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FB0AC8" w:rsidP="00C517C2">
          <w:pPr>
            <w:rPr>
              <w:lang w:bidi="en-US"/>
            </w:rPr>
          </w:pPr>
          <w:r>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FB0AC8" w:rsidRDefault="00FB0AC8"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FB0AC8" w:rsidP="00C517C2">
          <w:pPr>
            <w:rPr>
              <w:lang w:bidi="en-US"/>
            </w:rPr>
          </w:pPr>
          <w:r>
            <w:rPr>
              <w:lang w:bidi="en-US"/>
            </w:rPr>
          </w:r>
          <w:r>
            <w:rPr>
              <w:lang w:bidi="en-US"/>
            </w:rPr>
            <w:pict>
              <v:shape id="_x0000_s1325"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FB0AC8" w:rsidRDefault="00FB0AC8" w:rsidP="00C517C2">
                      <w:pPr>
                        <w:pStyle w:val="BodyText"/>
                        <w:spacing w:before="9"/>
                        <w:rPr>
                          <w:rFonts w:ascii="Times New Roman"/>
                          <w:sz w:val="64"/>
                        </w:rPr>
                      </w:pPr>
                    </w:p>
                    <w:p w:rsidR="00FB0AC8" w:rsidRDefault="00FB0AC8" w:rsidP="00C517C2">
                      <w:pPr>
                        <w:spacing w:before="1"/>
                        <w:ind w:left="445" w:right="451"/>
                        <w:jc w:val="center"/>
                        <w:rPr>
                          <w:rFonts w:ascii="Segoe UI"/>
                          <w:b/>
                          <w:sz w:val="44"/>
                        </w:rPr>
                      </w:pPr>
                      <w:r>
                        <w:rPr>
                          <w:rFonts w:ascii="Segoe UI"/>
                          <w:b/>
                          <w:color w:val="FFFFFF"/>
                          <w:sz w:val="44"/>
                        </w:rPr>
                        <w:t>Microsoft Azure Cosmos DB IoT Solution Accelerator</w:t>
                      </w:r>
                    </w:p>
                    <w:p w:rsidR="00FB0AC8" w:rsidRDefault="00FB0AC8" w:rsidP="00C517C2">
                      <w:pPr>
                        <w:pStyle w:val="BodyText"/>
                        <w:spacing w:before="174" w:line="302" w:lineRule="auto"/>
                        <w:ind w:left="3744" w:right="3744"/>
                        <w:jc w:val="center"/>
                      </w:pPr>
                      <w:r>
                        <w:rPr>
                          <w:color w:val="FFFFFF"/>
                        </w:rPr>
                        <w:t>Version 1.0</w:t>
                      </w:r>
                      <w:r>
                        <w:rPr>
                          <w:color w:val="FFFFFF"/>
                        </w:rPr>
                        <w:br/>
                        <w:t>January 2020</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FB0AC8"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BE175E" w:rsidRDefault="00A01234">
          <w:pPr>
            <w:pStyle w:val="TOC1"/>
            <w:tabs>
              <w:tab w:val="right" w:leader="dot" w:pos="11090"/>
            </w:tabs>
            <w:rPr>
              <w:rFonts w:eastAsiaTheme="minorEastAsia" w:cstheme="minorBidi"/>
              <w:b w:val="0"/>
              <w:bCs w:val="0"/>
              <w:i w:val="0"/>
              <w:iCs w:val="0"/>
              <w:noProof/>
              <w:color w:val="auto"/>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bookmarkStart w:id="0" w:name="_GoBack"/>
          <w:bookmarkEnd w:id="0"/>
          <w:r w:rsidR="00BE175E" w:rsidRPr="007E799F">
            <w:rPr>
              <w:rStyle w:val="Hyperlink"/>
              <w:noProof/>
            </w:rPr>
            <w:fldChar w:fldCharType="begin"/>
          </w:r>
          <w:r w:rsidR="00BE175E" w:rsidRPr="007E799F">
            <w:rPr>
              <w:rStyle w:val="Hyperlink"/>
              <w:noProof/>
            </w:rPr>
            <w:instrText xml:space="preserve"> </w:instrText>
          </w:r>
          <w:r w:rsidR="00BE175E">
            <w:rPr>
              <w:noProof/>
            </w:rPr>
            <w:instrText>HYPERLINK \l "_Toc28531128"</w:instrText>
          </w:r>
          <w:r w:rsidR="00BE175E" w:rsidRPr="007E799F">
            <w:rPr>
              <w:rStyle w:val="Hyperlink"/>
              <w:noProof/>
            </w:rPr>
            <w:instrText xml:space="preserve"> </w:instrText>
          </w:r>
          <w:r w:rsidR="00BE175E" w:rsidRPr="007E799F">
            <w:rPr>
              <w:rStyle w:val="Hyperlink"/>
              <w:noProof/>
            </w:rPr>
          </w:r>
          <w:r w:rsidR="00BE175E" w:rsidRPr="007E799F">
            <w:rPr>
              <w:rStyle w:val="Hyperlink"/>
              <w:noProof/>
            </w:rPr>
            <w:fldChar w:fldCharType="separate"/>
          </w:r>
          <w:r w:rsidR="00BE175E" w:rsidRPr="007E799F">
            <w:rPr>
              <w:rStyle w:val="Hyperlink"/>
              <w:noProof/>
            </w:rPr>
            <w:t>About the solution accelerator</w:t>
          </w:r>
          <w:r w:rsidR="00BE175E">
            <w:rPr>
              <w:noProof/>
              <w:webHidden/>
            </w:rPr>
            <w:tab/>
          </w:r>
          <w:r w:rsidR="00BE175E">
            <w:rPr>
              <w:noProof/>
              <w:webHidden/>
            </w:rPr>
            <w:fldChar w:fldCharType="begin"/>
          </w:r>
          <w:r w:rsidR="00BE175E">
            <w:rPr>
              <w:noProof/>
              <w:webHidden/>
            </w:rPr>
            <w:instrText xml:space="preserve"> PAGEREF _Toc28531128 \h </w:instrText>
          </w:r>
          <w:r w:rsidR="00BE175E">
            <w:rPr>
              <w:noProof/>
              <w:webHidden/>
            </w:rPr>
          </w:r>
          <w:r w:rsidR="00BE175E">
            <w:rPr>
              <w:noProof/>
              <w:webHidden/>
            </w:rPr>
            <w:fldChar w:fldCharType="separate"/>
          </w:r>
          <w:r w:rsidR="00BE175E">
            <w:rPr>
              <w:noProof/>
              <w:webHidden/>
            </w:rPr>
            <w:t>6</w:t>
          </w:r>
          <w:r w:rsidR="00BE175E">
            <w:rPr>
              <w:noProof/>
              <w:webHidden/>
            </w:rPr>
            <w:fldChar w:fldCharType="end"/>
          </w:r>
          <w:r w:rsidR="00BE175E" w:rsidRPr="007E799F">
            <w:rPr>
              <w:rStyle w:val="Hyperlink"/>
              <w:noProof/>
            </w:rPr>
            <w:fldChar w:fldCharType="end"/>
          </w:r>
        </w:p>
        <w:p w:rsidR="00BE175E" w:rsidRDefault="00BE175E">
          <w:pPr>
            <w:pStyle w:val="TOC1"/>
            <w:tabs>
              <w:tab w:val="right" w:leader="dot" w:pos="11090"/>
            </w:tabs>
            <w:rPr>
              <w:rFonts w:eastAsiaTheme="minorEastAsia" w:cstheme="minorBidi"/>
              <w:b w:val="0"/>
              <w:bCs w:val="0"/>
              <w:i w:val="0"/>
              <w:iCs w:val="0"/>
              <w:noProof/>
              <w:color w:val="auto"/>
              <w:sz w:val="22"/>
              <w:szCs w:val="22"/>
            </w:rPr>
          </w:pPr>
          <w:hyperlink w:anchor="_Toc28531129" w:history="1">
            <w:r w:rsidRPr="007E799F">
              <w:rPr>
                <w:rStyle w:val="Hyperlink"/>
                <w:noProof/>
              </w:rPr>
              <w:t>High-level concepts</w:t>
            </w:r>
            <w:r>
              <w:rPr>
                <w:noProof/>
                <w:webHidden/>
              </w:rPr>
              <w:tab/>
            </w:r>
            <w:r>
              <w:rPr>
                <w:noProof/>
                <w:webHidden/>
              </w:rPr>
              <w:fldChar w:fldCharType="begin"/>
            </w:r>
            <w:r>
              <w:rPr>
                <w:noProof/>
                <w:webHidden/>
              </w:rPr>
              <w:instrText xml:space="preserve"> PAGEREF _Toc28531129 \h </w:instrText>
            </w:r>
            <w:r>
              <w:rPr>
                <w:noProof/>
                <w:webHidden/>
              </w:rPr>
            </w:r>
            <w:r>
              <w:rPr>
                <w:noProof/>
                <w:webHidden/>
              </w:rPr>
              <w:fldChar w:fldCharType="separate"/>
            </w:r>
            <w:r>
              <w:rPr>
                <w:noProof/>
                <w:webHidden/>
              </w:rPr>
              <w:t>7</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30" w:history="1">
            <w:r w:rsidRPr="007E799F">
              <w:rPr>
                <w:rStyle w:val="Hyperlink"/>
                <w:noProof/>
              </w:rPr>
              <w:t>Non-relational data and NoSQL</w:t>
            </w:r>
            <w:r>
              <w:rPr>
                <w:noProof/>
                <w:webHidden/>
              </w:rPr>
              <w:tab/>
            </w:r>
            <w:r>
              <w:rPr>
                <w:noProof/>
                <w:webHidden/>
              </w:rPr>
              <w:fldChar w:fldCharType="begin"/>
            </w:r>
            <w:r>
              <w:rPr>
                <w:noProof/>
                <w:webHidden/>
              </w:rPr>
              <w:instrText xml:space="preserve"> PAGEREF _Toc28531130 \h </w:instrText>
            </w:r>
            <w:r>
              <w:rPr>
                <w:noProof/>
                <w:webHidden/>
              </w:rPr>
            </w:r>
            <w:r>
              <w:rPr>
                <w:noProof/>
                <w:webHidden/>
              </w:rPr>
              <w:fldChar w:fldCharType="separate"/>
            </w:r>
            <w:r>
              <w:rPr>
                <w:noProof/>
                <w:webHidden/>
              </w:rPr>
              <w:t>7</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31" w:history="1">
            <w:r w:rsidRPr="007E799F">
              <w:rPr>
                <w:rStyle w:val="Hyperlink"/>
                <w:noProof/>
              </w:rPr>
              <w:t>Document data stores</w:t>
            </w:r>
            <w:r>
              <w:rPr>
                <w:noProof/>
                <w:webHidden/>
              </w:rPr>
              <w:tab/>
            </w:r>
            <w:r>
              <w:rPr>
                <w:noProof/>
                <w:webHidden/>
              </w:rPr>
              <w:fldChar w:fldCharType="begin"/>
            </w:r>
            <w:r>
              <w:rPr>
                <w:noProof/>
                <w:webHidden/>
              </w:rPr>
              <w:instrText xml:space="preserve"> PAGEREF _Toc28531131 \h </w:instrText>
            </w:r>
            <w:r>
              <w:rPr>
                <w:noProof/>
                <w:webHidden/>
              </w:rPr>
            </w:r>
            <w:r>
              <w:rPr>
                <w:noProof/>
                <w:webHidden/>
              </w:rPr>
              <w:fldChar w:fldCharType="separate"/>
            </w:r>
            <w:r>
              <w:rPr>
                <w:noProof/>
                <w:webHidden/>
              </w:rPr>
              <w:t>7</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32" w:history="1">
            <w:r w:rsidRPr="007E799F">
              <w:rPr>
                <w:rStyle w:val="Hyperlink"/>
                <w:noProof/>
              </w:rPr>
              <w:t>Cosmos DB - managed NoSQL database on Azure</w:t>
            </w:r>
            <w:r>
              <w:rPr>
                <w:noProof/>
                <w:webHidden/>
              </w:rPr>
              <w:tab/>
            </w:r>
            <w:r>
              <w:rPr>
                <w:noProof/>
                <w:webHidden/>
              </w:rPr>
              <w:fldChar w:fldCharType="begin"/>
            </w:r>
            <w:r>
              <w:rPr>
                <w:noProof/>
                <w:webHidden/>
              </w:rPr>
              <w:instrText xml:space="preserve"> PAGEREF _Toc28531132 \h </w:instrText>
            </w:r>
            <w:r>
              <w:rPr>
                <w:noProof/>
                <w:webHidden/>
              </w:rPr>
            </w:r>
            <w:r>
              <w:rPr>
                <w:noProof/>
                <w:webHidden/>
              </w:rPr>
              <w:fldChar w:fldCharType="separate"/>
            </w:r>
            <w:r>
              <w:rPr>
                <w:noProof/>
                <w:webHidden/>
              </w:rPr>
              <w:t>8</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33" w:history="1">
            <w:r w:rsidRPr="007E799F">
              <w:rPr>
                <w:rStyle w:val="Hyperlink"/>
                <w:noProof/>
              </w:rPr>
              <w:t>Event sourcing pattern</w:t>
            </w:r>
            <w:r>
              <w:rPr>
                <w:noProof/>
                <w:webHidden/>
              </w:rPr>
              <w:tab/>
            </w:r>
            <w:r>
              <w:rPr>
                <w:noProof/>
                <w:webHidden/>
              </w:rPr>
              <w:fldChar w:fldCharType="begin"/>
            </w:r>
            <w:r>
              <w:rPr>
                <w:noProof/>
                <w:webHidden/>
              </w:rPr>
              <w:instrText xml:space="preserve"> PAGEREF _Toc28531133 \h </w:instrText>
            </w:r>
            <w:r>
              <w:rPr>
                <w:noProof/>
                <w:webHidden/>
              </w:rPr>
            </w:r>
            <w:r>
              <w:rPr>
                <w:noProof/>
                <w:webHidden/>
              </w:rPr>
              <w:fldChar w:fldCharType="separate"/>
            </w:r>
            <w:r>
              <w:rPr>
                <w:noProof/>
                <w:webHidden/>
              </w:rPr>
              <w:t>9</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34" w:history="1">
            <w:r w:rsidRPr="007E799F">
              <w:rPr>
                <w:rStyle w:val="Hyperlink"/>
                <w:noProof/>
              </w:rPr>
              <w:t>Serverless and no/low code processing</w:t>
            </w:r>
            <w:r>
              <w:rPr>
                <w:noProof/>
                <w:webHidden/>
              </w:rPr>
              <w:tab/>
            </w:r>
            <w:r>
              <w:rPr>
                <w:noProof/>
                <w:webHidden/>
              </w:rPr>
              <w:fldChar w:fldCharType="begin"/>
            </w:r>
            <w:r>
              <w:rPr>
                <w:noProof/>
                <w:webHidden/>
              </w:rPr>
              <w:instrText xml:space="preserve"> PAGEREF _Toc28531134 \h </w:instrText>
            </w:r>
            <w:r>
              <w:rPr>
                <w:noProof/>
                <w:webHidden/>
              </w:rPr>
            </w:r>
            <w:r>
              <w:rPr>
                <w:noProof/>
                <w:webHidden/>
              </w:rPr>
              <w:fldChar w:fldCharType="separate"/>
            </w:r>
            <w:r>
              <w:rPr>
                <w:noProof/>
                <w:webHidden/>
              </w:rPr>
              <w:t>10</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35" w:history="1">
            <w:r w:rsidRPr="007E799F">
              <w:rPr>
                <w:rStyle w:val="Hyperlink"/>
                <w:noProof/>
              </w:rPr>
              <w:t>IoT reference architecture</w:t>
            </w:r>
            <w:r>
              <w:rPr>
                <w:noProof/>
                <w:webHidden/>
              </w:rPr>
              <w:tab/>
            </w:r>
            <w:r>
              <w:rPr>
                <w:noProof/>
                <w:webHidden/>
              </w:rPr>
              <w:fldChar w:fldCharType="begin"/>
            </w:r>
            <w:r>
              <w:rPr>
                <w:noProof/>
                <w:webHidden/>
              </w:rPr>
              <w:instrText xml:space="preserve"> PAGEREF _Toc28531135 \h </w:instrText>
            </w:r>
            <w:r>
              <w:rPr>
                <w:noProof/>
                <w:webHidden/>
              </w:rPr>
            </w:r>
            <w:r>
              <w:rPr>
                <w:noProof/>
                <w:webHidden/>
              </w:rPr>
              <w:fldChar w:fldCharType="separate"/>
            </w:r>
            <w:r>
              <w:rPr>
                <w:noProof/>
                <w:webHidden/>
              </w:rPr>
              <w:t>11</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36" w:history="1">
            <w:r w:rsidRPr="007E799F">
              <w:rPr>
                <w:rStyle w:val="Hyperlink"/>
                <w:noProof/>
              </w:rPr>
              <w:t>Reference architecture components</w:t>
            </w:r>
            <w:r>
              <w:rPr>
                <w:noProof/>
                <w:webHidden/>
              </w:rPr>
              <w:tab/>
            </w:r>
            <w:r>
              <w:rPr>
                <w:noProof/>
                <w:webHidden/>
              </w:rPr>
              <w:fldChar w:fldCharType="begin"/>
            </w:r>
            <w:r>
              <w:rPr>
                <w:noProof/>
                <w:webHidden/>
              </w:rPr>
              <w:instrText xml:space="preserve"> PAGEREF _Toc28531136 \h </w:instrText>
            </w:r>
            <w:r>
              <w:rPr>
                <w:noProof/>
                <w:webHidden/>
              </w:rPr>
            </w:r>
            <w:r>
              <w:rPr>
                <w:noProof/>
                <w:webHidden/>
              </w:rPr>
              <w:fldChar w:fldCharType="separate"/>
            </w:r>
            <w:r>
              <w:rPr>
                <w:noProof/>
                <w:webHidden/>
              </w:rPr>
              <w:t>11</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37" w:history="1">
            <w:r w:rsidRPr="007E799F">
              <w:rPr>
                <w:rStyle w:val="Hyperlink"/>
                <w:noProof/>
              </w:rPr>
              <w:t>Scalability considerations</w:t>
            </w:r>
            <w:r>
              <w:rPr>
                <w:noProof/>
                <w:webHidden/>
              </w:rPr>
              <w:tab/>
            </w:r>
            <w:r>
              <w:rPr>
                <w:noProof/>
                <w:webHidden/>
              </w:rPr>
              <w:fldChar w:fldCharType="begin"/>
            </w:r>
            <w:r>
              <w:rPr>
                <w:noProof/>
                <w:webHidden/>
              </w:rPr>
              <w:instrText xml:space="preserve"> PAGEREF _Toc28531137 \h </w:instrText>
            </w:r>
            <w:r>
              <w:rPr>
                <w:noProof/>
                <w:webHidden/>
              </w:rPr>
            </w:r>
            <w:r>
              <w:rPr>
                <w:noProof/>
                <w:webHidden/>
              </w:rPr>
              <w:fldChar w:fldCharType="separate"/>
            </w:r>
            <w:r>
              <w:rPr>
                <w:noProof/>
                <w:webHidden/>
              </w:rPr>
              <w:t>12</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38" w:history="1">
            <w:r w:rsidRPr="007E799F">
              <w:rPr>
                <w:rStyle w:val="Hyperlink"/>
                <w:noProof/>
              </w:rPr>
              <w:t>Security considerations</w:t>
            </w:r>
            <w:r>
              <w:rPr>
                <w:noProof/>
                <w:webHidden/>
              </w:rPr>
              <w:tab/>
            </w:r>
            <w:r>
              <w:rPr>
                <w:noProof/>
                <w:webHidden/>
              </w:rPr>
              <w:fldChar w:fldCharType="begin"/>
            </w:r>
            <w:r>
              <w:rPr>
                <w:noProof/>
                <w:webHidden/>
              </w:rPr>
              <w:instrText xml:space="preserve"> PAGEREF _Toc28531138 \h </w:instrText>
            </w:r>
            <w:r>
              <w:rPr>
                <w:noProof/>
                <w:webHidden/>
              </w:rPr>
            </w:r>
            <w:r>
              <w:rPr>
                <w:noProof/>
                <w:webHidden/>
              </w:rPr>
              <w:fldChar w:fldCharType="separate"/>
            </w:r>
            <w:r>
              <w:rPr>
                <w:noProof/>
                <w:webHidden/>
              </w:rPr>
              <w:t>13</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39" w:history="1">
            <w:r w:rsidRPr="007E799F">
              <w:rPr>
                <w:rStyle w:val="Hyperlink"/>
                <w:noProof/>
              </w:rPr>
              <w:t>Monitoring and logging</w:t>
            </w:r>
            <w:r>
              <w:rPr>
                <w:noProof/>
                <w:webHidden/>
              </w:rPr>
              <w:tab/>
            </w:r>
            <w:r>
              <w:rPr>
                <w:noProof/>
                <w:webHidden/>
              </w:rPr>
              <w:fldChar w:fldCharType="begin"/>
            </w:r>
            <w:r>
              <w:rPr>
                <w:noProof/>
                <w:webHidden/>
              </w:rPr>
              <w:instrText xml:space="preserve"> PAGEREF _Toc28531139 \h </w:instrText>
            </w:r>
            <w:r>
              <w:rPr>
                <w:noProof/>
                <w:webHidden/>
              </w:rPr>
            </w:r>
            <w:r>
              <w:rPr>
                <w:noProof/>
                <w:webHidden/>
              </w:rPr>
              <w:fldChar w:fldCharType="separate"/>
            </w:r>
            <w:r>
              <w:rPr>
                <w:noProof/>
                <w:webHidden/>
              </w:rPr>
              <w:t>14</w:t>
            </w:r>
            <w:r>
              <w:rPr>
                <w:noProof/>
                <w:webHidden/>
              </w:rPr>
              <w:fldChar w:fldCharType="end"/>
            </w:r>
          </w:hyperlink>
        </w:p>
        <w:p w:rsidR="00BE175E" w:rsidRDefault="00BE175E">
          <w:pPr>
            <w:pStyle w:val="TOC1"/>
            <w:tabs>
              <w:tab w:val="right" w:leader="dot" w:pos="11090"/>
            </w:tabs>
            <w:rPr>
              <w:rFonts w:eastAsiaTheme="minorEastAsia" w:cstheme="minorBidi"/>
              <w:b w:val="0"/>
              <w:bCs w:val="0"/>
              <w:i w:val="0"/>
              <w:iCs w:val="0"/>
              <w:noProof/>
              <w:color w:val="auto"/>
              <w:sz w:val="22"/>
              <w:szCs w:val="22"/>
            </w:rPr>
          </w:pPr>
          <w:hyperlink w:anchor="_Toc28531140" w:history="1">
            <w:r w:rsidRPr="007E799F">
              <w:rPr>
                <w:rStyle w:val="Hyperlink"/>
                <w:noProof/>
              </w:rPr>
              <w:t>High-level architecture for the solution accelerator</w:t>
            </w:r>
            <w:r>
              <w:rPr>
                <w:noProof/>
                <w:webHidden/>
              </w:rPr>
              <w:tab/>
            </w:r>
            <w:r>
              <w:rPr>
                <w:noProof/>
                <w:webHidden/>
              </w:rPr>
              <w:fldChar w:fldCharType="begin"/>
            </w:r>
            <w:r>
              <w:rPr>
                <w:noProof/>
                <w:webHidden/>
              </w:rPr>
              <w:instrText xml:space="preserve"> PAGEREF _Toc28531140 \h </w:instrText>
            </w:r>
            <w:r>
              <w:rPr>
                <w:noProof/>
                <w:webHidden/>
              </w:rPr>
            </w:r>
            <w:r>
              <w:rPr>
                <w:noProof/>
                <w:webHidden/>
              </w:rPr>
              <w:fldChar w:fldCharType="separate"/>
            </w:r>
            <w:r>
              <w:rPr>
                <w:noProof/>
                <w:webHidden/>
              </w:rPr>
              <w:t>17</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41" w:history="1">
            <w:r w:rsidRPr="007E799F">
              <w:rPr>
                <w:rStyle w:val="Hyperlink"/>
                <w:noProof/>
              </w:rPr>
              <w:t>Adapting the sample scenario to your own</w:t>
            </w:r>
            <w:r>
              <w:rPr>
                <w:noProof/>
                <w:webHidden/>
              </w:rPr>
              <w:tab/>
            </w:r>
            <w:r>
              <w:rPr>
                <w:noProof/>
                <w:webHidden/>
              </w:rPr>
              <w:fldChar w:fldCharType="begin"/>
            </w:r>
            <w:r>
              <w:rPr>
                <w:noProof/>
                <w:webHidden/>
              </w:rPr>
              <w:instrText xml:space="preserve"> PAGEREF _Toc28531141 \h </w:instrText>
            </w:r>
            <w:r>
              <w:rPr>
                <w:noProof/>
                <w:webHidden/>
              </w:rPr>
            </w:r>
            <w:r>
              <w:rPr>
                <w:noProof/>
                <w:webHidden/>
              </w:rPr>
              <w:fldChar w:fldCharType="separate"/>
            </w:r>
            <w:r>
              <w:rPr>
                <w:noProof/>
                <w:webHidden/>
              </w:rPr>
              <w:t>17</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42" w:history="1">
            <w:r w:rsidRPr="007E799F">
              <w:rPr>
                <w:rStyle w:val="Hyperlink"/>
                <w:noProof/>
              </w:rPr>
              <w:t>Architecture components</w:t>
            </w:r>
            <w:r>
              <w:rPr>
                <w:noProof/>
                <w:webHidden/>
              </w:rPr>
              <w:tab/>
            </w:r>
            <w:r>
              <w:rPr>
                <w:noProof/>
                <w:webHidden/>
              </w:rPr>
              <w:fldChar w:fldCharType="begin"/>
            </w:r>
            <w:r>
              <w:rPr>
                <w:noProof/>
                <w:webHidden/>
              </w:rPr>
              <w:instrText xml:space="preserve"> PAGEREF _Toc28531142 \h </w:instrText>
            </w:r>
            <w:r>
              <w:rPr>
                <w:noProof/>
                <w:webHidden/>
              </w:rPr>
            </w:r>
            <w:r>
              <w:rPr>
                <w:noProof/>
                <w:webHidden/>
              </w:rPr>
              <w:fldChar w:fldCharType="separate"/>
            </w:r>
            <w:r>
              <w:rPr>
                <w:noProof/>
                <w:webHidden/>
              </w:rPr>
              <w:t>17</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43" w:history="1">
            <w:r w:rsidRPr="007E799F">
              <w:rPr>
                <w:rStyle w:val="Hyperlink"/>
                <w:noProof/>
              </w:rPr>
              <w:t>Data ingest, event processing, and storage</w:t>
            </w:r>
            <w:r>
              <w:rPr>
                <w:noProof/>
                <w:webHidden/>
              </w:rPr>
              <w:tab/>
            </w:r>
            <w:r>
              <w:rPr>
                <w:noProof/>
                <w:webHidden/>
              </w:rPr>
              <w:fldChar w:fldCharType="begin"/>
            </w:r>
            <w:r>
              <w:rPr>
                <w:noProof/>
                <w:webHidden/>
              </w:rPr>
              <w:instrText xml:space="preserve"> PAGEREF _Toc28531143 \h </w:instrText>
            </w:r>
            <w:r>
              <w:rPr>
                <w:noProof/>
                <w:webHidden/>
              </w:rPr>
            </w:r>
            <w:r>
              <w:rPr>
                <w:noProof/>
                <w:webHidden/>
              </w:rPr>
              <w:fldChar w:fldCharType="separate"/>
            </w:r>
            <w:r>
              <w:rPr>
                <w:noProof/>
                <w:webHidden/>
              </w:rPr>
              <w:t>17</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44" w:history="1">
            <w:r w:rsidRPr="007E799F">
              <w:rPr>
                <w:rStyle w:val="Hyperlink"/>
                <w:noProof/>
              </w:rPr>
              <w:t>Downstream event processing with Azure Functions</w:t>
            </w:r>
            <w:r>
              <w:rPr>
                <w:noProof/>
                <w:webHidden/>
              </w:rPr>
              <w:tab/>
            </w:r>
            <w:r>
              <w:rPr>
                <w:noProof/>
                <w:webHidden/>
              </w:rPr>
              <w:fldChar w:fldCharType="begin"/>
            </w:r>
            <w:r>
              <w:rPr>
                <w:noProof/>
                <w:webHidden/>
              </w:rPr>
              <w:instrText xml:space="preserve"> PAGEREF _Toc28531144 \h </w:instrText>
            </w:r>
            <w:r>
              <w:rPr>
                <w:noProof/>
                <w:webHidden/>
              </w:rPr>
            </w:r>
            <w:r>
              <w:rPr>
                <w:noProof/>
                <w:webHidden/>
              </w:rPr>
              <w:fldChar w:fldCharType="separate"/>
            </w:r>
            <w:r>
              <w:rPr>
                <w:noProof/>
                <w:webHidden/>
              </w:rPr>
              <w:t>18</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45" w:history="1">
            <w:r w:rsidRPr="007E799F">
              <w:rPr>
                <w:rStyle w:val="Hyperlink"/>
                <w:noProof/>
              </w:rPr>
              <w:t>Stream processing, dashboards, and reports</w:t>
            </w:r>
            <w:r>
              <w:rPr>
                <w:noProof/>
                <w:webHidden/>
              </w:rPr>
              <w:tab/>
            </w:r>
            <w:r>
              <w:rPr>
                <w:noProof/>
                <w:webHidden/>
              </w:rPr>
              <w:fldChar w:fldCharType="begin"/>
            </w:r>
            <w:r>
              <w:rPr>
                <w:noProof/>
                <w:webHidden/>
              </w:rPr>
              <w:instrText xml:space="preserve"> PAGEREF _Toc28531145 \h </w:instrText>
            </w:r>
            <w:r>
              <w:rPr>
                <w:noProof/>
                <w:webHidden/>
              </w:rPr>
            </w:r>
            <w:r>
              <w:rPr>
                <w:noProof/>
                <w:webHidden/>
              </w:rPr>
              <w:fldChar w:fldCharType="separate"/>
            </w:r>
            <w:r>
              <w:rPr>
                <w:noProof/>
                <w:webHidden/>
              </w:rPr>
              <w:t>18</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46" w:history="1">
            <w:r w:rsidRPr="007E799F">
              <w:rPr>
                <w:rStyle w:val="Hyperlink"/>
                <w:noProof/>
              </w:rPr>
              <w:t>Advanced analytics and ML model training</w:t>
            </w:r>
            <w:r>
              <w:rPr>
                <w:noProof/>
                <w:webHidden/>
              </w:rPr>
              <w:tab/>
            </w:r>
            <w:r>
              <w:rPr>
                <w:noProof/>
                <w:webHidden/>
              </w:rPr>
              <w:fldChar w:fldCharType="begin"/>
            </w:r>
            <w:r>
              <w:rPr>
                <w:noProof/>
                <w:webHidden/>
              </w:rPr>
              <w:instrText xml:space="preserve"> PAGEREF _Toc28531146 \h </w:instrText>
            </w:r>
            <w:r>
              <w:rPr>
                <w:noProof/>
                <w:webHidden/>
              </w:rPr>
            </w:r>
            <w:r>
              <w:rPr>
                <w:noProof/>
                <w:webHidden/>
              </w:rPr>
              <w:fldChar w:fldCharType="separate"/>
            </w:r>
            <w:r>
              <w:rPr>
                <w:noProof/>
                <w:webHidden/>
              </w:rPr>
              <w:t>18</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47" w:history="1">
            <w:r w:rsidRPr="007E799F">
              <w:rPr>
                <w:rStyle w:val="Hyperlink"/>
                <w:noProof/>
              </w:rPr>
              <w:t>Fleet management web app, security, and monitoring</w:t>
            </w:r>
            <w:r>
              <w:rPr>
                <w:noProof/>
                <w:webHidden/>
              </w:rPr>
              <w:tab/>
            </w:r>
            <w:r>
              <w:rPr>
                <w:noProof/>
                <w:webHidden/>
              </w:rPr>
              <w:fldChar w:fldCharType="begin"/>
            </w:r>
            <w:r>
              <w:rPr>
                <w:noProof/>
                <w:webHidden/>
              </w:rPr>
              <w:instrText xml:space="preserve"> PAGEREF _Toc28531147 \h </w:instrText>
            </w:r>
            <w:r>
              <w:rPr>
                <w:noProof/>
                <w:webHidden/>
              </w:rPr>
            </w:r>
            <w:r>
              <w:rPr>
                <w:noProof/>
                <w:webHidden/>
              </w:rPr>
              <w:fldChar w:fldCharType="separate"/>
            </w:r>
            <w:r>
              <w:rPr>
                <w:noProof/>
                <w:webHidden/>
              </w:rPr>
              <w:t>18</w:t>
            </w:r>
            <w:r>
              <w:rPr>
                <w:noProof/>
                <w:webHidden/>
              </w:rPr>
              <w:fldChar w:fldCharType="end"/>
            </w:r>
          </w:hyperlink>
        </w:p>
        <w:p w:rsidR="00BE175E" w:rsidRDefault="00BE175E">
          <w:pPr>
            <w:pStyle w:val="TOC1"/>
            <w:tabs>
              <w:tab w:val="right" w:leader="dot" w:pos="11090"/>
            </w:tabs>
            <w:rPr>
              <w:rFonts w:eastAsiaTheme="minorEastAsia" w:cstheme="minorBidi"/>
              <w:b w:val="0"/>
              <w:bCs w:val="0"/>
              <w:i w:val="0"/>
              <w:iCs w:val="0"/>
              <w:noProof/>
              <w:color w:val="auto"/>
              <w:sz w:val="22"/>
              <w:szCs w:val="22"/>
            </w:rPr>
          </w:pPr>
          <w:hyperlink w:anchor="_Toc28531148" w:history="1">
            <w:r w:rsidRPr="007E799F">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28531148 \h </w:instrText>
            </w:r>
            <w:r>
              <w:rPr>
                <w:noProof/>
                <w:webHidden/>
              </w:rPr>
            </w:r>
            <w:r>
              <w:rPr>
                <w:noProof/>
                <w:webHidden/>
              </w:rPr>
              <w:fldChar w:fldCharType="separate"/>
            </w:r>
            <w:r>
              <w:rPr>
                <w:noProof/>
                <w:webHidden/>
              </w:rPr>
              <w:t>19</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49" w:history="1">
            <w:r w:rsidRPr="007E799F">
              <w:rPr>
                <w:rStyle w:val="Hyperlink"/>
                <w:noProof/>
              </w:rPr>
              <w:t>List of deployed Azure resources</w:t>
            </w:r>
            <w:r>
              <w:rPr>
                <w:noProof/>
                <w:webHidden/>
              </w:rPr>
              <w:tab/>
            </w:r>
            <w:r>
              <w:rPr>
                <w:noProof/>
                <w:webHidden/>
              </w:rPr>
              <w:fldChar w:fldCharType="begin"/>
            </w:r>
            <w:r>
              <w:rPr>
                <w:noProof/>
                <w:webHidden/>
              </w:rPr>
              <w:instrText xml:space="preserve"> PAGEREF _Toc28531149 \h </w:instrText>
            </w:r>
            <w:r>
              <w:rPr>
                <w:noProof/>
                <w:webHidden/>
              </w:rPr>
            </w:r>
            <w:r>
              <w:rPr>
                <w:noProof/>
                <w:webHidden/>
              </w:rPr>
              <w:fldChar w:fldCharType="separate"/>
            </w:r>
            <w:r>
              <w:rPr>
                <w:noProof/>
                <w:webHidden/>
              </w:rPr>
              <w:t>19</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50" w:history="1">
            <w:r w:rsidRPr="007E799F">
              <w:rPr>
                <w:rStyle w:val="Hyperlink"/>
                <w:noProof/>
              </w:rPr>
              <w:t>Azure Cosmos DB: Data is at the core</w:t>
            </w:r>
            <w:r>
              <w:rPr>
                <w:noProof/>
                <w:webHidden/>
              </w:rPr>
              <w:tab/>
            </w:r>
            <w:r>
              <w:rPr>
                <w:noProof/>
                <w:webHidden/>
              </w:rPr>
              <w:fldChar w:fldCharType="begin"/>
            </w:r>
            <w:r>
              <w:rPr>
                <w:noProof/>
                <w:webHidden/>
              </w:rPr>
              <w:instrText xml:space="preserve"> PAGEREF _Toc28531150 \h </w:instrText>
            </w:r>
            <w:r>
              <w:rPr>
                <w:noProof/>
                <w:webHidden/>
              </w:rPr>
            </w:r>
            <w:r>
              <w:rPr>
                <w:noProof/>
                <w:webHidden/>
              </w:rPr>
              <w:fldChar w:fldCharType="separate"/>
            </w:r>
            <w:r>
              <w:rPr>
                <w:noProof/>
                <w:webHidden/>
              </w:rPr>
              <w:t>23</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51" w:history="1">
            <w:r w:rsidRPr="007E799F">
              <w:rPr>
                <w:rStyle w:val="Hyperlink"/>
                <w:noProof/>
              </w:rPr>
              <w:t>Alerts container</w:t>
            </w:r>
            <w:r>
              <w:rPr>
                <w:noProof/>
                <w:webHidden/>
              </w:rPr>
              <w:tab/>
            </w:r>
            <w:r>
              <w:rPr>
                <w:noProof/>
                <w:webHidden/>
              </w:rPr>
              <w:fldChar w:fldCharType="begin"/>
            </w:r>
            <w:r>
              <w:rPr>
                <w:noProof/>
                <w:webHidden/>
              </w:rPr>
              <w:instrText xml:space="preserve"> PAGEREF _Toc28531151 \h </w:instrText>
            </w:r>
            <w:r>
              <w:rPr>
                <w:noProof/>
                <w:webHidden/>
              </w:rPr>
            </w:r>
            <w:r>
              <w:rPr>
                <w:noProof/>
                <w:webHidden/>
              </w:rPr>
              <w:fldChar w:fldCharType="separate"/>
            </w:r>
            <w:r>
              <w:rPr>
                <w:noProof/>
                <w:webHidden/>
              </w:rPr>
              <w:t>24</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52" w:history="1">
            <w:r w:rsidRPr="007E799F">
              <w:rPr>
                <w:rStyle w:val="Hyperlink"/>
                <w:noProof/>
              </w:rPr>
              <w:t>Maintenance container</w:t>
            </w:r>
            <w:r>
              <w:rPr>
                <w:noProof/>
                <w:webHidden/>
              </w:rPr>
              <w:tab/>
            </w:r>
            <w:r>
              <w:rPr>
                <w:noProof/>
                <w:webHidden/>
              </w:rPr>
              <w:fldChar w:fldCharType="begin"/>
            </w:r>
            <w:r>
              <w:rPr>
                <w:noProof/>
                <w:webHidden/>
              </w:rPr>
              <w:instrText xml:space="preserve"> PAGEREF _Toc28531152 \h </w:instrText>
            </w:r>
            <w:r>
              <w:rPr>
                <w:noProof/>
                <w:webHidden/>
              </w:rPr>
            </w:r>
            <w:r>
              <w:rPr>
                <w:noProof/>
                <w:webHidden/>
              </w:rPr>
              <w:fldChar w:fldCharType="separate"/>
            </w:r>
            <w:r>
              <w:rPr>
                <w:noProof/>
                <w:webHidden/>
              </w:rPr>
              <w:t>24</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53" w:history="1">
            <w:r w:rsidRPr="007E799F">
              <w:rPr>
                <w:rStyle w:val="Hyperlink"/>
                <w:noProof/>
              </w:rPr>
              <w:t>Metadata container</w:t>
            </w:r>
            <w:r>
              <w:rPr>
                <w:noProof/>
                <w:webHidden/>
              </w:rPr>
              <w:tab/>
            </w:r>
            <w:r>
              <w:rPr>
                <w:noProof/>
                <w:webHidden/>
              </w:rPr>
              <w:fldChar w:fldCharType="begin"/>
            </w:r>
            <w:r>
              <w:rPr>
                <w:noProof/>
                <w:webHidden/>
              </w:rPr>
              <w:instrText xml:space="preserve"> PAGEREF _Toc28531153 \h </w:instrText>
            </w:r>
            <w:r>
              <w:rPr>
                <w:noProof/>
                <w:webHidden/>
              </w:rPr>
            </w:r>
            <w:r>
              <w:rPr>
                <w:noProof/>
                <w:webHidden/>
              </w:rPr>
              <w:fldChar w:fldCharType="separate"/>
            </w:r>
            <w:r>
              <w:rPr>
                <w:noProof/>
                <w:webHidden/>
              </w:rPr>
              <w:t>24</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54" w:history="1">
            <w:r w:rsidRPr="007E799F">
              <w:rPr>
                <w:rStyle w:val="Hyperlink"/>
                <w:noProof/>
              </w:rPr>
              <w:t>Telemetry container</w:t>
            </w:r>
            <w:r>
              <w:rPr>
                <w:noProof/>
                <w:webHidden/>
              </w:rPr>
              <w:tab/>
            </w:r>
            <w:r>
              <w:rPr>
                <w:noProof/>
                <w:webHidden/>
              </w:rPr>
              <w:fldChar w:fldCharType="begin"/>
            </w:r>
            <w:r>
              <w:rPr>
                <w:noProof/>
                <w:webHidden/>
              </w:rPr>
              <w:instrText xml:space="preserve"> PAGEREF _Toc28531154 \h </w:instrText>
            </w:r>
            <w:r>
              <w:rPr>
                <w:noProof/>
                <w:webHidden/>
              </w:rPr>
            </w:r>
            <w:r>
              <w:rPr>
                <w:noProof/>
                <w:webHidden/>
              </w:rPr>
              <w:fldChar w:fldCharType="separate"/>
            </w:r>
            <w:r>
              <w:rPr>
                <w:noProof/>
                <w:webHidden/>
              </w:rPr>
              <w:t>25</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55" w:history="1">
            <w:r w:rsidRPr="007E799F">
              <w:rPr>
                <w:rStyle w:val="Hyperlink"/>
                <w:noProof/>
              </w:rPr>
              <w:t>About Cosmos DB throughput</w:t>
            </w:r>
            <w:r>
              <w:rPr>
                <w:noProof/>
                <w:webHidden/>
              </w:rPr>
              <w:tab/>
            </w:r>
            <w:r>
              <w:rPr>
                <w:noProof/>
                <w:webHidden/>
              </w:rPr>
              <w:fldChar w:fldCharType="begin"/>
            </w:r>
            <w:r>
              <w:rPr>
                <w:noProof/>
                <w:webHidden/>
              </w:rPr>
              <w:instrText xml:space="preserve"> PAGEREF _Toc28531155 \h </w:instrText>
            </w:r>
            <w:r>
              <w:rPr>
                <w:noProof/>
                <w:webHidden/>
              </w:rPr>
            </w:r>
            <w:r>
              <w:rPr>
                <w:noProof/>
                <w:webHidden/>
              </w:rPr>
              <w:fldChar w:fldCharType="separate"/>
            </w:r>
            <w:r>
              <w:rPr>
                <w:noProof/>
                <w:webHidden/>
              </w:rPr>
              <w:t>26</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56" w:history="1">
            <w:r w:rsidRPr="007E799F">
              <w:rPr>
                <w:rStyle w:val="Hyperlink"/>
                <w:noProof/>
              </w:rPr>
              <w:t>About Cosmos DB partitioning</w:t>
            </w:r>
            <w:r>
              <w:rPr>
                <w:noProof/>
                <w:webHidden/>
              </w:rPr>
              <w:tab/>
            </w:r>
            <w:r>
              <w:rPr>
                <w:noProof/>
                <w:webHidden/>
              </w:rPr>
              <w:fldChar w:fldCharType="begin"/>
            </w:r>
            <w:r>
              <w:rPr>
                <w:noProof/>
                <w:webHidden/>
              </w:rPr>
              <w:instrText xml:space="preserve"> PAGEREF _Toc28531156 \h </w:instrText>
            </w:r>
            <w:r>
              <w:rPr>
                <w:noProof/>
                <w:webHidden/>
              </w:rPr>
            </w:r>
            <w:r>
              <w:rPr>
                <w:noProof/>
                <w:webHidden/>
              </w:rPr>
              <w:fldChar w:fldCharType="separate"/>
            </w:r>
            <w:r>
              <w:rPr>
                <w:noProof/>
                <w:webHidden/>
              </w:rPr>
              <w:t>26</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57" w:history="1">
            <w:r w:rsidRPr="007E799F">
              <w:rPr>
                <w:rStyle w:val="Hyperlink"/>
                <w:noProof/>
              </w:rPr>
              <w:t>About the Cosmos DB indexing policies</w:t>
            </w:r>
            <w:r>
              <w:rPr>
                <w:noProof/>
                <w:webHidden/>
              </w:rPr>
              <w:tab/>
            </w:r>
            <w:r>
              <w:rPr>
                <w:noProof/>
                <w:webHidden/>
              </w:rPr>
              <w:fldChar w:fldCharType="begin"/>
            </w:r>
            <w:r>
              <w:rPr>
                <w:noProof/>
                <w:webHidden/>
              </w:rPr>
              <w:instrText xml:space="preserve"> PAGEREF _Toc28531157 \h </w:instrText>
            </w:r>
            <w:r>
              <w:rPr>
                <w:noProof/>
                <w:webHidden/>
              </w:rPr>
            </w:r>
            <w:r>
              <w:rPr>
                <w:noProof/>
                <w:webHidden/>
              </w:rPr>
              <w:fldChar w:fldCharType="separate"/>
            </w:r>
            <w:r>
              <w:rPr>
                <w:noProof/>
                <w:webHidden/>
              </w:rPr>
              <w:t>27</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58" w:history="1">
            <w:r w:rsidRPr="007E799F">
              <w:rPr>
                <w:rStyle w:val="Hyperlink"/>
                <w:noProof/>
              </w:rPr>
              <w:t>Cloud gateway: Managing of devices and ingesting telemetry with IoT Hub</w:t>
            </w:r>
            <w:r>
              <w:rPr>
                <w:noProof/>
                <w:webHidden/>
              </w:rPr>
              <w:tab/>
            </w:r>
            <w:r>
              <w:rPr>
                <w:noProof/>
                <w:webHidden/>
              </w:rPr>
              <w:fldChar w:fldCharType="begin"/>
            </w:r>
            <w:r>
              <w:rPr>
                <w:noProof/>
                <w:webHidden/>
              </w:rPr>
              <w:instrText xml:space="preserve"> PAGEREF _Toc28531158 \h </w:instrText>
            </w:r>
            <w:r>
              <w:rPr>
                <w:noProof/>
                <w:webHidden/>
              </w:rPr>
            </w:r>
            <w:r>
              <w:rPr>
                <w:noProof/>
                <w:webHidden/>
              </w:rPr>
              <w:fldChar w:fldCharType="separate"/>
            </w:r>
            <w:r>
              <w:rPr>
                <w:noProof/>
                <w:webHidden/>
              </w:rPr>
              <w:t>28</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59" w:history="1">
            <w:r w:rsidRPr="007E799F">
              <w:rPr>
                <w:rStyle w:val="Hyperlink"/>
                <w:noProof/>
              </w:rPr>
              <w:t>Communicating with IoT Hub and Cosmos DB with the data generator</w:t>
            </w:r>
            <w:r>
              <w:rPr>
                <w:noProof/>
                <w:webHidden/>
              </w:rPr>
              <w:tab/>
            </w:r>
            <w:r>
              <w:rPr>
                <w:noProof/>
                <w:webHidden/>
              </w:rPr>
              <w:fldChar w:fldCharType="begin"/>
            </w:r>
            <w:r>
              <w:rPr>
                <w:noProof/>
                <w:webHidden/>
              </w:rPr>
              <w:instrText xml:space="preserve"> PAGEREF _Toc28531159 \h </w:instrText>
            </w:r>
            <w:r>
              <w:rPr>
                <w:noProof/>
                <w:webHidden/>
              </w:rPr>
            </w:r>
            <w:r>
              <w:rPr>
                <w:noProof/>
                <w:webHidden/>
              </w:rPr>
              <w:fldChar w:fldCharType="separate"/>
            </w:r>
            <w:r>
              <w:rPr>
                <w:noProof/>
                <w:webHidden/>
              </w:rPr>
              <w:t>29</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60" w:history="1">
            <w:r w:rsidRPr="007E799F">
              <w:rPr>
                <w:rStyle w:val="Hyperlink"/>
                <w:noProof/>
              </w:rPr>
              <w:t>How to provision your own devices</w:t>
            </w:r>
            <w:r>
              <w:rPr>
                <w:noProof/>
                <w:webHidden/>
              </w:rPr>
              <w:tab/>
            </w:r>
            <w:r>
              <w:rPr>
                <w:noProof/>
                <w:webHidden/>
              </w:rPr>
              <w:fldChar w:fldCharType="begin"/>
            </w:r>
            <w:r>
              <w:rPr>
                <w:noProof/>
                <w:webHidden/>
              </w:rPr>
              <w:instrText xml:space="preserve"> PAGEREF _Toc28531160 \h </w:instrText>
            </w:r>
            <w:r>
              <w:rPr>
                <w:noProof/>
                <w:webHidden/>
              </w:rPr>
            </w:r>
            <w:r>
              <w:rPr>
                <w:noProof/>
                <w:webHidden/>
              </w:rPr>
              <w:fldChar w:fldCharType="separate"/>
            </w:r>
            <w:r>
              <w:rPr>
                <w:noProof/>
                <w:webHidden/>
              </w:rPr>
              <w:t>30</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61" w:history="1">
            <w:r w:rsidRPr="007E799F">
              <w:rPr>
                <w:rStyle w:val="Hyperlink"/>
                <w:noProof/>
              </w:rPr>
              <w:t>How the data generator configures and uses Cosmos DB</w:t>
            </w:r>
            <w:r>
              <w:rPr>
                <w:noProof/>
                <w:webHidden/>
              </w:rPr>
              <w:tab/>
            </w:r>
            <w:r>
              <w:rPr>
                <w:noProof/>
                <w:webHidden/>
              </w:rPr>
              <w:fldChar w:fldCharType="begin"/>
            </w:r>
            <w:r>
              <w:rPr>
                <w:noProof/>
                <w:webHidden/>
              </w:rPr>
              <w:instrText xml:space="preserve"> PAGEREF _Toc28531161 \h </w:instrText>
            </w:r>
            <w:r>
              <w:rPr>
                <w:noProof/>
                <w:webHidden/>
              </w:rPr>
            </w:r>
            <w:r>
              <w:rPr>
                <w:noProof/>
                <w:webHidden/>
              </w:rPr>
              <w:fldChar w:fldCharType="separate"/>
            </w:r>
            <w:r>
              <w:rPr>
                <w:noProof/>
                <w:webHidden/>
              </w:rPr>
              <w:t>32</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62" w:history="1">
            <w:r w:rsidRPr="007E799F">
              <w:rPr>
                <w:rStyle w:val="Hyperlink"/>
                <w:noProof/>
              </w:rPr>
              <w:t>Stream processing, event sourcing, and data management</w:t>
            </w:r>
            <w:r>
              <w:rPr>
                <w:noProof/>
                <w:webHidden/>
              </w:rPr>
              <w:tab/>
            </w:r>
            <w:r>
              <w:rPr>
                <w:noProof/>
                <w:webHidden/>
              </w:rPr>
              <w:fldChar w:fldCharType="begin"/>
            </w:r>
            <w:r>
              <w:rPr>
                <w:noProof/>
                <w:webHidden/>
              </w:rPr>
              <w:instrText xml:space="preserve"> PAGEREF _Toc28531162 \h </w:instrText>
            </w:r>
            <w:r>
              <w:rPr>
                <w:noProof/>
                <w:webHidden/>
              </w:rPr>
            </w:r>
            <w:r>
              <w:rPr>
                <w:noProof/>
                <w:webHidden/>
              </w:rPr>
              <w:fldChar w:fldCharType="separate"/>
            </w:r>
            <w:r>
              <w:rPr>
                <w:noProof/>
                <w:webHidden/>
              </w:rPr>
              <w:t>36</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63" w:history="1">
            <w:r w:rsidRPr="007E799F">
              <w:rPr>
                <w:rStyle w:val="Hyperlink"/>
                <w:noProof/>
              </w:rPr>
              <w:t>Implementing stream processing and the event sourcing pattern with Azure Functions and Stream Analytics</w:t>
            </w:r>
            <w:r>
              <w:rPr>
                <w:noProof/>
                <w:webHidden/>
              </w:rPr>
              <w:tab/>
            </w:r>
            <w:r>
              <w:rPr>
                <w:noProof/>
                <w:webHidden/>
              </w:rPr>
              <w:fldChar w:fldCharType="begin"/>
            </w:r>
            <w:r>
              <w:rPr>
                <w:noProof/>
                <w:webHidden/>
              </w:rPr>
              <w:instrText xml:space="preserve"> PAGEREF _Toc28531163 \h </w:instrText>
            </w:r>
            <w:r>
              <w:rPr>
                <w:noProof/>
                <w:webHidden/>
              </w:rPr>
            </w:r>
            <w:r>
              <w:rPr>
                <w:noProof/>
                <w:webHidden/>
              </w:rPr>
              <w:fldChar w:fldCharType="separate"/>
            </w:r>
            <w:r>
              <w:rPr>
                <w:noProof/>
                <w:webHidden/>
              </w:rPr>
              <w:t>40</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64" w:history="1">
            <w:r w:rsidRPr="007E799F">
              <w:rPr>
                <w:rStyle w:val="Hyperlink"/>
                <w:noProof/>
              </w:rPr>
              <w:t>Data management through the web app</w:t>
            </w:r>
            <w:r>
              <w:rPr>
                <w:noProof/>
                <w:webHidden/>
              </w:rPr>
              <w:tab/>
            </w:r>
            <w:r>
              <w:rPr>
                <w:noProof/>
                <w:webHidden/>
              </w:rPr>
              <w:fldChar w:fldCharType="begin"/>
            </w:r>
            <w:r>
              <w:rPr>
                <w:noProof/>
                <w:webHidden/>
              </w:rPr>
              <w:instrText xml:space="preserve"> PAGEREF _Toc28531164 \h </w:instrText>
            </w:r>
            <w:r>
              <w:rPr>
                <w:noProof/>
                <w:webHidden/>
              </w:rPr>
            </w:r>
            <w:r>
              <w:rPr>
                <w:noProof/>
                <w:webHidden/>
              </w:rPr>
              <w:fldChar w:fldCharType="separate"/>
            </w:r>
            <w:r>
              <w:rPr>
                <w:noProof/>
                <w:webHidden/>
              </w:rPr>
              <w:t>45</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65" w:history="1">
            <w:r w:rsidRPr="007E799F">
              <w:rPr>
                <w:rStyle w:val="Hyperlink"/>
                <w:noProof/>
              </w:rPr>
              <w:t>Dashboards and reports</w:t>
            </w:r>
            <w:r>
              <w:rPr>
                <w:noProof/>
                <w:webHidden/>
              </w:rPr>
              <w:tab/>
            </w:r>
            <w:r>
              <w:rPr>
                <w:noProof/>
                <w:webHidden/>
              </w:rPr>
              <w:fldChar w:fldCharType="begin"/>
            </w:r>
            <w:r>
              <w:rPr>
                <w:noProof/>
                <w:webHidden/>
              </w:rPr>
              <w:instrText xml:space="preserve"> PAGEREF _Toc28531165 \h </w:instrText>
            </w:r>
            <w:r>
              <w:rPr>
                <w:noProof/>
                <w:webHidden/>
              </w:rPr>
            </w:r>
            <w:r>
              <w:rPr>
                <w:noProof/>
                <w:webHidden/>
              </w:rPr>
              <w:fldChar w:fldCharType="separate"/>
            </w:r>
            <w:r>
              <w:rPr>
                <w:noProof/>
                <w:webHidden/>
              </w:rPr>
              <w:t>60</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66" w:history="1">
            <w:r w:rsidRPr="007E799F">
              <w:rPr>
                <w:rStyle w:val="Hyperlink"/>
                <w:noProof/>
              </w:rPr>
              <w:t>Real-time dashboard</w:t>
            </w:r>
            <w:r>
              <w:rPr>
                <w:noProof/>
                <w:webHidden/>
              </w:rPr>
              <w:tab/>
            </w:r>
            <w:r>
              <w:rPr>
                <w:noProof/>
                <w:webHidden/>
              </w:rPr>
              <w:fldChar w:fldCharType="begin"/>
            </w:r>
            <w:r>
              <w:rPr>
                <w:noProof/>
                <w:webHidden/>
              </w:rPr>
              <w:instrText xml:space="preserve"> PAGEREF _Toc28531166 \h </w:instrText>
            </w:r>
            <w:r>
              <w:rPr>
                <w:noProof/>
                <w:webHidden/>
              </w:rPr>
            </w:r>
            <w:r>
              <w:rPr>
                <w:noProof/>
                <w:webHidden/>
              </w:rPr>
              <w:fldChar w:fldCharType="separate"/>
            </w:r>
            <w:r>
              <w:rPr>
                <w:noProof/>
                <w:webHidden/>
              </w:rPr>
              <w:t>60</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67" w:history="1">
            <w:r w:rsidRPr="007E799F">
              <w:rPr>
                <w:rStyle w:val="Hyperlink"/>
                <w:noProof/>
              </w:rPr>
              <w:t>Detailed status report</w:t>
            </w:r>
            <w:r>
              <w:rPr>
                <w:noProof/>
                <w:webHidden/>
              </w:rPr>
              <w:tab/>
            </w:r>
            <w:r>
              <w:rPr>
                <w:noProof/>
                <w:webHidden/>
              </w:rPr>
              <w:fldChar w:fldCharType="begin"/>
            </w:r>
            <w:r>
              <w:rPr>
                <w:noProof/>
                <w:webHidden/>
              </w:rPr>
              <w:instrText xml:space="preserve"> PAGEREF _Toc28531167 \h </w:instrText>
            </w:r>
            <w:r>
              <w:rPr>
                <w:noProof/>
                <w:webHidden/>
              </w:rPr>
            </w:r>
            <w:r>
              <w:rPr>
                <w:noProof/>
                <w:webHidden/>
              </w:rPr>
              <w:fldChar w:fldCharType="separate"/>
            </w:r>
            <w:r>
              <w:rPr>
                <w:noProof/>
                <w:webHidden/>
              </w:rPr>
              <w:t>64</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68" w:history="1">
            <w:r w:rsidRPr="007E799F">
              <w:rPr>
                <w:rStyle w:val="Hyperlink"/>
                <w:noProof/>
              </w:rPr>
              <w:t>Machine Learning and advanced analytics</w:t>
            </w:r>
            <w:r>
              <w:rPr>
                <w:noProof/>
                <w:webHidden/>
              </w:rPr>
              <w:tab/>
            </w:r>
            <w:r>
              <w:rPr>
                <w:noProof/>
                <w:webHidden/>
              </w:rPr>
              <w:fldChar w:fldCharType="begin"/>
            </w:r>
            <w:r>
              <w:rPr>
                <w:noProof/>
                <w:webHidden/>
              </w:rPr>
              <w:instrText xml:space="preserve"> PAGEREF _Toc28531168 \h </w:instrText>
            </w:r>
            <w:r>
              <w:rPr>
                <w:noProof/>
                <w:webHidden/>
              </w:rPr>
            </w:r>
            <w:r>
              <w:rPr>
                <w:noProof/>
                <w:webHidden/>
              </w:rPr>
              <w:fldChar w:fldCharType="separate"/>
            </w:r>
            <w:r>
              <w:rPr>
                <w:noProof/>
                <w:webHidden/>
              </w:rPr>
              <w:t>69</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69" w:history="1">
            <w:r w:rsidRPr="007E799F">
              <w:rPr>
                <w:rStyle w:val="Hyperlink"/>
                <w:noProof/>
              </w:rPr>
              <w:t>Problem overview</w:t>
            </w:r>
            <w:r>
              <w:rPr>
                <w:noProof/>
                <w:webHidden/>
              </w:rPr>
              <w:tab/>
            </w:r>
            <w:r>
              <w:rPr>
                <w:noProof/>
                <w:webHidden/>
              </w:rPr>
              <w:fldChar w:fldCharType="begin"/>
            </w:r>
            <w:r>
              <w:rPr>
                <w:noProof/>
                <w:webHidden/>
              </w:rPr>
              <w:instrText xml:space="preserve"> PAGEREF _Toc28531169 \h </w:instrText>
            </w:r>
            <w:r>
              <w:rPr>
                <w:noProof/>
                <w:webHidden/>
              </w:rPr>
            </w:r>
            <w:r>
              <w:rPr>
                <w:noProof/>
                <w:webHidden/>
              </w:rPr>
              <w:fldChar w:fldCharType="separate"/>
            </w:r>
            <w:r>
              <w:rPr>
                <w:noProof/>
                <w:webHidden/>
              </w:rPr>
              <w:t>70</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70" w:history="1">
            <w:r w:rsidRPr="007E799F">
              <w:rPr>
                <w:rStyle w:val="Hyperlink"/>
                <w:noProof/>
              </w:rPr>
              <w:t>Solution overview</w:t>
            </w:r>
            <w:r>
              <w:rPr>
                <w:noProof/>
                <w:webHidden/>
              </w:rPr>
              <w:tab/>
            </w:r>
            <w:r>
              <w:rPr>
                <w:noProof/>
                <w:webHidden/>
              </w:rPr>
              <w:fldChar w:fldCharType="begin"/>
            </w:r>
            <w:r>
              <w:rPr>
                <w:noProof/>
                <w:webHidden/>
              </w:rPr>
              <w:instrText xml:space="preserve"> PAGEREF _Toc28531170 \h </w:instrText>
            </w:r>
            <w:r>
              <w:rPr>
                <w:noProof/>
                <w:webHidden/>
              </w:rPr>
            </w:r>
            <w:r>
              <w:rPr>
                <w:noProof/>
                <w:webHidden/>
              </w:rPr>
              <w:fldChar w:fldCharType="separate"/>
            </w:r>
            <w:r>
              <w:rPr>
                <w:noProof/>
                <w:webHidden/>
              </w:rPr>
              <w:t>70</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71" w:history="1">
            <w:r w:rsidRPr="007E799F">
              <w:rPr>
                <w:rStyle w:val="Hyperlink"/>
                <w:noProof/>
              </w:rPr>
              <w:t>Secret storage and monitoring</w:t>
            </w:r>
            <w:r>
              <w:rPr>
                <w:noProof/>
                <w:webHidden/>
              </w:rPr>
              <w:tab/>
            </w:r>
            <w:r>
              <w:rPr>
                <w:noProof/>
                <w:webHidden/>
              </w:rPr>
              <w:fldChar w:fldCharType="begin"/>
            </w:r>
            <w:r>
              <w:rPr>
                <w:noProof/>
                <w:webHidden/>
              </w:rPr>
              <w:instrText xml:space="preserve"> PAGEREF _Toc28531171 \h </w:instrText>
            </w:r>
            <w:r>
              <w:rPr>
                <w:noProof/>
                <w:webHidden/>
              </w:rPr>
            </w:r>
            <w:r>
              <w:rPr>
                <w:noProof/>
                <w:webHidden/>
              </w:rPr>
              <w:fldChar w:fldCharType="separate"/>
            </w:r>
            <w:r>
              <w:rPr>
                <w:noProof/>
                <w:webHidden/>
              </w:rPr>
              <w:t>77</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72" w:history="1">
            <w:r w:rsidRPr="007E799F">
              <w:rPr>
                <w:rStyle w:val="Hyperlink"/>
                <w:noProof/>
              </w:rPr>
              <w:t>Secret storage with Azure Key Vault</w:t>
            </w:r>
            <w:r>
              <w:rPr>
                <w:noProof/>
                <w:webHidden/>
              </w:rPr>
              <w:tab/>
            </w:r>
            <w:r>
              <w:rPr>
                <w:noProof/>
                <w:webHidden/>
              </w:rPr>
              <w:fldChar w:fldCharType="begin"/>
            </w:r>
            <w:r>
              <w:rPr>
                <w:noProof/>
                <w:webHidden/>
              </w:rPr>
              <w:instrText xml:space="preserve"> PAGEREF _Toc28531172 \h </w:instrText>
            </w:r>
            <w:r>
              <w:rPr>
                <w:noProof/>
                <w:webHidden/>
              </w:rPr>
            </w:r>
            <w:r>
              <w:rPr>
                <w:noProof/>
                <w:webHidden/>
              </w:rPr>
              <w:fldChar w:fldCharType="separate"/>
            </w:r>
            <w:r>
              <w:rPr>
                <w:noProof/>
                <w:webHidden/>
              </w:rPr>
              <w:t>78</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73" w:history="1">
            <w:r w:rsidRPr="007E799F">
              <w:rPr>
                <w:rStyle w:val="Hyperlink"/>
                <w:noProof/>
              </w:rPr>
              <w:t>Application monitoring with Application Insights</w:t>
            </w:r>
            <w:r>
              <w:rPr>
                <w:noProof/>
                <w:webHidden/>
              </w:rPr>
              <w:tab/>
            </w:r>
            <w:r>
              <w:rPr>
                <w:noProof/>
                <w:webHidden/>
              </w:rPr>
              <w:fldChar w:fldCharType="begin"/>
            </w:r>
            <w:r>
              <w:rPr>
                <w:noProof/>
                <w:webHidden/>
              </w:rPr>
              <w:instrText xml:space="preserve"> PAGEREF _Toc28531173 \h </w:instrText>
            </w:r>
            <w:r>
              <w:rPr>
                <w:noProof/>
                <w:webHidden/>
              </w:rPr>
            </w:r>
            <w:r>
              <w:rPr>
                <w:noProof/>
                <w:webHidden/>
              </w:rPr>
              <w:fldChar w:fldCharType="separate"/>
            </w:r>
            <w:r>
              <w:rPr>
                <w:noProof/>
                <w:webHidden/>
              </w:rPr>
              <w:t>85</w:t>
            </w:r>
            <w:r>
              <w:rPr>
                <w:noProof/>
                <w:webHidden/>
              </w:rPr>
              <w:fldChar w:fldCharType="end"/>
            </w:r>
          </w:hyperlink>
        </w:p>
        <w:p w:rsidR="00BE175E" w:rsidRDefault="00BE175E">
          <w:pPr>
            <w:pStyle w:val="TOC1"/>
            <w:tabs>
              <w:tab w:val="right" w:leader="dot" w:pos="11090"/>
            </w:tabs>
            <w:rPr>
              <w:rFonts w:eastAsiaTheme="minorEastAsia" w:cstheme="minorBidi"/>
              <w:b w:val="0"/>
              <w:bCs w:val="0"/>
              <w:i w:val="0"/>
              <w:iCs w:val="0"/>
              <w:noProof/>
              <w:color w:val="auto"/>
              <w:sz w:val="22"/>
              <w:szCs w:val="22"/>
            </w:rPr>
          </w:pPr>
          <w:hyperlink w:anchor="_Toc28531174" w:history="1">
            <w:r w:rsidRPr="007E799F">
              <w:rPr>
                <w:rStyle w:val="Hyperlink"/>
                <w:noProof/>
              </w:rPr>
              <w:t>Additional references</w:t>
            </w:r>
            <w:r>
              <w:rPr>
                <w:noProof/>
                <w:webHidden/>
              </w:rPr>
              <w:tab/>
            </w:r>
            <w:r>
              <w:rPr>
                <w:noProof/>
                <w:webHidden/>
              </w:rPr>
              <w:fldChar w:fldCharType="begin"/>
            </w:r>
            <w:r>
              <w:rPr>
                <w:noProof/>
                <w:webHidden/>
              </w:rPr>
              <w:instrText xml:space="preserve"> PAGEREF _Toc28531174 \h </w:instrText>
            </w:r>
            <w:r>
              <w:rPr>
                <w:noProof/>
                <w:webHidden/>
              </w:rPr>
            </w:r>
            <w:r>
              <w:rPr>
                <w:noProof/>
                <w:webHidden/>
              </w:rPr>
              <w:fldChar w:fldCharType="separate"/>
            </w:r>
            <w:r>
              <w:rPr>
                <w:noProof/>
                <w:webHidden/>
              </w:rPr>
              <w:t>87</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75" w:history="1">
            <w:r w:rsidRPr="007E799F">
              <w:rPr>
                <w:rStyle w:val="Hyperlink"/>
                <w:noProof/>
              </w:rPr>
              <w:t>Appendix A: AI and Azure Machine Learning</w:t>
            </w:r>
            <w:r>
              <w:rPr>
                <w:noProof/>
                <w:webHidden/>
              </w:rPr>
              <w:tab/>
            </w:r>
            <w:r>
              <w:rPr>
                <w:noProof/>
                <w:webHidden/>
              </w:rPr>
              <w:fldChar w:fldCharType="begin"/>
            </w:r>
            <w:r>
              <w:rPr>
                <w:noProof/>
                <w:webHidden/>
              </w:rPr>
              <w:instrText xml:space="preserve"> PAGEREF _Toc28531175 \h </w:instrText>
            </w:r>
            <w:r>
              <w:rPr>
                <w:noProof/>
                <w:webHidden/>
              </w:rPr>
            </w:r>
            <w:r>
              <w:rPr>
                <w:noProof/>
                <w:webHidden/>
              </w:rPr>
              <w:fldChar w:fldCharType="separate"/>
            </w:r>
            <w:r>
              <w:rPr>
                <w:noProof/>
                <w:webHidden/>
              </w:rPr>
              <w:t>87</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76" w:history="1">
            <w:r w:rsidRPr="007E799F">
              <w:rPr>
                <w:rStyle w:val="Hyperlink"/>
                <w:noProof/>
              </w:rPr>
              <w:t>What Artificial Intelligence/Machine Learning/Deep Learning mean to the data scientist, data engineer, and developer</w:t>
            </w:r>
            <w:r>
              <w:rPr>
                <w:noProof/>
                <w:webHidden/>
              </w:rPr>
              <w:tab/>
            </w:r>
            <w:r>
              <w:rPr>
                <w:noProof/>
                <w:webHidden/>
              </w:rPr>
              <w:fldChar w:fldCharType="begin"/>
            </w:r>
            <w:r>
              <w:rPr>
                <w:noProof/>
                <w:webHidden/>
              </w:rPr>
              <w:instrText xml:space="preserve"> PAGEREF _Toc28531176 \h </w:instrText>
            </w:r>
            <w:r>
              <w:rPr>
                <w:noProof/>
                <w:webHidden/>
              </w:rPr>
            </w:r>
            <w:r>
              <w:rPr>
                <w:noProof/>
                <w:webHidden/>
              </w:rPr>
              <w:fldChar w:fldCharType="separate"/>
            </w:r>
            <w:r>
              <w:rPr>
                <w:noProof/>
                <w:webHidden/>
              </w:rPr>
              <w:t>87</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77" w:history="1">
            <w:r w:rsidRPr="007E799F">
              <w:rPr>
                <w:rStyle w:val="Hyperlink"/>
                <w:noProof/>
              </w:rPr>
              <w:t>Machine learning</w:t>
            </w:r>
            <w:r>
              <w:rPr>
                <w:noProof/>
                <w:webHidden/>
              </w:rPr>
              <w:tab/>
            </w:r>
            <w:r>
              <w:rPr>
                <w:noProof/>
                <w:webHidden/>
              </w:rPr>
              <w:fldChar w:fldCharType="begin"/>
            </w:r>
            <w:r>
              <w:rPr>
                <w:noProof/>
                <w:webHidden/>
              </w:rPr>
              <w:instrText xml:space="preserve"> PAGEREF _Toc28531177 \h </w:instrText>
            </w:r>
            <w:r>
              <w:rPr>
                <w:noProof/>
                <w:webHidden/>
              </w:rPr>
            </w:r>
            <w:r>
              <w:rPr>
                <w:noProof/>
                <w:webHidden/>
              </w:rPr>
              <w:fldChar w:fldCharType="separate"/>
            </w:r>
            <w:r>
              <w:rPr>
                <w:noProof/>
                <w:webHidden/>
              </w:rPr>
              <w:t>87</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78" w:history="1">
            <w:r w:rsidRPr="007E799F">
              <w:rPr>
                <w:rStyle w:val="Hyperlink"/>
                <w:noProof/>
              </w:rPr>
              <w:t>Supervised learning</w:t>
            </w:r>
            <w:r>
              <w:rPr>
                <w:noProof/>
                <w:webHidden/>
              </w:rPr>
              <w:tab/>
            </w:r>
            <w:r>
              <w:rPr>
                <w:noProof/>
                <w:webHidden/>
              </w:rPr>
              <w:fldChar w:fldCharType="begin"/>
            </w:r>
            <w:r>
              <w:rPr>
                <w:noProof/>
                <w:webHidden/>
              </w:rPr>
              <w:instrText xml:space="preserve"> PAGEREF _Toc28531178 \h </w:instrText>
            </w:r>
            <w:r>
              <w:rPr>
                <w:noProof/>
                <w:webHidden/>
              </w:rPr>
            </w:r>
            <w:r>
              <w:rPr>
                <w:noProof/>
                <w:webHidden/>
              </w:rPr>
              <w:fldChar w:fldCharType="separate"/>
            </w:r>
            <w:r>
              <w:rPr>
                <w:noProof/>
                <w:webHidden/>
              </w:rPr>
              <w:t>87</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79" w:history="1">
            <w:r w:rsidRPr="007E799F">
              <w:rPr>
                <w:rStyle w:val="Hyperlink"/>
                <w:noProof/>
              </w:rPr>
              <w:t>Unsupervised learning</w:t>
            </w:r>
            <w:r>
              <w:rPr>
                <w:noProof/>
                <w:webHidden/>
              </w:rPr>
              <w:tab/>
            </w:r>
            <w:r>
              <w:rPr>
                <w:noProof/>
                <w:webHidden/>
              </w:rPr>
              <w:fldChar w:fldCharType="begin"/>
            </w:r>
            <w:r>
              <w:rPr>
                <w:noProof/>
                <w:webHidden/>
              </w:rPr>
              <w:instrText xml:space="preserve"> PAGEREF _Toc28531179 \h </w:instrText>
            </w:r>
            <w:r>
              <w:rPr>
                <w:noProof/>
                <w:webHidden/>
              </w:rPr>
            </w:r>
            <w:r>
              <w:rPr>
                <w:noProof/>
                <w:webHidden/>
              </w:rPr>
              <w:fldChar w:fldCharType="separate"/>
            </w:r>
            <w:r>
              <w:rPr>
                <w:noProof/>
                <w:webHidden/>
              </w:rPr>
              <w:t>88</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80" w:history="1">
            <w:r w:rsidRPr="007E799F">
              <w:rPr>
                <w:rStyle w:val="Hyperlink"/>
                <w:noProof/>
              </w:rPr>
              <w:t>Reinforcement learning</w:t>
            </w:r>
            <w:r>
              <w:rPr>
                <w:noProof/>
                <w:webHidden/>
              </w:rPr>
              <w:tab/>
            </w:r>
            <w:r>
              <w:rPr>
                <w:noProof/>
                <w:webHidden/>
              </w:rPr>
              <w:fldChar w:fldCharType="begin"/>
            </w:r>
            <w:r>
              <w:rPr>
                <w:noProof/>
                <w:webHidden/>
              </w:rPr>
              <w:instrText xml:space="preserve"> PAGEREF _Toc28531180 \h </w:instrText>
            </w:r>
            <w:r>
              <w:rPr>
                <w:noProof/>
                <w:webHidden/>
              </w:rPr>
            </w:r>
            <w:r>
              <w:rPr>
                <w:noProof/>
                <w:webHidden/>
              </w:rPr>
              <w:fldChar w:fldCharType="separate"/>
            </w:r>
            <w:r>
              <w:rPr>
                <w:noProof/>
                <w:webHidden/>
              </w:rPr>
              <w:t>89</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81" w:history="1">
            <w:r w:rsidRPr="007E799F">
              <w:rPr>
                <w:rStyle w:val="Hyperlink"/>
                <w:noProof/>
              </w:rPr>
              <w:t>Deep learning</w:t>
            </w:r>
            <w:r>
              <w:rPr>
                <w:noProof/>
                <w:webHidden/>
              </w:rPr>
              <w:tab/>
            </w:r>
            <w:r>
              <w:rPr>
                <w:noProof/>
                <w:webHidden/>
              </w:rPr>
              <w:fldChar w:fldCharType="begin"/>
            </w:r>
            <w:r>
              <w:rPr>
                <w:noProof/>
                <w:webHidden/>
              </w:rPr>
              <w:instrText xml:space="preserve"> PAGEREF _Toc28531181 \h </w:instrText>
            </w:r>
            <w:r>
              <w:rPr>
                <w:noProof/>
                <w:webHidden/>
              </w:rPr>
            </w:r>
            <w:r>
              <w:rPr>
                <w:noProof/>
                <w:webHidden/>
              </w:rPr>
              <w:fldChar w:fldCharType="separate"/>
            </w:r>
            <w:r>
              <w:rPr>
                <w:noProof/>
                <w:webHidden/>
              </w:rPr>
              <w:t>89</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82" w:history="1">
            <w:r w:rsidRPr="007E799F">
              <w:rPr>
                <w:rStyle w:val="Hyperlink"/>
                <w:noProof/>
              </w:rPr>
              <w:t>Transfer learning</w:t>
            </w:r>
            <w:r>
              <w:rPr>
                <w:noProof/>
                <w:webHidden/>
              </w:rPr>
              <w:tab/>
            </w:r>
            <w:r>
              <w:rPr>
                <w:noProof/>
                <w:webHidden/>
              </w:rPr>
              <w:fldChar w:fldCharType="begin"/>
            </w:r>
            <w:r>
              <w:rPr>
                <w:noProof/>
                <w:webHidden/>
              </w:rPr>
              <w:instrText xml:space="preserve"> PAGEREF _Toc28531182 \h </w:instrText>
            </w:r>
            <w:r>
              <w:rPr>
                <w:noProof/>
                <w:webHidden/>
              </w:rPr>
            </w:r>
            <w:r>
              <w:rPr>
                <w:noProof/>
                <w:webHidden/>
              </w:rPr>
              <w:fldChar w:fldCharType="separate"/>
            </w:r>
            <w:r>
              <w:rPr>
                <w:noProof/>
                <w:webHidden/>
              </w:rPr>
              <w:t>90</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83" w:history="1">
            <w:r w:rsidRPr="007E799F">
              <w:rPr>
                <w:rStyle w:val="Hyperlink"/>
                <w:noProof/>
              </w:rPr>
              <w:t>The Microsoft AI and ML spectrum</w:t>
            </w:r>
            <w:r>
              <w:rPr>
                <w:noProof/>
                <w:webHidden/>
              </w:rPr>
              <w:tab/>
            </w:r>
            <w:r>
              <w:rPr>
                <w:noProof/>
                <w:webHidden/>
              </w:rPr>
              <w:fldChar w:fldCharType="begin"/>
            </w:r>
            <w:r>
              <w:rPr>
                <w:noProof/>
                <w:webHidden/>
              </w:rPr>
              <w:instrText xml:space="preserve"> PAGEREF _Toc28531183 \h </w:instrText>
            </w:r>
            <w:r>
              <w:rPr>
                <w:noProof/>
                <w:webHidden/>
              </w:rPr>
            </w:r>
            <w:r>
              <w:rPr>
                <w:noProof/>
                <w:webHidden/>
              </w:rPr>
              <w:fldChar w:fldCharType="separate"/>
            </w:r>
            <w:r>
              <w:rPr>
                <w:noProof/>
                <w:webHidden/>
              </w:rPr>
              <w:t>90</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84" w:history="1">
            <w:r w:rsidRPr="007E799F">
              <w:rPr>
                <w:rStyle w:val="Hyperlink"/>
                <w:noProof/>
              </w:rPr>
              <w:t>How the Azure Machine Learning fits in the picture and addresses your needs</w:t>
            </w:r>
            <w:r>
              <w:rPr>
                <w:noProof/>
                <w:webHidden/>
              </w:rPr>
              <w:tab/>
            </w:r>
            <w:r>
              <w:rPr>
                <w:noProof/>
                <w:webHidden/>
              </w:rPr>
              <w:fldChar w:fldCharType="begin"/>
            </w:r>
            <w:r>
              <w:rPr>
                <w:noProof/>
                <w:webHidden/>
              </w:rPr>
              <w:instrText xml:space="preserve"> PAGEREF _Toc28531184 \h </w:instrText>
            </w:r>
            <w:r>
              <w:rPr>
                <w:noProof/>
                <w:webHidden/>
              </w:rPr>
            </w:r>
            <w:r>
              <w:rPr>
                <w:noProof/>
                <w:webHidden/>
              </w:rPr>
              <w:fldChar w:fldCharType="separate"/>
            </w:r>
            <w:r>
              <w:rPr>
                <w:noProof/>
                <w:webHidden/>
              </w:rPr>
              <w:t>91</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85" w:history="1">
            <w:r w:rsidRPr="007E799F">
              <w:rPr>
                <w:rStyle w:val="Hyperlink"/>
                <w:noProof/>
              </w:rPr>
              <w:t>Appendix B: Logic Apps</w:t>
            </w:r>
            <w:r>
              <w:rPr>
                <w:noProof/>
                <w:webHidden/>
              </w:rPr>
              <w:tab/>
            </w:r>
            <w:r>
              <w:rPr>
                <w:noProof/>
                <w:webHidden/>
              </w:rPr>
              <w:fldChar w:fldCharType="begin"/>
            </w:r>
            <w:r>
              <w:rPr>
                <w:noProof/>
                <w:webHidden/>
              </w:rPr>
              <w:instrText xml:space="preserve"> PAGEREF _Toc28531185 \h </w:instrText>
            </w:r>
            <w:r>
              <w:rPr>
                <w:noProof/>
                <w:webHidden/>
              </w:rPr>
            </w:r>
            <w:r>
              <w:rPr>
                <w:noProof/>
                <w:webHidden/>
              </w:rPr>
              <w:fldChar w:fldCharType="separate"/>
            </w:r>
            <w:r>
              <w:rPr>
                <w:noProof/>
                <w:webHidden/>
              </w:rPr>
              <w:t>94</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86" w:history="1">
            <w:r w:rsidRPr="007E799F">
              <w:rPr>
                <w:rStyle w:val="Hyperlink"/>
                <w:noProof/>
                <w:shd w:val="clear" w:color="auto" w:fill="FFFFFF"/>
              </w:rPr>
              <w:t>Connectors</w:t>
            </w:r>
            <w:r>
              <w:rPr>
                <w:noProof/>
                <w:webHidden/>
              </w:rPr>
              <w:tab/>
            </w:r>
            <w:r>
              <w:rPr>
                <w:noProof/>
                <w:webHidden/>
              </w:rPr>
              <w:fldChar w:fldCharType="begin"/>
            </w:r>
            <w:r>
              <w:rPr>
                <w:noProof/>
                <w:webHidden/>
              </w:rPr>
              <w:instrText xml:space="preserve"> PAGEREF _Toc28531186 \h </w:instrText>
            </w:r>
            <w:r>
              <w:rPr>
                <w:noProof/>
                <w:webHidden/>
              </w:rPr>
            </w:r>
            <w:r>
              <w:rPr>
                <w:noProof/>
                <w:webHidden/>
              </w:rPr>
              <w:fldChar w:fldCharType="separate"/>
            </w:r>
            <w:r>
              <w:rPr>
                <w:noProof/>
                <w:webHidden/>
              </w:rPr>
              <w:t>99</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87" w:history="1">
            <w:r w:rsidRPr="007E799F">
              <w:rPr>
                <w:rStyle w:val="Hyperlink"/>
                <w:noProof/>
              </w:rPr>
              <w:t>Built-ins</w:t>
            </w:r>
            <w:r>
              <w:rPr>
                <w:noProof/>
                <w:webHidden/>
              </w:rPr>
              <w:tab/>
            </w:r>
            <w:r>
              <w:rPr>
                <w:noProof/>
                <w:webHidden/>
              </w:rPr>
              <w:fldChar w:fldCharType="begin"/>
            </w:r>
            <w:r>
              <w:rPr>
                <w:noProof/>
                <w:webHidden/>
              </w:rPr>
              <w:instrText xml:space="preserve"> PAGEREF _Toc28531187 \h </w:instrText>
            </w:r>
            <w:r>
              <w:rPr>
                <w:noProof/>
                <w:webHidden/>
              </w:rPr>
            </w:r>
            <w:r>
              <w:rPr>
                <w:noProof/>
                <w:webHidden/>
              </w:rPr>
              <w:fldChar w:fldCharType="separate"/>
            </w:r>
            <w:r>
              <w:rPr>
                <w:noProof/>
                <w:webHidden/>
              </w:rPr>
              <w:t>101</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88" w:history="1">
            <w:r w:rsidRPr="007E799F">
              <w:rPr>
                <w:rStyle w:val="Hyperlink"/>
                <w:noProof/>
              </w:rPr>
              <w:t>Control workflow</w:t>
            </w:r>
            <w:r>
              <w:rPr>
                <w:noProof/>
                <w:webHidden/>
              </w:rPr>
              <w:tab/>
            </w:r>
            <w:r>
              <w:rPr>
                <w:noProof/>
                <w:webHidden/>
              </w:rPr>
              <w:fldChar w:fldCharType="begin"/>
            </w:r>
            <w:r>
              <w:rPr>
                <w:noProof/>
                <w:webHidden/>
              </w:rPr>
              <w:instrText xml:space="preserve"> PAGEREF _Toc28531188 \h </w:instrText>
            </w:r>
            <w:r>
              <w:rPr>
                <w:noProof/>
                <w:webHidden/>
              </w:rPr>
            </w:r>
            <w:r>
              <w:rPr>
                <w:noProof/>
                <w:webHidden/>
              </w:rPr>
              <w:fldChar w:fldCharType="separate"/>
            </w:r>
            <w:r>
              <w:rPr>
                <w:noProof/>
                <w:webHidden/>
              </w:rPr>
              <w:t>102</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89" w:history="1">
            <w:r w:rsidRPr="007E799F">
              <w:rPr>
                <w:rStyle w:val="Hyperlink"/>
                <w:noProof/>
              </w:rPr>
              <w:t>Manage or manipulate data</w:t>
            </w:r>
            <w:r>
              <w:rPr>
                <w:noProof/>
                <w:webHidden/>
              </w:rPr>
              <w:tab/>
            </w:r>
            <w:r>
              <w:rPr>
                <w:noProof/>
                <w:webHidden/>
              </w:rPr>
              <w:fldChar w:fldCharType="begin"/>
            </w:r>
            <w:r>
              <w:rPr>
                <w:noProof/>
                <w:webHidden/>
              </w:rPr>
              <w:instrText xml:space="preserve"> PAGEREF _Toc28531189 \h </w:instrText>
            </w:r>
            <w:r>
              <w:rPr>
                <w:noProof/>
                <w:webHidden/>
              </w:rPr>
            </w:r>
            <w:r>
              <w:rPr>
                <w:noProof/>
                <w:webHidden/>
              </w:rPr>
              <w:fldChar w:fldCharType="separate"/>
            </w:r>
            <w:r>
              <w:rPr>
                <w:noProof/>
                <w:webHidden/>
              </w:rPr>
              <w:t>102</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90" w:history="1">
            <w:r w:rsidRPr="007E799F">
              <w:rPr>
                <w:rStyle w:val="Hyperlink"/>
                <w:noProof/>
              </w:rPr>
              <w:t>Managed API connectors</w:t>
            </w:r>
            <w:r>
              <w:rPr>
                <w:noProof/>
                <w:webHidden/>
              </w:rPr>
              <w:tab/>
            </w:r>
            <w:r>
              <w:rPr>
                <w:noProof/>
                <w:webHidden/>
              </w:rPr>
              <w:fldChar w:fldCharType="begin"/>
            </w:r>
            <w:r>
              <w:rPr>
                <w:noProof/>
                <w:webHidden/>
              </w:rPr>
              <w:instrText xml:space="preserve"> PAGEREF _Toc28531190 \h </w:instrText>
            </w:r>
            <w:r>
              <w:rPr>
                <w:noProof/>
                <w:webHidden/>
              </w:rPr>
            </w:r>
            <w:r>
              <w:rPr>
                <w:noProof/>
                <w:webHidden/>
              </w:rPr>
              <w:fldChar w:fldCharType="separate"/>
            </w:r>
            <w:r>
              <w:rPr>
                <w:noProof/>
                <w:webHidden/>
              </w:rPr>
              <w:t>103</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91" w:history="1">
            <w:r w:rsidRPr="007E799F">
              <w:rPr>
                <w:rStyle w:val="Hyperlink"/>
                <w:noProof/>
              </w:rPr>
              <w:t>On-premises connectors</w:t>
            </w:r>
            <w:r>
              <w:rPr>
                <w:noProof/>
                <w:webHidden/>
              </w:rPr>
              <w:tab/>
            </w:r>
            <w:r>
              <w:rPr>
                <w:noProof/>
                <w:webHidden/>
              </w:rPr>
              <w:fldChar w:fldCharType="begin"/>
            </w:r>
            <w:r>
              <w:rPr>
                <w:noProof/>
                <w:webHidden/>
              </w:rPr>
              <w:instrText xml:space="preserve"> PAGEREF _Toc28531191 \h </w:instrText>
            </w:r>
            <w:r>
              <w:rPr>
                <w:noProof/>
                <w:webHidden/>
              </w:rPr>
            </w:r>
            <w:r>
              <w:rPr>
                <w:noProof/>
                <w:webHidden/>
              </w:rPr>
              <w:fldChar w:fldCharType="separate"/>
            </w:r>
            <w:r>
              <w:rPr>
                <w:noProof/>
                <w:webHidden/>
              </w:rPr>
              <w:t>104</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92" w:history="1">
            <w:r w:rsidRPr="007E799F">
              <w:rPr>
                <w:rStyle w:val="Hyperlink"/>
                <w:noProof/>
              </w:rPr>
              <w:t>Integration account connectors</w:t>
            </w:r>
            <w:r>
              <w:rPr>
                <w:noProof/>
                <w:webHidden/>
              </w:rPr>
              <w:tab/>
            </w:r>
            <w:r>
              <w:rPr>
                <w:noProof/>
                <w:webHidden/>
              </w:rPr>
              <w:fldChar w:fldCharType="begin"/>
            </w:r>
            <w:r>
              <w:rPr>
                <w:noProof/>
                <w:webHidden/>
              </w:rPr>
              <w:instrText xml:space="preserve"> PAGEREF _Toc28531192 \h </w:instrText>
            </w:r>
            <w:r>
              <w:rPr>
                <w:noProof/>
                <w:webHidden/>
              </w:rPr>
            </w:r>
            <w:r>
              <w:rPr>
                <w:noProof/>
                <w:webHidden/>
              </w:rPr>
              <w:fldChar w:fldCharType="separate"/>
            </w:r>
            <w:r>
              <w:rPr>
                <w:noProof/>
                <w:webHidden/>
              </w:rPr>
              <w:t>104</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93" w:history="1">
            <w:r w:rsidRPr="007E799F">
              <w:rPr>
                <w:rStyle w:val="Hyperlink"/>
                <w:noProof/>
              </w:rPr>
              <w:t>Enterprise connectors</w:t>
            </w:r>
            <w:r>
              <w:rPr>
                <w:noProof/>
                <w:webHidden/>
              </w:rPr>
              <w:tab/>
            </w:r>
            <w:r>
              <w:rPr>
                <w:noProof/>
                <w:webHidden/>
              </w:rPr>
              <w:fldChar w:fldCharType="begin"/>
            </w:r>
            <w:r>
              <w:rPr>
                <w:noProof/>
                <w:webHidden/>
              </w:rPr>
              <w:instrText xml:space="preserve"> PAGEREF _Toc28531193 \h </w:instrText>
            </w:r>
            <w:r>
              <w:rPr>
                <w:noProof/>
                <w:webHidden/>
              </w:rPr>
            </w:r>
            <w:r>
              <w:rPr>
                <w:noProof/>
                <w:webHidden/>
              </w:rPr>
              <w:fldChar w:fldCharType="separate"/>
            </w:r>
            <w:r>
              <w:rPr>
                <w:noProof/>
                <w:webHidden/>
              </w:rPr>
              <w:t>105</w:t>
            </w:r>
            <w:r>
              <w:rPr>
                <w:noProof/>
                <w:webHidden/>
              </w:rPr>
              <w:fldChar w:fldCharType="end"/>
            </w:r>
          </w:hyperlink>
        </w:p>
        <w:p w:rsidR="00BE175E" w:rsidRDefault="00BE175E">
          <w:pPr>
            <w:pStyle w:val="TOC2"/>
            <w:tabs>
              <w:tab w:val="right" w:leader="dot" w:pos="11090"/>
            </w:tabs>
            <w:rPr>
              <w:rFonts w:eastAsiaTheme="minorEastAsia" w:cstheme="minorBidi"/>
              <w:b w:val="0"/>
              <w:bCs w:val="0"/>
              <w:noProof/>
              <w:color w:val="auto"/>
              <w:sz w:val="22"/>
              <w:szCs w:val="22"/>
            </w:rPr>
          </w:pPr>
          <w:hyperlink w:anchor="_Toc28531194" w:history="1">
            <w:r w:rsidRPr="007E799F">
              <w:rPr>
                <w:rStyle w:val="Hyperlink"/>
                <w:noProof/>
                <w:lang w:bidi="en-US"/>
              </w:rPr>
              <w:t>Appendix C: IoT device and solution design considerations</w:t>
            </w:r>
            <w:r>
              <w:rPr>
                <w:noProof/>
                <w:webHidden/>
              </w:rPr>
              <w:tab/>
            </w:r>
            <w:r>
              <w:rPr>
                <w:noProof/>
                <w:webHidden/>
              </w:rPr>
              <w:fldChar w:fldCharType="begin"/>
            </w:r>
            <w:r>
              <w:rPr>
                <w:noProof/>
                <w:webHidden/>
              </w:rPr>
              <w:instrText xml:space="preserve"> PAGEREF _Toc28531194 \h </w:instrText>
            </w:r>
            <w:r>
              <w:rPr>
                <w:noProof/>
                <w:webHidden/>
              </w:rPr>
            </w:r>
            <w:r>
              <w:rPr>
                <w:noProof/>
                <w:webHidden/>
              </w:rPr>
              <w:fldChar w:fldCharType="separate"/>
            </w:r>
            <w:r>
              <w:rPr>
                <w:noProof/>
                <w:webHidden/>
              </w:rPr>
              <w:t>106</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95" w:history="1">
            <w:r w:rsidRPr="007E799F">
              <w:rPr>
                <w:rStyle w:val="Hyperlink"/>
                <w:noProof/>
                <w:lang w:bidi="en-US"/>
              </w:rPr>
              <w:t>Device intelligence</w:t>
            </w:r>
            <w:r>
              <w:rPr>
                <w:noProof/>
                <w:webHidden/>
              </w:rPr>
              <w:tab/>
            </w:r>
            <w:r>
              <w:rPr>
                <w:noProof/>
                <w:webHidden/>
              </w:rPr>
              <w:fldChar w:fldCharType="begin"/>
            </w:r>
            <w:r>
              <w:rPr>
                <w:noProof/>
                <w:webHidden/>
              </w:rPr>
              <w:instrText xml:space="preserve"> PAGEREF _Toc28531195 \h </w:instrText>
            </w:r>
            <w:r>
              <w:rPr>
                <w:noProof/>
                <w:webHidden/>
              </w:rPr>
            </w:r>
            <w:r>
              <w:rPr>
                <w:noProof/>
                <w:webHidden/>
              </w:rPr>
              <w:fldChar w:fldCharType="separate"/>
            </w:r>
            <w:r>
              <w:rPr>
                <w:noProof/>
                <w:webHidden/>
              </w:rPr>
              <w:t>106</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96" w:history="1">
            <w:r w:rsidRPr="007E799F">
              <w:rPr>
                <w:rStyle w:val="Hyperlink"/>
                <w:noProof/>
                <w:lang w:bidi="en-US"/>
              </w:rPr>
              <w:t>Device telemetry</w:t>
            </w:r>
            <w:r>
              <w:rPr>
                <w:noProof/>
                <w:webHidden/>
              </w:rPr>
              <w:tab/>
            </w:r>
            <w:r>
              <w:rPr>
                <w:noProof/>
                <w:webHidden/>
              </w:rPr>
              <w:fldChar w:fldCharType="begin"/>
            </w:r>
            <w:r>
              <w:rPr>
                <w:noProof/>
                <w:webHidden/>
              </w:rPr>
              <w:instrText xml:space="preserve"> PAGEREF _Toc28531196 \h </w:instrText>
            </w:r>
            <w:r>
              <w:rPr>
                <w:noProof/>
                <w:webHidden/>
              </w:rPr>
            </w:r>
            <w:r>
              <w:rPr>
                <w:noProof/>
                <w:webHidden/>
              </w:rPr>
              <w:fldChar w:fldCharType="separate"/>
            </w:r>
            <w:r>
              <w:rPr>
                <w:noProof/>
                <w:webHidden/>
              </w:rPr>
              <w:t>107</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97" w:history="1">
            <w:r w:rsidRPr="007E799F">
              <w:rPr>
                <w:rStyle w:val="Hyperlink"/>
                <w:noProof/>
                <w:lang w:bidi="en-US"/>
              </w:rPr>
              <w:t>Edge connectivity</w:t>
            </w:r>
            <w:r>
              <w:rPr>
                <w:noProof/>
                <w:webHidden/>
              </w:rPr>
              <w:tab/>
            </w:r>
            <w:r>
              <w:rPr>
                <w:noProof/>
                <w:webHidden/>
              </w:rPr>
              <w:fldChar w:fldCharType="begin"/>
            </w:r>
            <w:r>
              <w:rPr>
                <w:noProof/>
                <w:webHidden/>
              </w:rPr>
              <w:instrText xml:space="preserve"> PAGEREF _Toc28531197 \h </w:instrText>
            </w:r>
            <w:r>
              <w:rPr>
                <w:noProof/>
                <w:webHidden/>
              </w:rPr>
            </w:r>
            <w:r>
              <w:rPr>
                <w:noProof/>
                <w:webHidden/>
              </w:rPr>
              <w:fldChar w:fldCharType="separate"/>
            </w:r>
            <w:r>
              <w:rPr>
                <w:noProof/>
                <w:webHidden/>
              </w:rPr>
              <w:t>108</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98" w:history="1">
            <w:r w:rsidRPr="007E799F">
              <w:rPr>
                <w:rStyle w:val="Hyperlink"/>
                <w:noProof/>
                <w:lang w:bidi="en-US"/>
              </w:rPr>
              <w:t>Transport protocol</w:t>
            </w:r>
            <w:r>
              <w:rPr>
                <w:noProof/>
                <w:webHidden/>
              </w:rPr>
              <w:tab/>
            </w:r>
            <w:r>
              <w:rPr>
                <w:noProof/>
                <w:webHidden/>
              </w:rPr>
              <w:fldChar w:fldCharType="begin"/>
            </w:r>
            <w:r>
              <w:rPr>
                <w:noProof/>
                <w:webHidden/>
              </w:rPr>
              <w:instrText xml:space="preserve"> PAGEREF _Toc28531198 \h </w:instrText>
            </w:r>
            <w:r>
              <w:rPr>
                <w:noProof/>
                <w:webHidden/>
              </w:rPr>
            </w:r>
            <w:r>
              <w:rPr>
                <w:noProof/>
                <w:webHidden/>
              </w:rPr>
              <w:fldChar w:fldCharType="separate"/>
            </w:r>
            <w:r>
              <w:rPr>
                <w:noProof/>
                <w:webHidden/>
              </w:rPr>
              <w:t>108</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199" w:history="1">
            <w:r w:rsidRPr="007E799F">
              <w:rPr>
                <w:rStyle w:val="Hyperlink"/>
                <w:noProof/>
                <w:lang w:bidi="en-US"/>
              </w:rPr>
              <w:t>Device interaction</w:t>
            </w:r>
            <w:r>
              <w:rPr>
                <w:noProof/>
                <w:webHidden/>
              </w:rPr>
              <w:tab/>
            </w:r>
            <w:r>
              <w:rPr>
                <w:noProof/>
                <w:webHidden/>
              </w:rPr>
              <w:fldChar w:fldCharType="begin"/>
            </w:r>
            <w:r>
              <w:rPr>
                <w:noProof/>
                <w:webHidden/>
              </w:rPr>
              <w:instrText xml:space="preserve"> PAGEREF _Toc28531199 \h </w:instrText>
            </w:r>
            <w:r>
              <w:rPr>
                <w:noProof/>
                <w:webHidden/>
              </w:rPr>
            </w:r>
            <w:r>
              <w:rPr>
                <w:noProof/>
                <w:webHidden/>
              </w:rPr>
              <w:fldChar w:fldCharType="separate"/>
            </w:r>
            <w:r>
              <w:rPr>
                <w:noProof/>
                <w:webHidden/>
              </w:rPr>
              <w:t>109</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200" w:history="1">
            <w:r w:rsidRPr="007E799F">
              <w:rPr>
                <w:rStyle w:val="Hyperlink"/>
                <w:noProof/>
                <w:lang w:bidi="en-US"/>
              </w:rPr>
              <w:t>Messaging protocol</w:t>
            </w:r>
            <w:r>
              <w:rPr>
                <w:noProof/>
                <w:webHidden/>
              </w:rPr>
              <w:tab/>
            </w:r>
            <w:r>
              <w:rPr>
                <w:noProof/>
                <w:webHidden/>
              </w:rPr>
              <w:fldChar w:fldCharType="begin"/>
            </w:r>
            <w:r>
              <w:rPr>
                <w:noProof/>
                <w:webHidden/>
              </w:rPr>
              <w:instrText xml:space="preserve"> PAGEREF _Toc28531200 \h </w:instrText>
            </w:r>
            <w:r>
              <w:rPr>
                <w:noProof/>
                <w:webHidden/>
              </w:rPr>
            </w:r>
            <w:r>
              <w:rPr>
                <w:noProof/>
                <w:webHidden/>
              </w:rPr>
              <w:fldChar w:fldCharType="separate"/>
            </w:r>
            <w:r>
              <w:rPr>
                <w:noProof/>
                <w:webHidden/>
              </w:rPr>
              <w:t>112</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201" w:history="1">
            <w:r w:rsidRPr="007E799F">
              <w:rPr>
                <w:rStyle w:val="Hyperlink"/>
                <w:noProof/>
                <w:lang w:bidi="en-US"/>
              </w:rPr>
              <w:t>Security</w:t>
            </w:r>
            <w:r>
              <w:rPr>
                <w:noProof/>
                <w:webHidden/>
              </w:rPr>
              <w:tab/>
            </w:r>
            <w:r>
              <w:rPr>
                <w:noProof/>
                <w:webHidden/>
              </w:rPr>
              <w:fldChar w:fldCharType="begin"/>
            </w:r>
            <w:r>
              <w:rPr>
                <w:noProof/>
                <w:webHidden/>
              </w:rPr>
              <w:instrText xml:space="preserve"> PAGEREF _Toc28531201 \h </w:instrText>
            </w:r>
            <w:r>
              <w:rPr>
                <w:noProof/>
                <w:webHidden/>
              </w:rPr>
            </w:r>
            <w:r>
              <w:rPr>
                <w:noProof/>
                <w:webHidden/>
              </w:rPr>
              <w:fldChar w:fldCharType="separate"/>
            </w:r>
            <w:r>
              <w:rPr>
                <w:noProof/>
                <w:webHidden/>
              </w:rPr>
              <w:t>114</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202" w:history="1">
            <w:r w:rsidRPr="007E799F">
              <w:rPr>
                <w:rStyle w:val="Hyperlink"/>
                <w:noProof/>
                <w:lang w:bidi="en-US"/>
              </w:rPr>
              <w:t>Physical tamper proofing and safety</w:t>
            </w:r>
            <w:r>
              <w:rPr>
                <w:noProof/>
                <w:webHidden/>
              </w:rPr>
              <w:tab/>
            </w:r>
            <w:r>
              <w:rPr>
                <w:noProof/>
                <w:webHidden/>
              </w:rPr>
              <w:fldChar w:fldCharType="begin"/>
            </w:r>
            <w:r>
              <w:rPr>
                <w:noProof/>
                <w:webHidden/>
              </w:rPr>
              <w:instrText xml:space="preserve"> PAGEREF _Toc28531202 \h </w:instrText>
            </w:r>
            <w:r>
              <w:rPr>
                <w:noProof/>
                <w:webHidden/>
              </w:rPr>
            </w:r>
            <w:r>
              <w:rPr>
                <w:noProof/>
                <w:webHidden/>
              </w:rPr>
              <w:fldChar w:fldCharType="separate"/>
            </w:r>
            <w:r>
              <w:rPr>
                <w:noProof/>
                <w:webHidden/>
              </w:rPr>
              <w:t>116</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203" w:history="1">
            <w:r w:rsidRPr="007E799F">
              <w:rPr>
                <w:rStyle w:val="Hyperlink"/>
                <w:noProof/>
                <w:lang w:bidi="en-US"/>
              </w:rPr>
              <w:t>Data encoding</w:t>
            </w:r>
            <w:r>
              <w:rPr>
                <w:noProof/>
                <w:webHidden/>
              </w:rPr>
              <w:tab/>
            </w:r>
            <w:r>
              <w:rPr>
                <w:noProof/>
                <w:webHidden/>
              </w:rPr>
              <w:fldChar w:fldCharType="begin"/>
            </w:r>
            <w:r>
              <w:rPr>
                <w:noProof/>
                <w:webHidden/>
              </w:rPr>
              <w:instrText xml:space="preserve"> PAGEREF _Toc28531203 \h </w:instrText>
            </w:r>
            <w:r>
              <w:rPr>
                <w:noProof/>
                <w:webHidden/>
              </w:rPr>
            </w:r>
            <w:r>
              <w:rPr>
                <w:noProof/>
                <w:webHidden/>
              </w:rPr>
              <w:fldChar w:fldCharType="separate"/>
            </w:r>
            <w:r>
              <w:rPr>
                <w:noProof/>
                <w:webHidden/>
              </w:rPr>
              <w:t>117</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204" w:history="1">
            <w:r w:rsidRPr="007E799F">
              <w:rPr>
                <w:rStyle w:val="Hyperlink"/>
                <w:noProof/>
                <w:lang w:bidi="en-US"/>
              </w:rPr>
              <w:t>Data layout</w:t>
            </w:r>
            <w:r>
              <w:rPr>
                <w:noProof/>
                <w:webHidden/>
              </w:rPr>
              <w:tab/>
            </w:r>
            <w:r>
              <w:rPr>
                <w:noProof/>
                <w:webHidden/>
              </w:rPr>
              <w:fldChar w:fldCharType="begin"/>
            </w:r>
            <w:r>
              <w:rPr>
                <w:noProof/>
                <w:webHidden/>
              </w:rPr>
              <w:instrText xml:space="preserve"> PAGEREF _Toc28531204 \h </w:instrText>
            </w:r>
            <w:r>
              <w:rPr>
                <w:noProof/>
                <w:webHidden/>
              </w:rPr>
            </w:r>
            <w:r>
              <w:rPr>
                <w:noProof/>
                <w:webHidden/>
              </w:rPr>
              <w:fldChar w:fldCharType="separate"/>
            </w:r>
            <w:r>
              <w:rPr>
                <w:noProof/>
                <w:webHidden/>
              </w:rPr>
              <w:t>117</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205" w:history="1">
            <w:r w:rsidRPr="007E799F">
              <w:rPr>
                <w:rStyle w:val="Hyperlink"/>
                <w:noProof/>
                <w:lang w:bidi="en-US"/>
              </w:rPr>
              <w:t>Edge processing</w:t>
            </w:r>
            <w:r>
              <w:rPr>
                <w:noProof/>
                <w:webHidden/>
              </w:rPr>
              <w:tab/>
            </w:r>
            <w:r>
              <w:rPr>
                <w:noProof/>
                <w:webHidden/>
              </w:rPr>
              <w:fldChar w:fldCharType="begin"/>
            </w:r>
            <w:r>
              <w:rPr>
                <w:noProof/>
                <w:webHidden/>
              </w:rPr>
              <w:instrText xml:space="preserve"> PAGEREF _Toc28531205 \h </w:instrText>
            </w:r>
            <w:r>
              <w:rPr>
                <w:noProof/>
                <w:webHidden/>
              </w:rPr>
            </w:r>
            <w:r>
              <w:rPr>
                <w:noProof/>
                <w:webHidden/>
              </w:rPr>
              <w:fldChar w:fldCharType="separate"/>
            </w:r>
            <w:r>
              <w:rPr>
                <w:noProof/>
                <w:webHidden/>
              </w:rPr>
              <w:t>118</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206" w:history="1">
            <w:r w:rsidRPr="007E799F">
              <w:rPr>
                <w:rStyle w:val="Hyperlink"/>
                <w:noProof/>
                <w:lang w:bidi="en-US"/>
              </w:rPr>
              <w:t>Management protocol</w:t>
            </w:r>
            <w:r>
              <w:rPr>
                <w:noProof/>
                <w:webHidden/>
              </w:rPr>
              <w:tab/>
            </w:r>
            <w:r>
              <w:rPr>
                <w:noProof/>
                <w:webHidden/>
              </w:rPr>
              <w:fldChar w:fldCharType="begin"/>
            </w:r>
            <w:r>
              <w:rPr>
                <w:noProof/>
                <w:webHidden/>
              </w:rPr>
              <w:instrText xml:space="preserve"> PAGEREF _Toc28531206 \h </w:instrText>
            </w:r>
            <w:r>
              <w:rPr>
                <w:noProof/>
                <w:webHidden/>
              </w:rPr>
            </w:r>
            <w:r>
              <w:rPr>
                <w:noProof/>
                <w:webHidden/>
              </w:rPr>
              <w:fldChar w:fldCharType="separate"/>
            </w:r>
            <w:r>
              <w:rPr>
                <w:noProof/>
                <w:webHidden/>
              </w:rPr>
              <w:t>119</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207" w:history="1">
            <w:r w:rsidRPr="007E799F">
              <w:rPr>
                <w:rStyle w:val="Hyperlink"/>
                <w:noProof/>
                <w:lang w:bidi="en-US"/>
              </w:rPr>
              <w:t>Device management</w:t>
            </w:r>
            <w:r>
              <w:rPr>
                <w:noProof/>
                <w:webHidden/>
              </w:rPr>
              <w:tab/>
            </w:r>
            <w:r>
              <w:rPr>
                <w:noProof/>
                <w:webHidden/>
              </w:rPr>
              <w:fldChar w:fldCharType="begin"/>
            </w:r>
            <w:r>
              <w:rPr>
                <w:noProof/>
                <w:webHidden/>
              </w:rPr>
              <w:instrText xml:space="preserve"> PAGEREF _Toc28531207 \h </w:instrText>
            </w:r>
            <w:r>
              <w:rPr>
                <w:noProof/>
                <w:webHidden/>
              </w:rPr>
            </w:r>
            <w:r>
              <w:rPr>
                <w:noProof/>
                <w:webHidden/>
              </w:rPr>
              <w:fldChar w:fldCharType="separate"/>
            </w:r>
            <w:r>
              <w:rPr>
                <w:noProof/>
                <w:webHidden/>
              </w:rPr>
              <w:t>119</w:t>
            </w:r>
            <w:r>
              <w:rPr>
                <w:noProof/>
                <w:webHidden/>
              </w:rPr>
              <w:fldChar w:fldCharType="end"/>
            </w:r>
          </w:hyperlink>
        </w:p>
        <w:p w:rsidR="00BE175E" w:rsidRDefault="00BE175E">
          <w:pPr>
            <w:pStyle w:val="TOC3"/>
            <w:tabs>
              <w:tab w:val="right" w:leader="dot" w:pos="11090"/>
            </w:tabs>
            <w:rPr>
              <w:rFonts w:eastAsiaTheme="minorEastAsia" w:cstheme="minorBidi"/>
              <w:noProof/>
              <w:color w:val="auto"/>
              <w:sz w:val="22"/>
              <w:szCs w:val="22"/>
            </w:rPr>
          </w:pPr>
          <w:hyperlink w:anchor="_Toc28531208" w:history="1">
            <w:r w:rsidRPr="007E799F">
              <w:rPr>
                <w:rStyle w:val="Hyperlink"/>
                <w:noProof/>
                <w:lang w:bidi="en-US"/>
              </w:rPr>
              <w:t>Device provisioning and discovery.</w:t>
            </w:r>
            <w:r>
              <w:rPr>
                <w:noProof/>
                <w:webHidden/>
              </w:rPr>
              <w:tab/>
            </w:r>
            <w:r>
              <w:rPr>
                <w:noProof/>
                <w:webHidden/>
              </w:rPr>
              <w:fldChar w:fldCharType="begin"/>
            </w:r>
            <w:r>
              <w:rPr>
                <w:noProof/>
                <w:webHidden/>
              </w:rPr>
              <w:instrText xml:space="preserve"> PAGEREF _Toc28531208 \h </w:instrText>
            </w:r>
            <w:r>
              <w:rPr>
                <w:noProof/>
                <w:webHidden/>
              </w:rPr>
            </w:r>
            <w:r>
              <w:rPr>
                <w:noProof/>
                <w:webHidden/>
              </w:rPr>
              <w:fldChar w:fldCharType="separate"/>
            </w:r>
            <w:r>
              <w:rPr>
                <w:noProof/>
                <w:webHidden/>
              </w:rPr>
              <w:t>120</w:t>
            </w:r>
            <w:r>
              <w:rPr>
                <w:noProof/>
                <w:webHidden/>
              </w:rPr>
              <w:fldChar w:fldCharType="end"/>
            </w:r>
          </w:hyperlink>
        </w:p>
        <w:p w:rsidR="00555958" w:rsidRDefault="00A01234" w:rsidP="002E187B">
          <w:r>
            <w:rPr>
              <w:b/>
              <w:bCs/>
              <w:i/>
              <w:iCs/>
            </w:rPr>
            <w:fldChar w:fldCharType="end"/>
          </w:r>
        </w:p>
      </w:sdtContent>
    </w:sdt>
    <w:p w:rsidR="00D66E13" w:rsidRDefault="00D66E13" w:rsidP="002E187B"/>
    <w:p w:rsidR="00D66E13" w:rsidRDefault="00D66E13" w:rsidP="002E187B"/>
    <w:p w:rsidR="00D66E13" w:rsidRDefault="00D66E13"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xml:space="preserve">© </w:t>
      </w:r>
      <w:r w:rsidR="00474A35">
        <w:t>2020</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1" w:name="_Toc28531128"/>
      <w:r w:rsidRPr="00B234C6">
        <w:lastRenderedPageBreak/>
        <w:t>About the solution accelerator</w:t>
      </w:r>
      <w:bookmarkEnd w:id="1"/>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Quickstart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Quickstart guide, we introduce each Azure service and where they </w:t>
      </w:r>
      <w:r w:rsidR="00D548E5">
        <w:t xml:space="preserve">fit into the architecture as a whole within </w:t>
      </w:r>
      <w:r w:rsidR="0088355D">
        <w:t xml:space="preserve">the </w:t>
      </w:r>
      <w:r w:rsidR="00D548E5">
        <w:t>context of the deployment and configuration process. Where appropriate, the Quickstart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Quickstart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2" w:name="_Toc28531129"/>
      <w:r w:rsidRPr="00BA4F9C">
        <w:lastRenderedPageBreak/>
        <w:t>High-level concepts</w:t>
      </w:r>
      <w:bookmarkEnd w:id="2"/>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3" w:name="_Toc28531130"/>
      <w:r w:rsidRPr="00B234C6">
        <w:t>Non-relational data and NoSQL</w:t>
      </w:r>
      <w:bookmarkEnd w:id="3"/>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What all of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bookmarkStart w:id="4" w:name="_Toc28531131"/>
      <w:r w:rsidRPr="00B234C6">
        <w:t>Document data stores</w:t>
      </w:r>
      <w:bookmarkEnd w:id="4"/>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Typically, a document contains the entire data for an entity. What items constitute an entity are application-specific.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FB0AC8">
        <w:rPr>
          <w:rFonts w:eastAsia="Calibri"/>
          <w:lang w:bidi="en-US"/>
        </w:rPr>
      </w:r>
      <w:r w:rsidR="00FB0AC8">
        <w:rPr>
          <w:rFonts w:eastAsia="Calibri"/>
          <w:lang w:bidi="en-US"/>
        </w:rPr>
        <w:pict>
          <v:rect id="AutoShape 28" o:spid="_x0000_s1324" alt="Example document data store" href="https://github.com/solliancenet/cosmos-db-iot-solution-accelerator/blob/master/media/document.png" target="&quot;_blank&quot;" style="width:24.15pt;height:24.15pt;visibility:visible;mso-left-percent:-10001;mso-top-percent:-10001;mso-position-horizontal:absolute;mso-position-horizontal-relative:char;mso-position-vertical:absolute;mso-position-vertical-relative:line;mso-left-percent:-10001;mso-top-percent:-10001"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Many document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bookmarkStart w:id="5" w:name="_Toc28531132"/>
      <w:r w:rsidRPr="00BA4F9C">
        <w:t>Cosmos DB - managed NoSQL database on Azure</w:t>
      </w:r>
      <w:bookmarkEnd w:id="5"/>
    </w:p>
    <w:p w:rsidR="00BA4F9C" w:rsidRPr="00BA4F9C" w:rsidRDefault="00FB0AC8"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6" w:name="_Toc28531133"/>
      <w:r w:rsidRPr="00BA4F9C">
        <w:t>Event sourcing pattern</w:t>
      </w:r>
      <w:bookmarkEnd w:id="6"/>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7" w:name="_Toc28531134"/>
      <w:r w:rsidRPr="00BA4F9C">
        <w:t>Serverless and no/low code processing</w:t>
      </w:r>
      <w:bookmarkEnd w:id="7"/>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8" w:name="_Toc28531135"/>
      <w:r w:rsidRPr="00BA4F9C">
        <w:t>IoT reference architecture</w:t>
      </w:r>
      <w:bookmarkEnd w:id="8"/>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FB0AC8" w:rsidP="00E24F54">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E24F54">
      <w:pPr>
        <w:pStyle w:val="ListParagraph"/>
        <w:numPr>
          <w:ilvl w:val="0"/>
          <w:numId w:val="6"/>
        </w:numPr>
      </w:pPr>
      <w:r w:rsidRPr="00BA4F9C">
        <w:t>Using OSS components such as the SMACK stack (Spark, Mesos, Akka,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E24F54">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E24F54">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bookmarkStart w:id="9" w:name="_Toc28531136"/>
      <w:r w:rsidRPr="00BA4F9C">
        <w:t>Reference architecture components</w:t>
      </w:r>
      <w:bookmarkEnd w:id="9"/>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bookmarkStart w:id="10" w:name="_Toc28531137"/>
      <w:r w:rsidRPr="00BA4F9C">
        <w:t>Scalability considerations</w:t>
      </w:r>
      <w:bookmarkEnd w:id="10"/>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r w:rsidRPr="00BA4F9C">
        <w:rPr>
          <w:b/>
          <w:bCs/>
        </w:rPr>
        <w:t>IoTHub</w:t>
      </w:r>
      <w:r w:rsidRPr="00BA4F9C">
        <w:t>. For IoT Hub, consider the following scale factors:</w:t>
      </w:r>
    </w:p>
    <w:p w:rsidR="00BA4F9C" w:rsidRPr="00BA4F9C" w:rsidRDefault="00BA4F9C" w:rsidP="00E24F54">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E24F54">
      <w:pPr>
        <w:pStyle w:val="ListParagraph"/>
        <w:numPr>
          <w:ilvl w:val="0"/>
          <w:numId w:val="8"/>
        </w:numPr>
      </w:pPr>
      <w:r w:rsidRPr="00BA4F9C">
        <w:t>The quota of connected devices in an IoT Hub instance.</w:t>
      </w:r>
    </w:p>
    <w:p w:rsidR="00BA4F9C" w:rsidRPr="00BA4F9C" w:rsidRDefault="00BA4F9C" w:rsidP="00E24F54">
      <w:pPr>
        <w:pStyle w:val="ListParagraph"/>
        <w:numPr>
          <w:ilvl w:val="0"/>
          <w:numId w:val="8"/>
        </w:numPr>
      </w:pPr>
      <w:r w:rsidRPr="00BA4F9C">
        <w:t>Ingestion throughput — how quickly IoT Hub can ingest messages.</w:t>
      </w:r>
    </w:p>
    <w:p w:rsidR="00BA4F9C" w:rsidRPr="00BA4F9C" w:rsidRDefault="00BA4F9C" w:rsidP="00E24F54">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Stream Analytics jobs scale best if they are parallel at all points in the Stream Analytics pipeline, from input to query to output. A fully parallel job allows Stream Analytics to split the work across multiple compute nodes. Otherwise, Stream Analytics has to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IoT Hub automatically partitions device messages based on the device ID. All of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E24F54">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E24F54">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ID is a better partition key in that case. Typically you would still include device ID in the document for indexing and querying.</w:t>
      </w:r>
    </w:p>
    <w:p w:rsidR="00BA4F9C" w:rsidRPr="00BA4F9C" w:rsidRDefault="00BA4F9C" w:rsidP="002E187B">
      <w:pPr>
        <w:pStyle w:val="Heading3"/>
      </w:pPr>
      <w:bookmarkStart w:id="11" w:name="_Toc28531138"/>
      <w:r w:rsidRPr="00BA4F9C">
        <w:t>Security considerations</w:t>
      </w:r>
      <w:bookmarkEnd w:id="11"/>
    </w:p>
    <w:p w:rsidR="00BA4F9C" w:rsidRPr="00BA4F9C" w:rsidRDefault="00BA4F9C" w:rsidP="002E187B">
      <w:r w:rsidRPr="00BA4F9C">
        <w:t>Use Azure Key Vault to protect secrets</w:t>
      </w:r>
    </w:p>
    <w:p w:rsidR="00BA4F9C" w:rsidRPr="00BA4F9C" w:rsidRDefault="00FB0AC8"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E24F54">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E24F54">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E24F54">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E24F54">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E24F54">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E24F54">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E24F54">
      <w:pPr>
        <w:pStyle w:val="ListParagraph"/>
        <w:numPr>
          <w:ilvl w:val="0"/>
          <w:numId w:val="11"/>
        </w:numPr>
      </w:pPr>
      <w:r w:rsidRPr="00BA4F9C">
        <w:t>Secure boot loader and secure software loading, anchored in the TPM.</w:t>
      </w:r>
    </w:p>
    <w:p w:rsidR="00BA4F9C" w:rsidRPr="00BA4F9C" w:rsidRDefault="00BA4F9C" w:rsidP="00E24F54">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bookmarkStart w:id="12" w:name="_Toc28531139"/>
      <w:r w:rsidRPr="00BA4F9C">
        <w:t>Monitoring and logging</w:t>
      </w:r>
      <w:bookmarkEnd w:id="12"/>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E24F54">
      <w:pPr>
        <w:pStyle w:val="ListParagraph"/>
        <w:numPr>
          <w:ilvl w:val="0"/>
          <w:numId w:val="12"/>
        </w:numPr>
      </w:pPr>
      <w:r w:rsidRPr="00BA4F9C">
        <w:t>Are devices or systems in an error condition?</w:t>
      </w:r>
    </w:p>
    <w:p w:rsidR="00BA4F9C" w:rsidRPr="00BA4F9C" w:rsidRDefault="00BA4F9C" w:rsidP="00E24F54">
      <w:pPr>
        <w:pStyle w:val="ListParagraph"/>
        <w:numPr>
          <w:ilvl w:val="0"/>
          <w:numId w:val="12"/>
        </w:numPr>
      </w:pPr>
      <w:r w:rsidRPr="00BA4F9C">
        <w:t>Are devices or systems correctly configured?</w:t>
      </w:r>
    </w:p>
    <w:p w:rsidR="00BA4F9C" w:rsidRPr="00BA4F9C" w:rsidRDefault="00BA4F9C" w:rsidP="00E24F54">
      <w:pPr>
        <w:pStyle w:val="ListParagraph"/>
        <w:numPr>
          <w:ilvl w:val="0"/>
          <w:numId w:val="12"/>
        </w:numPr>
      </w:pPr>
      <w:r w:rsidRPr="00BA4F9C">
        <w:t>Are devices or systems generating accurate data?</w:t>
      </w:r>
    </w:p>
    <w:p w:rsidR="00BA4F9C" w:rsidRPr="00BA4F9C" w:rsidRDefault="00BA4F9C" w:rsidP="00E24F54">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E24F54">
      <w:pPr>
        <w:pStyle w:val="ListParagraph"/>
        <w:numPr>
          <w:ilvl w:val="0"/>
          <w:numId w:val="13"/>
        </w:numPr>
      </w:pPr>
      <w:r w:rsidRPr="00BA4F9C">
        <w:t>System performance and timeline visualization tools to monitor the system and for basic troubleshooting.</w:t>
      </w:r>
    </w:p>
    <w:p w:rsidR="00BA4F9C" w:rsidRPr="00BA4F9C" w:rsidRDefault="00BA4F9C" w:rsidP="00E24F54">
      <w:pPr>
        <w:pStyle w:val="ListParagraph"/>
        <w:numPr>
          <w:ilvl w:val="0"/>
          <w:numId w:val="13"/>
        </w:numPr>
      </w:pPr>
      <w:r w:rsidRPr="00BA4F9C">
        <w:t>Buffered data ingestion, to buffer log data.</w:t>
      </w:r>
    </w:p>
    <w:p w:rsidR="00BA4F9C" w:rsidRPr="00BA4F9C" w:rsidRDefault="00BA4F9C" w:rsidP="00E24F54">
      <w:pPr>
        <w:pStyle w:val="ListParagraph"/>
        <w:numPr>
          <w:ilvl w:val="0"/>
          <w:numId w:val="13"/>
        </w:numPr>
      </w:pPr>
      <w:r w:rsidRPr="00BA4F9C">
        <w:t>Persistence store to store log data.</w:t>
      </w:r>
    </w:p>
    <w:p w:rsidR="00BA4F9C" w:rsidRPr="00BA4F9C" w:rsidRDefault="00BA4F9C" w:rsidP="00E24F54">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E24F54">
      <w:pPr>
        <w:pStyle w:val="ListParagraph"/>
        <w:numPr>
          <w:ilvl w:val="0"/>
          <w:numId w:val="14"/>
        </w:numPr>
      </w:pPr>
      <w:r w:rsidRPr="00BA4F9C">
        <w:t>Physical devices, edge devices, and infrastructure components that are reporting configuration changes.</w:t>
      </w:r>
    </w:p>
    <w:p w:rsidR="00BA4F9C" w:rsidRPr="00BA4F9C" w:rsidRDefault="00BA4F9C" w:rsidP="00E24F54">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E24F54">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E24F54">
      <w:pPr>
        <w:pStyle w:val="ListParagraph"/>
        <w:numPr>
          <w:ilvl w:val="0"/>
          <w:numId w:val="14"/>
        </w:numPr>
      </w:pPr>
      <w:r w:rsidRPr="00BA4F9C">
        <w:t>Managed services (IaaS, PaaS, SaaS, and FaaS)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 xml:space="preserve">Though plain-text logging is a lower impact on upfront development costs, it is more challenging for a machine to parse/read. We recommend structured logging be used, as collected information is both machine-parsabl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13" w:name="_Toc28531140"/>
      <w:r w:rsidRPr="00BA4F9C">
        <w:lastRenderedPageBreak/>
        <w:t>High-level architecture for the solution accelerator</w:t>
      </w:r>
      <w:bookmarkEnd w:id="13"/>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14" w:name="_Toc28531141"/>
      <w:r w:rsidRPr="00BA4F9C">
        <w:t>Adapting the sample scenario to your own</w:t>
      </w:r>
      <w:bookmarkEnd w:id="14"/>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15" w:name="_Toc28531142"/>
      <w:r w:rsidRPr="00BA4F9C">
        <w:t>Architecture components</w:t>
      </w:r>
      <w:bookmarkEnd w:id="15"/>
    </w:p>
    <w:p w:rsidR="00BA4F9C" w:rsidRPr="00BA4F9C" w:rsidRDefault="00BA4F9C" w:rsidP="009F61F0">
      <w:pPr>
        <w:pStyle w:val="Heading3"/>
      </w:pPr>
      <w:bookmarkStart w:id="16" w:name="_Toc28531143"/>
      <w:r w:rsidRPr="00BA4F9C">
        <w:t>Data ingest, event processing, and storage</w:t>
      </w:r>
      <w:bookmarkEnd w:id="16"/>
    </w:p>
    <w:p w:rsidR="00BA4F9C" w:rsidRPr="00BA4F9C" w:rsidRDefault="00BA4F9C" w:rsidP="002E187B">
      <w:r w:rsidRPr="00BA4F9C">
        <w:t>The solution for the IoT scenario centers around </w:t>
      </w:r>
      <w:r w:rsidRPr="00BA4F9C">
        <w:rPr>
          <w:b/>
          <w:bCs/>
        </w:rPr>
        <w:t>Cosmos DB</w:t>
      </w:r>
      <w:r w:rsidRPr="00BA4F9C">
        <w:t xml:space="preserve">, which acts as the globally-availabl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9F61F0">
      <w:pPr>
        <w:pStyle w:val="Heading3"/>
      </w:pPr>
      <w:bookmarkStart w:id="17" w:name="_Toc28531144"/>
      <w:r w:rsidRPr="00BA4F9C">
        <w:t>Downstream event processing with Azure Functions</w:t>
      </w:r>
      <w:bookmarkEnd w:id="17"/>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9F61F0">
      <w:pPr>
        <w:pStyle w:val="Heading3"/>
      </w:pPr>
      <w:bookmarkStart w:id="18" w:name="_Toc28531145"/>
      <w:r w:rsidRPr="00BA4F9C">
        <w:t>Stream processing, dashboards, and reports</w:t>
      </w:r>
      <w:bookmarkEnd w:id="18"/>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9F61F0">
      <w:pPr>
        <w:pStyle w:val="Heading3"/>
      </w:pPr>
      <w:bookmarkStart w:id="19" w:name="_Toc28531146"/>
      <w:r w:rsidRPr="00BA4F9C">
        <w:t>Advanced analytics and ML model training</w:t>
      </w:r>
      <w:bookmarkEnd w:id="19"/>
    </w:p>
    <w:p w:rsidR="00BA4F9C" w:rsidRPr="00BA4F9C" w:rsidRDefault="00BA4F9C" w:rsidP="002E187B">
      <w:r w:rsidRPr="00BA4F9C">
        <w:rPr>
          <w:b/>
          <w:bCs/>
        </w:rPr>
        <w:t>Azure Databricks</w:t>
      </w:r>
      <w:r w:rsidRPr="00BA4F9C">
        <w:t> is used to train a machine learning model to predict vehicle battery failure, based on historical information. It saves a trained model locally for batch predictions, and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9F61F0">
      <w:pPr>
        <w:pStyle w:val="Heading3"/>
      </w:pPr>
      <w:bookmarkStart w:id="20" w:name="_Toc28531147"/>
      <w:r w:rsidRPr="00BA4F9C">
        <w:t>Fleet management web app, security, and monitoring</w:t>
      </w:r>
      <w:bookmarkEnd w:id="20"/>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21" w:name="_Toc28531148"/>
      <w:r>
        <w:lastRenderedPageBreak/>
        <w:t>Detailed walk-through of the solution accelerator components</w:t>
      </w:r>
      <w:bookmarkEnd w:id="21"/>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22" w:name="_Toc28531149"/>
      <w:r>
        <w:t>List of deployed Azure resources</w:t>
      </w:r>
      <w:bookmarkEnd w:id="22"/>
    </w:p>
    <w:p w:rsidR="0044070D" w:rsidRDefault="0044070D" w:rsidP="002E187B">
      <w:pPr>
        <w:pStyle w:val="BodyText"/>
      </w:pPr>
      <w:r>
        <w:t>After you execute the deployment template, your Azure resource group should look similar to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Machine Learning workspac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lastRenderedPageBreak/>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Default="00594245" w:rsidP="007B59D3">
            <w:pPr>
              <w:pStyle w:val="BodyText"/>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yyyy/MM/dd/HH/mm/ss-fffffff.json</w:t>
            </w:r>
            <w:r w:rsidR="007B59D3" w:rsidRPr="007B59D3">
              <w:t>.</w:t>
            </w:r>
          </w:p>
          <w:p w:rsidR="007B59D3" w:rsidRPr="00594245" w:rsidRDefault="007B59D3" w:rsidP="007B59D3">
            <w:pPr>
              <w:pStyle w:val="BodyText"/>
              <w:cnfStyle w:val="000000100000" w:firstRow="0" w:lastRow="0" w:firstColumn="0" w:lastColumn="0" w:oddVBand="0" w:evenVBand="0" w:oddHBand="1" w:evenHBand="0" w:firstRowFirstColumn="0" w:firstRowLastColumn="0" w:lastRowFirstColumn="0" w:lastRowLastColumn="0"/>
            </w:pPr>
            <w:r>
              <w:t xml:space="preserve">The Storage Queues service is also used on this account to provide a queue for temporarily storing alert messages when they need to be summarized on a regular schedule. The name of the queue is </w:t>
            </w:r>
            <w:r w:rsidRPr="007B59D3">
              <w:rPr>
                <w:rStyle w:val="CodeChar"/>
              </w:rPr>
              <w:t>alertqueue</w:t>
            </w:r>
            <w:r>
              <w:t>.</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23" w:name="_Toc28531150"/>
      <w:r>
        <w:lastRenderedPageBreak/>
        <w:t xml:space="preserve">Azure </w:t>
      </w:r>
      <w:r w:rsidR="00655052">
        <w:t xml:space="preserve">Cosmos DB: </w:t>
      </w:r>
      <w:r>
        <w:t>Data is at the core</w:t>
      </w:r>
      <w:bookmarkEnd w:id="23"/>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w:t>
      </w:r>
      <w:r w:rsidR="00EA2364">
        <w:t>four</w:t>
      </w:r>
      <w:r w:rsidRPr="00FA37B6">
        <w:t xml:space="preserve"> SQL-based containers:</w:t>
      </w:r>
    </w:p>
    <w:p w:rsidR="00FA37B6" w:rsidRPr="00FA37B6" w:rsidRDefault="00FA37B6" w:rsidP="00E24F54">
      <w:pPr>
        <w:pStyle w:val="BodyText"/>
        <w:numPr>
          <w:ilvl w:val="0"/>
          <w:numId w:val="17"/>
        </w:numPr>
      </w:pPr>
      <w:r w:rsidRPr="00FA37B6">
        <w:rPr>
          <w:b/>
          <w:bCs/>
        </w:rPr>
        <w:t>telemetry</w:t>
      </w:r>
      <w:r w:rsidRPr="00FA37B6">
        <w:t>: Used for ingesting hot vehicle telemetry data with a 90-day lifespan (TTL).</w:t>
      </w:r>
    </w:p>
    <w:p w:rsidR="00FA37B6" w:rsidRPr="00FA37B6" w:rsidRDefault="00FA37B6" w:rsidP="00E24F54">
      <w:pPr>
        <w:pStyle w:val="BodyText"/>
        <w:numPr>
          <w:ilvl w:val="0"/>
          <w:numId w:val="17"/>
        </w:numPr>
      </w:pPr>
      <w:r w:rsidRPr="00FA37B6">
        <w:rPr>
          <w:b/>
          <w:bCs/>
        </w:rPr>
        <w:t>metadata</w:t>
      </w:r>
      <w:r w:rsidRPr="00FA37B6">
        <w:t>: Stores vehicle, consignment, package, trip, and aggregate event data.</w:t>
      </w:r>
    </w:p>
    <w:p w:rsidR="00FA37B6" w:rsidRDefault="00FA37B6" w:rsidP="00E24F54">
      <w:pPr>
        <w:pStyle w:val="BodyText"/>
        <w:numPr>
          <w:ilvl w:val="0"/>
          <w:numId w:val="17"/>
        </w:numPr>
      </w:pPr>
      <w:r w:rsidRPr="00FA37B6">
        <w:rPr>
          <w:b/>
          <w:bCs/>
        </w:rPr>
        <w:t>maintenance</w:t>
      </w:r>
      <w:r w:rsidRPr="00FA37B6">
        <w:t>: The batch battery failure predictions are stored here for reporting purposes.</w:t>
      </w:r>
    </w:p>
    <w:p w:rsidR="00EA2364" w:rsidRPr="00FA37B6" w:rsidRDefault="00EA2364" w:rsidP="00E24F54">
      <w:pPr>
        <w:pStyle w:val="BodyText"/>
        <w:numPr>
          <w:ilvl w:val="0"/>
          <w:numId w:val="17"/>
        </w:numPr>
      </w:pPr>
      <w:r>
        <w:rPr>
          <w:b/>
          <w:bCs/>
        </w:rPr>
        <w:t>alerts</w:t>
      </w:r>
      <w:r w:rsidRPr="00EA2364">
        <w:t>:</w:t>
      </w:r>
      <w:r>
        <w:t xml:space="preserve"> </w:t>
      </w:r>
      <w:r w:rsidRPr="00EA2364">
        <w:t>Stores alert settings that control the types of alerts and frequency in which they are sent. Also stores a history document that keeps track of when summary alerts are sent.</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EA2364" w:rsidP="002E187B">
      <w:pPr>
        <w:pStyle w:val="Heading3"/>
      </w:pPr>
      <w:bookmarkStart w:id="24" w:name="_Toc28531151"/>
      <w:r>
        <w:lastRenderedPageBreak/>
        <w:t>Alerts</w:t>
      </w:r>
      <w:r w:rsidR="009F61F0">
        <w:t xml:space="preserve"> container</w:t>
      </w:r>
      <w:bookmarkEnd w:id="24"/>
    </w:p>
    <w:p w:rsidR="00EA2364" w:rsidRPr="00EA2364" w:rsidRDefault="00EA2364" w:rsidP="00EA2364">
      <w:pPr>
        <w:pStyle w:val="BodyText"/>
      </w:pPr>
      <w:r w:rsidRPr="00EA2364">
        <w:t>The </w:t>
      </w:r>
      <w:r w:rsidRPr="00EA2364">
        <w:rPr>
          <w:b/>
          <w:bCs/>
        </w:rPr>
        <w:t>Throughput</w:t>
      </w:r>
      <w:r w:rsidRPr="00EA2364">
        <w:t> value for this container is set to </w:t>
      </w:r>
      <w:r w:rsidRPr="00EA2364">
        <w:rPr>
          <w:b/>
          <w:bCs/>
        </w:rPr>
        <w:t>400</w:t>
      </w:r>
      <w:r w:rsidRPr="00EA2364">
        <w:t> RU/s. This is the lowest setting for a container, which is sufficient for the throughput requirements for alert management-related data due to low read and write usage.</w:t>
      </w:r>
    </w:p>
    <w:p w:rsidR="00FA37B6" w:rsidRPr="00FA37B6" w:rsidRDefault="00EA2364" w:rsidP="002E187B">
      <w:pPr>
        <w:pStyle w:val="BodyText"/>
      </w:pPr>
      <w:r w:rsidRPr="00EA2364">
        <w:t>The </w:t>
      </w:r>
      <w:r w:rsidRPr="00EA2364">
        <w:rPr>
          <w:b/>
          <w:bCs/>
        </w:rPr>
        <w:t>Partition Key</w:t>
      </w:r>
      <w:r w:rsidRPr="00EA2364">
        <w:t> is set to </w:t>
      </w:r>
      <w:r w:rsidRPr="00EA2364">
        <w:rPr>
          <w:b/>
          <w:bCs/>
        </w:rPr>
        <w:t>/id</w:t>
      </w:r>
      <w:r w:rsidRPr="00EA2364">
        <w:t>. Having the partition key and ID share the same value allows us to perform rapid, low-cost point lookups of data, when coupled with the </w:t>
      </w:r>
      <w:r w:rsidRPr="00EA2364">
        <w:rPr>
          <w:rStyle w:val="CodeChar"/>
        </w:rPr>
        <w:t>ReadItemAsync</w:t>
      </w:r>
      <w:r w:rsidRPr="00EA2364">
        <w:t> method on the Container object when using the </w:t>
      </w:r>
      <w:hyperlink r:id="rId53" w:history="1">
        <w:r w:rsidRPr="00EA2364">
          <w:rPr>
            <w:rStyle w:val="Hyperlink"/>
          </w:rPr>
          <w:t>Cosmos DB SDK</w:t>
        </w:r>
      </w:hyperlink>
      <w:r w:rsidRPr="00EA2364">
        <w:t>.</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r w:rsidRPr="0088355D">
        <w:rPr>
          <w:rStyle w:val="CodeChar"/>
        </w:rPr>
        <w:t>includedPaths</w:t>
      </w:r>
      <w:r w:rsidRPr="00FA37B6">
        <w:t> to "path": "/*", and the only excluded path is the internal </w:t>
      </w:r>
      <w:r w:rsidRPr="0088355D">
        <w:rPr>
          <w:rStyle w:val="CodeChar"/>
        </w:rPr>
        <w:t>_etag</w:t>
      </w:r>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indexingMode":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in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ex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etag\"/?"</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EA2364" w:rsidRDefault="00EA2364" w:rsidP="002E187B">
      <w:pPr>
        <w:pStyle w:val="Heading3"/>
      </w:pPr>
      <w:bookmarkStart w:id="25" w:name="_Toc28531152"/>
      <w:r>
        <w:t>Maintenance container</w:t>
      </w:r>
      <w:bookmarkEnd w:id="25"/>
    </w:p>
    <w:p w:rsidR="00EA2364" w:rsidRPr="00EA2364" w:rsidRDefault="00EA2364" w:rsidP="00EA2364">
      <w:r w:rsidRPr="00EA2364">
        <w:t>The </w:t>
      </w:r>
      <w:r w:rsidRPr="00EA2364">
        <w:rPr>
          <w:b/>
          <w:bCs/>
        </w:rPr>
        <w:t>Throughput</w:t>
      </w:r>
      <w:r w:rsidRPr="00EA2364">
        <w:t> value for this container is set to </w:t>
      </w:r>
      <w:r w:rsidRPr="00EA2364">
        <w:rPr>
          <w:b/>
          <w:bCs/>
        </w:rPr>
        <w:t>400</w:t>
      </w:r>
      <w:r w:rsidRPr="00EA2364">
        <w:t> RU/s, which is sufficient for the throughput requirements for maintenance data due to low read and write usage.</w:t>
      </w:r>
    </w:p>
    <w:p w:rsidR="00EA2364" w:rsidRPr="00EA2364" w:rsidRDefault="00EA2364" w:rsidP="00EA2364">
      <w:r w:rsidRPr="00EA2364">
        <w:t>The </w:t>
      </w:r>
      <w:r w:rsidRPr="00EA2364">
        <w:rPr>
          <w:b/>
          <w:bCs/>
        </w:rPr>
        <w:t>Partition Key</w:t>
      </w:r>
      <w:r w:rsidRPr="00EA2364">
        <w:t> is set to </w:t>
      </w:r>
      <w:r w:rsidRPr="00EA2364">
        <w:rPr>
          <w:b/>
          <w:bCs/>
        </w:rPr>
        <w:t>/vin</w:t>
      </w:r>
      <w:r w:rsidRPr="00EA2364">
        <w:t> (VIN means </w:t>
      </w:r>
      <w:r w:rsidRPr="00EA2364">
        <w:rPr>
          <w:i/>
          <w:iCs/>
        </w:rPr>
        <w:t>vehicle identification number</w:t>
      </w:r>
      <w:r w:rsidRPr="00EA2364">
        <w:t>) so we can group maintenance data by vehicle, and because the vin field is used in most queries.</w:t>
      </w:r>
    </w:p>
    <w:p w:rsidR="00EA2364" w:rsidRPr="00EA2364" w:rsidRDefault="00EA2364" w:rsidP="00EA2364">
      <w:r w:rsidRPr="00EA2364">
        <w:t>The </w:t>
      </w:r>
      <w:r w:rsidRPr="00EA2364">
        <w:rPr>
          <w:b/>
          <w:bCs/>
        </w:rPr>
        <w:t>Indexing Policy</w:t>
      </w:r>
      <w:r w:rsidRPr="00EA2364">
        <w:t> is set to the default value.</w:t>
      </w:r>
    </w:p>
    <w:p w:rsidR="00FA37B6" w:rsidRDefault="00FA37B6" w:rsidP="002E187B">
      <w:pPr>
        <w:pStyle w:val="Heading3"/>
      </w:pPr>
      <w:bookmarkStart w:id="26" w:name="_Toc28531153"/>
      <w:r>
        <w:t>Metadata</w:t>
      </w:r>
      <w:r w:rsidR="009F61F0">
        <w:t xml:space="preserve"> container</w:t>
      </w:r>
      <w:bookmarkEnd w:id="26"/>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partitionKey</w:t>
      </w:r>
      <w:r w:rsidRPr="00FA37B6">
        <w:t>. This is because we store several different types of documents (records) in this container. As such, the fields vary between document types. Each document has a </w:t>
      </w:r>
      <w:r w:rsidRPr="0088355D">
        <w:rPr>
          <w:rStyle w:val="CodeChar"/>
        </w:rPr>
        <w:t>partitionKey</w:t>
      </w:r>
      <w:r w:rsidRPr="00FA37B6">
        <w:t> field added, and an entityType field to indicate the type of document, such as "Vehicle", "Package", or "Trip". The </w:t>
      </w:r>
      <w:r w:rsidRPr="0088355D">
        <w:rPr>
          <w:rStyle w:val="CodeChar"/>
        </w:rPr>
        <w:t>partitionKey</w:t>
      </w:r>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lastRenderedPageBreak/>
        <w:t>VIN and</w:t>
      </w:r>
      <w:r w:rsidRPr="00FA37B6">
        <w:t xml:space="preserve"> is often retrieved along with vehicle data. The </w:t>
      </w:r>
      <w:r w:rsidRPr="0088355D">
        <w:rPr>
          <w:rStyle w:val="CodeChar"/>
        </w:rPr>
        <w:t>entityType</w:t>
      </w:r>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bookmarkStart w:id="27" w:name="_Toc28531154"/>
      <w:r>
        <w:t>Telemetry</w:t>
      </w:r>
      <w:r w:rsidR="009F61F0">
        <w:t xml:space="preserve"> container</w:t>
      </w:r>
      <w:bookmarkEnd w:id="27"/>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partitionKey</w:t>
      </w:r>
      <w:r w:rsidRPr="00FA37B6">
        <w:t xml:space="preserve">. The </w:t>
      </w:r>
      <w:r w:rsidRPr="0088355D">
        <w:rPr>
          <w:rStyle w:val="CodeChar"/>
        </w:rPr>
        <w:t>partitionKey</w:t>
      </w:r>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E24F54">
      <w:pPr>
        <w:pStyle w:val="BodyText"/>
        <w:numPr>
          <w:ilvl w:val="1"/>
          <w:numId w:val="18"/>
        </w:numPr>
      </w:pPr>
      <w:r w:rsidRPr="00FA37B6">
        <w:t>Distributing the write workload at any given point in time over a high cardinality of partition keys.</w:t>
      </w:r>
    </w:p>
    <w:p w:rsidR="00FA37B6" w:rsidRPr="00FA37B6" w:rsidRDefault="00FA37B6" w:rsidP="00E24F54">
      <w:pPr>
        <w:pStyle w:val="BodyText"/>
        <w:numPr>
          <w:ilvl w:val="1"/>
          <w:numId w:val="18"/>
        </w:numPr>
      </w:pPr>
      <w:r w:rsidRPr="00FA37B6">
        <w:t>Ensuring efficient routing on queries on a given VIN - you can spread these across time, e.g. </w:t>
      </w:r>
      <w:r w:rsidRPr="00FA37B6">
        <w:rPr>
          <w:rStyle w:val="CodeChar"/>
        </w:rPr>
        <w:t>SELECT * FROM c WHERE c.partitionKey IN (“VIN123-2019-01”, “VIN123-2019-02”, …)</w:t>
      </w:r>
      <w:r w:rsidRPr="00FA37B6">
        <w:t>.</w:t>
      </w:r>
    </w:p>
    <w:p w:rsidR="00FA37B6" w:rsidRPr="00FA37B6" w:rsidRDefault="00FA37B6" w:rsidP="00E24F54">
      <w:pPr>
        <w:pStyle w:val="BodyText"/>
        <w:numPr>
          <w:ilvl w:val="1"/>
          <w:numId w:val="18"/>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r w:rsidRPr="00FA37B6">
        <w:rPr>
          <w:b/>
          <w:bCs/>
        </w:rPr>
        <w:t>On (no default)</w:t>
      </w:r>
      <w:r w:rsidRPr="00FA37B6">
        <w:t>. This was turned off for the other containers. Time to Live (TTL) tells Cosmos DB when to expire, or delete, the document(s) automatically. This setting can help save storage costs by removing what you no longer need. Typically, this is used on hot data or data that must be expired after a period of time due to regulatory requirements. Turning the Time to Live setting on with no default allows us to define the TTL individually for each document, giving us more flexibility in deciding which documents should expire after a set period of time. To do this, we have a </w:t>
      </w:r>
      <w:r w:rsidRPr="0088355D">
        <w:rPr>
          <w:rStyle w:val="CodeChar"/>
        </w:rPr>
        <w:t>ttl</w:t>
      </w:r>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r w:rsidRPr="0088355D">
        <w:rPr>
          <w:rStyle w:val="CodeChar"/>
        </w:rPr>
        <w:t>partitionKey</w:t>
      </w:r>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indexingMode":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in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partitionKey/?"</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ex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lastRenderedPageBreak/>
        <w:t xml:space="preserve">        "path": "/\"_etag\"/?"</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9F61F0" w:rsidRDefault="009F61F0" w:rsidP="002E187B">
      <w:pPr>
        <w:pStyle w:val="BodyText"/>
      </w:pPr>
    </w:p>
    <w:p w:rsidR="00FA37B6" w:rsidRPr="00FA37B6" w:rsidRDefault="00FA37B6" w:rsidP="009F61F0">
      <w:pPr>
        <w:pStyle w:val="Heading3"/>
      </w:pPr>
      <w:bookmarkStart w:id="28" w:name="_Toc28531155"/>
      <w:r w:rsidRPr="00FA37B6">
        <w:t>About Cosmos DB throughput</w:t>
      </w:r>
      <w:bookmarkEnd w:id="28"/>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When you set a number of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9F61F0">
      <w:pPr>
        <w:pStyle w:val="Heading3"/>
      </w:pPr>
      <w:bookmarkStart w:id="29" w:name="_Toc28531156"/>
      <w:r w:rsidRPr="00FA37B6">
        <w:t>About Cosmos DB partitioning</w:t>
      </w:r>
      <w:bookmarkEnd w:id="29"/>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r w:rsidRPr="0077752A">
        <w:rPr>
          <w:rStyle w:val="CodeChar"/>
        </w:rPr>
        <w:t>partitionKey</w:t>
      </w:r>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r w:rsidRPr="0077752A">
        <w:rPr>
          <w:rStyle w:val="CodeChar"/>
        </w:rPr>
        <w:t>partitionKey</w:t>
      </w:r>
      <w:r w:rsidRPr="00FA37B6">
        <w:t> field. Trip metadata also uses the VIN for the </w:t>
      </w:r>
      <w:r w:rsidRPr="0077752A">
        <w:rPr>
          <w:rStyle w:val="CodeChar"/>
        </w:rPr>
        <w:t>partitionKey</w:t>
      </w:r>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r w:rsidRPr="0077752A">
        <w:rPr>
          <w:rStyle w:val="CodeChar"/>
        </w:rPr>
        <w:t>partitionKey</w:t>
      </w:r>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 xml:space="preserve">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w:t>
      </w:r>
      <w:r w:rsidRPr="00FA37B6">
        <w:lastRenderedPageBreak/>
        <w:t>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9F61F0">
      <w:pPr>
        <w:pStyle w:val="Heading3"/>
      </w:pPr>
      <w:bookmarkStart w:id="30" w:name="_Toc28531157"/>
      <w:r w:rsidRPr="00FA37B6">
        <w:t>About the Cosmos DB indexing policies</w:t>
      </w:r>
      <w:bookmarkEnd w:id="30"/>
    </w:p>
    <w:p w:rsidR="00FA37B6" w:rsidRPr="00FA37B6" w:rsidRDefault="00FA37B6" w:rsidP="002E187B">
      <w:pPr>
        <w:pStyle w:val="BodyText"/>
      </w:pPr>
      <w:r w:rsidRPr="00FA37B6">
        <w:t>The default indexing policy for newly created containers indexes every property of every item, enforcing range indexes for any string or number, and spatial indexes for any GeoJSON object of type Point. This allows you to get high query performance without having to think about indexing and index management upfront. Since the </w:t>
      </w:r>
      <w:r w:rsidR="00A91063">
        <w:t xml:space="preserve">alerts, </w:t>
      </w:r>
      <w:r w:rsidRPr="00FA37B6">
        <w:t>metadata</w:t>
      </w:r>
      <w:r w:rsidR="00A91063">
        <w:t>,</w:t>
      </w:r>
      <w:r w:rsidRPr="00FA37B6">
        <w:t>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31" w:name="_Toc28531158"/>
      <w:r>
        <w:lastRenderedPageBreak/>
        <w:t xml:space="preserve">Cloud gateway: Managing </w:t>
      </w:r>
      <w:r w:rsidR="003F7CB1">
        <w:t>of</w:t>
      </w:r>
      <w:r>
        <w:t xml:space="preserve"> devices and ingesting telemetry with IoT Hub</w:t>
      </w:r>
      <w:bookmarkEnd w:id="31"/>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4"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6" w:history="1">
        <w:r w:rsidR="000832C2">
          <w:rPr>
            <w:rStyle w:val="Hyperlink"/>
          </w:rPr>
          <w:t>https://docs.microsoft.com/en-us/azure/event-hubs/event-hubs-about</w:t>
        </w:r>
      </w:hyperlink>
      <w:r w:rsidR="000832C2">
        <w:t xml:space="preserve">) to ingest streaming data. In our case, this streaming data is device telemetry. Event Hubs can ingest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7"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rotocols: HTTPS, AMQP, AMQP over webSocke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rotocols: MQTT, MQTT over webSocke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bookmarkStart w:id="32" w:name="_Toc28531159"/>
      <w:r>
        <w:t>Communicating with IoT Hub and Cosmos DB with the data generator</w:t>
      </w:r>
      <w:bookmarkEnd w:id="32"/>
    </w:p>
    <w:p w:rsidR="000D50E3" w:rsidRDefault="000D50E3" w:rsidP="002E187B">
      <w:pPr>
        <w:pStyle w:val="BodyText"/>
      </w:pPr>
      <w:r>
        <w:lastRenderedPageBreak/>
        <w:t>The data generator project provided in the solution accelerator, FleetDataGenerator, communicates with both the Cosmos DB database and IoT Hub. When you walk through the Quickstart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E24F54">
      <w:pPr>
        <w:pStyle w:val="BodyText"/>
        <w:numPr>
          <w:ilvl w:val="0"/>
          <w:numId w:val="19"/>
        </w:numPr>
      </w:pPr>
      <w:r w:rsidRPr="000D50E3">
        <w:t>An IoT device is registered for the vehicle, using the IoT Hub connection string and setting the device ID to the vehicle's VIN. This returns a generated device key.</w:t>
      </w:r>
    </w:p>
    <w:p w:rsidR="000D50E3" w:rsidRPr="000D50E3" w:rsidRDefault="000D50E3" w:rsidP="00E24F54">
      <w:pPr>
        <w:pStyle w:val="BodyText"/>
        <w:numPr>
          <w:ilvl w:val="0"/>
          <w:numId w:val="19"/>
        </w:numPr>
      </w:pPr>
      <w:r w:rsidRPr="000D50E3">
        <w:t>A new simulated vehicle instance (SimulatedVehicle)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E24F54">
      <w:pPr>
        <w:pStyle w:val="BodyText"/>
        <w:numPr>
          <w:ilvl w:val="0"/>
          <w:numId w:val="19"/>
        </w:numPr>
      </w:pPr>
      <w:r w:rsidRPr="000D50E3">
        <w:t>The simulated vehicle creates its own AMQP device instance, connecting to IoT Hub with its unique device ID (VIN) and generated device key.</w:t>
      </w:r>
    </w:p>
    <w:p w:rsidR="000D50E3" w:rsidRPr="000D50E3" w:rsidRDefault="000D50E3" w:rsidP="00E24F54">
      <w:pPr>
        <w:pStyle w:val="BodyText"/>
        <w:numPr>
          <w:ilvl w:val="0"/>
          <w:numId w:val="19"/>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bookmarkStart w:id="33" w:name="_Toc28531160"/>
      <w:r w:rsidRPr="000D50E3">
        <w:t>How to provision your own devices</w:t>
      </w:r>
      <w:bookmarkEnd w:id="33"/>
    </w:p>
    <w:p w:rsidR="000D50E3" w:rsidRPr="000D50E3" w:rsidRDefault="000D50E3" w:rsidP="002E187B">
      <w:pPr>
        <w:pStyle w:val="BodyText"/>
      </w:pPr>
      <w:r w:rsidRPr="000D50E3">
        <w:t>Within the data generator, we use the </w:t>
      </w:r>
      <w:hyperlink r:id="rId59" w:history="1">
        <w:r w:rsidRPr="000D50E3">
          <w:rPr>
            <w:rStyle w:val="Hyperlink"/>
          </w:rPr>
          <w:t>Azure IoT Hub SDK for .NET</w:t>
        </w:r>
      </w:hyperlink>
      <w:r w:rsidRPr="000D50E3">
        <w:t> to directly register and manage devices in Azure IoT Hub. There are also </w:t>
      </w:r>
      <w:hyperlink r:id="rId60"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r w:rsidRPr="000D50E3">
        <w:rPr>
          <w:b/>
          <w:bCs/>
        </w:rPr>
        <w:t>DeviceManager.cs</w:t>
      </w:r>
      <w:r w:rsidRPr="000D50E3">
        <w:t> file within the data generator project shows how to use the Microsoft.Azure.Devices.RegistryManager to perform create, remove, update, and delete operations on devices. First, we instantiate a new instance of RegistryManager from the IoT Hub connection string:</w:t>
      </w:r>
    </w:p>
    <w:p w:rsidR="000D50E3" w:rsidRPr="000D50E3" w:rsidRDefault="000D50E3" w:rsidP="002E187B">
      <w:pPr>
        <w:pStyle w:val="Code"/>
      </w:pPr>
      <w:r w:rsidRPr="000D50E3">
        <w:t>// Create an instance of the RegistryManager from the IoT Hub connection string.</w:t>
      </w:r>
    </w:p>
    <w:p w:rsidR="000D50E3" w:rsidRPr="000D50E3" w:rsidRDefault="000D50E3" w:rsidP="002E187B">
      <w:pPr>
        <w:pStyle w:val="Code"/>
      </w:pPr>
      <w:r w:rsidRPr="000D50E3">
        <w:t>registryManager = RegistryManager.CreateFromConnectionString(connectionString);</w:t>
      </w:r>
    </w:p>
    <w:p w:rsidR="000D50E3" w:rsidRPr="000D50E3" w:rsidRDefault="000D50E3" w:rsidP="002E187B">
      <w:pPr>
        <w:pStyle w:val="Code"/>
      </w:pPr>
      <w:r w:rsidRPr="000D50E3">
        <w:t>The RegisterDevicesAsync method in the DeviceManager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connectionString"&gt;&lt;/param&gt;</w:t>
      </w:r>
    </w:p>
    <w:p w:rsidR="000D50E3" w:rsidRPr="000D50E3" w:rsidRDefault="000D50E3" w:rsidP="002E187B">
      <w:pPr>
        <w:pStyle w:val="Code"/>
      </w:pPr>
      <w:r w:rsidRPr="000D50E3">
        <w:t>/// &lt;param name="deviceId"&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public static async Task&lt;string&gt; RegisterDevicesAsync(string connectionString, string deviceId)</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registryManager == null)</w:t>
      </w:r>
    </w:p>
    <w:p w:rsidR="000D50E3" w:rsidRPr="000D50E3" w:rsidRDefault="000D50E3" w:rsidP="002E187B">
      <w:pPr>
        <w:pStyle w:val="Code"/>
      </w:pPr>
      <w:r w:rsidRPr="000D50E3">
        <w:t xml:space="preserve">        IotHubConnect(connectionString);</w:t>
      </w:r>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deviceId) {Status = DeviceStatus.Enabled};</w:t>
      </w:r>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registryManager.AddDeviceAsync(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DeviceAlreadyExistsException ||</w:t>
      </w:r>
    </w:p>
    <w:p w:rsidR="000D50E3" w:rsidRPr="000D50E3" w:rsidRDefault="000D50E3" w:rsidP="002E187B">
      <w:pPr>
        <w:pStyle w:val="Code"/>
      </w:pPr>
      <w:r w:rsidRPr="000D50E3">
        <w:t xml:space="preserve">            ex.Message.Contains("DeviceAlreadyExists"))</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registryManager.GetDeviceAsync(deviceId);</w:t>
      </w:r>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device.Status = DeviceStatus.Enabled;</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registryManager.UpdateDeviceAsync(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Program.WriteLineInColor($"An error occurred while registering IoT device '{deviceId}':\r\n{ex.Message}", ConsoleColor.Red);</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device.Authentication.SymmetricKey.PrimaryKey;</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RegisterDevicesAsync method returns a symmetric key that the registered device uses to authenticate when connecting to IoT Hub. The </w:t>
      </w:r>
      <w:r w:rsidRPr="0077752A">
        <w:rPr>
          <w:rStyle w:val="CodeChar"/>
        </w:rPr>
        <w:t>deviceId</w:t>
      </w:r>
      <w:r w:rsidRPr="000D50E3">
        <w:t> value is the vehicle's VIN in this case. You can use whatever string value you want for your devices, as long as the values are unique. The RegisterDevicesAsync method is called from the SetupVehicleTelemetryRunTasks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var deviceKey = await DeviceManager.RegisterDevicesAsync(iotHubConnectionString, trip.vin);</w:t>
      </w:r>
    </w:p>
    <w:p w:rsidR="000D50E3" w:rsidRPr="000D50E3" w:rsidRDefault="000D50E3" w:rsidP="002E187B">
      <w:pPr>
        <w:pStyle w:val="Code"/>
      </w:pPr>
      <w:r w:rsidRPr="000D50E3">
        <w:t>Each vehicle IoT device is simulated by the data generator. The simulated device is represented by the SimulatedVehicle class (</w:t>
      </w:r>
      <w:r w:rsidRPr="000D50E3">
        <w:rPr>
          <w:b/>
          <w:bCs/>
        </w:rPr>
        <w:t>SimulatedVehicle.cs</w:t>
      </w:r>
      <w:r w:rsidRPr="000D50E3">
        <w:t>). When a new simulated device is instantiated, the device ID (the vehicle's VIN) and the device's symmetric key are passed into the constructor and used when creating a new MIcrosoft.Azure.Devices.Client.DeviceClient instance:</w:t>
      </w:r>
    </w:p>
    <w:p w:rsidR="000D50E3" w:rsidRPr="000D50E3" w:rsidRDefault="000D50E3" w:rsidP="002E187B">
      <w:pPr>
        <w:pStyle w:val="Code"/>
      </w:pPr>
      <w:r w:rsidRPr="000D50E3">
        <w:t>public SimulatedVehicle(Trip trip, bool causeRefrigerationUnitFailure,</w:t>
      </w:r>
    </w:p>
    <w:p w:rsidR="000D50E3" w:rsidRPr="000D50E3" w:rsidRDefault="000D50E3" w:rsidP="002E187B">
      <w:pPr>
        <w:pStyle w:val="Code"/>
      </w:pPr>
      <w:r w:rsidRPr="000D50E3">
        <w:t xml:space="preserve">    bool immediateRefrigerationUnitFailure, int vehicleNumber,</w:t>
      </w:r>
    </w:p>
    <w:p w:rsidR="000D50E3" w:rsidRPr="000D50E3" w:rsidRDefault="000D50E3" w:rsidP="002E187B">
      <w:pPr>
        <w:pStyle w:val="Code"/>
      </w:pPr>
      <w:r w:rsidRPr="000D50E3">
        <w:lastRenderedPageBreak/>
        <w:t xml:space="preserve">    string iotHubUri, string deviceId, string deviceKey)</w:t>
      </w:r>
    </w:p>
    <w:p w:rsidR="000D50E3" w:rsidRPr="000D50E3" w:rsidRDefault="000D50E3" w:rsidP="002E187B">
      <w:pPr>
        <w:pStyle w:val="Code"/>
      </w:pPr>
      <w:r w:rsidRPr="000D50E3">
        <w:t>{</w:t>
      </w:r>
    </w:p>
    <w:p w:rsidR="000D50E3" w:rsidRPr="000D50E3" w:rsidRDefault="000D50E3" w:rsidP="002E187B">
      <w:pPr>
        <w:pStyle w:val="Code"/>
      </w:pPr>
      <w:r w:rsidRPr="000D50E3">
        <w:t xml:space="preserve">    _vehicleNumber = vehicleNumber;</w:t>
      </w:r>
    </w:p>
    <w:p w:rsidR="000D50E3" w:rsidRPr="000D50E3" w:rsidRDefault="000D50E3" w:rsidP="002E187B">
      <w:pPr>
        <w:pStyle w:val="Code"/>
      </w:pPr>
      <w:r w:rsidRPr="000D50E3">
        <w:t xml:space="preserve">    _trip = trip;</w:t>
      </w:r>
    </w:p>
    <w:p w:rsidR="000D50E3" w:rsidRPr="000D50E3" w:rsidRDefault="000D50E3" w:rsidP="002E187B">
      <w:pPr>
        <w:pStyle w:val="Code"/>
      </w:pPr>
      <w:r w:rsidRPr="000D50E3">
        <w:t xml:space="preserve">    _tripId = trip.id;</w:t>
      </w:r>
    </w:p>
    <w:p w:rsidR="000D50E3" w:rsidRPr="000D50E3" w:rsidRDefault="000D50E3" w:rsidP="002E187B">
      <w:pPr>
        <w:pStyle w:val="Code"/>
      </w:pPr>
      <w:r w:rsidRPr="000D50E3">
        <w:t xml:space="preserve">    _distanceRemaining = trip.plannedTripDistance + 3; // Pad a little bit extra distance to ensure all events captured.</w:t>
      </w:r>
    </w:p>
    <w:p w:rsidR="000D50E3" w:rsidRPr="000D50E3" w:rsidRDefault="000D50E3" w:rsidP="002E187B">
      <w:pPr>
        <w:pStyle w:val="Code"/>
      </w:pPr>
      <w:r w:rsidRPr="000D50E3">
        <w:t xml:space="preserve">    _causeRefrigerationUnitFailure = causeRefrigerationUnitFailure;</w:t>
      </w:r>
    </w:p>
    <w:p w:rsidR="000D50E3" w:rsidRPr="000D50E3" w:rsidRDefault="000D50E3" w:rsidP="002E187B">
      <w:pPr>
        <w:pStyle w:val="Code"/>
      </w:pPr>
      <w:r w:rsidRPr="000D50E3">
        <w:t xml:space="preserve">    _immediateRefrigerationUnitFailure = immediateRefrigerationUnitFailure;</w:t>
      </w:r>
    </w:p>
    <w:p w:rsidR="000D50E3" w:rsidRPr="000D50E3" w:rsidRDefault="000D50E3" w:rsidP="002E187B">
      <w:pPr>
        <w:pStyle w:val="Code"/>
      </w:pPr>
      <w:r w:rsidRPr="000D50E3">
        <w:t xml:space="preserve">    _IotHubUri = iotHubUri;</w:t>
      </w:r>
    </w:p>
    <w:p w:rsidR="000D50E3" w:rsidRPr="000D50E3" w:rsidRDefault="000D50E3" w:rsidP="002E187B">
      <w:pPr>
        <w:pStyle w:val="Code"/>
      </w:pPr>
      <w:r w:rsidRPr="000D50E3">
        <w:t xml:space="preserve">    DeviceId = deviceId;</w:t>
      </w:r>
    </w:p>
    <w:p w:rsidR="000D50E3" w:rsidRPr="000D50E3" w:rsidRDefault="000D50E3" w:rsidP="002E187B">
      <w:pPr>
        <w:pStyle w:val="Code"/>
      </w:pPr>
      <w:r w:rsidRPr="000D50E3">
        <w:t xml:space="preserve">    DeviceKey = deviceKey;</w:t>
      </w:r>
    </w:p>
    <w:p w:rsidR="000D50E3" w:rsidRPr="000D50E3" w:rsidRDefault="000D50E3" w:rsidP="002E187B">
      <w:pPr>
        <w:pStyle w:val="Code"/>
      </w:pPr>
      <w:r w:rsidRPr="000D50E3">
        <w:t xml:space="preserve">    _DeviceClient = DeviceClient.Create(_IotHubUri, new DeviceAuthenticationWithRegistrySymmetricKey(DeviceId, DeviceKey));</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1"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2" w:history="1">
        <w:r w:rsidRPr="000D50E3">
          <w:rPr>
            <w:rStyle w:val="Hyperlink"/>
          </w:rPr>
          <w:t>Azure IoT Hub Device Provisioning Service</w:t>
        </w:r>
      </w:hyperlink>
      <w:r w:rsidRPr="000D50E3">
        <w:t> (DPS). Use the </w:t>
      </w:r>
      <w:hyperlink r:id="rId63"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bookmarkStart w:id="34" w:name="_Toc28531161"/>
      <w:r>
        <w:t>How the data generator configures and uses Cosmos DB</w:t>
      </w:r>
      <w:bookmarkEnd w:id="34"/>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r w:rsidRPr="000D50E3">
        <w:rPr>
          <w:b/>
          <w:bCs/>
        </w:rPr>
        <w:t>Program.cs</w:t>
      </w:r>
      <w:r w:rsidRPr="000D50E3">
        <w:t>, the core workflow of the data generator is executed by the following code block:</w:t>
      </w:r>
    </w:p>
    <w:p w:rsidR="000D50E3" w:rsidRPr="000D50E3" w:rsidRDefault="000D50E3" w:rsidP="002E187B">
      <w:pPr>
        <w:pStyle w:val="Code"/>
      </w:pPr>
      <w:r w:rsidRPr="000D50E3">
        <w:t>// Instantiate Cosmos DB client and start sending messages:</w:t>
      </w:r>
    </w:p>
    <w:p w:rsidR="000D50E3" w:rsidRPr="000D50E3" w:rsidRDefault="000D50E3" w:rsidP="002E187B">
      <w:pPr>
        <w:pStyle w:val="Code"/>
      </w:pPr>
      <w:r w:rsidRPr="000D50E3">
        <w:t>using (_cosmosDbClient = new CosmosClient(cosmosDbConnectionString.ServiceEndpoint.OriginalString,</w:t>
      </w:r>
    </w:p>
    <w:p w:rsidR="000D50E3" w:rsidRPr="000D50E3" w:rsidRDefault="000D50E3" w:rsidP="002E187B">
      <w:pPr>
        <w:pStyle w:val="Code"/>
      </w:pPr>
      <w:r w:rsidRPr="000D50E3">
        <w:t xml:space="preserve">    cosmosDbConnectionString.AuthKey, connectionPolicy))</w:t>
      </w:r>
    </w:p>
    <w:p w:rsidR="000D50E3" w:rsidRPr="000D50E3" w:rsidRDefault="000D50E3" w:rsidP="002E187B">
      <w:pPr>
        <w:pStyle w:val="Code"/>
      </w:pPr>
      <w:r w:rsidRPr="000D50E3">
        <w:t>{</w:t>
      </w:r>
    </w:p>
    <w:p w:rsidR="000D50E3" w:rsidRPr="000D50E3" w:rsidRDefault="000D50E3" w:rsidP="002E187B">
      <w:pPr>
        <w:pStyle w:val="Code"/>
      </w:pPr>
      <w:r w:rsidRPr="000D50E3">
        <w:t xml:space="preserve">    await InitializeCosmosDb();</w:t>
      </w:r>
    </w:p>
    <w:p w:rsidR="000D50E3" w:rsidRPr="000D50E3" w:rsidRDefault="000D50E3" w:rsidP="002E187B">
      <w:pPr>
        <w:pStyle w:val="Code"/>
      </w:pPr>
    </w:p>
    <w:p w:rsidR="000D50E3" w:rsidRPr="000D50E3" w:rsidRDefault="000D50E3" w:rsidP="002E187B">
      <w:pPr>
        <w:pStyle w:val="Code"/>
      </w:pPr>
      <w:r w:rsidRPr="000D50E3">
        <w:t xml:space="preserve">    // Find and output the container details, including # of RU/s.</w:t>
      </w:r>
    </w:p>
    <w:p w:rsidR="000D50E3" w:rsidRPr="000D50E3" w:rsidRDefault="000D50E3" w:rsidP="002E187B">
      <w:pPr>
        <w:pStyle w:val="Code"/>
      </w:pPr>
      <w:r w:rsidRPr="000D50E3">
        <w:t xml:space="preserve">    var container = _database.GetContainer(MetadataContainerName);</w:t>
      </w:r>
    </w:p>
    <w:p w:rsidR="000D50E3" w:rsidRPr="000D50E3" w:rsidRDefault="000D50E3" w:rsidP="002E187B">
      <w:pPr>
        <w:pStyle w:val="Code"/>
      </w:pPr>
    </w:p>
    <w:p w:rsidR="000D50E3" w:rsidRPr="000D50E3" w:rsidRDefault="000D50E3" w:rsidP="002E187B">
      <w:pPr>
        <w:pStyle w:val="Code"/>
      </w:pPr>
      <w:r w:rsidRPr="000D50E3">
        <w:t xml:space="preserve">    var offer = await container.ReadThroughputAsync(cancellationToken);</w:t>
      </w:r>
    </w:p>
    <w:p w:rsidR="000D50E3" w:rsidRPr="000D50E3" w:rsidRDefault="000D50E3" w:rsidP="002E187B">
      <w:pPr>
        <w:pStyle w:val="Code"/>
      </w:pPr>
    </w:p>
    <w:p w:rsidR="000D50E3" w:rsidRPr="000D50E3" w:rsidRDefault="000D50E3" w:rsidP="002E187B">
      <w:pPr>
        <w:pStyle w:val="Code"/>
      </w:pPr>
      <w:r w:rsidRPr="000D50E3">
        <w:t xml:space="preserve">    if (offer != null)</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var currentCollectionThroughput = offer ?? 0;</w:t>
      </w:r>
    </w:p>
    <w:p w:rsidR="000D50E3" w:rsidRPr="000D50E3" w:rsidRDefault="000D50E3" w:rsidP="002E187B">
      <w:pPr>
        <w:pStyle w:val="Code"/>
      </w:pPr>
      <w:r w:rsidRPr="000D50E3">
        <w:t xml:space="preserve">        WriteLineInColor(</w:t>
      </w:r>
    </w:p>
    <w:p w:rsidR="000D50E3" w:rsidRPr="000D50E3" w:rsidRDefault="000D50E3" w:rsidP="002E187B">
      <w:pPr>
        <w:pStyle w:val="Code"/>
      </w:pPr>
      <w:r w:rsidRPr="000D50E3">
        <w:t xml:space="preserve">            $"Found collection `{MetadataContainerName}` with {currentCollectionThroughput} RU/s.",</w:t>
      </w:r>
    </w:p>
    <w:p w:rsidR="000D50E3" w:rsidRPr="000D50E3" w:rsidRDefault="000D50E3" w:rsidP="002E187B">
      <w:pPr>
        <w:pStyle w:val="Code"/>
      </w:pPr>
      <w:r w:rsidRPr="000D50E3">
        <w:t xml:space="preserve">            ConsoleColor.Green);</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Initially seed the Cosmos DB database with metadata if empty.</w:t>
      </w:r>
    </w:p>
    <w:p w:rsidR="000D50E3" w:rsidRPr="000D50E3" w:rsidRDefault="000D50E3" w:rsidP="002E187B">
      <w:pPr>
        <w:pStyle w:val="Code"/>
      </w:pPr>
      <w:r w:rsidRPr="000D50E3">
        <w:t xml:space="preserve">    await SeedDatabase(cosmosDbConnectionString, cancellationToken);</w:t>
      </w:r>
    </w:p>
    <w:p w:rsidR="000D50E3" w:rsidRPr="000D50E3" w:rsidRDefault="000D50E3" w:rsidP="002E187B">
      <w:pPr>
        <w:pStyle w:val="Code"/>
      </w:pPr>
      <w:r w:rsidRPr="000D50E3">
        <w:t xml:space="preserve">    trips = await GetTripsFromDatabase(numberSimulatedTrucks, container);</w:t>
      </w:r>
    </w:p>
    <w:p w:rsidR="000D50E3" w:rsidRPr="000D50E3" w:rsidRDefault="000D50E3" w:rsidP="002E187B">
      <w:pPr>
        <w:pStyle w:val="Code"/>
      </w:pPr>
      <w:r w:rsidRPr="000D50E3">
        <w:t>}</w:t>
      </w:r>
    </w:p>
    <w:p w:rsidR="000D50E3" w:rsidRPr="000D50E3" w:rsidRDefault="000D50E3" w:rsidP="002E187B">
      <w:pPr>
        <w:pStyle w:val="Code"/>
      </w:pPr>
    </w:p>
    <w:p w:rsidR="000D50E3" w:rsidRPr="000D50E3" w:rsidRDefault="000D50E3" w:rsidP="002E187B">
      <w:pPr>
        <w:pStyle w:val="Code"/>
      </w:pPr>
      <w:r w:rsidRPr="000D50E3">
        <w:lastRenderedPageBreak/>
        <w:t>try</w:t>
      </w:r>
    </w:p>
    <w:p w:rsidR="000D50E3" w:rsidRPr="000D50E3" w:rsidRDefault="000D50E3" w:rsidP="002E187B">
      <w:pPr>
        <w:pStyle w:val="Code"/>
      </w:pPr>
      <w:r w:rsidRPr="000D50E3">
        <w:t>{</w:t>
      </w:r>
    </w:p>
    <w:p w:rsidR="000D50E3" w:rsidRPr="000D50E3" w:rsidRDefault="000D50E3" w:rsidP="002E187B">
      <w:pPr>
        <w:pStyle w:val="Code"/>
      </w:pPr>
      <w:r w:rsidRPr="000D50E3">
        <w:t xml:space="preserve">    // Start sending telemetry from simulated vehicles to Event Hubs:</w:t>
      </w:r>
    </w:p>
    <w:p w:rsidR="000D50E3" w:rsidRPr="000D50E3" w:rsidRDefault="000D50E3" w:rsidP="002E187B">
      <w:pPr>
        <w:pStyle w:val="Code"/>
      </w:pPr>
      <w:r w:rsidRPr="000D50E3">
        <w:t xml:space="preserve">    _runningVehicleTasks = await SetupVehicleTelemetryRunTasks(numberSimulatedTrucks,</w:t>
      </w:r>
    </w:p>
    <w:p w:rsidR="000D50E3" w:rsidRPr="000D50E3" w:rsidRDefault="000D50E3" w:rsidP="002E187B">
      <w:pPr>
        <w:pStyle w:val="Code"/>
      </w:pPr>
      <w:r w:rsidRPr="000D50E3">
        <w:t xml:space="preserve">        trips, arguments.IoTHubConnectionString);</w:t>
      </w:r>
    </w:p>
    <w:p w:rsidR="000D50E3" w:rsidRPr="000D50E3" w:rsidRDefault="000D50E3" w:rsidP="002E187B">
      <w:pPr>
        <w:pStyle w:val="Code"/>
      </w:pPr>
      <w:r w:rsidRPr="000D50E3">
        <w:t xml:space="preserve">    var tasks = _runningVehicleTasks.Select(t =&gt; t.Value).ToList();</w:t>
      </w:r>
    </w:p>
    <w:p w:rsidR="000D50E3" w:rsidRPr="000D50E3" w:rsidRDefault="000D50E3" w:rsidP="002E187B">
      <w:pPr>
        <w:pStyle w:val="Code"/>
      </w:pPr>
      <w:r w:rsidRPr="000D50E3">
        <w:t xml:space="preserve">    while (tasks.Count &gt; 0)</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ask.WhenAll(tasks).Wait(cancellationToke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TaskCanceledExceptio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xpected</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tasks = _runningVehicleTasks.Where(t =&gt; !t.Value.IsCompleted).Select(t =&gt; t.Value).ToList();</w:t>
      </w:r>
    </w:p>
    <w:p w:rsidR="000D50E3" w:rsidRPr="000D50E3" w:rsidRDefault="000D50E3" w:rsidP="002E187B">
      <w:pPr>
        <w:pStyle w:val="Code"/>
      </w:pPr>
    </w:p>
    <w:p w:rsidR="000D50E3" w:rsidRPr="000D50E3" w:rsidRDefault="000D50E3" w:rsidP="002E187B">
      <w:pPr>
        <w:pStyle w:val="Code"/>
      </w:pPr>
      <w:r w:rsidRPr="000D50E3">
        <w:t xml:space="preserve">    }</w:t>
      </w:r>
    </w:p>
    <w:p w:rsidR="000D50E3" w:rsidRPr="000D50E3" w:rsidRDefault="000D50E3" w:rsidP="002E187B">
      <w:pPr>
        <w:pStyle w:val="Code"/>
      </w:pPr>
      <w:r w:rsidRPr="000D50E3">
        <w:t>}</w:t>
      </w:r>
    </w:p>
    <w:p w:rsidR="000D50E3" w:rsidRPr="000D50E3" w:rsidRDefault="000D50E3" w:rsidP="002E187B">
      <w:pPr>
        <w:pStyle w:val="Code"/>
      </w:pPr>
      <w:r w:rsidRPr="000D50E3">
        <w:t>catch (OperationCanceledException)</w:t>
      </w:r>
    </w:p>
    <w:p w:rsidR="000D50E3" w:rsidRPr="000D50E3" w:rsidRDefault="000D50E3" w:rsidP="002E187B">
      <w:pPr>
        <w:pStyle w:val="Code"/>
      </w:pPr>
      <w:r w:rsidRPr="000D50E3">
        <w:t>{</w:t>
      </w:r>
    </w:p>
    <w:p w:rsidR="000D50E3" w:rsidRPr="000D50E3" w:rsidRDefault="000D50E3" w:rsidP="002E187B">
      <w:pPr>
        <w:pStyle w:val="Code"/>
      </w:pPr>
      <w:r w:rsidRPr="000D50E3">
        <w:t xml:space="preserve">    Console.WriteLine("The vehicle telemetry operation was canceled.");</w:t>
      </w:r>
    </w:p>
    <w:p w:rsidR="000D50E3" w:rsidRPr="000D50E3" w:rsidRDefault="000D50E3" w:rsidP="002E187B">
      <w:pPr>
        <w:pStyle w:val="Code"/>
      </w:pPr>
      <w:r w:rsidRPr="000D50E3">
        <w:t xml:space="preserve">    // No need to throw, as this was expected.</w:t>
      </w:r>
    </w:p>
    <w:p w:rsidR="000D50E3" w:rsidRPr="000D50E3" w:rsidRDefault="000D50E3" w:rsidP="002E187B">
      <w:pPr>
        <w:pStyle w:val="Code"/>
      </w:pPr>
      <w:r w:rsidRPr="000D50E3">
        <w:t>}</w:t>
      </w:r>
    </w:p>
    <w:p w:rsidR="000D50E3" w:rsidRPr="000D50E3" w:rsidRDefault="000D50E3" w:rsidP="002E187B">
      <w:pPr>
        <w:pStyle w:val="BodyText"/>
      </w:pPr>
      <w:r w:rsidRPr="000D50E3">
        <w:t>The top section of the code instantiates a new CosmosClient, using the connection string defined in either appsettings.json or the environment variables. The first call within the block is to InitializeCosmosDb().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ReadThroughputAsync on the container to retrieve the current throughput (RU/s), and we pass it to GetTripsFromDatabase to read Trip documents from the container, based on the number of vehicles we are simulating. In this method, we also call the SeedDatabase method, which checks whether data currently exists and, if not, calls methods in the DataGenerator class (DataGenerator.cs file) to generate vehicles, consignments, packages, and trips, then writes the data in bulk using the BulkImporter class (BulkImporter.cs file). This SeedDatabase method executes the following on the Container instance to adjust the throughput (RU/s) to 50,000 before the bulk import, and back to 15,000 after the data seeding is complete: </w:t>
      </w:r>
      <w:r w:rsidRPr="0077752A">
        <w:rPr>
          <w:rStyle w:val="CodeChar"/>
        </w:rPr>
        <w:t>await container.ReplaceThroughputAsync(desiredThroughput);</w:t>
      </w:r>
      <w:r w:rsidRPr="000D50E3">
        <w:t>.</w:t>
      </w:r>
    </w:p>
    <w:p w:rsidR="000D50E3" w:rsidRPr="000D50E3" w:rsidRDefault="000D50E3" w:rsidP="002E187B">
      <w:pPr>
        <w:pStyle w:val="BodyText"/>
      </w:pPr>
      <w:r w:rsidRPr="000D50E3">
        <w:t>The try/catch block calls </w:t>
      </w:r>
      <w:r w:rsidRPr="0077752A">
        <w:rPr>
          <w:rStyle w:val="CodeChar"/>
        </w:rPr>
        <w:t>SetupVehicleTelemetryRunTasks</w:t>
      </w:r>
      <w:r w:rsidRPr="000D50E3">
        <w:t> to register IoT device instances for each simulated vehicle and load up the tasks from each SimulatedVehicle instance it creates. It uses </w:t>
      </w:r>
      <w:r w:rsidRPr="0077752A">
        <w:rPr>
          <w:rStyle w:val="CodeChar"/>
        </w:rPr>
        <w:t>Task.WhenAll</w:t>
      </w:r>
      <w:r w:rsidRPr="000D50E3">
        <w:t> to ensure all pending tasks (simulated vehicle trips) are complete, removing completed tasks from the </w:t>
      </w:r>
      <w:r w:rsidRPr="0077752A">
        <w:rPr>
          <w:rStyle w:val="CodeChar"/>
        </w:rPr>
        <w:t>_runningvehicleTasks</w:t>
      </w:r>
      <w:r w:rsidRPr="000D50E3">
        <w:t> list as they finish. The cancellation token is used to cancel all running tasks if you issue the cancel command (Ctrl+C or Ctrl+Break) in the console.</w:t>
      </w:r>
    </w:p>
    <w:p w:rsidR="000D50E3" w:rsidRPr="000D50E3" w:rsidRDefault="000D50E3" w:rsidP="002E187B">
      <w:pPr>
        <w:pStyle w:val="BodyText"/>
      </w:pPr>
      <w:r w:rsidRPr="000D50E3">
        <w:t>Scroll down the </w:t>
      </w:r>
      <w:r w:rsidRPr="000D50E3">
        <w:rPr>
          <w:b/>
          <w:bCs/>
        </w:rPr>
        <w:t>Program.cs</w:t>
      </w:r>
      <w:r w:rsidRPr="000D50E3">
        <w:t> file until you find the </w:t>
      </w:r>
      <w:r w:rsidRPr="000D50E3">
        <w:rPr>
          <w:b/>
          <w:bCs/>
        </w:rPr>
        <w:t>InitializeCosmosDb()</w:t>
      </w:r>
      <w:r w:rsidRPr="000D50E3">
        <w:t> method. Here is the code for your reference:</w:t>
      </w:r>
    </w:p>
    <w:p w:rsidR="000D50E3" w:rsidRPr="000D50E3" w:rsidRDefault="000D50E3" w:rsidP="002E187B">
      <w:pPr>
        <w:pStyle w:val="Code"/>
      </w:pPr>
      <w:r w:rsidRPr="000D50E3">
        <w:t>private static async Task InitializeCosmosDb()</w:t>
      </w:r>
    </w:p>
    <w:p w:rsidR="000D50E3" w:rsidRPr="000D50E3" w:rsidRDefault="000D50E3" w:rsidP="002E187B">
      <w:pPr>
        <w:pStyle w:val="Code"/>
      </w:pPr>
      <w:r w:rsidRPr="000D50E3">
        <w:t>{</w:t>
      </w:r>
    </w:p>
    <w:p w:rsidR="000D50E3" w:rsidRPr="000D50E3" w:rsidRDefault="000D50E3" w:rsidP="002E187B">
      <w:pPr>
        <w:pStyle w:val="Code"/>
      </w:pPr>
      <w:r w:rsidRPr="000D50E3">
        <w:t xml:space="preserve">    _database = await _cosmosDbClient.CreateDatabaseIfNotExistsAsync(DatabaseName);</w:t>
      </w:r>
    </w:p>
    <w:p w:rsidR="000D50E3" w:rsidRPr="000D50E3" w:rsidRDefault="000D50E3" w:rsidP="002E187B">
      <w:pPr>
        <w:pStyle w:val="Code"/>
      </w:pPr>
    </w:p>
    <w:p w:rsidR="000D50E3" w:rsidRPr="000D50E3" w:rsidRDefault="000D50E3" w:rsidP="002E187B">
      <w:pPr>
        <w:pStyle w:val="Code"/>
      </w:pPr>
      <w:r w:rsidRPr="000D50E3">
        <w:lastRenderedPageBreak/>
        <w:t xml:space="preserve">    #region Telemetry container</w:t>
      </w:r>
    </w:p>
    <w:p w:rsidR="000D50E3" w:rsidRPr="000D50E3" w:rsidRDefault="000D50E3" w:rsidP="002E187B">
      <w:pPr>
        <w:pStyle w:val="Code"/>
      </w:pPr>
      <w:r w:rsidRPr="000D50E3">
        <w:t xml:space="preserve">    // Define a new container.</w:t>
      </w:r>
    </w:p>
    <w:p w:rsidR="000D50E3" w:rsidRPr="000D50E3" w:rsidRDefault="000D50E3" w:rsidP="002E187B">
      <w:pPr>
        <w:pStyle w:val="Code"/>
      </w:pPr>
      <w:r w:rsidRPr="000D50E3">
        <w:t xml:space="preserve">    var telemetryContainerDefinition =</w:t>
      </w:r>
    </w:p>
    <w:p w:rsidR="000D50E3" w:rsidRPr="000D50E3" w:rsidRDefault="000D50E3" w:rsidP="002E187B">
      <w:pPr>
        <w:pStyle w:val="Code"/>
      </w:pPr>
      <w:r w:rsidRPr="000D50E3">
        <w:t xml:space="preserve">        new ContainerProperties(id: TelemetryContainerName, partitionKeyPath: $"/{PartitionKe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ndexingPolicy = { IndexingMode = IndexingMode.Consistent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Tune the indexing policy for write-heavy workloads by only including regularly queried paths.</w:t>
      </w:r>
    </w:p>
    <w:p w:rsidR="000D50E3" w:rsidRPr="000D50E3" w:rsidRDefault="000D50E3" w:rsidP="002E187B">
      <w:pPr>
        <w:pStyle w:val="Code"/>
      </w:pPr>
      <w:r w:rsidRPr="000D50E3">
        <w:t xml:space="preserve">    // Be careful when using an opt-in policy as we are below. Excluding all and only including certain paths removes</w:t>
      </w:r>
    </w:p>
    <w:p w:rsidR="000D50E3" w:rsidRPr="000D50E3" w:rsidRDefault="000D50E3" w:rsidP="002E187B">
      <w:pPr>
        <w:pStyle w:val="Code"/>
      </w:pPr>
      <w:r w:rsidRPr="000D50E3">
        <w:t xml:space="preserve">    // Cosmos DB's ability to proactively add new properties to the index.</w:t>
      </w:r>
    </w:p>
    <w:p w:rsidR="000D50E3" w:rsidRPr="000D50E3" w:rsidRDefault="000D50E3" w:rsidP="002E187B">
      <w:pPr>
        <w:pStyle w:val="Code"/>
      </w:pPr>
      <w:r w:rsidRPr="000D50E3">
        <w:t xml:space="preserve">    telemetryContainerDefinition.IndexingPolicy.ExcludedPaths.Clear();</w:t>
      </w:r>
    </w:p>
    <w:p w:rsidR="000D50E3" w:rsidRPr="000D50E3" w:rsidRDefault="000D50E3" w:rsidP="002E187B">
      <w:pPr>
        <w:pStyle w:val="Code"/>
      </w:pPr>
      <w:r w:rsidRPr="000D50E3">
        <w:t xml:space="preserve">    telemetryContainerDefinition.IndexingPolicy.ExcludedPaths.Add(new ExcludedPath { Path = "/*" }); // Exclude all paths.</w:t>
      </w:r>
    </w:p>
    <w:p w:rsidR="000D50E3" w:rsidRPr="000D50E3" w:rsidRDefault="000D50E3" w:rsidP="002E187B">
      <w:pPr>
        <w:pStyle w:val="Code"/>
      </w:pPr>
      <w:r w:rsidRPr="000D50E3">
        <w:t xml:space="preserve">    telemetryContainerDefinition.IndexingPolicy.IncludedPaths.Clear();</w:t>
      </w:r>
    </w:p>
    <w:p w:rsidR="000D50E3" w:rsidRPr="000D50E3" w:rsidRDefault="000D50E3" w:rsidP="002E187B">
      <w:pPr>
        <w:pStyle w:val="Code"/>
      </w:pPr>
      <w:r w:rsidRPr="000D50E3">
        <w:t xml:space="preserve">    telemetryContainerDefinition.IndexingPolicy.IncludedPaths.Add(new IncludedPath { Path = "/vin/?" });</w:t>
      </w:r>
    </w:p>
    <w:p w:rsidR="000D50E3" w:rsidRPr="000D50E3" w:rsidRDefault="000D50E3" w:rsidP="002E187B">
      <w:pPr>
        <w:pStyle w:val="Code"/>
      </w:pPr>
      <w:r w:rsidRPr="000D50E3">
        <w:t xml:space="preserve">    telemetryContainerDefinition.IndexingPolicy.IncludedPaths.Add(new IncludedPath { Path = "/state/?" });</w:t>
      </w:r>
    </w:p>
    <w:p w:rsidR="000D50E3" w:rsidRPr="000D50E3" w:rsidRDefault="000D50E3" w:rsidP="002E187B">
      <w:pPr>
        <w:pStyle w:val="Code"/>
      </w:pPr>
      <w:r w:rsidRPr="000D50E3">
        <w:t xml:space="preserve">    telemetryContainerDefinition.IndexingPolicy.IncludedPaths.Add(new IncludedPath { Path = "/partitionKey/?" });</w:t>
      </w:r>
    </w:p>
    <w:p w:rsidR="000D50E3" w:rsidRPr="000D50E3" w:rsidRDefault="000D50E3" w:rsidP="002E187B">
      <w:pPr>
        <w:pStyle w:val="Code"/>
      </w:pPr>
    </w:p>
    <w:p w:rsidR="000D50E3" w:rsidRPr="000D50E3" w:rsidRDefault="000D50E3" w:rsidP="002E187B">
      <w:pPr>
        <w:pStyle w:val="Code"/>
      </w:pPr>
      <w:r w:rsidRPr="000D50E3">
        <w:t xml:space="preserve">    // Create the container with a throughput of 15000 RU/s.</w:t>
      </w:r>
    </w:p>
    <w:p w:rsidR="000D50E3" w:rsidRPr="000D50E3" w:rsidRDefault="000D50E3" w:rsidP="002E187B">
      <w:pPr>
        <w:pStyle w:val="Code"/>
      </w:pPr>
      <w:r w:rsidRPr="000D50E3">
        <w:t xml:space="preserve">    await _database.CreateContainerIfNotExistsAsync(telemetryContainerDefinition, throughput: 15000);</w:t>
      </w:r>
    </w:p>
    <w:p w:rsidR="000D50E3" w:rsidRPr="000D50E3" w:rsidRDefault="000D50E3" w:rsidP="002E187B">
      <w:pPr>
        <w:pStyle w:val="Code"/>
      </w:pPr>
      <w:r w:rsidRPr="000D50E3">
        <w:t xml:space="preserve">    #endregion</w:t>
      </w:r>
    </w:p>
    <w:p w:rsidR="000D50E3" w:rsidRPr="000D50E3" w:rsidRDefault="000D50E3" w:rsidP="002E187B">
      <w:pPr>
        <w:pStyle w:val="Code"/>
      </w:pPr>
    </w:p>
    <w:p w:rsidR="000D50E3" w:rsidRPr="000D50E3" w:rsidRDefault="000D50E3" w:rsidP="002E187B">
      <w:pPr>
        <w:pStyle w:val="Code"/>
      </w:pPr>
      <w:r w:rsidRPr="000D50E3">
        <w:t xml:space="preserve">    #region Metadata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metadataContainerDefinition =</w:t>
      </w:r>
    </w:p>
    <w:p w:rsidR="000D50E3" w:rsidRPr="000D50E3" w:rsidRDefault="000D50E3" w:rsidP="002E187B">
      <w:pPr>
        <w:pStyle w:val="Code"/>
      </w:pPr>
      <w:r w:rsidRPr="000D50E3">
        <w:t xml:space="preserve">        new ContainerProperties(id: MetadataContainerName, partitionKeyPath: $"/{PartitionKe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2E187B">
      <w:pPr>
        <w:pStyle w:val="Code"/>
      </w:pPr>
      <w:r w:rsidRPr="000D50E3">
        <w:t xml:space="preserve">            // Indexing all paths when you have write-heavy workloads may impact performance and cost more RU/s than desired.</w:t>
      </w:r>
    </w:p>
    <w:p w:rsidR="000D50E3" w:rsidRPr="000D50E3" w:rsidRDefault="000D50E3" w:rsidP="002E187B">
      <w:pPr>
        <w:pStyle w:val="Code"/>
      </w:pPr>
      <w:r w:rsidRPr="000D50E3">
        <w:t xml:space="preserve">            IndexingPolicy = { IndexingMode = IndexingMode.Consistent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50,000 RU/s for bulk import performance.</w:t>
      </w:r>
    </w:p>
    <w:p w:rsidR="000D50E3" w:rsidRPr="000D50E3" w:rsidRDefault="000D50E3" w:rsidP="002E187B">
      <w:pPr>
        <w:pStyle w:val="Code"/>
      </w:pPr>
      <w:r w:rsidRPr="000D50E3">
        <w:t xml:space="preserve">    await _database.CreateContainerIfNotExistsAsync(metadataContainerDefinition, throughput: 50000);</w:t>
      </w:r>
    </w:p>
    <w:p w:rsidR="000D50E3" w:rsidRPr="000D50E3" w:rsidRDefault="000D50E3" w:rsidP="002E187B">
      <w:pPr>
        <w:pStyle w:val="Code"/>
      </w:pPr>
      <w:r w:rsidRPr="000D50E3">
        <w:t xml:space="preserve">    #endregion</w:t>
      </w:r>
    </w:p>
    <w:p w:rsidR="000D50E3" w:rsidRPr="000D50E3" w:rsidRDefault="000D50E3" w:rsidP="002E187B">
      <w:pPr>
        <w:pStyle w:val="Code"/>
      </w:pPr>
    </w:p>
    <w:p w:rsidR="000D50E3" w:rsidRPr="000D50E3" w:rsidRDefault="000D50E3" w:rsidP="002E187B">
      <w:pPr>
        <w:pStyle w:val="Code"/>
      </w:pPr>
      <w:r w:rsidRPr="000D50E3">
        <w:t xml:space="preserve">    #region Maintenance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maintenanceContainerDefinition =</w:t>
      </w:r>
    </w:p>
    <w:p w:rsidR="000D50E3" w:rsidRPr="000D50E3" w:rsidRDefault="000D50E3" w:rsidP="002E187B">
      <w:pPr>
        <w:pStyle w:val="Code"/>
      </w:pPr>
      <w:r w:rsidRPr="000D50E3">
        <w:t xml:space="preserve">        new ContainerProperties(id: MaintenanceContainerName, partitionKeyPath: $"/vi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ndexingPolicy = { IndexingMode = IndexingMode.Consistent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400 RU/s due to light workloads.</w:t>
      </w:r>
    </w:p>
    <w:p w:rsidR="000D50E3" w:rsidRPr="000D50E3" w:rsidRDefault="000D50E3" w:rsidP="002E187B">
      <w:pPr>
        <w:pStyle w:val="Code"/>
      </w:pPr>
      <w:r w:rsidRPr="000D50E3">
        <w:t xml:space="preserve">    await _database.CreateContainerIfNotExistsAsync(maintenanceContainerDefinition, throughput: 400);</w:t>
      </w:r>
    </w:p>
    <w:p w:rsidR="000D50E3" w:rsidRDefault="000D50E3" w:rsidP="002E187B">
      <w:pPr>
        <w:pStyle w:val="Code"/>
      </w:pPr>
      <w:r w:rsidRPr="000D50E3">
        <w:t xml:space="preserve">    #endregion</w:t>
      </w:r>
    </w:p>
    <w:p w:rsidR="00ED4FB4" w:rsidRDefault="00ED4FB4" w:rsidP="002E187B">
      <w:pPr>
        <w:pStyle w:val="Code"/>
      </w:pPr>
    </w:p>
    <w:p w:rsidR="00ED4FB4" w:rsidRDefault="00ED4FB4" w:rsidP="00ED4FB4">
      <w:pPr>
        <w:pStyle w:val="Code"/>
      </w:pPr>
      <w:r>
        <w:t xml:space="preserve">    #region Alerts container</w:t>
      </w:r>
    </w:p>
    <w:p w:rsidR="00ED4FB4" w:rsidRDefault="00ED4FB4" w:rsidP="00ED4FB4">
      <w:pPr>
        <w:pStyle w:val="Code"/>
      </w:pPr>
      <w:r>
        <w:t xml:space="preserve">    // Define a new container (collection).</w:t>
      </w:r>
    </w:p>
    <w:p w:rsidR="00ED4FB4" w:rsidRDefault="00ED4FB4" w:rsidP="00ED4FB4">
      <w:pPr>
        <w:pStyle w:val="Code"/>
      </w:pPr>
      <w:r>
        <w:lastRenderedPageBreak/>
        <w:t xml:space="preserve">    var alertsContainerDefinition =</w:t>
      </w:r>
    </w:p>
    <w:p w:rsidR="00ED4FB4" w:rsidRDefault="00ED4FB4" w:rsidP="00ED4FB4">
      <w:pPr>
        <w:pStyle w:val="Code"/>
      </w:pPr>
      <w:r>
        <w:t xml:space="preserve">        new ContainerProperties(id: AlertsContainerName, partitionKeyPath: $"/id")</w:t>
      </w:r>
    </w:p>
    <w:p w:rsidR="00ED4FB4" w:rsidRDefault="00ED4FB4" w:rsidP="00ED4FB4">
      <w:pPr>
        <w:pStyle w:val="Code"/>
      </w:pPr>
      <w:r>
        <w:t xml:space="preserve">        {</w:t>
      </w:r>
    </w:p>
    <w:p w:rsidR="00ED4FB4" w:rsidRDefault="00ED4FB4" w:rsidP="00ED4FB4">
      <w:pPr>
        <w:pStyle w:val="Code"/>
      </w:pPr>
      <w:r>
        <w:t xml:space="preserve">            IndexingPolicy = { IndexingMode = IndexingMode.Consistent }</w:t>
      </w:r>
    </w:p>
    <w:p w:rsidR="00ED4FB4" w:rsidRDefault="00ED4FB4" w:rsidP="00ED4FB4">
      <w:pPr>
        <w:pStyle w:val="Code"/>
      </w:pPr>
      <w:r>
        <w:t xml:space="preserve">        };</w:t>
      </w:r>
    </w:p>
    <w:p w:rsidR="00ED4FB4" w:rsidRDefault="00ED4FB4" w:rsidP="00ED4FB4">
      <w:pPr>
        <w:pStyle w:val="Code"/>
      </w:pPr>
    </w:p>
    <w:p w:rsidR="00ED4FB4" w:rsidRDefault="00ED4FB4" w:rsidP="00ED4FB4">
      <w:pPr>
        <w:pStyle w:val="Code"/>
      </w:pPr>
      <w:r>
        <w:t xml:space="preserve">    // Set initial performance to 400 RU/s due to light workloads.</w:t>
      </w:r>
    </w:p>
    <w:p w:rsidR="00ED4FB4" w:rsidRDefault="00ED4FB4" w:rsidP="00ED4FB4">
      <w:pPr>
        <w:pStyle w:val="Code"/>
      </w:pPr>
      <w:r>
        <w:t xml:space="preserve">    await _database.CreateContainerIfNotExistsAsync(alertsContainerDefinition, throughput: 400);</w:t>
      </w:r>
    </w:p>
    <w:p w:rsidR="00ED4FB4" w:rsidRPr="000D50E3" w:rsidRDefault="00ED4FB4" w:rsidP="00ED4FB4">
      <w:pPr>
        <w:pStyle w:val="Code"/>
      </w:pPr>
      <w:r>
        <w:t xml:space="preserve">    #endregion</w:t>
      </w:r>
    </w:p>
    <w:p w:rsidR="000D50E3" w:rsidRPr="000D50E3" w:rsidRDefault="000D50E3" w:rsidP="002E187B">
      <w:pPr>
        <w:pStyle w:val="Code"/>
      </w:pPr>
      <w:r w:rsidRPr="000D50E3">
        <w:t>}</w:t>
      </w:r>
    </w:p>
    <w:p w:rsidR="000D50E3" w:rsidRPr="000D50E3" w:rsidRDefault="000D50E3" w:rsidP="002E187B">
      <w:pPr>
        <w:pStyle w:val="BodyText"/>
      </w:pPr>
      <w:r w:rsidRPr="000D50E3">
        <w:t>This method creates a Cosmos DB database if it does not already exist</w:t>
      </w:r>
      <w:r w:rsidR="0077752A">
        <w:t>;</w:t>
      </w:r>
      <w:r w:rsidRPr="000D50E3">
        <w:t xml:space="preserve"> otherwise it retrieves a reference to it (</w:t>
      </w:r>
      <w:r w:rsidRPr="0077752A">
        <w:rPr>
          <w:rStyle w:val="CodeChar"/>
        </w:rPr>
        <w:t>await _cosmosDbClient.CreateDatabaseIfNotExistsAsync(DatabaseName);</w:t>
      </w:r>
      <w:r w:rsidRPr="000D50E3">
        <w:t>). Then it creates ContainerProperties for the telemetry, metadata, maintenance</w:t>
      </w:r>
      <w:r w:rsidR="009344AB">
        <w:t>, and alerts</w:t>
      </w:r>
      <w:r w:rsidRPr="000D50E3">
        <w:t> containers. The ContainerProperties object lets us specify the container's indexing policy. We use the default indexing policy for </w:t>
      </w:r>
      <w:r w:rsidR="00697245">
        <w:t xml:space="preserve">alerts, </w:t>
      </w:r>
      <w:r w:rsidRPr="000D50E3">
        <w:t>metadata</w:t>
      </w:r>
      <w:r w:rsidR="00697245">
        <w:t>,</w:t>
      </w:r>
      <w:r w:rsidRPr="000D50E3">
        <w:t>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r w:rsidR="007642FB">
        <w:t xml:space="preserve"> and alerts</w:t>
      </w:r>
      <w:r w:rsidRPr="000D50E3">
        <w:t>.</w:t>
      </w:r>
    </w:p>
    <w:p w:rsidR="00AA44D8" w:rsidRDefault="00AA44D8" w:rsidP="002E187B">
      <w:r>
        <w:br w:type="page"/>
      </w:r>
    </w:p>
    <w:p w:rsidR="000D50E3" w:rsidRDefault="00AA44D8" w:rsidP="002E187B">
      <w:pPr>
        <w:pStyle w:val="Heading2"/>
      </w:pPr>
      <w:bookmarkStart w:id="35" w:name="_Toc28531162"/>
      <w:r>
        <w:lastRenderedPageBreak/>
        <w:t>Stream processing, event sourcing, and data management</w:t>
      </w:r>
      <w:bookmarkEnd w:id="35"/>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4"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E24F54">
      <w:pPr>
        <w:pStyle w:val="BodyText"/>
        <w:numPr>
          <w:ilvl w:val="0"/>
          <w:numId w:val="20"/>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E24F54">
      <w:pPr>
        <w:pStyle w:val="BodyText"/>
        <w:numPr>
          <w:ilvl w:val="0"/>
          <w:numId w:val="20"/>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E24F54">
      <w:pPr>
        <w:pStyle w:val="BodyText"/>
        <w:numPr>
          <w:ilvl w:val="0"/>
          <w:numId w:val="20"/>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E24F54">
      <w:pPr>
        <w:pStyle w:val="BodyText"/>
        <w:numPr>
          <w:ilvl w:val="0"/>
          <w:numId w:val="20"/>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FB0AC8" w:rsidP="00E24F54">
      <w:pPr>
        <w:pStyle w:val="BodyText"/>
        <w:numPr>
          <w:ilvl w:val="0"/>
          <w:numId w:val="21"/>
        </w:numPr>
        <w:rPr>
          <w:lang w:bidi="en-US"/>
        </w:rPr>
      </w:pPr>
      <w:hyperlink r:id="rId65" w:history="1">
        <w:r w:rsidR="00EF1544" w:rsidRPr="00EF1544">
          <w:rPr>
            <w:rStyle w:val="Hyperlink"/>
            <w:lang w:bidi="en-US"/>
          </w:rPr>
          <w:t>Azure Stream Analytics</w:t>
        </w:r>
      </w:hyperlink>
    </w:p>
    <w:p w:rsidR="00EF1544" w:rsidRPr="00EF1544" w:rsidRDefault="00FB0AC8" w:rsidP="00E24F54">
      <w:pPr>
        <w:pStyle w:val="BodyText"/>
        <w:numPr>
          <w:ilvl w:val="0"/>
          <w:numId w:val="21"/>
        </w:numPr>
        <w:rPr>
          <w:lang w:bidi="en-US"/>
        </w:rPr>
      </w:pPr>
      <w:hyperlink r:id="rId66" w:history="1">
        <w:r w:rsidR="00EF1544" w:rsidRPr="00EF1544">
          <w:rPr>
            <w:rStyle w:val="Hyperlink"/>
            <w:lang w:bidi="en-US"/>
          </w:rPr>
          <w:t>HDInsight with Spark Streaming</w:t>
        </w:r>
      </w:hyperlink>
    </w:p>
    <w:p w:rsidR="00EF1544" w:rsidRPr="00EF1544" w:rsidRDefault="00FB0AC8" w:rsidP="00E24F54">
      <w:pPr>
        <w:pStyle w:val="BodyText"/>
        <w:numPr>
          <w:ilvl w:val="0"/>
          <w:numId w:val="21"/>
        </w:numPr>
        <w:rPr>
          <w:lang w:bidi="en-US"/>
        </w:rPr>
      </w:pPr>
      <w:hyperlink r:id="rId67" w:history="1">
        <w:r w:rsidR="00EF1544" w:rsidRPr="00EF1544">
          <w:rPr>
            <w:rStyle w:val="Hyperlink"/>
            <w:lang w:bidi="en-US"/>
          </w:rPr>
          <w:t>Apache Spark in Azure Databricks</w:t>
        </w:r>
      </w:hyperlink>
    </w:p>
    <w:p w:rsidR="00EF1544" w:rsidRPr="00EF1544" w:rsidRDefault="00FB0AC8" w:rsidP="00E24F54">
      <w:pPr>
        <w:pStyle w:val="BodyText"/>
        <w:numPr>
          <w:ilvl w:val="0"/>
          <w:numId w:val="21"/>
        </w:numPr>
        <w:rPr>
          <w:lang w:bidi="en-US"/>
        </w:rPr>
      </w:pPr>
      <w:hyperlink r:id="rId68" w:history="1">
        <w:r w:rsidR="00EF1544" w:rsidRPr="00EF1544">
          <w:rPr>
            <w:rStyle w:val="Hyperlink"/>
            <w:lang w:bidi="en-US"/>
          </w:rPr>
          <w:t>HDInsight with Storm</w:t>
        </w:r>
      </w:hyperlink>
    </w:p>
    <w:p w:rsidR="00EF1544" w:rsidRPr="00EF1544" w:rsidRDefault="00FB0AC8" w:rsidP="00E24F54">
      <w:pPr>
        <w:pStyle w:val="BodyText"/>
        <w:numPr>
          <w:ilvl w:val="0"/>
          <w:numId w:val="21"/>
        </w:numPr>
        <w:rPr>
          <w:lang w:bidi="en-US"/>
        </w:rPr>
      </w:pPr>
      <w:hyperlink r:id="rId69" w:history="1">
        <w:r w:rsidR="00EF1544" w:rsidRPr="00EF1544">
          <w:rPr>
            <w:rStyle w:val="Hyperlink"/>
            <w:lang w:bidi="en-US"/>
          </w:rPr>
          <w:t>Azure Functions</w:t>
        </w:r>
      </w:hyperlink>
    </w:p>
    <w:p w:rsidR="00EF1544" w:rsidRPr="00EF1544" w:rsidRDefault="00FB0AC8" w:rsidP="00E24F54">
      <w:pPr>
        <w:pStyle w:val="BodyText"/>
        <w:numPr>
          <w:ilvl w:val="0"/>
          <w:numId w:val="21"/>
        </w:numPr>
        <w:rPr>
          <w:lang w:bidi="en-US"/>
        </w:rPr>
      </w:pPr>
      <w:hyperlink r:id="rId70" w:history="1">
        <w:r w:rsidR="00EF1544" w:rsidRPr="00EF1544">
          <w:rPr>
            <w:rStyle w:val="Hyperlink"/>
            <w:lang w:bidi="en-US"/>
          </w:rPr>
          <w:t>Azure App Service WebJobs</w:t>
        </w:r>
      </w:hyperlink>
    </w:p>
    <w:p w:rsidR="00EF1544" w:rsidRPr="00EF1544" w:rsidRDefault="00EF1544" w:rsidP="002E187B">
      <w:pPr>
        <w:pStyle w:val="BodyText"/>
        <w:rPr>
          <w:lang w:bidi="en-US"/>
        </w:rPr>
      </w:pPr>
      <w:r w:rsidRPr="00EF1544">
        <w:rPr>
          <w:lang w:bidi="en-US"/>
        </w:rPr>
        <w:t>Source: Azure Data Architecture Guide (</w:t>
      </w:r>
      <w:hyperlink r:id="rId71"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FB0AC8" w:rsidP="002E187B">
            <w:pPr>
              <w:pStyle w:val="BodyText"/>
            </w:pPr>
            <w:hyperlink r:id="rId72"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FB0AC8" w:rsidP="002E187B">
            <w:pPr>
              <w:pStyle w:val="BodyText"/>
            </w:pPr>
            <w:hyperlink r:id="rId73"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FB0AC8" w:rsidP="002E187B">
            <w:pPr>
              <w:pStyle w:val="BodyText"/>
            </w:pPr>
            <w:hyperlink r:id="rId74"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FB0AC8"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ervice Bus, Storage Queues, Storage Blobs, Event Hubs, WebHooks,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FB0AC8" w:rsidP="002E187B">
            <w:pPr>
              <w:pStyle w:val="BodyText"/>
            </w:pPr>
            <w:hyperlink r:id="rId76"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ervice Bus, Storage Queues, Storage Blobs, Event Hubs, WebHooks,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FB0AC8" w:rsidP="002E187B">
            <w:pPr>
              <w:pStyle w:val="BodyText"/>
            </w:pPr>
            <w:hyperlink r:id="rId77"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concepts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bookmarkStart w:id="36" w:name="_Toc28531163"/>
      <w:r>
        <w:t>Implementing stream processing and the event sourcing pattern with Azure Functions and Stream Analytics</w:t>
      </w:r>
      <w:bookmarkEnd w:id="36"/>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E24F54">
      <w:pPr>
        <w:pStyle w:val="BodyText"/>
        <w:numPr>
          <w:ilvl w:val="0"/>
          <w:numId w:val="22"/>
        </w:numPr>
      </w:pPr>
      <w:r w:rsidRPr="00A621F2">
        <w:rPr>
          <w:b/>
          <w:bCs/>
        </w:rPr>
        <w:t>IoT-StreamProcessing Function App</w:t>
      </w:r>
      <w:r w:rsidRPr="00A621F2">
        <w:t>: This is the Stream Processing Function App, and it contains two functions:</w:t>
      </w:r>
    </w:p>
    <w:p w:rsidR="00A621F2" w:rsidRPr="00A621F2" w:rsidRDefault="00A621F2" w:rsidP="00E24F54">
      <w:pPr>
        <w:pStyle w:val="BodyText"/>
        <w:numPr>
          <w:ilvl w:val="1"/>
          <w:numId w:val="22"/>
        </w:numPr>
      </w:pPr>
      <w:r w:rsidRPr="00A621F2">
        <w:rPr>
          <w:b/>
          <w:bCs/>
        </w:rPr>
        <w:t>IoTHubTrigger</w:t>
      </w:r>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E24F54">
      <w:pPr>
        <w:pStyle w:val="BodyText"/>
        <w:numPr>
          <w:ilvl w:val="1"/>
          <w:numId w:val="22"/>
        </w:numPr>
      </w:pPr>
      <w:r w:rsidRPr="00A621F2">
        <w:rPr>
          <w:b/>
          <w:bCs/>
        </w:rPr>
        <w:t>HealthCheck</w:t>
      </w:r>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00503" cy="3787935"/>
                    </a:xfrm>
                    <a:prstGeom prst="rect">
                      <a:avLst/>
                    </a:prstGeom>
                  </pic:spPr>
                </pic:pic>
              </a:graphicData>
            </a:graphic>
          </wp:inline>
        </w:drawing>
      </w:r>
      <w:hyperlink r:id="rId80"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E24F54">
      <w:pPr>
        <w:pStyle w:val="BodyText"/>
        <w:numPr>
          <w:ilvl w:val="0"/>
          <w:numId w:val="22"/>
        </w:numPr>
      </w:pPr>
      <w:r w:rsidRPr="00A621F2">
        <w:rPr>
          <w:b/>
          <w:bCs/>
        </w:rPr>
        <w:t>IoT-CosmosDBProcessing Function App</w:t>
      </w:r>
      <w:r w:rsidRPr="00A621F2">
        <w:t xml:space="preserve">: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CosmosDBTrigger for each of these functions, we configure the trigger settings to connect to a Cosmos DB collection named leases to keep track of which change feed events they have processed. We </w:t>
      </w:r>
      <w:r w:rsidRPr="00A621F2">
        <w:lastRenderedPageBreak/>
        <w:t>also set the LeaseCollectionPrefix value for each function with a unique prefix so one function does not attempt to retrieve or update the lease information for another. The following functions are in this Function App:</w:t>
      </w:r>
    </w:p>
    <w:p w:rsidR="00A621F2" w:rsidRPr="00A621F2" w:rsidRDefault="00A621F2" w:rsidP="00E24F54">
      <w:pPr>
        <w:pStyle w:val="BodyText"/>
        <w:numPr>
          <w:ilvl w:val="1"/>
          <w:numId w:val="22"/>
        </w:numPr>
      </w:pPr>
      <w:r w:rsidRPr="00A621F2">
        <w:rPr>
          <w:b/>
          <w:bCs/>
        </w:rPr>
        <w:t>TripProcessor</w:t>
      </w:r>
      <w:r w:rsidRPr="00A621F2">
        <w:t>: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alert needs to be emailed to the recipient defined in the Function App's app settings (</w:t>
      </w:r>
      <w:r w:rsidRPr="0077752A">
        <w:rPr>
          <w:rStyle w:val="CodeChar"/>
        </w:rPr>
        <w:t>RecipientEmail</w:t>
      </w:r>
      <w:r w:rsidRPr="00A621F2">
        <w:t>).</w:t>
      </w:r>
    </w:p>
    <w:p w:rsidR="00A621F2" w:rsidRPr="00A621F2" w:rsidRDefault="00A621F2" w:rsidP="00E24F54">
      <w:pPr>
        <w:pStyle w:val="BodyText"/>
        <w:numPr>
          <w:ilvl w:val="1"/>
          <w:numId w:val="22"/>
        </w:numPr>
      </w:pPr>
      <w:r w:rsidRPr="00A621F2">
        <w:rPr>
          <w:b/>
          <w:bCs/>
        </w:rPr>
        <w:t>ColdStorage</w:t>
      </w:r>
      <w:r w:rsidRPr="00A621F2">
        <w:t>: This function connects to the Azure Storage account (ColdStorageAccount) and writes the raw vehicle telemetry data for cold storage in the following time-sliced path format: telemetry/custom/scenario1/yyyy/MM/dd/HH/mm/ss-fffffff.json.</w:t>
      </w:r>
    </w:p>
    <w:p w:rsidR="00A621F2" w:rsidRPr="00A621F2" w:rsidRDefault="00A621F2" w:rsidP="00E24F54">
      <w:pPr>
        <w:pStyle w:val="BodyText"/>
        <w:numPr>
          <w:ilvl w:val="1"/>
          <w:numId w:val="22"/>
        </w:numPr>
      </w:pPr>
      <w:r w:rsidRPr="00A621F2">
        <w:rPr>
          <w:b/>
          <w:bCs/>
        </w:rPr>
        <w:t>SendToEventHubsForReporting</w:t>
      </w:r>
      <w:r w:rsidRPr="00A621F2">
        <w:t>: This function simply sends the vehicle telemetry data straight to Event Hubs, allowing Stream Analytics to apply windowed aggregates and save those aggregates in batches to Power BI and to the Cosmos DB metadata container.</w:t>
      </w:r>
    </w:p>
    <w:p w:rsidR="00A621F2" w:rsidRDefault="00A621F2" w:rsidP="00E24F54">
      <w:pPr>
        <w:pStyle w:val="BodyText"/>
        <w:numPr>
          <w:ilvl w:val="1"/>
          <w:numId w:val="22"/>
        </w:numPr>
      </w:pPr>
      <w:r w:rsidRPr="00A621F2">
        <w:rPr>
          <w:b/>
          <w:bCs/>
        </w:rPr>
        <w:t>HealthCheck</w:t>
      </w:r>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7A527D" w:rsidRPr="00A621F2" w:rsidRDefault="007A527D" w:rsidP="00E24F54">
      <w:pPr>
        <w:pStyle w:val="BodyText"/>
        <w:numPr>
          <w:ilvl w:val="1"/>
          <w:numId w:val="22"/>
        </w:numPr>
      </w:pPr>
      <w:r>
        <w:rPr>
          <w:b/>
          <w:bCs/>
        </w:rPr>
        <w:t>SendQueuedAlerts</w:t>
      </w:r>
      <w:r w:rsidRPr="007A527D">
        <w:t>:</w:t>
      </w:r>
      <w:r>
        <w:t xml:space="preserve"> </w:t>
      </w:r>
      <w:r w:rsidRPr="007A527D">
        <w:t xml:space="preserve">This function executes on a regular 5-minute interval via its </w:t>
      </w:r>
      <w:r w:rsidRPr="007A527D">
        <w:rPr>
          <w:rStyle w:val="CodeChar"/>
        </w:rPr>
        <w:t>TimerTrigger</w:t>
      </w:r>
      <w:r w:rsidRPr="007A527D">
        <w:t xml:space="preserve">. It uses the </w:t>
      </w:r>
      <w:r w:rsidRPr="007A527D">
        <w:rPr>
          <w:rStyle w:val="CodeChar"/>
        </w:rPr>
        <w:t>TripHelper</w:t>
      </w:r>
      <w:r w:rsidRPr="007A527D">
        <w:t xml:space="preserve"> to determine whether to send a summary alert, based on the user settings and the number of alerts in the Azure Storage queue, if applicable.</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t xml:space="preserve">The other service we use for stream processing is </w:t>
      </w:r>
      <w:hyperlink r:id="rId82"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E24F54">
      <w:pPr>
        <w:pStyle w:val="BodyText"/>
        <w:numPr>
          <w:ilvl w:val="0"/>
          <w:numId w:val="23"/>
        </w:numPr>
      </w:pPr>
      <w:r w:rsidRPr="000B775C">
        <w:rPr>
          <w:b/>
          <w:bCs/>
        </w:rPr>
        <w:lastRenderedPageBreak/>
        <w:t>Cosmos DB</w:t>
      </w:r>
      <w:r w:rsidRPr="00430086">
        <w:t>: Individual vehicle telemetry (grouped by VIN) is aggregated over a 30-second TumblingWindow and saved to the metadata container. This information is used in a Power BI report you will create in Power BI Desktop in a later task to display individual vehicle and multiple vehicle statistics.</w:t>
      </w:r>
    </w:p>
    <w:p w:rsidR="00430086" w:rsidRPr="00430086" w:rsidRDefault="00430086" w:rsidP="00E24F54">
      <w:pPr>
        <w:pStyle w:val="BodyText"/>
        <w:numPr>
          <w:ilvl w:val="0"/>
          <w:numId w:val="23"/>
        </w:numPr>
      </w:pPr>
      <w:r w:rsidRPr="000B775C">
        <w:rPr>
          <w:b/>
          <w:bCs/>
        </w:rPr>
        <w:t>Power BI</w:t>
      </w:r>
      <w:r w:rsidRPr="00430086">
        <w:t>: All vehicle telemetry is aggregated over a 10-second TumblingWindow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r w:rsidRPr="0077752A">
        <w:rPr>
          <w:rStyle w:val="CodeChar"/>
        </w:rPr>
        <w:t>cosmosDB</w:t>
      </w:r>
      <w:r>
        <w:t xml:space="preserve"> outputs, respectively. Also</w:t>
      </w:r>
      <w:r w:rsidR="0077752A">
        <w:t>,</w:t>
      </w:r>
      <w:r>
        <w:t xml:space="preserve"> see where we use the TumblingWindow in durations of 30 seconds for </w:t>
      </w:r>
      <w:r w:rsidRPr="0077752A">
        <w:rPr>
          <w:rStyle w:val="CodeChar"/>
        </w:rPr>
        <w:t>VehicleData</w:t>
      </w:r>
      <w:r>
        <w:t xml:space="preserve">, and 10 seconds for </w:t>
      </w:r>
      <w:r w:rsidRPr="0077752A">
        <w:rPr>
          <w:rStyle w:val="CodeChar"/>
        </w:rPr>
        <w:t>VehicleDataAll</w:t>
      </w:r>
      <w:r>
        <w:t xml:space="preserve">. The </w:t>
      </w:r>
      <w:r w:rsidRPr="0077752A">
        <w:rPr>
          <w:rStyle w:val="CodeChar"/>
        </w:rPr>
        <w:t>TumblingWindow</w:t>
      </w:r>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r w:rsidRPr="006E5E77">
        <w:t>VehicleData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AVG(engineTemperature) AS engineTemperature,</w:t>
      </w:r>
    </w:p>
    <w:p w:rsidR="006E5E77" w:rsidRPr="006E5E77" w:rsidRDefault="006E5E77" w:rsidP="002E187B">
      <w:pPr>
        <w:pStyle w:val="Code"/>
      </w:pPr>
      <w:r w:rsidRPr="006E5E77">
        <w:t xml:space="preserve">        AVG(speed) AS speed,</w:t>
      </w:r>
    </w:p>
    <w:p w:rsidR="006E5E77" w:rsidRPr="006E5E77" w:rsidRDefault="006E5E77" w:rsidP="002E187B">
      <w:pPr>
        <w:pStyle w:val="Code"/>
      </w:pPr>
      <w:r w:rsidRPr="006E5E77">
        <w:t xml:space="preserve">        AVG(refrigerationUnitKw) AS refrigerationUnitKw,</w:t>
      </w:r>
    </w:p>
    <w:p w:rsidR="006E5E77" w:rsidRPr="006E5E77" w:rsidRDefault="006E5E77" w:rsidP="002E187B">
      <w:pPr>
        <w:pStyle w:val="Code"/>
      </w:pPr>
      <w:r w:rsidRPr="006E5E77">
        <w:t xml:space="preserve">        AVG(refrigerationUnitTemp) AS refrigerationUnitTemp,</w:t>
      </w:r>
    </w:p>
    <w:p w:rsidR="006E5E77" w:rsidRPr="006E5E77" w:rsidRDefault="006E5E77" w:rsidP="002E187B">
      <w:pPr>
        <w:pStyle w:val="Code"/>
      </w:pPr>
      <w:r w:rsidRPr="006E5E77">
        <w:t xml:space="preserve">        (case when AVG(engineTemperature) &gt;= 400 OR AVG(engineTemperature) &lt;= 15 then 1 else 0 end) as engineTempAnomaly,</w:t>
      </w:r>
    </w:p>
    <w:p w:rsidR="006E5E77" w:rsidRPr="006E5E77" w:rsidRDefault="006E5E77" w:rsidP="002E187B">
      <w:pPr>
        <w:pStyle w:val="Code"/>
      </w:pPr>
      <w:r w:rsidRPr="006E5E77">
        <w:t xml:space="preserve">        (case when AVG(engineoil) &lt;= 18 then 1 else 0 end) as oilAnomaly,</w:t>
      </w:r>
    </w:p>
    <w:p w:rsidR="006E5E77" w:rsidRPr="006E5E77" w:rsidRDefault="006E5E77" w:rsidP="002E187B">
      <w:pPr>
        <w:pStyle w:val="Code"/>
      </w:pPr>
      <w:r w:rsidRPr="006E5E77">
        <w:t xml:space="preserve">        (case when AVG(transmission_gear_position) &lt;= 3.5 AND</w:t>
      </w:r>
    </w:p>
    <w:p w:rsidR="006E5E77" w:rsidRPr="006E5E77" w:rsidRDefault="006E5E77" w:rsidP="002E187B">
      <w:pPr>
        <w:pStyle w:val="Code"/>
      </w:pPr>
      <w:r w:rsidRPr="006E5E77">
        <w:t xml:space="preserve">            AVG(accelerator_pedal_position) &gt;= 50 AND</w:t>
      </w:r>
    </w:p>
    <w:p w:rsidR="006E5E77" w:rsidRPr="006E5E77" w:rsidRDefault="006E5E77" w:rsidP="002E187B">
      <w:pPr>
        <w:pStyle w:val="Code"/>
      </w:pPr>
      <w:r w:rsidRPr="006E5E77">
        <w:t xml:space="preserve">            AVG(speed) &gt;= 55 then 1 else 0 end) as aggressiveDriving,</w:t>
      </w:r>
    </w:p>
    <w:p w:rsidR="006E5E77" w:rsidRPr="006E5E77" w:rsidRDefault="006E5E77" w:rsidP="002E187B">
      <w:pPr>
        <w:pStyle w:val="Code"/>
      </w:pPr>
      <w:r w:rsidRPr="006E5E77">
        <w:t xml:space="preserve">        (case when AVG(refrigerationUnitTemp) &gt;= 30 then 1 else 0 end) as refrigerationTempAnomaly,</w:t>
      </w:r>
    </w:p>
    <w:p w:rsidR="006E5E77" w:rsidRPr="006E5E77" w:rsidRDefault="006E5E77" w:rsidP="002E187B">
      <w:pPr>
        <w:pStyle w:val="Code"/>
      </w:pPr>
      <w:r w:rsidRPr="006E5E77">
        <w:t xml:space="preserve">        System.TimeStamp()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TumblingWindow(Duration(second, 30))</w:t>
      </w:r>
    </w:p>
    <w:p w:rsidR="006E5E77" w:rsidRPr="006E5E77" w:rsidRDefault="006E5E77" w:rsidP="002E187B">
      <w:pPr>
        <w:pStyle w:val="Code"/>
      </w:pPr>
      <w:r w:rsidRPr="006E5E77">
        <w:t>),</w:t>
      </w:r>
    </w:p>
    <w:p w:rsidR="006E5E77" w:rsidRPr="006E5E77" w:rsidRDefault="006E5E77" w:rsidP="002E187B">
      <w:pPr>
        <w:pStyle w:val="Code"/>
      </w:pPr>
      <w:r w:rsidRPr="006E5E77">
        <w:t>VehicleDataAll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AVG(engineTemperature) AS engineTemperature,</w:t>
      </w:r>
    </w:p>
    <w:p w:rsidR="006E5E77" w:rsidRPr="006E5E77" w:rsidRDefault="006E5E77" w:rsidP="002E187B">
      <w:pPr>
        <w:pStyle w:val="Code"/>
      </w:pPr>
      <w:r w:rsidRPr="006E5E77">
        <w:t xml:space="preserve">        AVG(speed) AS speed,</w:t>
      </w:r>
    </w:p>
    <w:p w:rsidR="006E5E77" w:rsidRPr="006E5E77" w:rsidRDefault="006E5E77" w:rsidP="002E187B">
      <w:pPr>
        <w:pStyle w:val="Code"/>
      </w:pPr>
      <w:r w:rsidRPr="006E5E77">
        <w:t xml:space="preserve">        AVG(refrigerationUnitKw) AS refrigerationUnitKw,</w:t>
      </w:r>
    </w:p>
    <w:p w:rsidR="006E5E77" w:rsidRPr="006E5E77" w:rsidRDefault="006E5E77" w:rsidP="002E187B">
      <w:pPr>
        <w:pStyle w:val="Code"/>
      </w:pPr>
      <w:r w:rsidRPr="006E5E77">
        <w:t xml:space="preserve">        AVG(refrigerationUnitTemp) AS refrigerationUnitTemp,</w:t>
      </w:r>
    </w:p>
    <w:p w:rsidR="006E5E77" w:rsidRPr="006E5E77" w:rsidRDefault="006E5E77" w:rsidP="002E187B">
      <w:pPr>
        <w:pStyle w:val="Code"/>
      </w:pPr>
      <w:r w:rsidRPr="006E5E77">
        <w:t xml:space="preserve">        COUNT(*) AS eventCount,</w:t>
      </w:r>
    </w:p>
    <w:p w:rsidR="006E5E77" w:rsidRPr="006E5E77" w:rsidRDefault="006E5E77" w:rsidP="002E187B">
      <w:pPr>
        <w:pStyle w:val="Code"/>
      </w:pPr>
      <w:r w:rsidRPr="006E5E77">
        <w:t xml:space="preserve">        (case when AVG(engineTemperature) &gt;= 318 OR AVG(engineTemperature) &lt;= 15 then 1 else 0 end) as engineTempAnomaly,</w:t>
      </w:r>
    </w:p>
    <w:p w:rsidR="006E5E77" w:rsidRPr="006E5E77" w:rsidRDefault="006E5E77" w:rsidP="002E187B">
      <w:pPr>
        <w:pStyle w:val="Code"/>
      </w:pPr>
      <w:r w:rsidRPr="006E5E77">
        <w:lastRenderedPageBreak/>
        <w:t xml:space="preserve">        (case when AVG(engineoil) &lt;= 20 then 1 else 0 end) as oilAnomaly,</w:t>
      </w:r>
    </w:p>
    <w:p w:rsidR="006E5E77" w:rsidRPr="006E5E77" w:rsidRDefault="006E5E77" w:rsidP="002E187B">
      <w:pPr>
        <w:pStyle w:val="Code"/>
      </w:pPr>
      <w:r w:rsidRPr="006E5E77">
        <w:t xml:space="preserve">        (case when AVG(transmission_gear_position) &lt;= 4 AND</w:t>
      </w:r>
    </w:p>
    <w:p w:rsidR="006E5E77" w:rsidRPr="006E5E77" w:rsidRDefault="006E5E77" w:rsidP="002E187B">
      <w:pPr>
        <w:pStyle w:val="Code"/>
      </w:pPr>
      <w:r w:rsidRPr="006E5E77">
        <w:t xml:space="preserve">            AVG(accelerator_pedal_position) &gt;= 50 AND</w:t>
      </w:r>
    </w:p>
    <w:p w:rsidR="006E5E77" w:rsidRPr="006E5E77" w:rsidRDefault="006E5E77" w:rsidP="002E187B">
      <w:pPr>
        <w:pStyle w:val="Code"/>
      </w:pPr>
      <w:r w:rsidRPr="006E5E77">
        <w:t xml:space="preserve">            AVG(speed) &gt;= 55 then 1 else 0 end) as aggressiveDriving,</w:t>
      </w:r>
    </w:p>
    <w:p w:rsidR="006E5E77" w:rsidRPr="006E5E77" w:rsidRDefault="006E5E77" w:rsidP="002E187B">
      <w:pPr>
        <w:pStyle w:val="Code"/>
      </w:pPr>
      <w:r w:rsidRPr="006E5E77">
        <w:t xml:space="preserve">        (case when AVG(refrigerationUnitTemp) &gt;= 22.5 then 1 else 0 end) as refrigerationTempAnomaly,</w:t>
      </w:r>
    </w:p>
    <w:p w:rsidR="006E5E77" w:rsidRPr="006E5E77" w:rsidRDefault="006E5E77" w:rsidP="002E187B">
      <w:pPr>
        <w:pStyle w:val="Code"/>
      </w:pPr>
      <w:r w:rsidRPr="006E5E77">
        <w:t xml:space="preserve">        System.TimeStamp()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TumblingWindow(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VehicleDataAll</w:t>
      </w:r>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entityType = 'VehicleAverage',</w:t>
      </w:r>
    </w:p>
    <w:p w:rsidR="006E5E77" w:rsidRPr="006E5E77" w:rsidRDefault="006E5E77" w:rsidP="002E187B">
      <w:pPr>
        <w:pStyle w:val="Code"/>
      </w:pPr>
      <w:r w:rsidRPr="006E5E77">
        <w:t xml:space="preserve">    partitionKey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cosmosdb</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VehicleData</w:t>
      </w:r>
    </w:p>
    <w:p w:rsidR="006E5E77" w:rsidRDefault="006E5E77" w:rsidP="002E187B">
      <w:pPr>
        <w:pStyle w:val="BodyText"/>
      </w:pPr>
    </w:p>
    <w:p w:rsidR="006E5E77" w:rsidRDefault="006E5E77" w:rsidP="002E187B">
      <w:pPr>
        <w:pStyle w:val="Heading3"/>
      </w:pPr>
      <w:bookmarkStart w:id="37" w:name="_Toc28531164"/>
      <w:r>
        <w:t>Data management through the web app</w:t>
      </w:r>
      <w:bookmarkEnd w:id="37"/>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4"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lastRenderedPageBreak/>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rPr>
          <w:noProof/>
        </w:rPr>
        <w:drawing>
          <wp:inline distT="0" distB="0" distL="0" distR="0" wp14:anchorId="370D70D0" wp14:editId="7A3038E0">
            <wp:extent cx="7048500" cy="3897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7048500" cy="389729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is used to demonstrate how to perform create-read-update-delete (CRUD) operations against Cosmos DB.</w:t>
      </w:r>
    </w:p>
    <w:p w:rsidR="00A347B7" w:rsidRDefault="00A347B7" w:rsidP="00A347B7">
      <w:pPr>
        <w:pStyle w:val="Heading4"/>
      </w:pPr>
      <w:r>
        <w:lastRenderedPageBreak/>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E24F54">
      <w:pPr>
        <w:pStyle w:val="BodyText"/>
        <w:numPr>
          <w:ilvl w:val="0"/>
          <w:numId w:val="31"/>
        </w:numPr>
      </w:pPr>
      <w:r w:rsidRPr="004D04E1">
        <w:t>Open </w:t>
      </w:r>
      <w:r w:rsidRPr="004D04E1">
        <w:rPr>
          <w:b/>
          <w:bCs/>
        </w:rPr>
        <w:t>Startup.cs</w:t>
      </w:r>
      <w:r w:rsidRPr="004D04E1">
        <w:t> within the </w:t>
      </w:r>
      <w:r w:rsidRPr="004D04E1">
        <w:rPr>
          <w:b/>
          <w:bCs/>
        </w:rPr>
        <w:t>FleetManagementWebApp</w:t>
      </w:r>
      <w:r w:rsidRPr="004D04E1">
        <w:t> project. Scroll down to the bottom of the file to find the following code:</w:t>
      </w:r>
    </w:p>
    <w:p w:rsidR="004D04E1" w:rsidRPr="004D04E1" w:rsidRDefault="004D04E1" w:rsidP="004D04E1">
      <w:pPr>
        <w:pStyle w:val="Code"/>
      </w:pPr>
      <w:r w:rsidRPr="004D04E1">
        <w:t>CosmosClientBuilder clientBuilder = new CosmosClientBuilder(cosmosDbConnectionString.ServiceEndpoint.OriginalString, cosmosDbConnectionString.AuthKey);</w:t>
      </w:r>
    </w:p>
    <w:p w:rsidR="004D04E1" w:rsidRPr="004D04E1" w:rsidRDefault="004D04E1" w:rsidP="004D04E1">
      <w:pPr>
        <w:pStyle w:val="Code"/>
      </w:pPr>
      <w:r w:rsidRPr="004D04E1">
        <w:t>CosmosClient client = clientBuilder</w:t>
      </w:r>
    </w:p>
    <w:p w:rsidR="004D04E1" w:rsidRPr="004D04E1" w:rsidRDefault="004D04E1" w:rsidP="004D04E1">
      <w:pPr>
        <w:pStyle w:val="Code"/>
      </w:pPr>
      <w:r w:rsidRPr="004D04E1">
        <w:t xml:space="preserve">    .WithConnectionModeDirect()</w:t>
      </w:r>
    </w:p>
    <w:p w:rsidR="004D04E1" w:rsidRPr="004D04E1" w:rsidRDefault="004D04E1" w:rsidP="004D04E1">
      <w:pPr>
        <w:pStyle w:val="Code"/>
      </w:pPr>
      <w:r w:rsidRPr="004D04E1">
        <w:t xml:space="preserve">    .Build();</w:t>
      </w:r>
    </w:p>
    <w:p w:rsidR="004D04E1" w:rsidRPr="004D04E1" w:rsidRDefault="004D04E1" w:rsidP="004D04E1">
      <w:pPr>
        <w:pStyle w:val="Code"/>
      </w:pPr>
      <w:r w:rsidRPr="004D04E1">
        <w:t>CosmosDbService cosmosDbService = new CosmosDbService(client, databaseName, containerName);</w:t>
      </w:r>
    </w:p>
    <w:p w:rsidR="004D04E1" w:rsidRDefault="004D04E1" w:rsidP="004D04E1">
      <w:pPr>
        <w:pStyle w:val="BodyText"/>
      </w:pPr>
    </w:p>
    <w:p w:rsidR="004D04E1" w:rsidRPr="004D04E1" w:rsidRDefault="004D04E1" w:rsidP="004D04E1">
      <w:pPr>
        <w:pStyle w:val="BodyText"/>
        <w:ind w:left="720"/>
      </w:pPr>
      <w:r w:rsidRPr="004D04E1">
        <w:t>This code uses the </w:t>
      </w:r>
      <w:hyperlink r:id="rId87" w:history="1">
        <w:r w:rsidRPr="004D04E1">
          <w:rPr>
            <w:rStyle w:val="Hyperlink"/>
          </w:rPr>
          <w:t>.NET SDK for Cosmos DB v3</w:t>
        </w:r>
      </w:hyperlink>
      <w:r w:rsidRPr="004D04E1">
        <w:t> to initialize the CosmosClient instance that is added to the </w:t>
      </w:r>
      <w:r w:rsidRPr="004D04E1">
        <w:rPr>
          <w:rStyle w:val="CodeChar"/>
        </w:rPr>
        <w:t>IServiceCollection</w:t>
      </w:r>
      <w:r w:rsidRPr="004D04E1">
        <w:t> as a singleton for dependency injection and object lifetime management.</w:t>
      </w:r>
    </w:p>
    <w:p w:rsidR="004D04E1" w:rsidRPr="004D04E1" w:rsidRDefault="004D04E1" w:rsidP="00E24F54">
      <w:pPr>
        <w:pStyle w:val="BodyText"/>
        <w:numPr>
          <w:ilvl w:val="0"/>
          <w:numId w:val="31"/>
        </w:numPr>
      </w:pPr>
      <w:r w:rsidRPr="004D04E1">
        <w:t>Open </w:t>
      </w:r>
      <w:r w:rsidRPr="004D04E1">
        <w:rPr>
          <w:b/>
          <w:bCs/>
        </w:rPr>
        <w:t>CosmosDBService.cs</w:t>
      </w:r>
      <w:r w:rsidRPr="004D04E1">
        <w:t> under the </w:t>
      </w:r>
      <w:r w:rsidRPr="004D04E1">
        <w:rPr>
          <w:b/>
          <w:bCs/>
        </w:rPr>
        <w:t>Services</w:t>
      </w:r>
      <w:r w:rsidRPr="004D04E1">
        <w:t> folder of the </w:t>
      </w:r>
      <w:r w:rsidRPr="004D04E1">
        <w:rPr>
          <w:b/>
          <w:bCs/>
        </w:rPr>
        <w:t>FleetManagementWebApp</w:t>
      </w:r>
      <w:r w:rsidRPr="004D04E1">
        <w:t> project to find the following code block:</w:t>
      </w:r>
    </w:p>
    <w:p w:rsidR="004D04E1" w:rsidRPr="004D04E1" w:rsidRDefault="004D04E1" w:rsidP="004D04E1">
      <w:pPr>
        <w:pStyle w:val="Code"/>
      </w:pPr>
      <w:r w:rsidRPr="004D04E1">
        <w:t>var setIterator = query.Where(predicate).Skip(itemIndex).Take(pageSize).ToFeedIterator();</w:t>
      </w:r>
    </w:p>
    <w:p w:rsidR="004D04E1" w:rsidRPr="004D04E1" w:rsidRDefault="004D04E1" w:rsidP="004D04E1">
      <w:pPr>
        <w:pStyle w:val="BodyText"/>
        <w:ind w:left="720"/>
      </w:pPr>
      <w:r>
        <w:br/>
      </w:r>
      <w:r w:rsidRPr="004D04E1">
        <w:t>Here we are using the newly added Skip and Take methods on the </w:t>
      </w:r>
      <w:r w:rsidRPr="004D04E1">
        <w:rPr>
          <w:rStyle w:val="CodeChar"/>
        </w:rPr>
        <w:t>IOrderedQueryable</w:t>
      </w:r>
      <w:r w:rsidRPr="004D04E1">
        <w:t> object (query) to retrieve just the records for the requested page. The predicate represents the LINQ expression passed in to the GetItemsWithPagingAsync method to apply filtering.</w:t>
      </w:r>
    </w:p>
    <w:p w:rsidR="004D04E1" w:rsidRPr="004D04E1" w:rsidRDefault="004D04E1" w:rsidP="00E24F54">
      <w:pPr>
        <w:pStyle w:val="BodyText"/>
        <w:numPr>
          <w:ilvl w:val="0"/>
          <w:numId w:val="31"/>
        </w:numPr>
      </w:pPr>
      <w:r w:rsidRPr="004D04E1">
        <w:t>Scroll down a little further to the following code:</w:t>
      </w:r>
    </w:p>
    <w:p w:rsidR="004D04E1" w:rsidRPr="004D04E1" w:rsidRDefault="004D04E1" w:rsidP="004D04E1">
      <w:pPr>
        <w:pStyle w:val="Code"/>
      </w:pPr>
      <w:r w:rsidRPr="004D04E1">
        <w:t>var count = this._container.GetItemLinqQueryable&lt;T&gt;(allowSynchronousQueryExecution: true, requestOptions: !string.IsNullOrWhiteSpace(partitionKey) ? new QueryRequestOptions { PartitionKey = new PartitionKey(partitionKey) } : null)</w:t>
      </w:r>
    </w:p>
    <w:p w:rsidR="004D04E1" w:rsidRPr="004D04E1" w:rsidRDefault="004D04E1" w:rsidP="004D04E1">
      <w:pPr>
        <w:pStyle w:val="Code"/>
      </w:pPr>
      <w:r w:rsidRPr="004D04E1">
        <w:t xml:space="preserve">    .Where(predicate).Count();</w:t>
      </w:r>
    </w:p>
    <w:p w:rsidR="004D04E1" w:rsidRPr="004D04E1" w:rsidRDefault="004D04E1" w:rsidP="004D04E1">
      <w:pPr>
        <w:pStyle w:val="BodyText"/>
        <w:ind w:left="720"/>
      </w:pPr>
      <w:r>
        <w:br/>
      </w:r>
      <w:r w:rsidRPr="004D04E1">
        <w:t>In order to know how many pages we need to navigate, we must know the total item count with the current filter applied. To do this, we retrieve a new </w:t>
      </w:r>
      <w:r w:rsidRPr="004D04E1">
        <w:rPr>
          <w:rStyle w:val="CodeChar"/>
        </w:rPr>
        <w:t>IOrderedQueryable</w:t>
      </w:r>
      <w:r w:rsidRPr="004D04E1">
        <w:t> results from the Container, pass the filter predicate to the Where method, and return the Count to the count variable. For this to work, you must set </w:t>
      </w:r>
      <w:r w:rsidRPr="004D04E1">
        <w:rPr>
          <w:rStyle w:val="CodeChar"/>
        </w:rPr>
        <w:t>allowSynchronousQueryExecution</w:t>
      </w:r>
      <w:r w:rsidRPr="004D04E1">
        <w:t> to true, which we do with our first parameter to the </w:t>
      </w:r>
      <w:r w:rsidRPr="004D04E1">
        <w:rPr>
          <w:rStyle w:val="CodeChar"/>
        </w:rPr>
        <w:t>GetItemLinqQueryable</w:t>
      </w:r>
      <w:r w:rsidRPr="004D04E1">
        <w:t> method.</w:t>
      </w:r>
    </w:p>
    <w:p w:rsidR="004D04E1" w:rsidRPr="004D04E1" w:rsidRDefault="004D04E1" w:rsidP="00E24F54">
      <w:pPr>
        <w:pStyle w:val="BodyText"/>
        <w:numPr>
          <w:ilvl w:val="0"/>
          <w:numId w:val="31"/>
        </w:numPr>
      </w:pPr>
      <w:r w:rsidRPr="004D04E1">
        <w:t>Open </w:t>
      </w:r>
      <w:r w:rsidRPr="004D04E1">
        <w:rPr>
          <w:b/>
          <w:bCs/>
        </w:rPr>
        <w:t>VehiclesController.cs</w:t>
      </w:r>
      <w:r w:rsidRPr="004D04E1">
        <w:t> under the </w:t>
      </w:r>
      <w:r w:rsidRPr="004D04E1">
        <w:rPr>
          <w:b/>
          <w:bCs/>
        </w:rPr>
        <w:t>Controllers</w:t>
      </w:r>
      <w:r w:rsidRPr="004D04E1">
        <w:t> folder of the </w:t>
      </w:r>
      <w:r w:rsidRPr="004D04E1">
        <w:rPr>
          <w:b/>
          <w:bCs/>
        </w:rPr>
        <w:t>FleetManagementWebApp</w:t>
      </w:r>
      <w:r w:rsidRPr="004D04E1">
        <w:t> project to review the following code:</w:t>
      </w:r>
    </w:p>
    <w:p w:rsidR="004D04E1" w:rsidRPr="004D04E1" w:rsidRDefault="004D04E1" w:rsidP="004D04E1">
      <w:pPr>
        <w:pStyle w:val="Code"/>
      </w:pPr>
      <w:r w:rsidRPr="004D04E1">
        <w:t>private readonly ICosmosDbService _cosmosDbService;</w:t>
      </w:r>
    </w:p>
    <w:p w:rsidR="004D04E1" w:rsidRPr="004D04E1" w:rsidRDefault="004D04E1" w:rsidP="004D04E1">
      <w:pPr>
        <w:pStyle w:val="Code"/>
      </w:pPr>
      <w:r w:rsidRPr="004D04E1">
        <w:t>private readonly IHttpClientFactory _clientFactory;</w:t>
      </w:r>
    </w:p>
    <w:p w:rsidR="004D04E1" w:rsidRPr="004D04E1" w:rsidRDefault="004D04E1" w:rsidP="004D04E1">
      <w:pPr>
        <w:pStyle w:val="Code"/>
      </w:pPr>
      <w:r w:rsidRPr="004D04E1">
        <w:t>private readonly IConfiguration _configuration;</w:t>
      </w:r>
    </w:p>
    <w:p w:rsidR="004D04E1" w:rsidRPr="004D04E1" w:rsidRDefault="004D04E1" w:rsidP="004D04E1">
      <w:pPr>
        <w:pStyle w:val="Code"/>
      </w:pPr>
      <w:r w:rsidRPr="004D04E1">
        <w:lastRenderedPageBreak/>
        <w:t>private readonly Random _random = new Random();</w:t>
      </w:r>
    </w:p>
    <w:p w:rsidR="004D04E1" w:rsidRPr="004D04E1" w:rsidRDefault="004D04E1" w:rsidP="004D04E1">
      <w:pPr>
        <w:pStyle w:val="Code"/>
      </w:pPr>
    </w:p>
    <w:p w:rsidR="004D04E1" w:rsidRPr="004D04E1" w:rsidRDefault="004D04E1" w:rsidP="004D04E1">
      <w:pPr>
        <w:pStyle w:val="Code"/>
      </w:pPr>
      <w:r w:rsidRPr="004D04E1">
        <w:t>public VehiclesController(ICosmosDbService cosmosDbService, IHttpClientFactory clientFactory, IConfiguration configuration)</w:t>
      </w:r>
    </w:p>
    <w:p w:rsidR="004D04E1" w:rsidRPr="004D04E1" w:rsidRDefault="004D04E1" w:rsidP="004D04E1">
      <w:pPr>
        <w:pStyle w:val="Code"/>
      </w:pPr>
      <w:r w:rsidRPr="004D04E1">
        <w:t>{</w:t>
      </w:r>
    </w:p>
    <w:p w:rsidR="004D04E1" w:rsidRPr="004D04E1" w:rsidRDefault="004D04E1" w:rsidP="004D04E1">
      <w:pPr>
        <w:pStyle w:val="Code"/>
      </w:pPr>
      <w:r w:rsidRPr="004D04E1">
        <w:t xml:space="preserve">    _cosmosDbService = cosmosDbService;</w:t>
      </w:r>
    </w:p>
    <w:p w:rsidR="004D04E1" w:rsidRPr="004D04E1" w:rsidRDefault="004D04E1" w:rsidP="004D04E1">
      <w:pPr>
        <w:pStyle w:val="Code"/>
      </w:pPr>
      <w:r w:rsidRPr="004D04E1">
        <w:t xml:space="preserve">    _clientFactory = clientFactory;</w:t>
      </w:r>
    </w:p>
    <w:p w:rsidR="004D04E1" w:rsidRPr="004D04E1" w:rsidRDefault="004D04E1" w:rsidP="004D04E1">
      <w:pPr>
        <w:pStyle w:val="Code"/>
      </w:pPr>
      <w:r w:rsidRPr="004D04E1">
        <w:t xml:space="preserve">    _configuration = configuration;</w:t>
      </w:r>
    </w:p>
    <w:p w:rsidR="004D04E1" w:rsidRPr="004D04E1" w:rsidRDefault="004D04E1" w:rsidP="004D04E1">
      <w:pPr>
        <w:pStyle w:val="Code"/>
      </w:pPr>
      <w:r w:rsidRPr="004D04E1">
        <w:t>}</w:t>
      </w:r>
    </w:p>
    <w:p w:rsidR="004D04E1" w:rsidRPr="004D04E1" w:rsidRDefault="004D04E1" w:rsidP="004D04E1">
      <w:pPr>
        <w:pStyle w:val="Code"/>
      </w:pPr>
    </w:p>
    <w:p w:rsidR="004D04E1" w:rsidRPr="004D04E1" w:rsidRDefault="004D04E1" w:rsidP="004D04E1">
      <w:pPr>
        <w:pStyle w:val="Code"/>
      </w:pPr>
      <w:r w:rsidRPr="004D04E1">
        <w:t>public async Task&lt;IActionResult&gt; Index(int page = 1, string search = "")</w:t>
      </w:r>
    </w:p>
    <w:p w:rsidR="004D04E1" w:rsidRPr="004D04E1" w:rsidRDefault="004D04E1" w:rsidP="004D04E1">
      <w:pPr>
        <w:pStyle w:val="Code"/>
      </w:pPr>
      <w:r w:rsidRPr="004D04E1">
        <w:t>{</w:t>
      </w:r>
    </w:p>
    <w:p w:rsidR="004D04E1" w:rsidRPr="004D04E1" w:rsidRDefault="004D04E1" w:rsidP="004D04E1">
      <w:pPr>
        <w:pStyle w:val="Code"/>
      </w:pPr>
      <w:r w:rsidRPr="004D04E1">
        <w:t xml:space="preserve">    if (search == null) search = "";</w:t>
      </w:r>
    </w:p>
    <w:p w:rsidR="004D04E1" w:rsidRPr="004D04E1" w:rsidRDefault="004D04E1" w:rsidP="004D04E1">
      <w:pPr>
        <w:pStyle w:val="Code"/>
      </w:pPr>
      <w:r w:rsidRPr="004D04E1">
        <w:t xml:space="preserve">    //var query = new QueryDefinition("SELECT TOP @limit * FROM c WHERE c.entityType = @entityType")</w:t>
      </w:r>
    </w:p>
    <w:p w:rsidR="004D04E1" w:rsidRPr="004D04E1" w:rsidRDefault="004D04E1" w:rsidP="004D04E1">
      <w:pPr>
        <w:pStyle w:val="Code"/>
      </w:pPr>
      <w:r w:rsidRPr="004D04E1">
        <w:t xml:space="preserve">    //    .WithParameter("@limit", 100)</w:t>
      </w:r>
    </w:p>
    <w:p w:rsidR="004D04E1" w:rsidRPr="004D04E1" w:rsidRDefault="004D04E1" w:rsidP="004D04E1">
      <w:pPr>
        <w:pStyle w:val="Code"/>
      </w:pPr>
      <w:r w:rsidRPr="004D04E1">
        <w:t xml:space="preserve">    //    .WithParameter("@entityType", WellKnown.EntityTypes.Vehicle);</w:t>
      </w:r>
    </w:p>
    <w:p w:rsidR="004D04E1" w:rsidRPr="004D04E1" w:rsidRDefault="004D04E1" w:rsidP="004D04E1">
      <w:pPr>
        <w:pStyle w:val="Code"/>
      </w:pPr>
      <w:r w:rsidRPr="004D04E1">
        <w:t xml:space="preserve">    // await _cosmosDbService.GetItemsAsync&lt;Vehicle&gt;(query);</w:t>
      </w:r>
    </w:p>
    <w:p w:rsidR="004D04E1" w:rsidRPr="004D04E1" w:rsidRDefault="004D04E1" w:rsidP="004D04E1">
      <w:pPr>
        <w:pStyle w:val="Code"/>
      </w:pPr>
    </w:p>
    <w:p w:rsidR="004D04E1" w:rsidRPr="004D04E1" w:rsidRDefault="004D04E1" w:rsidP="004D04E1">
      <w:pPr>
        <w:pStyle w:val="Code"/>
      </w:pPr>
      <w:r w:rsidRPr="004D04E1">
        <w:t xml:space="preserve">    var vm = new VehicleIndexViewModel</w:t>
      </w:r>
    </w:p>
    <w:p w:rsidR="004D04E1" w:rsidRPr="004D04E1" w:rsidRDefault="004D04E1" w:rsidP="004D04E1">
      <w:pPr>
        <w:pStyle w:val="Code"/>
      </w:pPr>
      <w:r w:rsidRPr="004D04E1">
        <w:t xml:space="preserve">    {</w:t>
      </w:r>
    </w:p>
    <w:p w:rsidR="004D04E1" w:rsidRPr="004D04E1" w:rsidRDefault="004D04E1" w:rsidP="004D04E1">
      <w:pPr>
        <w:pStyle w:val="Code"/>
      </w:pPr>
      <w:r w:rsidRPr="004D04E1">
        <w:t xml:space="preserve">        Search = search,</w:t>
      </w:r>
    </w:p>
    <w:p w:rsidR="004D04E1" w:rsidRPr="004D04E1" w:rsidRDefault="004D04E1" w:rsidP="004D04E1">
      <w:pPr>
        <w:pStyle w:val="Code"/>
      </w:pPr>
      <w:r w:rsidRPr="004D04E1">
        <w:t xml:space="preserve">        Vehicles = await _cosmosDbService.GetItemsWithPagingAsync&lt;Vehicle&gt;(</w:t>
      </w:r>
    </w:p>
    <w:p w:rsidR="004D04E1" w:rsidRPr="004D04E1" w:rsidRDefault="004D04E1" w:rsidP="004D04E1">
      <w:pPr>
        <w:pStyle w:val="Code"/>
      </w:pPr>
      <w:r w:rsidRPr="004D04E1">
        <w:t xml:space="preserve">            x =&gt; x.entityType == WellKnown.EntityTypes.Vehicle &amp;&amp;</w:t>
      </w:r>
    </w:p>
    <w:p w:rsidR="004D04E1" w:rsidRPr="004D04E1" w:rsidRDefault="004D04E1" w:rsidP="004D04E1">
      <w:pPr>
        <w:pStyle w:val="Code"/>
      </w:pPr>
      <w:r w:rsidRPr="004D04E1">
        <w:t xml:space="preserve">                  (string.IsNullOrWhiteSpace(search) ||</w:t>
      </w:r>
    </w:p>
    <w:p w:rsidR="004D04E1" w:rsidRPr="004D04E1" w:rsidRDefault="004D04E1" w:rsidP="004D04E1">
      <w:pPr>
        <w:pStyle w:val="Code"/>
      </w:pPr>
      <w:r w:rsidRPr="004D04E1">
        <w:t xml:space="preserve">                  (x.vin.ToLower().Contains(search.ToLower()) || x.stateVehicleRegistered.ToLower() == search.ToLower())), page, 10)</w:t>
      </w:r>
    </w:p>
    <w:p w:rsidR="004D04E1" w:rsidRPr="004D04E1" w:rsidRDefault="004D04E1" w:rsidP="004D04E1">
      <w:pPr>
        <w:pStyle w:val="Code"/>
      </w:pPr>
      <w:r w:rsidRPr="004D04E1">
        <w:t xml:space="preserve">    };</w:t>
      </w:r>
    </w:p>
    <w:p w:rsidR="004D04E1" w:rsidRPr="004D04E1" w:rsidRDefault="004D04E1" w:rsidP="004D04E1">
      <w:pPr>
        <w:pStyle w:val="Code"/>
      </w:pPr>
    </w:p>
    <w:p w:rsidR="004D04E1" w:rsidRPr="004D04E1" w:rsidRDefault="004D04E1" w:rsidP="004D04E1">
      <w:pPr>
        <w:pStyle w:val="Code"/>
      </w:pPr>
      <w:r w:rsidRPr="004D04E1">
        <w:t xml:space="preserve">    return View(vm);</w:t>
      </w:r>
    </w:p>
    <w:p w:rsidR="004D04E1" w:rsidRPr="004D04E1" w:rsidRDefault="004D04E1" w:rsidP="004D04E1">
      <w:pPr>
        <w:pStyle w:val="Code"/>
      </w:pPr>
      <w:r w:rsidRPr="004D04E1">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r w:rsidRPr="004D04E1">
        <w:rPr>
          <w:rStyle w:val="CodeChar"/>
        </w:rPr>
        <w:t>ICosmosDbService</w:t>
      </w:r>
      <w:r w:rsidRPr="004D04E1">
        <w:t>, </w:t>
      </w:r>
      <w:r w:rsidRPr="004D04E1">
        <w:rPr>
          <w:rStyle w:val="CodeChar"/>
        </w:rPr>
        <w:t>IHttpClientFactory</w:t>
      </w:r>
      <w:r w:rsidRPr="004D04E1">
        <w:t>, and </w:t>
      </w:r>
      <w:r w:rsidRPr="004D04E1">
        <w:rPr>
          <w:rStyle w:val="CodeChar"/>
        </w:rPr>
        <w:t>IConfiguration</w:t>
      </w:r>
      <w:r w:rsidRPr="004D04E1">
        <w:t> services are injected into the controller through the controller's constructor. The </w:t>
      </w:r>
      <w:r w:rsidRPr="004D04E1">
        <w:rPr>
          <w:rStyle w:val="CodeChar"/>
        </w:rPr>
        <w:t>CosmosDbService</w:t>
      </w:r>
      <w:r w:rsidRPr="004D04E1">
        <w:t xml:space="preserve"> is the class whose code you </w:t>
      </w:r>
      <w:r>
        <w:t>reviewed</w:t>
      </w:r>
      <w:r w:rsidRPr="004D04E1">
        <w:t xml:space="preserve"> in the previous step. The </w:t>
      </w:r>
      <w:r w:rsidRPr="004D04E1">
        <w:rPr>
          <w:rStyle w:val="CodeChar"/>
        </w:rPr>
        <w:t>CosmosClient</w:t>
      </w:r>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r w:rsidRPr="004D04E1">
        <w:rPr>
          <w:rStyle w:val="CodeChar"/>
        </w:rPr>
        <w:t>ICosmosDbService.GetItemsWithPagingAsync</w:t>
      </w:r>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r w:rsidRPr="004D04E1">
        <w:rPr>
          <w:rStyle w:val="CodeChar"/>
        </w:rPr>
        <w:t>stateVehicleRegistered</w:t>
      </w:r>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E24F54">
      <w:pPr>
        <w:pStyle w:val="BodyText"/>
        <w:numPr>
          <w:ilvl w:val="0"/>
          <w:numId w:val="31"/>
        </w:numPr>
      </w:pPr>
      <w:r w:rsidRPr="004D04E1">
        <w:t>Scroll down in the </w:t>
      </w:r>
      <w:r w:rsidRPr="004D04E1">
        <w:rPr>
          <w:b/>
          <w:bCs/>
        </w:rPr>
        <w:t>VehiclesController.cs</w:t>
      </w:r>
      <w:r w:rsidRPr="004D04E1">
        <w:t> file to find the following code:</w:t>
      </w:r>
    </w:p>
    <w:p w:rsidR="004D04E1" w:rsidRPr="004D04E1" w:rsidRDefault="004D04E1" w:rsidP="00A347B7">
      <w:pPr>
        <w:pStyle w:val="Code"/>
      </w:pPr>
      <w:r w:rsidRPr="004D04E1">
        <w:t>await _cosmosDbService.DeleteItemAsync&lt;Vehicle&gt;(item.id, item.partitionKey);</w:t>
      </w:r>
    </w:p>
    <w:p w:rsidR="004D04E1" w:rsidRDefault="00A347B7" w:rsidP="00A347B7">
      <w:pPr>
        <w:pStyle w:val="BodyText"/>
        <w:ind w:left="720"/>
      </w:pPr>
      <w:r>
        <w:lastRenderedPageBreak/>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rPr>
          <w:noProof/>
        </w:rPr>
        <w:drawing>
          <wp:inline distT="0" distB="0" distL="0" distR="0" wp14:anchorId="6556ECEE" wp14:editId="666FAA67">
            <wp:extent cx="7028297"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7028297"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rPr>
          <w:noProof/>
        </w:rPr>
        <w:lastRenderedPageBreak/>
        <w:drawing>
          <wp:inline distT="0" distB="0" distL="0" distR="0" wp14:anchorId="788DE058" wp14:editId="0A500290">
            <wp:extent cx="6920647"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920647"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rPr>
          <w:noProof/>
        </w:rPr>
        <w:lastRenderedPageBreak/>
        <w:drawing>
          <wp:inline distT="0" distB="0" distL="0" distR="0" wp14:anchorId="14141EDB" wp14:editId="185A25DC">
            <wp:extent cx="7048500" cy="40884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7048500" cy="4088457"/>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rPr>
          <w:noProof/>
        </w:rPr>
        <w:lastRenderedPageBreak/>
        <w:drawing>
          <wp:inline distT="0" distB="0" distL="0" distR="0" wp14:anchorId="2507395C" wp14:editId="3792FA70">
            <wp:extent cx="7048500" cy="39903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7048500" cy="3990334"/>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rPr>
          <w:noProof/>
        </w:rPr>
        <w:drawing>
          <wp:inline distT="0" distB="0" distL="0" distR="0" wp14:anchorId="05562441" wp14:editId="7BC61728">
            <wp:extent cx="7048500" cy="37695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7048500" cy="3769557"/>
                    </a:xfrm>
                    <a:prstGeom prst="rect">
                      <a:avLst/>
                    </a:prstGeom>
                  </pic:spPr>
                </pic:pic>
              </a:graphicData>
            </a:graphic>
          </wp:inline>
        </w:drawing>
      </w:r>
    </w:p>
    <w:p w:rsidR="00A347B7" w:rsidRPr="00A347B7" w:rsidRDefault="00A347B7" w:rsidP="00836F1F">
      <w:pPr>
        <w:pStyle w:val="BodyText"/>
      </w:pPr>
      <w:r w:rsidRPr="00A347B7">
        <w:lastRenderedPageBreak/>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rPr>
          <w:noProof/>
        </w:rPr>
        <w:drawing>
          <wp:inline distT="0" distB="0" distL="0" distR="0" wp14:anchorId="09796548" wp14:editId="0B80F4C0">
            <wp:extent cx="7048500" cy="41538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048500" cy="4153872"/>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rPr>
          <w:noProof/>
        </w:rPr>
        <w:drawing>
          <wp:inline distT="0" distB="0" distL="0" distR="0" wp14:anchorId="58D488DB" wp14:editId="4F1C3E1B">
            <wp:extent cx="7048500" cy="26194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7048500" cy="2619479"/>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rPr>
          <w:noProof/>
        </w:rPr>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rPr>
          <w:noProof/>
        </w:rPr>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rPr>
          <w:noProof/>
        </w:rPr>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rPr>
          <w:noProof/>
        </w:rPr>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e registered state any any other fields you updated have changed.</w:t>
      </w:r>
    </w:p>
    <w:p w:rsidR="00A347B7" w:rsidRPr="00A347B7" w:rsidRDefault="00836F1F" w:rsidP="00A347B7">
      <w:pPr>
        <w:pStyle w:val="BodyText"/>
      </w:pPr>
      <w:r w:rsidRPr="00836F1F">
        <w:rPr>
          <w:noProof/>
        </w:rPr>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rPr>
          <w:noProof/>
        </w:rPr>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rPr>
          <w:noProof/>
        </w:rPr>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FB0AC8" w:rsidP="00A347B7">
      <w:pPr>
        <w:pStyle w:val="BodyText"/>
      </w:pPr>
      <w:hyperlink r:id="rId102" w:tgtFrame="_blank" w:history="1">
        <w:r w:rsidR="00A347B7" w:rsidRPr="00A347B7">
          <w:rPr>
            <w:rStyle w:val="Hyperlink"/>
          </w:rPr>
          <w:fldChar w:fldCharType="begin"/>
        </w:r>
        <w:r w:rsidR="00A347B7" w:rsidRPr="00A347B7">
          <w:rPr>
            <w:rStyle w:val="Hyperlink"/>
          </w:rPr>
          <w:instrText xml:space="preserve"> INCLUDEPICTURE "https://github.com/solliancenet/cosmos-db-iot-solution-accelerator/raw/master/media/webapp-vehicles-search-deleted.png" \* MERGEFORMATINET </w:instrText>
        </w:r>
        <w:r w:rsidR="00A347B7" w:rsidRPr="00A347B7">
          <w:rPr>
            <w:rStyle w:val="Hyperlink"/>
          </w:rPr>
          <w:fldChar w:fldCharType="separate"/>
        </w:r>
        <w:r>
          <w:pict>
            <v:shape id="_x0000_i1027" type="#_x0000_t75" alt="The vehicle was not found." href="https://github.com/solliancenet/cosmos-db-iot-solution-accelerator/blob/master/media/webapp-vehicles-search-deleted.png" target="&quot;_blank&quot;" style="width:23.8pt;height:23.8pt" o:button="t"/>
          </w:pict>
        </w:r>
        <w:r w:rsidR="00A347B7" w:rsidRPr="00A347B7">
          <w:rPr>
            <w:rStyle w:val="Hyperlink"/>
          </w:rPr>
          <w:fldChar w:fldCharType="end"/>
        </w:r>
      </w:hyperlink>
    </w:p>
    <w:p w:rsidR="00A347B7" w:rsidRDefault="009D4AFE" w:rsidP="009D4AFE">
      <w:pPr>
        <w:pStyle w:val="Heading4"/>
      </w:pPr>
      <w:r>
        <w:t>Securing the Web App with Azure Active Directory</w:t>
      </w:r>
    </w:p>
    <w:p w:rsidR="009D4AFE" w:rsidRDefault="000E7A73" w:rsidP="009D4AFE">
      <w:r>
        <w:t xml:space="preserve">We have implemented basic security using </w:t>
      </w:r>
      <w:hyperlink r:id="rId103" w:history="1">
        <w:r w:rsidRPr="003F6FD7">
          <w:rPr>
            <w:rStyle w:val="Hyperlink"/>
          </w:rPr>
          <w:t>Azure Active Directory</w:t>
        </w:r>
      </w:hyperlink>
      <w:r>
        <w:t xml:space="preserve"> (Azure AD). This enterprise identity service provides single sign-on (SSO) authentication and access management to custom applications, such as this one, as well as the Azure portal, Office 365, and thousands of other SaaS applications. One of the benefits of using Azure AD vs. a custom-built identity system is that you are not responsible for securely storing user account information, reducing your attack vector</w:t>
      </w:r>
      <w:r w:rsidR="00DF0A86">
        <w:t>,</w:t>
      </w:r>
      <w:r>
        <w:t xml:space="preserve"> and simplifying account and access management.</w:t>
      </w:r>
    </w:p>
    <w:p w:rsidR="00DF0A86" w:rsidRDefault="00DF0A86" w:rsidP="009D4AFE">
      <w:r>
        <w:t>We call the implementation “basic”, not because Azure AD only offers basic security measures and management features, but because we are not using security roles or groups to provide authorization.</w:t>
      </w:r>
      <w:r w:rsidR="00B70FCA">
        <w:t xml:space="preserve"> When you add users to the associated Azure AD app registration, they have full access to the site and all its features.</w:t>
      </w:r>
    </w:p>
    <w:p w:rsidR="00B70FCA" w:rsidRDefault="00B70FCA" w:rsidP="009D4AFE">
      <w:r>
        <w:t>We use the ASP.NET Core OpenID Connect</w:t>
      </w:r>
      <w:r w:rsidR="00B37768">
        <w:t xml:space="preserve"> (OIDC)</w:t>
      </w:r>
      <w:r>
        <w:t xml:space="preserve"> middleware to sign in users to Azure AD.</w:t>
      </w:r>
      <w:r w:rsidR="004E2F8C">
        <w:t xml:space="preserve"> The middleware delegates user sign-in to Azure AD, which returns the user ID in the callback method.</w:t>
      </w:r>
    </w:p>
    <w:p w:rsidR="00B70FCA" w:rsidRDefault="00B70FCA" w:rsidP="00B70FCA">
      <w:pPr>
        <w:jc w:val="center"/>
      </w:pPr>
      <w:r w:rsidRPr="00B70FCA">
        <w:lastRenderedPageBreak/>
        <w:drawing>
          <wp:inline distT="0" distB="0" distL="0" distR="0" wp14:anchorId="51241727" wp14:editId="3E800A44">
            <wp:extent cx="4724400" cy="15811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24400" cy="1581150"/>
                    </a:xfrm>
                    <a:prstGeom prst="rect">
                      <a:avLst/>
                    </a:prstGeom>
                  </pic:spPr>
                </pic:pic>
              </a:graphicData>
            </a:graphic>
          </wp:inline>
        </w:drawing>
      </w:r>
    </w:p>
    <w:p w:rsidR="00B70FCA" w:rsidRDefault="004E2F8C" w:rsidP="00B70FCA">
      <w:r>
        <w:t xml:space="preserve">Open </w:t>
      </w:r>
      <w:r w:rsidRPr="004E2F8C">
        <w:rPr>
          <w:b/>
          <w:bCs/>
        </w:rPr>
        <w:t>Startup.cs</w:t>
      </w:r>
      <w:r>
        <w:t xml:space="preserve"> in the Web Application project to see how we register the middleware within the </w:t>
      </w:r>
      <w:r w:rsidRPr="004E2F8C">
        <w:rPr>
          <w:rStyle w:val="CodeChar"/>
        </w:rPr>
        <w:t>ConfigureServices</w:t>
      </w:r>
      <w:r>
        <w:t xml:space="preserve"> method:</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8000"/>
          <w:sz w:val="19"/>
          <w:szCs w:val="19"/>
        </w:rPr>
        <w:t>// Sign-in users with the Microsoft identity platform</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services.AddMicrosoftIdentityPlatformAuthentication(Configuration);</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services.AddControllersWithViews(options =&gt;</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policy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AuthorizationPolicyBuilder()</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equireAuthenticatedUser()</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Build();</w:t>
      </w:r>
    </w:p>
    <w:p w:rsidR="004E2F8C" w:rsidRDefault="004E2F8C" w:rsidP="004E2F8C">
      <w:pPr>
        <w:autoSpaceDE w:val="0"/>
        <w:autoSpaceDN w:val="0"/>
        <w:adjustRightInd w:val="0"/>
        <w:spacing w:after="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options.Filters.Add(</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AuthorizeFilter(policy));</w:t>
      </w:r>
    </w:p>
    <w:p w:rsidR="004E2F8C" w:rsidRPr="009D4AFE" w:rsidRDefault="004E2F8C" w:rsidP="004E2F8C">
      <w:r>
        <w:rPr>
          <w:rFonts w:ascii="Consolas" w:eastAsiaTheme="minorHAnsi" w:hAnsi="Consolas" w:cs="Consolas"/>
          <w:color w:val="000000"/>
          <w:sz w:val="19"/>
          <w:szCs w:val="19"/>
        </w:rPr>
        <w:t>});</w:t>
      </w:r>
    </w:p>
    <w:p w:rsidR="00B37768" w:rsidRDefault="00B37768" w:rsidP="002E187B">
      <w:pPr>
        <w:pStyle w:val="BodyText"/>
      </w:pPr>
    </w:p>
    <w:p w:rsidR="004D04E1" w:rsidRDefault="00B37768" w:rsidP="002E187B">
      <w:pPr>
        <w:pStyle w:val="BodyText"/>
      </w:pPr>
      <w:r>
        <w:t>Refer to the following GitHub repo (</w:t>
      </w:r>
      <w:hyperlink r:id="rId105" w:history="1">
        <w:r>
          <w:rPr>
            <w:rStyle w:val="Hyperlink"/>
          </w:rPr>
          <w:t>https://github.com/Azure-Samples/active-directory-aspnetcore-webapp-openidconnect-v2</w:t>
        </w:r>
      </w:hyperlink>
      <w:r>
        <w:t>) if you are interested in how to build upon the groundwork we’ve provided, such as:</w:t>
      </w:r>
    </w:p>
    <w:p w:rsidR="00B37768" w:rsidRDefault="00B37768" w:rsidP="00B37768">
      <w:pPr>
        <w:pStyle w:val="BodyText"/>
        <w:numPr>
          <w:ilvl w:val="0"/>
          <w:numId w:val="38"/>
        </w:numPr>
      </w:pPr>
      <w:r>
        <w:t>Sign-in users in any organization, not just your own.</w:t>
      </w:r>
    </w:p>
    <w:p w:rsidR="00B37768" w:rsidRDefault="00B37768" w:rsidP="00B37768">
      <w:pPr>
        <w:pStyle w:val="BodyText"/>
        <w:numPr>
          <w:ilvl w:val="0"/>
          <w:numId w:val="38"/>
        </w:numPr>
      </w:pPr>
      <w:r>
        <w:t>Allow users to sign in with their Microsoft personal account, not just their work or school accounts.</w:t>
      </w:r>
    </w:p>
    <w:p w:rsidR="00B37768" w:rsidRDefault="00B37768" w:rsidP="00B37768">
      <w:pPr>
        <w:pStyle w:val="BodyText"/>
        <w:numPr>
          <w:ilvl w:val="0"/>
          <w:numId w:val="38"/>
        </w:numPr>
      </w:pPr>
      <w:r>
        <w:t>Sign-in users through national or sovereign clouds.</w:t>
      </w:r>
    </w:p>
    <w:p w:rsidR="00B37768" w:rsidRDefault="00B37768" w:rsidP="00B37768">
      <w:pPr>
        <w:pStyle w:val="BodyText"/>
        <w:numPr>
          <w:ilvl w:val="0"/>
          <w:numId w:val="38"/>
        </w:numPr>
      </w:pPr>
      <w:r>
        <w:t>Sign-in users with their social identities.</w:t>
      </w:r>
    </w:p>
    <w:p w:rsidR="00B37768" w:rsidRDefault="00B37768" w:rsidP="00B37768">
      <w:pPr>
        <w:pStyle w:val="BodyText"/>
        <w:numPr>
          <w:ilvl w:val="0"/>
          <w:numId w:val="38"/>
        </w:numPr>
      </w:pPr>
      <w:r>
        <w:t>Update the Web App to call Microsoft Graph.</w:t>
      </w:r>
    </w:p>
    <w:p w:rsidR="00B37768" w:rsidRDefault="00B37768" w:rsidP="00B37768">
      <w:pPr>
        <w:pStyle w:val="BodyText"/>
        <w:numPr>
          <w:ilvl w:val="0"/>
          <w:numId w:val="38"/>
        </w:numPr>
      </w:pPr>
      <w:r>
        <w:t>Learn how to call several Microsoft APIs and handle conditional access, incremental consent, and claims challenge.</w:t>
      </w:r>
    </w:p>
    <w:p w:rsidR="00B37768" w:rsidRDefault="00B37768" w:rsidP="00B37768">
      <w:pPr>
        <w:pStyle w:val="BodyText"/>
        <w:numPr>
          <w:ilvl w:val="0"/>
          <w:numId w:val="38"/>
        </w:numPr>
      </w:pPr>
      <w:r>
        <w:t>Learn how to update the Web App to call your own Web APIs.</w:t>
      </w:r>
    </w:p>
    <w:p w:rsidR="00B37768" w:rsidRDefault="00B37768" w:rsidP="00B37768">
      <w:pPr>
        <w:pStyle w:val="BodyText"/>
        <w:numPr>
          <w:ilvl w:val="0"/>
          <w:numId w:val="38"/>
        </w:numPr>
      </w:pPr>
      <w:r>
        <w:t xml:space="preserve">Add authorization to your Web App, restricting portions of it to users based on their </w:t>
      </w:r>
      <w:hyperlink r:id="rId106" w:history="1">
        <w:r w:rsidRPr="00B37768">
          <w:rPr>
            <w:rStyle w:val="Hyperlink"/>
          </w:rPr>
          <w:t>application roles</w:t>
        </w:r>
      </w:hyperlink>
      <w:r>
        <w:t xml:space="preserve"> or to </w:t>
      </w:r>
      <w:hyperlink r:id="rId107" w:history="1">
        <w:r w:rsidRPr="00B37768">
          <w:rPr>
            <w:rStyle w:val="Hyperlink"/>
          </w:rPr>
          <w:t>which Azure AD groups</w:t>
        </w:r>
      </w:hyperlink>
      <w:r>
        <w:t xml:space="preserve"> they belong.</w:t>
      </w:r>
    </w:p>
    <w:p w:rsidR="005D39AC" w:rsidRDefault="005D39AC" w:rsidP="002E187B">
      <w:pPr>
        <w:pStyle w:val="BodyText"/>
      </w:pPr>
      <w:r>
        <w:br w:type="page"/>
      </w:r>
    </w:p>
    <w:p w:rsidR="00EF01C9" w:rsidRDefault="00EF01C9" w:rsidP="00EF01C9">
      <w:pPr>
        <w:pStyle w:val="Heading2"/>
      </w:pPr>
      <w:bookmarkStart w:id="38" w:name="_Toc28531165"/>
      <w:r>
        <w:lastRenderedPageBreak/>
        <w:t>Dashboards and reports</w:t>
      </w:r>
      <w:bookmarkEnd w:id="38"/>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FB0AC8" w:rsidP="00EF01C9">
      <w:pPr>
        <w:pStyle w:val="BodyText"/>
      </w:pPr>
      <w:hyperlink r:id="rId109" w:history="1">
        <w:r w:rsidR="00EF01C9" w:rsidRPr="00EF01C9">
          <w:rPr>
            <w:rStyle w:val="Hyperlink"/>
          </w:rPr>
          <w:t>Microsoft Power BI</w:t>
        </w:r>
      </w:hyperlink>
      <w:r w:rsidR="00EF01C9" w:rsidRPr="00EF01C9">
        <w:t> </w:t>
      </w:r>
      <w:r w:rsidR="00583F61">
        <w:t>(</w:t>
      </w:r>
      <w:hyperlink r:id="rId110" w:history="1">
        <w:r w:rsidR="00583F61" w:rsidRPr="00964814">
          <w:rPr>
            <w:rStyle w:val="Hyperlink"/>
          </w:rPr>
          <w:t>https://powerbi.microsoft.com</w:t>
        </w:r>
      </w:hyperlink>
      <w:r w:rsidR="00583F61">
        <w:t xml:space="preserve">) </w:t>
      </w:r>
      <w:r w:rsidR="00EF01C9" w:rsidRPr="00EF01C9">
        <w:t>is a business analytics service that provides interactive visualizations with self-service business intelligence capabilities, enabling end</w:t>
      </w:r>
      <w:r w:rsidR="00EF01C9">
        <w:t>-</w:t>
      </w:r>
      <w:r w:rsidR="00EF01C9" w:rsidRPr="00EF01C9">
        <w:t>users to create reports and dashboards by themselves without having to depend on information technology staff or database administrators.</w:t>
      </w:r>
    </w:p>
    <w:p w:rsidR="00583F61" w:rsidRDefault="00583F61" w:rsidP="00A01234">
      <w:pPr>
        <w:pStyle w:val="Heading3"/>
      </w:pPr>
      <w:bookmarkStart w:id="39" w:name="_Toc28531166"/>
      <w:r>
        <w:t>Real-time dashboard</w:t>
      </w:r>
      <w:bookmarkEnd w:id="39"/>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E24F54">
      <w:pPr>
        <w:pStyle w:val="BodyText"/>
        <w:numPr>
          <w:ilvl w:val="0"/>
          <w:numId w:val="32"/>
        </w:numPr>
      </w:pPr>
      <w:r>
        <w:lastRenderedPageBreak/>
        <w:t>Devices send telemetry through IoT Hub.</w:t>
      </w:r>
    </w:p>
    <w:p w:rsidR="00EF01C9" w:rsidRDefault="00EF01C9" w:rsidP="00E24F54">
      <w:pPr>
        <w:pStyle w:val="BodyText"/>
        <w:numPr>
          <w:ilvl w:val="0"/>
          <w:numId w:val="32"/>
        </w:numPr>
      </w:pPr>
      <w:r>
        <w:t>IoT Hub triggers the stream processing Azure function as data arrives, sending the telemetry to the function in small batches.</w:t>
      </w:r>
    </w:p>
    <w:p w:rsidR="00EF01C9" w:rsidRDefault="00EF01C9" w:rsidP="00E24F54">
      <w:pPr>
        <w:pStyle w:val="BodyText"/>
        <w:numPr>
          <w:ilvl w:val="0"/>
          <w:numId w:val="32"/>
        </w:numPr>
      </w:pPr>
      <w:r>
        <w:t>The function processes and saves the data to the Cosmos DB telemetry container.</w:t>
      </w:r>
    </w:p>
    <w:p w:rsidR="00EF01C9" w:rsidRDefault="00EF01C9" w:rsidP="00E24F54">
      <w:pPr>
        <w:pStyle w:val="BodyText"/>
        <w:numPr>
          <w:ilvl w:val="0"/>
          <w:numId w:val="32"/>
        </w:numPr>
      </w:pPr>
      <w:r>
        <w:t>The Cosmos DB change feed on the telemetry container triggers a function within the Cosmos DB processing Function App. This function sends the telemetry data to Event Hubs.</w:t>
      </w:r>
    </w:p>
    <w:p w:rsidR="00EF01C9" w:rsidRDefault="00EF01C9" w:rsidP="00E24F54">
      <w:pPr>
        <w:pStyle w:val="BodyText"/>
        <w:numPr>
          <w:ilvl w:val="0"/>
          <w:numId w:val="32"/>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F01C9" w:rsidRPr="006E5E77" w:rsidRDefault="00EF01C9" w:rsidP="00EF01C9">
      <w:pPr>
        <w:pStyle w:val="Code"/>
      </w:pPr>
      <w:r w:rsidRPr="006E5E77">
        <w:t>-- INSERT INTO POWER BI</w:t>
      </w:r>
    </w:p>
    <w:p w:rsidR="00EF01C9" w:rsidRPr="006E5E77" w:rsidRDefault="00EF01C9" w:rsidP="00EF01C9">
      <w:pPr>
        <w:pStyle w:val="Code"/>
      </w:pPr>
      <w:r w:rsidRPr="006E5E77">
        <w:t>SELECT</w:t>
      </w:r>
    </w:p>
    <w:p w:rsidR="00EF01C9" w:rsidRPr="006E5E77" w:rsidRDefault="00EF01C9" w:rsidP="00EF01C9">
      <w:pPr>
        <w:pStyle w:val="Code"/>
      </w:pPr>
      <w:r w:rsidRPr="006E5E77">
        <w:t xml:space="preserve">    *</w:t>
      </w:r>
    </w:p>
    <w:p w:rsidR="00EF01C9" w:rsidRPr="006E5E77" w:rsidRDefault="00EF01C9" w:rsidP="00EF01C9">
      <w:pPr>
        <w:pStyle w:val="Code"/>
      </w:pPr>
      <w:r w:rsidRPr="006E5E77">
        <w:t>INTO</w:t>
      </w:r>
    </w:p>
    <w:p w:rsidR="00EF01C9" w:rsidRPr="006E5E77" w:rsidRDefault="00EF01C9" w:rsidP="00EF01C9">
      <w:pPr>
        <w:pStyle w:val="Code"/>
      </w:pPr>
      <w:r w:rsidRPr="006E5E77">
        <w:t xml:space="preserve">    powerbi</w:t>
      </w:r>
    </w:p>
    <w:p w:rsidR="00EF01C9" w:rsidRPr="006E5E77" w:rsidRDefault="00EF01C9" w:rsidP="00EF01C9">
      <w:pPr>
        <w:pStyle w:val="Code"/>
      </w:pPr>
      <w:r w:rsidRPr="006E5E77">
        <w:t>FROM</w:t>
      </w:r>
    </w:p>
    <w:p w:rsidR="00EF01C9" w:rsidRDefault="00EF01C9" w:rsidP="00EF01C9">
      <w:pPr>
        <w:pStyle w:val="Code"/>
      </w:pPr>
      <w:r w:rsidRPr="006E5E77">
        <w:t xml:space="preserve">    VehicleDataAll</w:t>
      </w:r>
    </w:p>
    <w:p w:rsidR="00EF01C9" w:rsidRDefault="00EF01C9" w:rsidP="00EF01C9">
      <w:pPr>
        <w:pStyle w:val="BodyText"/>
      </w:pPr>
    </w:p>
    <w:p w:rsidR="00EF01C9" w:rsidRDefault="00EF01C9" w:rsidP="00EF01C9">
      <w:pPr>
        <w:pStyle w:val="BodyText"/>
      </w:pPr>
      <w:r>
        <w:t xml:space="preserve">When you follow the Quickstart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rPr>
          <w:noProof/>
        </w:rPr>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rPr>
          <w:noProof/>
        </w:rPr>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rPr>
          <w:noProof/>
        </w:rPr>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rPr>
          <w:noProof/>
        </w:rPr>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A01234">
      <w:pPr>
        <w:pStyle w:val="Heading3"/>
      </w:pPr>
      <w:bookmarkStart w:id="40" w:name="_Toc28531167"/>
      <w:r>
        <w:t>Detailed status report</w:t>
      </w:r>
      <w:bookmarkEnd w:id="40"/>
    </w:p>
    <w:p w:rsidR="00583F61" w:rsidRDefault="00583F61" w:rsidP="00EF01C9">
      <w:pPr>
        <w:pStyle w:val="BodyText"/>
      </w:pPr>
      <w:r>
        <w:t>We provide a Power BI Desktop (</w:t>
      </w:r>
      <w:hyperlink r:id="rId115" w:history="1">
        <w:r w:rsidRPr="00964814">
          <w:rPr>
            <w:rStyle w:val="Hyperlink"/>
          </w:rPr>
          <w:t>https://powerbi.microsoft.com/desktop/</w:t>
        </w:r>
      </w:hyperlink>
      <w:r>
        <w:t>) report (</w:t>
      </w:r>
      <w:r w:rsidRPr="00583F61">
        <w:rPr>
          <w:i/>
          <w:iCs/>
        </w:rPr>
        <w:t>/Reports/FleetReport.pbix</w:t>
      </w:r>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r w:rsidRPr="00583F61">
        <w:rPr>
          <w:rStyle w:val="CodeChar"/>
        </w:rPr>
        <w:t>VehicleAverages</w:t>
      </w:r>
      <w:r>
        <w:t xml:space="preserve">, and </w:t>
      </w:r>
      <w:r w:rsidRPr="00583F61">
        <w:rPr>
          <w:rStyle w:val="CodeChar"/>
        </w:rPr>
        <w:t>VehicleMaintenance</w:t>
      </w:r>
      <w:r>
        <w:t>) to point to your Cosmos DB URL.</w:t>
      </w:r>
    </w:p>
    <w:p w:rsidR="00583F61" w:rsidRDefault="00583F61" w:rsidP="00EF01C9">
      <w:pPr>
        <w:pStyle w:val="BodyText"/>
      </w:pPr>
      <w:r w:rsidRPr="00583F61">
        <w:rPr>
          <w:noProof/>
        </w:rPr>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rPr>
          <w:noProof/>
        </w:rPr>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583F61" w:rsidRPr="00583F61" w:rsidRDefault="00583F61" w:rsidP="00583F61">
      <w:pPr>
        <w:pStyle w:val="Code"/>
      </w:pPr>
      <w:r w:rsidRPr="00583F61">
        <w:lastRenderedPageBreak/>
        <w:t>SELECT c.id, c.vin, c.consignmentId, c.plannedTripDistance,</w:t>
      </w:r>
    </w:p>
    <w:p w:rsidR="00583F61" w:rsidRPr="00583F61" w:rsidRDefault="00583F61" w:rsidP="00583F61">
      <w:pPr>
        <w:pStyle w:val="Code"/>
      </w:pPr>
      <w:r w:rsidRPr="00583F61">
        <w:t>c.location, c.odometerBegin, c.odometerEnd, c.temperatureSetting,</w:t>
      </w:r>
    </w:p>
    <w:p w:rsidR="00583F61" w:rsidRPr="00583F61" w:rsidRDefault="00583F61" w:rsidP="00583F61">
      <w:pPr>
        <w:pStyle w:val="Code"/>
      </w:pPr>
      <w:r w:rsidRPr="00583F61">
        <w:t>c.tripStarted, c.tripEnded, c.status,</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Count(1) </w:t>
      </w:r>
    </w:p>
    <w:p w:rsidR="00583F61" w:rsidRPr="00583F61" w:rsidRDefault="00583F61" w:rsidP="00583F61">
      <w:pPr>
        <w:pStyle w:val="Code"/>
      </w:pPr>
      <w:r w:rsidRPr="00583F61">
        <w:t xml:space="preserve">    FROM n IN c.packages</w:t>
      </w:r>
    </w:p>
    <w:p w:rsidR="00583F61" w:rsidRPr="00583F61" w:rsidRDefault="00583F61" w:rsidP="00583F61">
      <w:pPr>
        <w:pStyle w:val="Code"/>
      </w:pPr>
      <w:r w:rsidRPr="00583F61">
        <w:t>) AS numPackages,</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MIN(n.storageTemperature) </w:t>
      </w:r>
    </w:p>
    <w:p w:rsidR="00583F61" w:rsidRPr="00583F61" w:rsidRDefault="00583F61" w:rsidP="00583F61">
      <w:pPr>
        <w:pStyle w:val="Code"/>
      </w:pPr>
      <w:r w:rsidRPr="00583F61">
        <w:t xml:space="preserve">    FROM n IN c.packages</w:t>
      </w:r>
    </w:p>
    <w:p w:rsidR="00583F61" w:rsidRPr="00583F61" w:rsidRDefault="00583F61" w:rsidP="00583F61">
      <w:pPr>
        <w:pStyle w:val="Code"/>
      </w:pPr>
      <w:r w:rsidRPr="00583F61">
        <w:t>) AS packagesStorageTemp,</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Count(1)</w:t>
      </w:r>
    </w:p>
    <w:p w:rsidR="00583F61" w:rsidRPr="00583F61" w:rsidRDefault="00583F61" w:rsidP="00583F61">
      <w:pPr>
        <w:pStyle w:val="Code"/>
      </w:pPr>
      <w:r w:rsidRPr="00583F61">
        <w:t xml:space="preserve">    FROM n IN c.packages</w:t>
      </w:r>
    </w:p>
    <w:p w:rsidR="00583F61" w:rsidRPr="00583F61" w:rsidRDefault="00583F61" w:rsidP="00583F61">
      <w:pPr>
        <w:pStyle w:val="Code"/>
      </w:pPr>
      <w:r w:rsidRPr="00583F61">
        <w:t xml:space="preserve">    WHERE n.highValue = true</w:t>
      </w:r>
    </w:p>
    <w:p w:rsidR="00583F61" w:rsidRPr="00583F61" w:rsidRDefault="00583F61" w:rsidP="00583F61">
      <w:pPr>
        <w:pStyle w:val="Code"/>
      </w:pPr>
      <w:r w:rsidRPr="00583F61">
        <w:t>) AS highValuePackages,</w:t>
      </w:r>
    </w:p>
    <w:p w:rsidR="00583F61" w:rsidRPr="00583F61" w:rsidRDefault="00583F61" w:rsidP="00583F61">
      <w:pPr>
        <w:pStyle w:val="Code"/>
      </w:pPr>
      <w:r w:rsidRPr="00583F61">
        <w:t>c.consignment.customer,</w:t>
      </w:r>
    </w:p>
    <w:p w:rsidR="00583F61" w:rsidRPr="00583F61" w:rsidRDefault="00583F61" w:rsidP="00583F61">
      <w:pPr>
        <w:pStyle w:val="Code"/>
      </w:pPr>
      <w:r w:rsidRPr="00583F61">
        <w:t>c.consignment.deliveryDueDate</w:t>
      </w:r>
    </w:p>
    <w:p w:rsidR="00583F61" w:rsidRPr="00583F61" w:rsidRDefault="00583F61" w:rsidP="00583F61">
      <w:pPr>
        <w:pStyle w:val="Code"/>
      </w:pPr>
      <w:r w:rsidRPr="00583F61">
        <w:t>FROM c where c.entityType = 'Trip'</w:t>
      </w:r>
    </w:p>
    <w:p w:rsidR="00583F61" w:rsidRDefault="00583F61" w:rsidP="00583F61">
      <w:pPr>
        <w:pStyle w:val="Code"/>
      </w:pPr>
      <w:r w:rsidRPr="00583F61">
        <w:t>and c.status in ('Active', 'Delayed', 'Completed')</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rPr>
          <w:noProof/>
        </w:rPr>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rPr>
          <w:noProof/>
        </w:rPr>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rPr>
          <w:noProof/>
        </w:rPr>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rPr>
          <w:noProof/>
        </w:rPr>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41" w:name="_Toc28531168"/>
      <w:r>
        <w:lastRenderedPageBreak/>
        <w:t>Machine Learning and advanced analytics</w:t>
      </w:r>
      <w:bookmarkEnd w:id="41"/>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FB0AC8" w:rsidP="002E187B">
      <w:pPr>
        <w:pStyle w:val="BodyText"/>
      </w:pPr>
      <w:hyperlink r:id="rId123" w:history="1">
        <w:r w:rsidR="002E187B" w:rsidRPr="002E187B">
          <w:rPr>
            <w:rStyle w:val="Hyperlink"/>
          </w:rPr>
          <w:t>Azure Databricks</w:t>
        </w:r>
      </w:hyperlink>
      <w:r w:rsidR="002E187B" w:rsidRPr="002E187B">
        <w:t> is a fully-managed,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cosmosdb-spark</w:t>
      </w:r>
      <w:r w:rsidRPr="002E187B">
        <w:t> connector (</w:t>
      </w:r>
      <w:hyperlink r:id="rId124"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bookmarkStart w:id="42" w:name="_Toc28531169"/>
      <w:r w:rsidRPr="002E187B">
        <w:t>Problem overview</w:t>
      </w:r>
      <w:bookmarkEnd w:id="42"/>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on a daily basis,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r w:rsidRPr="002E187B">
        <w:rPr>
          <w:b/>
          <w:bCs/>
        </w:rPr>
        <w:t>Lifetime_Cycles_Used</w:t>
      </w:r>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bookmarkStart w:id="43" w:name="_Toc28531170"/>
      <w:r w:rsidRPr="002E187B">
        <w:t>Solution overview</w:t>
      </w:r>
      <w:bookmarkEnd w:id="43"/>
    </w:p>
    <w:p w:rsidR="002E187B" w:rsidRPr="002E187B" w:rsidRDefault="002E187B" w:rsidP="002E187B">
      <w:pPr>
        <w:pStyle w:val="BodyText"/>
      </w:pPr>
      <w:r w:rsidRPr="002E187B">
        <w:t>We use the </w:t>
      </w:r>
      <w:hyperlink r:id="rId125" w:history="1">
        <w:r w:rsidRPr="002E187B">
          <w:rPr>
            <w:rStyle w:val="Hyperlink"/>
          </w:rPr>
          <w:t>Automated Machine Learning</w:t>
        </w:r>
      </w:hyperlink>
      <w:r w:rsidRPr="002E187B">
        <w:t xml:space="preserve"> (autoML) capabilities of </w:t>
      </w:r>
      <w:hyperlink r:id="rId126" w:history="1">
        <w:r w:rsidRPr="002E187B">
          <w:rPr>
            <w:rStyle w:val="Hyperlink"/>
          </w:rPr>
          <w:t>Azure Machine Learning</w:t>
        </w:r>
      </w:hyperlink>
      <w:r w:rsidRPr="002E187B">
        <w:t> to quickly train a model that can forecast the evolution of the </w:t>
      </w:r>
      <w:r w:rsidRPr="002E187B">
        <w:rPr>
          <w:b/>
          <w:bCs/>
        </w:rPr>
        <w:t>Lifetime_Cycles_Used</w:t>
      </w:r>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automML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autoML. You may find the notebook used within the Azure Machine Learning Notebook Tutorials project on GitHub: </w:t>
      </w:r>
      <w:hyperlink r:id="rId127"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E24F54">
      <w:pPr>
        <w:pStyle w:val="ListParagraph"/>
        <w:numPr>
          <w:ilvl w:val="0"/>
          <w:numId w:val="26"/>
        </w:numPr>
        <w:rPr>
          <w:lang w:bidi="en-US"/>
        </w:rPr>
      </w:pPr>
      <w:r w:rsidRPr="002E187B">
        <w:rPr>
          <w:lang w:bidi="en-US"/>
        </w:rPr>
        <w:t>Installs required Python libraries.</w:t>
      </w:r>
    </w:p>
    <w:p w:rsidR="002E187B" w:rsidRPr="002E187B" w:rsidRDefault="002E187B" w:rsidP="00E24F54">
      <w:pPr>
        <w:pStyle w:val="ListParagraph"/>
        <w:numPr>
          <w:ilvl w:val="0"/>
          <w:numId w:val="26"/>
        </w:numPr>
        <w:rPr>
          <w:lang w:bidi="en-US"/>
        </w:rPr>
      </w:pPr>
      <w:r w:rsidRPr="002E187B">
        <w:rPr>
          <w:lang w:bidi="en-US"/>
        </w:rPr>
        <w:t>Connects to Azure Machine Learning (Azure ML).</w:t>
      </w:r>
    </w:p>
    <w:p w:rsidR="002E187B" w:rsidRPr="002E187B" w:rsidRDefault="002E187B" w:rsidP="00E24F54">
      <w:pPr>
        <w:pStyle w:val="ListParagraph"/>
        <w:numPr>
          <w:ilvl w:val="0"/>
          <w:numId w:val="26"/>
        </w:numPr>
        <w:rPr>
          <w:lang w:bidi="en-US"/>
        </w:rPr>
      </w:pPr>
      <w:r w:rsidRPr="002E187B">
        <w:rPr>
          <w:lang w:bidi="en-US"/>
        </w:rPr>
        <w:t>Downloads a pre-trained ML model, saves it to Azure ML, then uses that model for batch scoring.</w:t>
      </w:r>
    </w:p>
    <w:p w:rsidR="002E187B" w:rsidRPr="002E187B" w:rsidRDefault="002E187B" w:rsidP="00E24F54">
      <w:pPr>
        <w:pStyle w:val="ListParagraph"/>
        <w:numPr>
          <w:ilvl w:val="0"/>
          <w:numId w:val="26"/>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E24F54">
      <w:pPr>
        <w:pStyle w:val="ListParagraph"/>
        <w:numPr>
          <w:ilvl w:val="0"/>
          <w:numId w:val="26"/>
        </w:numPr>
        <w:rPr>
          <w:lang w:bidi="en-US"/>
        </w:rPr>
      </w:pPr>
      <w:r w:rsidRPr="002E187B">
        <w:rPr>
          <w:lang w:bidi="en-US"/>
        </w:rPr>
        <w:t>Applies predictions against the data, using the pre-trained model.</w:t>
      </w:r>
    </w:p>
    <w:p w:rsidR="002E187B" w:rsidRPr="002E187B" w:rsidRDefault="002E187B" w:rsidP="00E24F54">
      <w:pPr>
        <w:pStyle w:val="ListParagraph"/>
        <w:numPr>
          <w:ilvl w:val="0"/>
          <w:numId w:val="26"/>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E24F54">
      <w:pPr>
        <w:pStyle w:val="BodyText"/>
        <w:numPr>
          <w:ilvl w:val="0"/>
          <w:numId w:val="28"/>
        </w:numPr>
      </w:pPr>
      <w:r w:rsidRPr="00DB5BDC">
        <w:t>Get the model file (any format)</w:t>
      </w:r>
    </w:p>
    <w:p w:rsidR="00DB5BDC" w:rsidRPr="00DB5BDC" w:rsidRDefault="00DB5BDC" w:rsidP="00E24F54">
      <w:pPr>
        <w:pStyle w:val="BodyText"/>
        <w:numPr>
          <w:ilvl w:val="0"/>
          <w:numId w:val="28"/>
        </w:numPr>
      </w:pPr>
      <w:r w:rsidRPr="00DB5BDC">
        <w:t>Create a scoring script (.py)</w:t>
      </w:r>
    </w:p>
    <w:p w:rsidR="00DB5BDC" w:rsidRPr="00DB5BDC" w:rsidRDefault="00DB5BDC" w:rsidP="00E24F54">
      <w:pPr>
        <w:pStyle w:val="BodyText"/>
        <w:numPr>
          <w:ilvl w:val="0"/>
          <w:numId w:val="28"/>
        </w:numPr>
      </w:pPr>
      <w:r w:rsidRPr="00DB5BDC">
        <w:t>Optionally create a schema file describing the web service input (.json)</w:t>
      </w:r>
    </w:p>
    <w:p w:rsidR="00DB5BDC" w:rsidRPr="00DB5BDC" w:rsidRDefault="00DB5BDC" w:rsidP="00E24F54">
      <w:pPr>
        <w:pStyle w:val="BodyText"/>
        <w:numPr>
          <w:ilvl w:val="0"/>
          <w:numId w:val="28"/>
        </w:numPr>
      </w:pPr>
      <w:r w:rsidRPr="00DB5BDC">
        <w:lastRenderedPageBreak/>
        <w:t>Create a real-time scoring web service</w:t>
      </w:r>
    </w:p>
    <w:p w:rsidR="00DB5BDC" w:rsidRPr="00DB5BDC" w:rsidRDefault="00DB5BDC" w:rsidP="00E24F54">
      <w:pPr>
        <w:pStyle w:val="BodyText"/>
        <w:numPr>
          <w:ilvl w:val="0"/>
          <w:numId w:val="28"/>
        </w:numPr>
      </w:pPr>
      <w:r w:rsidRPr="00DB5BDC">
        <w:t>Call the web service from your applications</w:t>
      </w:r>
    </w:p>
    <w:p w:rsidR="00DB5BDC" w:rsidRPr="00DB5BDC" w:rsidRDefault="00DB5BDC" w:rsidP="00E24F54">
      <w:pPr>
        <w:pStyle w:val="BodyText"/>
        <w:numPr>
          <w:ilvl w:val="0"/>
          <w:numId w:val="28"/>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8" tgtFrame="&quot;_blank&quot;"/>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30" tgtFrame="&quot;_blank&quot;"/>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E24F54">
      <w:pPr>
        <w:numPr>
          <w:ilvl w:val="0"/>
          <w:numId w:val="27"/>
        </w:numPr>
      </w:pPr>
      <w:r w:rsidRPr="002E187B">
        <w:rPr>
          <w:b/>
          <w:bCs/>
        </w:rPr>
        <w:t>Register the model</w:t>
      </w:r>
      <w:r w:rsidRPr="002E187B">
        <w:t> in a registry hosted in your Azure Machine Learning workspace</w:t>
      </w:r>
    </w:p>
    <w:p w:rsidR="002E187B" w:rsidRPr="002E187B" w:rsidRDefault="002E187B" w:rsidP="00E24F54">
      <w:pPr>
        <w:numPr>
          <w:ilvl w:val="0"/>
          <w:numId w:val="27"/>
        </w:numPr>
      </w:pPr>
      <w:r w:rsidRPr="002E187B">
        <w:rPr>
          <w:b/>
          <w:bCs/>
        </w:rPr>
        <w:t>Prepare to deploy</w:t>
      </w:r>
      <w:r w:rsidRPr="002E187B">
        <w:t> by creating a scoring file, specifying assets, usage, and a compute target</w:t>
      </w:r>
    </w:p>
    <w:p w:rsidR="002E187B" w:rsidRPr="002E187B" w:rsidRDefault="002E187B" w:rsidP="00E24F54">
      <w:pPr>
        <w:numPr>
          <w:ilvl w:val="0"/>
          <w:numId w:val="27"/>
        </w:numPr>
      </w:pPr>
      <w:r w:rsidRPr="002E187B">
        <w:rPr>
          <w:b/>
          <w:bCs/>
        </w:rPr>
        <w:t>Use</w:t>
      </w:r>
      <w:r w:rsidRPr="002E187B">
        <w:t> the model in a web service in the cloud, on an IoT device, or for analytics with Power BI</w:t>
      </w:r>
    </w:p>
    <w:p w:rsidR="002E187B" w:rsidRPr="002E187B" w:rsidRDefault="002E187B" w:rsidP="00E24F54">
      <w:pPr>
        <w:numPr>
          <w:ilvl w:val="0"/>
          <w:numId w:val="27"/>
        </w:numPr>
      </w:pPr>
      <w:r w:rsidRPr="002E187B">
        <w:rPr>
          <w:b/>
          <w:bCs/>
        </w:rPr>
        <w:t>Monitor and collect data</w:t>
      </w:r>
    </w:p>
    <w:p w:rsidR="002E187B" w:rsidRPr="002E187B" w:rsidRDefault="002E187B" w:rsidP="00E24F54">
      <w:pPr>
        <w:numPr>
          <w:ilvl w:val="0"/>
          <w:numId w:val="27"/>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FB0AC8" w:rsidP="002E187B">
            <w:hyperlink r:id="rId132"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FB0AC8" w:rsidP="002E187B">
            <w:hyperlink r:id="rId133"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FB0AC8" w:rsidP="002E187B">
            <w:hyperlink r:id="rId134"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FB0AC8" w:rsidP="002E187B">
            <w:hyperlink r:id="rId135"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FB0AC8" w:rsidP="002E187B">
            <w:hyperlink r:id="rId136"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deployModelAsWebService(ws, model_name, </w:t>
      </w:r>
    </w:p>
    <w:p w:rsidR="00DB5BDC" w:rsidRDefault="00DB5BDC" w:rsidP="00DB5BDC">
      <w:pPr>
        <w:pStyle w:val="Code"/>
      </w:pPr>
      <w:r>
        <w:t xml:space="preserve">                scoring_script_filenam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conda_file="dependencies.yml", runtime="python",</w:t>
      </w:r>
    </w:p>
    <w:p w:rsidR="00DB5BDC" w:rsidRDefault="00DB5BDC" w:rsidP="00DB5BDC">
      <w:pPr>
        <w:pStyle w:val="Code"/>
      </w:pPr>
      <w:r>
        <w:t xml:space="preserve">                cpu_cores=1, memory_gb=1, tags={'name':'scoring'},</w:t>
      </w:r>
    </w:p>
    <w:p w:rsidR="00DB5BDC" w:rsidRDefault="00DB5BDC" w:rsidP="00DB5BDC">
      <w:pPr>
        <w:pStyle w:val="Code"/>
      </w:pPr>
      <w:r>
        <w:t xml:space="preserve">                description='Forecast',</w:t>
      </w:r>
    </w:p>
    <w:p w:rsidR="00DB5BDC" w:rsidRDefault="00DB5BDC" w:rsidP="00DB5BDC">
      <w:pPr>
        <w:pStyle w:val="Code"/>
      </w:pPr>
      <w:r>
        <w:t xml:space="preserve">                service_nam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print("Retrieving model reference...")</w:t>
      </w:r>
    </w:p>
    <w:p w:rsidR="00DB5BDC" w:rsidRDefault="00DB5BDC" w:rsidP="00DB5BDC">
      <w:pPr>
        <w:pStyle w:val="Code"/>
      </w:pPr>
      <w:r>
        <w:lastRenderedPageBreak/>
        <w:t xml:space="preserve">    registered_model = Model(workspace=ws, name=model_name)</w:t>
      </w:r>
    </w:p>
    <w:p w:rsidR="00DB5BDC" w:rsidRDefault="00DB5BDC" w:rsidP="00DB5BDC">
      <w:pPr>
        <w:pStyle w:val="Code"/>
      </w:pPr>
    </w:p>
    <w:p w:rsidR="00DB5BDC" w:rsidRDefault="00DB5BDC" w:rsidP="00DB5BDC">
      <w:pPr>
        <w:pStyle w:val="Code"/>
      </w:pPr>
      <w:r>
        <w:t xml:space="preserve">    # create a Conda dependencies environment file</w:t>
      </w:r>
    </w:p>
    <w:p w:rsidR="00DB5BDC" w:rsidRDefault="00DB5BDC" w:rsidP="00DB5BDC">
      <w:pPr>
        <w:pStyle w:val="Code"/>
      </w:pPr>
      <w:r>
        <w:t xml:space="preserve">    print("Creating conda dependencies file locally...")</w:t>
      </w:r>
    </w:p>
    <w:p w:rsidR="00DB5BDC" w:rsidRDefault="00DB5BDC" w:rsidP="00DB5BDC">
      <w:pPr>
        <w:pStyle w:val="Code"/>
      </w:pPr>
      <w:r>
        <w:t xml:space="preserve">    from azureml.core.conda_dependencies import CondaDependencies </w:t>
      </w:r>
    </w:p>
    <w:p w:rsidR="00DB5BDC" w:rsidRDefault="00DB5BDC" w:rsidP="00DB5BDC">
      <w:pPr>
        <w:pStyle w:val="Code"/>
      </w:pPr>
      <w:r>
        <w:t xml:space="preserve">    mycondaenv = CondaDependencies.create(conda_packages=conda_packages, pip_packages=pip_packages)</w:t>
      </w:r>
    </w:p>
    <w:p w:rsidR="00DB5BDC" w:rsidRDefault="00DB5BDC" w:rsidP="00DB5BDC">
      <w:pPr>
        <w:pStyle w:val="Code"/>
      </w:pPr>
      <w:r>
        <w:t xml:space="preserve">    with open(conda_file,"w") as f:</w:t>
      </w:r>
    </w:p>
    <w:p w:rsidR="00DB5BDC" w:rsidRDefault="00DB5BDC" w:rsidP="00DB5BDC">
      <w:pPr>
        <w:pStyle w:val="Code"/>
      </w:pPr>
      <w:r>
        <w:t xml:space="preserve">        f.write(mycondaenv.serialize_to_string())</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print("Creating container image configuration...")</w:t>
      </w:r>
    </w:p>
    <w:p w:rsidR="00DB5BDC" w:rsidRDefault="00DB5BDC" w:rsidP="00DB5BDC">
      <w:pPr>
        <w:pStyle w:val="Code"/>
      </w:pPr>
      <w:r>
        <w:t xml:space="preserve">    from azureml.core.image import ContainerImage</w:t>
      </w:r>
    </w:p>
    <w:p w:rsidR="00DB5BDC" w:rsidRDefault="00DB5BDC" w:rsidP="00DB5BDC">
      <w:pPr>
        <w:pStyle w:val="Code"/>
      </w:pPr>
      <w:r>
        <w:t xml:space="preserve">    image_config = ContainerImage.image_configuration(execution_script = scoring_script_filename,</w:t>
      </w:r>
    </w:p>
    <w:p w:rsidR="00DB5BDC" w:rsidRDefault="00DB5BDC" w:rsidP="00DB5BDC">
      <w:pPr>
        <w:pStyle w:val="Code"/>
      </w:pPr>
      <w:r>
        <w:t xml:space="preserve">                                                      runtime = runtime,</w:t>
      </w:r>
    </w:p>
    <w:p w:rsidR="00DB5BDC" w:rsidRDefault="00DB5BDC" w:rsidP="00DB5BDC">
      <w:pPr>
        <w:pStyle w:val="Code"/>
      </w:pPr>
      <w:r>
        <w:t xml:space="preserve">                                                      conda_file = conda_file)</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print("Creating ACI configuration...")</w:t>
      </w:r>
    </w:p>
    <w:p w:rsidR="00DB5BDC" w:rsidRDefault="00DB5BDC" w:rsidP="00DB5BDC">
      <w:pPr>
        <w:pStyle w:val="Code"/>
      </w:pPr>
      <w:r>
        <w:t xml:space="preserve">    from azureml.core.webservice import AciWebservice, Webservice</w:t>
      </w:r>
    </w:p>
    <w:p w:rsidR="00DB5BDC" w:rsidRDefault="00DB5BDC" w:rsidP="00DB5BDC">
      <w:pPr>
        <w:pStyle w:val="Code"/>
      </w:pPr>
      <w:r>
        <w:t xml:space="preserve">    aci_config = AciWebservice.deploy_configuration(</w:t>
      </w:r>
    </w:p>
    <w:p w:rsidR="00DB5BDC" w:rsidRDefault="00DB5BDC" w:rsidP="00DB5BDC">
      <w:pPr>
        <w:pStyle w:val="Code"/>
      </w:pPr>
      <w:r>
        <w:t xml:space="preserve">        cpu_cores = cpu_cores, </w:t>
      </w:r>
    </w:p>
    <w:p w:rsidR="00DB5BDC" w:rsidRDefault="00DB5BDC" w:rsidP="00DB5BDC">
      <w:pPr>
        <w:pStyle w:val="Code"/>
      </w:pPr>
      <w:r>
        <w:t xml:space="preserve">        memory_gb = memory_gb,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print("Deploying webservice to ACI...")</w:t>
      </w:r>
    </w:p>
    <w:p w:rsidR="00DB5BDC" w:rsidRDefault="00DB5BDC" w:rsidP="00DB5BDC">
      <w:pPr>
        <w:pStyle w:val="Code"/>
      </w:pPr>
      <w:r>
        <w:t xml:space="preserve">    webservice = Webservice.deploy_from_model(</w:t>
      </w:r>
    </w:p>
    <w:p w:rsidR="00DB5BDC" w:rsidRDefault="00DB5BDC" w:rsidP="00DB5BDC">
      <w:pPr>
        <w:pStyle w:val="Code"/>
      </w:pPr>
      <w:r>
        <w:t xml:space="preserve">      workspace=ws, </w:t>
      </w:r>
    </w:p>
    <w:p w:rsidR="00DB5BDC" w:rsidRDefault="00DB5BDC" w:rsidP="00DB5BDC">
      <w:pPr>
        <w:pStyle w:val="Code"/>
      </w:pPr>
      <w:r>
        <w:t xml:space="preserve">      name=service_name, </w:t>
      </w:r>
    </w:p>
    <w:p w:rsidR="00DB5BDC" w:rsidRDefault="00DB5BDC" w:rsidP="00DB5BDC">
      <w:pPr>
        <w:pStyle w:val="Code"/>
      </w:pPr>
      <w:r>
        <w:t xml:space="preserve">      deployment_config=aci_config,</w:t>
      </w:r>
    </w:p>
    <w:p w:rsidR="00DB5BDC" w:rsidRDefault="00DB5BDC" w:rsidP="00DB5BDC">
      <w:pPr>
        <w:pStyle w:val="Code"/>
      </w:pPr>
      <w:r>
        <w:t xml:space="preserve">      models = [registered_model], </w:t>
      </w:r>
    </w:p>
    <w:p w:rsidR="00DB5BDC" w:rsidRDefault="00DB5BDC" w:rsidP="00DB5BDC">
      <w:pPr>
        <w:pStyle w:val="Code"/>
      </w:pPr>
      <w:r>
        <w:t xml:space="preserve">      image_config=image_config</w:t>
      </w:r>
    </w:p>
    <w:p w:rsidR="00DB5BDC" w:rsidRDefault="00DB5BDC" w:rsidP="00DB5BDC">
      <w:pPr>
        <w:pStyle w:val="Code"/>
      </w:pPr>
      <w:r>
        <w:t xml:space="preserve">    )</w:t>
      </w:r>
    </w:p>
    <w:p w:rsidR="00DB5BDC" w:rsidRDefault="00DB5BDC" w:rsidP="00DB5BDC">
      <w:pPr>
        <w:pStyle w:val="Code"/>
      </w:pPr>
      <w:r>
        <w:t xml:space="preserve">    webservice.wait_for_deployment(show_outpu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E24F54">
      <w:pPr>
        <w:pStyle w:val="BodyText"/>
        <w:numPr>
          <w:ilvl w:val="0"/>
          <w:numId w:val="29"/>
        </w:numPr>
      </w:pPr>
      <w:r>
        <w:t>Retrieves a reference to the trained ML model from the Azure Machine Learning workspace.</w:t>
      </w:r>
    </w:p>
    <w:p w:rsidR="00DB5BDC" w:rsidRDefault="00DB5BDC" w:rsidP="00E24F54">
      <w:pPr>
        <w:pStyle w:val="BodyText"/>
        <w:numPr>
          <w:ilvl w:val="0"/>
          <w:numId w:val="29"/>
        </w:numPr>
      </w:pPr>
      <w:r>
        <w:t xml:space="preserve">Creates a Conda dependency file that references the Conda and pip packages and versions defined in the </w:t>
      </w:r>
      <w:r w:rsidRPr="00DB5BDC">
        <w:rPr>
          <w:rStyle w:val="CodeChar"/>
        </w:rPr>
        <w:t>conda_packages</w:t>
      </w:r>
      <w:r>
        <w:t xml:space="preserve"> and </w:t>
      </w:r>
      <w:r w:rsidRPr="00DB5BDC">
        <w:rPr>
          <w:rStyle w:val="CodeChar"/>
        </w:rPr>
        <w:t>pip_packages</w:t>
      </w:r>
      <w:r>
        <w:t xml:space="preserve"> parameters, respectively.</w:t>
      </w:r>
    </w:p>
    <w:p w:rsidR="00DB5BDC" w:rsidRDefault="00DB5BDC" w:rsidP="00E24F54">
      <w:pPr>
        <w:pStyle w:val="BodyText"/>
        <w:numPr>
          <w:ilvl w:val="0"/>
          <w:numId w:val="29"/>
        </w:numPr>
      </w:pPr>
      <w:r>
        <w:t>Creates the Docker container image configuration by defining the scoring script (</w:t>
      </w:r>
      <w:r w:rsidRPr="00DB5BDC">
        <w:rPr>
          <w:rStyle w:val="CodeChar"/>
        </w:rPr>
        <w:t>scoring_service.py</w:t>
      </w:r>
      <w:r>
        <w:t>), Python runtime, and the Conda file.</w:t>
      </w:r>
    </w:p>
    <w:p w:rsidR="00DB5BDC" w:rsidRDefault="00DB5BDC" w:rsidP="00E24F54">
      <w:pPr>
        <w:pStyle w:val="BodyText"/>
        <w:numPr>
          <w:ilvl w:val="0"/>
          <w:numId w:val="29"/>
        </w:numPr>
      </w:pPr>
      <w:r>
        <w:t>Creates the Azure Container Instances configuration. ACI is the deployment target for the web service that hosts the model for real-time scoring.</w:t>
      </w:r>
    </w:p>
    <w:p w:rsidR="00DB5BDC" w:rsidRDefault="00DB5BDC" w:rsidP="00E24F54">
      <w:pPr>
        <w:pStyle w:val="BodyText"/>
        <w:numPr>
          <w:ilvl w:val="0"/>
          <w:numId w:val="29"/>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save script to  $deployment_folder/scoring_service.py</w:t>
      </w:r>
    </w:p>
    <w:p w:rsidR="00DB5BDC" w:rsidRDefault="00DB5BDC" w:rsidP="00DB5BDC">
      <w:pPr>
        <w:pStyle w:val="Code"/>
      </w:pPr>
      <w:r>
        <w:t>scoring_servic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import numpy as np</w:t>
      </w:r>
    </w:p>
    <w:p w:rsidR="00DB5BDC" w:rsidRDefault="00DB5BDC" w:rsidP="00DB5BDC">
      <w:pPr>
        <w:pStyle w:val="Code"/>
      </w:pPr>
      <w:r>
        <w:t>import pandas as pd</w:t>
      </w:r>
    </w:p>
    <w:p w:rsidR="00DB5BDC" w:rsidRDefault="00DB5BDC" w:rsidP="00DB5BDC">
      <w:pPr>
        <w:pStyle w:val="Code"/>
      </w:pPr>
      <w:r>
        <w:t>import azureml.train.automl</w:t>
      </w:r>
    </w:p>
    <w:p w:rsidR="00DB5BDC" w:rsidRDefault="00DB5BDC" w:rsidP="00DB5BDC">
      <w:pPr>
        <w:pStyle w:val="Code"/>
      </w:pPr>
      <w:r>
        <w:t>from sklearn.externals import joblib</w:t>
      </w:r>
    </w:p>
    <w:p w:rsidR="00DB5BDC" w:rsidRDefault="00DB5BDC" w:rsidP="00DB5BDC">
      <w:pPr>
        <w:pStyle w:val="Code"/>
      </w:pPr>
      <w:r>
        <w:t>from azureml.core.model import Model</w:t>
      </w:r>
    </w:p>
    <w:p w:rsidR="00DB5BDC" w:rsidRDefault="00DB5BDC" w:rsidP="00DB5BDC">
      <w:pPr>
        <w:pStyle w:val="Code"/>
      </w:pPr>
    </w:p>
    <w:p w:rsidR="00DB5BDC" w:rsidRDefault="00DB5BDC" w:rsidP="00DB5BDC">
      <w:pPr>
        <w:pStyle w:val="Code"/>
      </w:pPr>
      <w:r>
        <w:t>from inference_schema.schema_decorators import input_schema, output_schema</w:t>
      </w:r>
    </w:p>
    <w:p w:rsidR="00DB5BDC" w:rsidRDefault="00DB5BDC" w:rsidP="00DB5BDC">
      <w:pPr>
        <w:pStyle w:val="Code"/>
      </w:pPr>
      <w:r>
        <w:t>from inference_schema.parameter_types.numpy_parameter_type import NumpyParameterType</w:t>
      </w:r>
    </w:p>
    <w:p w:rsidR="00DB5BDC" w:rsidRDefault="00DB5BDC" w:rsidP="00DB5BDC">
      <w:pPr>
        <w:pStyle w:val="Code"/>
      </w:pPr>
      <w:r>
        <w:t>from inference_schema.parameter_types.pandas_parameter_type import PandasParameterType</w:t>
      </w:r>
    </w:p>
    <w:p w:rsidR="00DB5BDC" w:rsidRDefault="00DB5BDC" w:rsidP="00DB5BDC">
      <w:pPr>
        <w:pStyle w:val="Code"/>
      </w:pPr>
    </w:p>
    <w:p w:rsidR="00DB5BDC" w:rsidRDefault="00DB5BDC" w:rsidP="00DB5BDC">
      <w:pPr>
        <w:pStyle w:val="Code"/>
      </w:pPr>
    </w:p>
    <w:p w:rsidR="00DB5BDC" w:rsidRDefault="00DB5BDC" w:rsidP="00DB5BDC">
      <w:pPr>
        <w:pStyle w:val="Code"/>
      </w:pPr>
      <w:r>
        <w:t>input_sample = pd.DataFrame(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def ini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sklearn model</w:t>
      </w:r>
    </w:p>
    <w:p w:rsidR="00DB5BDC" w:rsidRDefault="00DB5BDC" w:rsidP="00DB5BDC">
      <w:pPr>
        <w:pStyle w:val="Code"/>
      </w:pPr>
      <w:r>
        <w:t xml:space="preserve">    model_path = Model.get_model_path(model_name = 'batt-cycles-6')</w:t>
      </w:r>
    </w:p>
    <w:p w:rsidR="00DB5BDC" w:rsidRDefault="00DB5BDC" w:rsidP="00DB5BDC">
      <w:pPr>
        <w:pStyle w:val="Code"/>
      </w:pPr>
      <w:r>
        <w:t xml:space="preserve">    model = joblib.load(model_path)</w:t>
      </w:r>
    </w:p>
    <w:p w:rsidR="00DB5BDC" w:rsidRDefault="00DB5BDC" w:rsidP="00DB5BDC">
      <w:pPr>
        <w:pStyle w:val="Code"/>
      </w:pPr>
    </w:p>
    <w:p w:rsidR="00DB5BDC" w:rsidRDefault="00DB5BDC" w:rsidP="00DB5BDC">
      <w:pPr>
        <w:pStyle w:val="Code"/>
      </w:pPr>
    </w:p>
    <w:p w:rsidR="00DB5BDC" w:rsidRDefault="00DB5BDC" w:rsidP="00DB5BDC">
      <w:pPr>
        <w:pStyle w:val="Code"/>
      </w:pPr>
      <w:r>
        <w:t>@input_schema('data', PandasParameterType(input_sample))</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y_query = data.pop('y_query').values</w:t>
      </w:r>
    </w:p>
    <w:p w:rsidR="00DB5BDC" w:rsidRDefault="00DB5BDC" w:rsidP="00DB5BDC">
      <w:pPr>
        <w:pStyle w:val="Code"/>
      </w:pPr>
      <w:r>
        <w:t xml:space="preserve">        #result = model.forecast(data, y_query)</w:t>
      </w:r>
    </w:p>
    <w:p w:rsidR="00DB5BDC" w:rsidRDefault="00DB5BDC" w:rsidP="00DB5BDC">
      <w:pPr>
        <w:pStyle w:val="Code"/>
      </w:pPr>
      <w:r>
        <w:t xml:space="preserve">        result = model.predic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json.dumps({"error": result})</w:t>
      </w:r>
    </w:p>
    <w:p w:rsidR="00DB5BDC" w:rsidRDefault="00DB5BDC" w:rsidP="00DB5BDC">
      <w:pPr>
        <w:pStyle w:val="Code"/>
      </w:pPr>
    </w:p>
    <w:p w:rsidR="00DB5BDC" w:rsidRDefault="00DB5BDC" w:rsidP="00DB5BDC">
      <w:pPr>
        <w:pStyle w:val="Code"/>
      </w:pPr>
      <w:r>
        <w:t xml:space="preserve">    #forecast_as_list = result[0].tolist()</w:t>
      </w:r>
    </w:p>
    <w:p w:rsidR="00DB5BDC" w:rsidRDefault="00DB5BDC" w:rsidP="00DB5BDC">
      <w:pPr>
        <w:pStyle w:val="Code"/>
      </w:pPr>
      <w:r>
        <w:t xml:space="preserve">    #index_as_df = result[1].index.to_frame().reset_index(drop=True)</w:t>
      </w:r>
    </w:p>
    <w:p w:rsidR="00DB5BDC" w:rsidRDefault="00DB5BDC" w:rsidP="00DB5BDC">
      <w:pPr>
        <w:pStyle w:val="Code"/>
      </w:pPr>
      <w:r>
        <w:t xml:space="preserve">    </w:t>
      </w:r>
    </w:p>
    <w:p w:rsidR="00DB5BDC" w:rsidRDefault="00DB5BDC" w:rsidP="00DB5BDC">
      <w:pPr>
        <w:pStyle w:val="Code"/>
      </w:pPr>
      <w:r>
        <w:t xml:space="preserve">    #return json.dumps({"forecast": forecast_as_list,   # return the minimum over the wire: </w:t>
      </w:r>
    </w:p>
    <w:p w:rsidR="00DB5BDC" w:rsidRDefault="00DB5BDC" w:rsidP="00DB5BDC">
      <w:pPr>
        <w:pStyle w:val="Code"/>
      </w:pPr>
      <w:r>
        <w:t xml:space="preserve">    #                   "index": json.loads(index_as_df.to_json(orient='records'))  # no forecast and its featurized values</w:t>
      </w:r>
    </w:p>
    <w:p w:rsidR="00DB5BDC" w:rsidRDefault="00DB5BDC" w:rsidP="00DB5BDC">
      <w:pPr>
        <w:pStyle w:val="Code"/>
      </w:pPr>
      <w:r>
        <w:t xml:space="preserve">    #                  })</w:t>
      </w:r>
    </w:p>
    <w:p w:rsidR="00DB5BDC" w:rsidRDefault="00DB5BDC" w:rsidP="00DB5BDC">
      <w:pPr>
        <w:pStyle w:val="Code"/>
      </w:pPr>
      <w:r>
        <w:t xml:space="preserve">    return json.dumps({"result": result.tolist()})</w:t>
      </w:r>
    </w:p>
    <w:p w:rsidR="00DB5BDC" w:rsidRDefault="00DB5BDC" w:rsidP="00DB5BDC">
      <w:pPr>
        <w:pStyle w:val="Code"/>
      </w:pPr>
      <w:r>
        <w:t>"""</w:t>
      </w:r>
    </w:p>
    <w:p w:rsidR="00DB5BDC" w:rsidRDefault="00DB5BDC" w:rsidP="00DB5BDC">
      <w:pPr>
        <w:pStyle w:val="Code"/>
      </w:pPr>
    </w:p>
    <w:p w:rsidR="00DB5BDC" w:rsidRDefault="00DB5BDC" w:rsidP="00DB5BDC">
      <w:pPr>
        <w:pStyle w:val="Code"/>
      </w:pPr>
      <w:r>
        <w:t>with open("scoring_service.py", "w") as file:</w:t>
      </w:r>
    </w:p>
    <w:p w:rsidR="00DB5BDC" w:rsidRDefault="00DB5BDC" w:rsidP="00DB5BDC">
      <w:pPr>
        <w:pStyle w:val="Code"/>
      </w:pPr>
      <w:r>
        <w:t xml:space="preserve">  file.write(scoring_service)</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r w:rsidRPr="00DB5BDC">
        <w:rPr>
          <w:b/>
          <w:bCs/>
        </w:rPr>
        <w:t>deployModelAsWebService</w:t>
      </w:r>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r>
        <w:t>print("Creating ACI configuration...")</w:t>
      </w:r>
    </w:p>
    <w:p w:rsidR="00DB5BDC" w:rsidRDefault="00DB5BDC" w:rsidP="00DB5BDC">
      <w:pPr>
        <w:pStyle w:val="Code"/>
      </w:pPr>
      <w:r>
        <w:t>from azureml.core.webservice import AciWebservice, Webservice</w:t>
      </w:r>
    </w:p>
    <w:p w:rsidR="00DB5BDC" w:rsidRDefault="00DB5BDC" w:rsidP="00DB5BDC">
      <w:pPr>
        <w:pStyle w:val="Code"/>
      </w:pPr>
      <w:r>
        <w:t>aci_config = AciWebservice.deploy_configuration(</w:t>
      </w:r>
    </w:p>
    <w:p w:rsidR="00DB5BDC" w:rsidRDefault="00DB5BDC" w:rsidP="00DB5BDC">
      <w:pPr>
        <w:pStyle w:val="Code"/>
      </w:pPr>
      <w:r>
        <w:t xml:space="preserve">    cpu_cores = cpu_cores, </w:t>
      </w:r>
    </w:p>
    <w:p w:rsidR="00DB5BDC" w:rsidRDefault="00DB5BDC" w:rsidP="00DB5BDC">
      <w:pPr>
        <w:pStyle w:val="Code"/>
      </w:pPr>
      <w:r>
        <w:t xml:space="preserve">    memory_gb = memory_gb,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r>
        <w:t>print("Deploying webservice to ACI...")</w:t>
      </w:r>
    </w:p>
    <w:p w:rsidR="00DB5BDC" w:rsidRDefault="00DB5BDC" w:rsidP="00DB5BDC">
      <w:pPr>
        <w:pStyle w:val="Code"/>
      </w:pPr>
      <w:r>
        <w:t>webservice = Webservice.deploy_from_model(</w:t>
      </w:r>
    </w:p>
    <w:p w:rsidR="00DB5BDC" w:rsidRDefault="00DB5BDC" w:rsidP="00DB5BDC">
      <w:pPr>
        <w:pStyle w:val="Code"/>
      </w:pPr>
      <w:r>
        <w:t xml:space="preserve">  workspace=ws, </w:t>
      </w:r>
    </w:p>
    <w:p w:rsidR="00DB5BDC" w:rsidRDefault="00DB5BDC" w:rsidP="00DB5BDC">
      <w:pPr>
        <w:pStyle w:val="Code"/>
      </w:pPr>
      <w:r>
        <w:t xml:space="preserve">  name=service_name, </w:t>
      </w:r>
    </w:p>
    <w:p w:rsidR="00DB5BDC" w:rsidRDefault="00DB5BDC" w:rsidP="00DB5BDC">
      <w:pPr>
        <w:pStyle w:val="Code"/>
      </w:pPr>
      <w:r>
        <w:t xml:space="preserve">  deployment_config=aci_config,</w:t>
      </w:r>
    </w:p>
    <w:p w:rsidR="00DB5BDC" w:rsidRDefault="00DB5BDC" w:rsidP="00DB5BDC">
      <w:pPr>
        <w:pStyle w:val="Code"/>
      </w:pPr>
      <w:r>
        <w:t xml:space="preserve">  models = [registered_model], </w:t>
      </w:r>
    </w:p>
    <w:p w:rsidR="00DB5BDC" w:rsidRDefault="00DB5BDC" w:rsidP="00DB5BDC">
      <w:pPr>
        <w:pStyle w:val="Code"/>
      </w:pPr>
      <w:r>
        <w:t xml:space="preserve">  image_config=image_config</w:t>
      </w:r>
    </w:p>
    <w:p w:rsidR="00DB5BDC" w:rsidRDefault="00DB5BDC" w:rsidP="00DB5BDC">
      <w:pPr>
        <w:pStyle w:val="Code"/>
      </w:pPr>
      <w:r>
        <w:t>)</w:t>
      </w:r>
    </w:p>
    <w:p w:rsidR="00DB5BDC" w:rsidRDefault="00DB5BDC" w:rsidP="00DB5BDC">
      <w:pPr>
        <w:pStyle w:val="Code"/>
      </w:pPr>
      <w:r>
        <w:t>webservice.wait_for_deployment(show_outpu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from azureml.core.compute import AksCompute, ComputeTarget</w:t>
      </w:r>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r w:rsidRPr="00DB5BDC">
        <w:t>prov_config = AksCompute.provisioning_configuration()</w:t>
      </w:r>
    </w:p>
    <w:p w:rsidR="00DB5BDC" w:rsidRPr="00DB5BDC" w:rsidRDefault="00DB5BDC" w:rsidP="00DB5BDC">
      <w:pPr>
        <w:pStyle w:val="Code"/>
      </w:pPr>
    </w:p>
    <w:p w:rsidR="00DB5BDC" w:rsidRPr="00DB5BDC" w:rsidRDefault="00DB5BDC" w:rsidP="00DB5BDC">
      <w:pPr>
        <w:pStyle w:val="Code"/>
      </w:pPr>
      <w:r w:rsidRPr="00DB5BDC">
        <w:t>aks_name = 'myaks'</w:t>
      </w:r>
    </w:p>
    <w:p w:rsidR="00DB5BDC" w:rsidRPr="00DB5BDC" w:rsidRDefault="00DB5BDC" w:rsidP="00DB5BDC">
      <w:pPr>
        <w:pStyle w:val="Code"/>
      </w:pPr>
      <w:r w:rsidRPr="00DB5BDC">
        <w:t># Create the cluster</w:t>
      </w:r>
    </w:p>
    <w:p w:rsidR="00DB5BDC" w:rsidRPr="00DB5BDC" w:rsidRDefault="00DB5BDC" w:rsidP="00DB5BDC">
      <w:pPr>
        <w:pStyle w:val="Code"/>
      </w:pPr>
      <w:r w:rsidRPr="00DB5BDC">
        <w:t>aks_target = ComputeTarget.create(workspace = ws,</w:t>
      </w:r>
    </w:p>
    <w:p w:rsidR="00DB5BDC" w:rsidRPr="00DB5BDC" w:rsidRDefault="00DB5BDC" w:rsidP="00DB5BDC">
      <w:pPr>
        <w:pStyle w:val="Code"/>
      </w:pPr>
      <w:r w:rsidRPr="00DB5BDC">
        <w:t xml:space="preserve">                                    name = aks_name,</w:t>
      </w:r>
    </w:p>
    <w:p w:rsidR="00DB5BDC" w:rsidRPr="00DB5BDC" w:rsidRDefault="00DB5BDC" w:rsidP="00DB5BDC">
      <w:pPr>
        <w:pStyle w:val="Code"/>
      </w:pPr>
      <w:r w:rsidRPr="00DB5BDC">
        <w:t xml:space="preserve">                                    provisioning_configuration = prov_config)</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r w:rsidRPr="00DB5BDC">
        <w:t>aks_target.wait_for_completion(show_output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from azureml.core.webservice import AksWebservice, Webservice</w:t>
      </w:r>
    </w:p>
    <w:p w:rsidR="00DB5BDC" w:rsidRPr="00DB5BDC" w:rsidRDefault="00DB5BDC" w:rsidP="00DB5BDC">
      <w:pPr>
        <w:pStyle w:val="Code"/>
      </w:pPr>
      <w:r w:rsidRPr="00DB5BDC">
        <w:t>aks_target = AksCompute(ws,"myaks")</w:t>
      </w:r>
    </w:p>
    <w:p w:rsidR="00DB5BDC" w:rsidRPr="00DB5BDC" w:rsidRDefault="00DB5BDC" w:rsidP="00DB5BDC">
      <w:pPr>
        <w:pStyle w:val="Code"/>
      </w:pPr>
      <w:r w:rsidRPr="00DB5BDC">
        <w:t>deployment_config = AksWebservice.deploy_configuration(cpu_cores = 1, memory_gb = 1)</w:t>
      </w:r>
    </w:p>
    <w:p w:rsidR="00DB5BDC" w:rsidRPr="00DB5BDC" w:rsidRDefault="00DB5BDC" w:rsidP="00DB5BDC">
      <w:pPr>
        <w:pStyle w:val="Code"/>
      </w:pPr>
      <w:r w:rsidRPr="00DB5BDC">
        <w:t>service = Model.deploy(ws, "aksservice", [model], inference_config, deployment_config, aks_target)</w:t>
      </w:r>
    </w:p>
    <w:p w:rsidR="00DB5BDC" w:rsidRDefault="00DB5BDC" w:rsidP="00DB5BDC">
      <w:pPr>
        <w:pStyle w:val="Code"/>
      </w:pPr>
      <w:r w:rsidRPr="00DB5BDC">
        <w:t>service.wait_for_deployment(show_output = True)</w:t>
      </w:r>
    </w:p>
    <w:p w:rsidR="00DB5BDC" w:rsidRPr="00DB5BDC" w:rsidRDefault="00DB5BDC" w:rsidP="00DB5BDC"/>
    <w:p w:rsidR="00D85BC4" w:rsidRDefault="00D85BC4" w:rsidP="00D85BC4">
      <w:pPr>
        <w:pStyle w:val="Heading2"/>
      </w:pPr>
      <w:bookmarkStart w:id="44" w:name="_Toc28531171"/>
      <w:r>
        <w:lastRenderedPageBreak/>
        <w:t>Secret storage and monitoring</w:t>
      </w:r>
      <w:bookmarkEnd w:id="44"/>
    </w:p>
    <w:p w:rsidR="00D85BC4" w:rsidRDefault="00D85BC4" w:rsidP="00D85BC4">
      <w:pPr>
        <w:pStyle w:val="BodyText"/>
      </w:pPr>
      <w:r>
        <w:t>Many services comprise the solution accelerator’s architecture. Having a large number of services introduces two challenges that we address in this section:</w:t>
      </w:r>
    </w:p>
    <w:p w:rsidR="00D85BC4" w:rsidRDefault="00D85BC4" w:rsidP="00E24F54">
      <w:pPr>
        <w:pStyle w:val="BodyText"/>
        <w:numPr>
          <w:ilvl w:val="0"/>
          <w:numId w:val="33"/>
        </w:numPr>
      </w:pPr>
      <w:r>
        <w:t>There are many secrets, such as connection strings and service keys that need to be protected and accessed by various applications and other services.</w:t>
      </w:r>
    </w:p>
    <w:p w:rsidR="00D85BC4" w:rsidRDefault="00D85BC4" w:rsidP="00E24F54">
      <w:pPr>
        <w:pStyle w:val="BodyText"/>
        <w:numPr>
          <w:ilvl w:val="0"/>
          <w:numId w:val="33"/>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bookmarkStart w:id="45" w:name="_Toc28531172"/>
      <w:r>
        <w:lastRenderedPageBreak/>
        <w:t>Secret storage with Azure Key Vault</w:t>
      </w:r>
      <w:bookmarkEnd w:id="45"/>
    </w:p>
    <w:p w:rsidR="00256BFE" w:rsidRPr="00256BFE" w:rsidRDefault="00FB0AC8" w:rsidP="00256BFE">
      <w:pPr>
        <w:pStyle w:val="BodyText"/>
      </w:pPr>
      <w:hyperlink r:id="rId138" w:history="1">
        <w:r w:rsidR="00256BFE" w:rsidRPr="00256BFE">
          <w:rPr>
            <w:rStyle w:val="Hyperlink"/>
          </w:rPr>
          <w:t>Azure Key Vault</w:t>
        </w:r>
      </w:hyperlink>
      <w:r w:rsidR="00256BFE"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r w:rsidRPr="00F7311B">
        <w:rPr>
          <w:b/>
          <w:bCs/>
        </w:rPr>
        <w:t>demoDeploy.json</w:t>
      </w:r>
      <w:r>
        <w:t xml:space="preserve"> ARM template that adds a new secret to Key Vault that stores the Cosmos DB connection string:</w:t>
      </w:r>
    </w:p>
    <w:p w:rsidR="00256BFE" w:rsidRPr="00256BFE" w:rsidRDefault="00256BFE" w:rsidP="00256BFE">
      <w:pPr>
        <w:pStyle w:val="Code"/>
      </w:pPr>
      <w:r w:rsidRPr="00256BFE">
        <w:t>{</w:t>
      </w:r>
    </w:p>
    <w:p w:rsidR="00256BFE" w:rsidRPr="00256BFE" w:rsidRDefault="00256BFE" w:rsidP="00256BFE">
      <w:pPr>
        <w:pStyle w:val="Code"/>
      </w:pPr>
      <w:r w:rsidRPr="00256BFE">
        <w:t>    "type": "Microsoft.KeyVault/vaults/secrets",</w:t>
      </w:r>
    </w:p>
    <w:p w:rsidR="00256BFE" w:rsidRPr="00256BFE" w:rsidRDefault="00256BFE" w:rsidP="00256BFE">
      <w:pPr>
        <w:pStyle w:val="Code"/>
      </w:pPr>
      <w:r w:rsidRPr="00256BFE">
        <w:t>    "name": "[concat(variables('keyVaultName'), '/', 'CosmosDBConnection')]",</w:t>
      </w:r>
    </w:p>
    <w:p w:rsidR="00256BFE" w:rsidRPr="00256BFE" w:rsidRDefault="00256BFE" w:rsidP="00256BFE">
      <w:pPr>
        <w:pStyle w:val="Code"/>
      </w:pPr>
      <w:r w:rsidRPr="00256BFE">
        <w:t>    "apiVersion": "2018-02-14",</w:t>
      </w:r>
    </w:p>
    <w:p w:rsidR="00256BFE" w:rsidRPr="00256BFE" w:rsidRDefault="00256BFE" w:rsidP="00256BFE">
      <w:pPr>
        <w:pStyle w:val="Code"/>
      </w:pPr>
      <w:r w:rsidRPr="00256BFE">
        <w:t>    "location": "[variables('location')]",</w:t>
      </w:r>
    </w:p>
    <w:p w:rsidR="00256BFE" w:rsidRPr="00256BFE" w:rsidRDefault="00256BFE" w:rsidP="00256BFE">
      <w:pPr>
        <w:pStyle w:val="Code"/>
      </w:pPr>
      <w:r w:rsidRPr="00256BFE">
        <w:t>    "dependsOn": [</w:t>
      </w:r>
    </w:p>
    <w:p w:rsidR="00256BFE" w:rsidRPr="00256BFE" w:rsidRDefault="00256BFE" w:rsidP="00256BFE">
      <w:pPr>
        <w:pStyle w:val="Code"/>
      </w:pPr>
      <w:r w:rsidRPr="00256BFE">
        <w:t>        "[resourceId('Microsoft.Resources/deployments/', 'labDeployment')]"</w:t>
      </w:r>
    </w:p>
    <w:p w:rsidR="00256BFE" w:rsidRPr="00256BFE" w:rsidRDefault="00256BFE" w:rsidP="00256BFE">
      <w:pPr>
        <w:pStyle w:val="Code"/>
      </w:pPr>
      <w:r w:rsidRPr="00256BFE">
        <w:t>    ],</w:t>
      </w:r>
    </w:p>
    <w:p w:rsidR="00256BFE" w:rsidRPr="00256BFE" w:rsidRDefault="00256BFE" w:rsidP="00256BFE">
      <w:pPr>
        <w:pStyle w:val="Code"/>
      </w:pPr>
      <w:r w:rsidRPr="00256BFE">
        <w:t>    "properties": {</w:t>
      </w:r>
    </w:p>
    <w:p w:rsidR="00256BFE" w:rsidRPr="00256BFE" w:rsidRDefault="00256BFE" w:rsidP="00256BFE">
      <w:pPr>
        <w:pStyle w:val="Code"/>
      </w:pPr>
      <w:r w:rsidRPr="00256BFE">
        <w:t>        "value": "[reference('labDeployment').outputs.CosmosDBConnection.value]"</w:t>
      </w:r>
    </w:p>
    <w:p w:rsidR="00256BFE" w:rsidRPr="00256BFE" w:rsidRDefault="00256BFE" w:rsidP="00256BFE">
      <w:pPr>
        <w:pStyle w:val="Code"/>
      </w:pPr>
      <w:r w:rsidRPr="00256BFE">
        <w:t>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Code"/>
      </w:pPr>
      <w:r w:rsidRPr="00256BFE">
        <w:rPr>
          <w:rStyle w:val="BodyTextChar"/>
          <w:rFonts w:asciiTheme="minorHAnsi" w:hAnsiTheme="minorHAnsi"/>
        </w:rPr>
        <w:t>The template references this and the other secrets later on to add a special Key Vault path to these secrets to app settings within the Web App and Function Apps. Here is an example:</w:t>
      </w:r>
      <w:r>
        <w:br/>
      </w:r>
      <w:r>
        <w:br/>
      </w:r>
      <w:r w:rsidRPr="00256BFE">
        <w:t>{</w:t>
      </w:r>
    </w:p>
    <w:p w:rsidR="00256BFE" w:rsidRPr="00256BFE" w:rsidRDefault="00256BFE" w:rsidP="00256BFE">
      <w:pPr>
        <w:pStyle w:val="Code"/>
      </w:pPr>
      <w:r w:rsidRPr="00256BFE">
        <w:t>    "name": "CosmosDBConnection",</w:t>
      </w:r>
    </w:p>
    <w:p w:rsidR="00256BFE" w:rsidRPr="00256BFE" w:rsidRDefault="00256BFE" w:rsidP="00256BFE">
      <w:pPr>
        <w:pStyle w:val="Code"/>
      </w:pPr>
      <w:r w:rsidRPr="00256BFE">
        <w:t>    "value": "[concat('@Microsoft.KeyVault(SecretUri=', reference(concat(resourceId('Microsoft.KeyVault/vaults', variables('keyVaultName')), '/secrets/', 'CosmosDBConnection')).secretUriWithVersion,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Microsoft.KeyVault(SecretUri={referenceString})</w:t>
      </w:r>
      <w:r w:rsidRPr="00256BFE">
        <w:t>, where </w:t>
      </w:r>
      <w:r w:rsidRPr="00256BFE">
        <w:rPr>
          <w:rStyle w:val="CodeChar"/>
          <w:highlight w:val="lightGray"/>
        </w:rPr>
        <w:t>{referenceString}</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lastRenderedPageBreak/>
        <w:t>F</w:t>
      </w:r>
      <w:r w:rsidRPr="00256BFE">
        <w:t>or your Function Apps and Web App to be able to access Key Vault to read the secrets, you must </w:t>
      </w:r>
      <w:hyperlink r:id="rId139" w:anchor="adding-a-system-assigned-identity" w:history="1">
        <w:r w:rsidRPr="00256BFE">
          <w:rPr>
            <w:rStyle w:val="Hyperlink"/>
          </w:rPr>
          <w:t>create a system-assigned managed identity</w:t>
        </w:r>
      </w:hyperlink>
      <w:r w:rsidRPr="00256BFE">
        <w:t> for each, and </w:t>
      </w:r>
      <w:hyperlink r:id="rId140" w:anchor="key-vault-access-policies" w:history="1">
        <w:r w:rsidRPr="00256BFE">
          <w:rPr>
            <w:rStyle w:val="Hyperlink"/>
          </w:rPr>
          <w:t>create an access policy in Key Vault</w:t>
        </w:r>
      </w:hyperlink>
      <w:r w:rsidRPr="00256BFE">
        <w:t> for the application identities.</w:t>
      </w:r>
      <w:r>
        <w:t xml:space="preserve"> </w:t>
      </w:r>
      <w:r w:rsidRPr="00256BFE">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41" w:history="1">
        <w:r w:rsidRPr="00256BFE">
          <w:rPr>
            <w:rStyle w:val="Hyperlink"/>
          </w:rPr>
          <w:t>Managed identities for Azure resources</w:t>
        </w:r>
      </w:hyperlink>
      <w:r>
        <w:t xml:space="preserve"> (</w:t>
      </w:r>
      <w:hyperlink r:id="rId142"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E24F54">
      <w:pPr>
        <w:pStyle w:val="BodyText"/>
        <w:numPr>
          <w:ilvl w:val="0"/>
          <w:numId w:val="34"/>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E24F54">
      <w:pPr>
        <w:pStyle w:val="BodyText"/>
        <w:numPr>
          <w:ilvl w:val="0"/>
          <w:numId w:val="34"/>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SystemAssigned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r w:rsidRPr="00F7311B">
        <w:rPr>
          <w:b/>
          <w:bCs/>
        </w:rPr>
        <w:t>demoPdeploy_accessPolicies.json</w:t>
      </w:r>
      <w:r>
        <w:t xml:space="preserve"> file in the deploy folder is called by the </w:t>
      </w:r>
      <w:r w:rsidRPr="00F7311B">
        <w:rPr>
          <w:i/>
          <w:iCs/>
        </w:rPr>
        <w:t>demoDeploy.json</w:t>
      </w:r>
      <w:r>
        <w:t xml:space="preserve"> ARM template to create these access policies. Here is the portion of the template that creates the three Key Vault access policies:</w:t>
      </w:r>
    </w:p>
    <w:p w:rsidR="00F7311B" w:rsidRPr="00F7311B" w:rsidRDefault="00F7311B" w:rsidP="00F7311B">
      <w:pPr>
        <w:pStyle w:val="Code"/>
      </w:pPr>
      <w:r w:rsidRPr="00F7311B">
        <w:t>"accessPolicies": [</w:t>
      </w:r>
    </w:p>
    <w:p w:rsidR="00F7311B" w:rsidRPr="00F7311B" w:rsidRDefault="00F7311B" w:rsidP="00F7311B">
      <w:pPr>
        <w:pStyle w:val="Code"/>
      </w:pPr>
      <w:r w:rsidRPr="00F7311B">
        <w:t>    {</w:t>
      </w:r>
    </w:p>
    <w:p w:rsidR="00F7311B" w:rsidRPr="00F7311B" w:rsidRDefault="00F7311B" w:rsidP="00F7311B">
      <w:pPr>
        <w:pStyle w:val="Code"/>
      </w:pPr>
      <w:r w:rsidRPr="00F7311B">
        <w:t>        "tenantId": "[reference(concat(resourceId('Microsoft.Web/sites', parameters('iotWebAppName')), '/providers/Microsoft.ManagedIdentity/Identities/default'), '2018-11-30').tenantId]",</w:t>
      </w:r>
    </w:p>
    <w:p w:rsidR="00F7311B" w:rsidRPr="00F7311B" w:rsidRDefault="00F7311B" w:rsidP="00F7311B">
      <w:pPr>
        <w:pStyle w:val="Code"/>
      </w:pPr>
      <w:r w:rsidRPr="00F7311B">
        <w:t>        "objectId": "[reference(concat(resourceId('Microsoft.Web/sites', parameters('iotWebApp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reference(concat(resourceId('Microsoft.Web/sites', parameters('functionAppStreamProcessingName')), '/providers/Microsoft.ManagedIdentity/Identities/default'), '2018-11-30').tenantId]",</w:t>
      </w:r>
    </w:p>
    <w:p w:rsidR="00F7311B" w:rsidRPr="00F7311B" w:rsidRDefault="00F7311B" w:rsidP="00F7311B">
      <w:pPr>
        <w:pStyle w:val="Code"/>
      </w:pPr>
      <w:r w:rsidRPr="00F7311B">
        <w:t>        "objectId": "[reference(concat(resourceId('Microsoft.Web/sites', parameters('functionAppStream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reference(concat(resourceId('Microsoft.Web/sites', parameters('functionAppCosmosDBProcessingName')), '/providers/Microsoft.ManagedIdentity/Identities/default'), '2018-11-30').tenantId]",</w:t>
      </w:r>
    </w:p>
    <w:p w:rsidR="00F7311B" w:rsidRPr="00F7311B" w:rsidRDefault="00F7311B" w:rsidP="00F7311B">
      <w:pPr>
        <w:pStyle w:val="Code"/>
      </w:pPr>
      <w:r w:rsidRPr="00F7311B">
        <w:lastRenderedPageBreak/>
        <w:t>        "objectId": "[reference(concat(resourceId('Microsoft.Web/sites', parameters('functionAppCosmosDB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w:t>
      </w:r>
    </w:p>
    <w:p w:rsidR="00F7311B" w:rsidRDefault="00F7311B" w:rsidP="00256BFE">
      <w:pPr>
        <w:pStyle w:val="BodyText"/>
      </w:pPr>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E24F54">
      <w:pPr>
        <w:pStyle w:val="BodyText"/>
        <w:numPr>
          <w:ilvl w:val="0"/>
          <w:numId w:val="35"/>
        </w:numPr>
      </w:pPr>
      <w:r w:rsidRPr="00F7311B">
        <w:t>Within Key Vault, select </w:t>
      </w:r>
      <w:r w:rsidRPr="00F7311B">
        <w:rPr>
          <w:b/>
          <w:bCs/>
        </w:rPr>
        <w:t>Access policies</w:t>
      </w:r>
      <w:r w:rsidRPr="00F7311B">
        <w:t> in the left-hand menu.</w:t>
      </w:r>
    </w:p>
    <w:p w:rsidR="00F7311B" w:rsidRPr="00F7311B" w:rsidRDefault="00F7311B" w:rsidP="00E24F54">
      <w:pPr>
        <w:pStyle w:val="BodyText"/>
        <w:numPr>
          <w:ilvl w:val="0"/>
          <w:numId w:val="35"/>
        </w:numPr>
      </w:pPr>
      <w:r w:rsidRPr="00F7311B">
        <w:t>Select </w:t>
      </w:r>
      <w:r w:rsidRPr="00F7311B">
        <w:rPr>
          <w:b/>
          <w:bCs/>
        </w:rPr>
        <w:t>+ Add Access Policy</w:t>
      </w:r>
      <w:r w:rsidRPr="00F7311B">
        <w:t>.</w:t>
      </w:r>
    </w:p>
    <w:p w:rsidR="00F7311B" w:rsidRPr="00F7311B" w:rsidRDefault="00F7311B" w:rsidP="00F7311B">
      <w:pPr>
        <w:pStyle w:val="BodyText"/>
      </w:pPr>
      <w:r w:rsidRPr="00F7311B">
        <w:rPr>
          <w:noProof/>
        </w:rPr>
        <w:drawing>
          <wp:inline distT="0" distB="0" distL="0" distR="0">
            <wp:extent cx="7048500" cy="3192780"/>
            <wp:effectExtent l="0" t="0" r="0" b="0"/>
            <wp:docPr id="130" name="Picture 130" descr="The Add Access Policy link is highlighted.">
              <a:hlinkClick xmlns:a="http://schemas.openxmlformats.org/drawingml/2006/main" r:id="rId1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43" tgtFrame="&quot;_blank&quot;"/>
                    </pic:cNvP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rPr>
          <w:noProof/>
        </w:rPr>
        <w:lastRenderedPageBreak/>
        <w:drawing>
          <wp:inline distT="0" distB="0" distL="0" distR="0">
            <wp:extent cx="7048500" cy="5067300"/>
            <wp:effectExtent l="0" t="0" r="0" b="0"/>
            <wp:docPr id="129" name="Picture 129" descr="Select principal is highlighted.">
              <a:hlinkClick xmlns:a="http://schemas.openxmlformats.org/drawingml/2006/main" r:id="rId1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45" tgtFrame="&quot;_blank&quot;"/>
                    </pic:cNvPr>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rPr>
          <w:noProof/>
        </w:rPr>
        <w:lastRenderedPageBreak/>
        <w:drawing>
          <wp:inline distT="0" distB="0" distL="0" distR="0">
            <wp:extent cx="6075045" cy="5741035"/>
            <wp:effectExtent l="0" t="0" r="0" b="0"/>
            <wp:docPr id="128" name="Picture 128" descr="The user principal is selected.">
              <a:hlinkClick xmlns:a="http://schemas.openxmlformats.org/drawingml/2006/main" r:id="rId1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7" tgtFrame="&quot;_blank&quo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rPr>
          <w:noProof/>
        </w:rPr>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9" tgtFrame="&quot;_blank&quot;"/>
                    </pic:cNvPr>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w:t>
      </w:r>
      <w:r w:rsidRPr="00F7311B">
        <w:rPr>
          <w:b/>
          <w:bCs/>
        </w:rPr>
        <w:t>Add</w:t>
      </w:r>
      <w:r w:rsidRPr="00F7311B">
        <w:t> to add the new access policy..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r w:rsidRPr="00D275A4">
        <w:t>Azur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r w:rsidRPr="00D275A4">
        <w:rPr>
          <w:rStyle w:val="CodeChar"/>
        </w:rPr>
        <w:t>PutSecret</w:t>
      </w:r>
      <w:r w:rsidRPr="00D275A4">
        <w:t> and </w:t>
      </w:r>
      <w:r w:rsidRPr="00D275A4">
        <w:rPr>
          <w:rStyle w:val="CodeChar"/>
        </w:rPr>
        <w:t>DeleteSecret</w:t>
      </w:r>
      <w:r w:rsidRPr="00D275A4">
        <w:t> </w:t>
      </w:r>
      <w:hyperlink r:id="rId152" w:anchor="secrets-api" w:history="1">
        <w:r w:rsidRPr="00D275A4">
          <w:rPr>
            <w:rStyle w:val="Hyperlink"/>
          </w:rPr>
          <w:t>Secrets API</w:t>
        </w:r>
      </w:hyperlink>
      <w:r w:rsidRPr="00D275A4">
        <w:t> operations are not allowed. To manage secrets in Azure Key Vault, you must use the Azure </w:t>
      </w:r>
      <w:hyperlink r:id="rId153" w:history="1">
        <w:r w:rsidRPr="00D275A4">
          <w:rPr>
            <w:rStyle w:val="Hyperlink"/>
          </w:rPr>
          <w:t>SetSecret</w:t>
        </w:r>
      </w:hyperlink>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createScope</w:t>
      </w:r>
      <w:r w:rsidRPr="00D275A4">
        <w:t xml:space="preserve"> to your Azure Databricks base URL (for </w:t>
      </w:r>
      <w:r>
        <w:t>e</w:t>
      </w:r>
      <w:r w:rsidRPr="00D275A4">
        <w:t>xample, </w:t>
      </w:r>
      <w:hyperlink r:id="rId154"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rPr>
          <w:noProof/>
        </w:rPr>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bookmarkStart w:id="46" w:name="_Toc28531173"/>
      <w:r>
        <w:t>Application monitoring with Application Insights</w:t>
      </w:r>
      <w:bookmarkEnd w:id="46"/>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FB0AC8" w:rsidP="003F7CB1">
      <w:hyperlink r:id="rId156" w:history="1">
        <w:r w:rsidR="003F7CB1" w:rsidRPr="003F7CB1">
          <w:rPr>
            <w:rStyle w:val="Hyperlink"/>
          </w:rPr>
          <w:t>Application Insights</w:t>
        </w:r>
      </w:hyperlink>
      <w:r w:rsidR="003F7CB1"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actually do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003F7CB1" w:rsidRPr="003F7CB1">
        <w:lastRenderedPageBreak/>
        <w:t>variety of development tools. It can monitor and analyze telemetry from mobile apps by integrating with Visual Studio App Center.</w:t>
      </w:r>
    </w:p>
    <w:p w:rsidR="003F7CB1" w:rsidRPr="003F7CB1" w:rsidRDefault="003F7CB1" w:rsidP="003F7CB1">
      <w:r w:rsidRPr="003F7CB1">
        <w:rPr>
          <w:noProof/>
        </w:rPr>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Cosmos DB Processing function is sending 100 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r w:rsidRPr="003F7CB1">
        <w:rPr>
          <w:b/>
          <w:bCs/>
        </w:rPr>
        <w:t>ColdStorage</w:t>
      </w:r>
      <w:r w:rsidRPr="003F7CB1">
        <w:t> function within the 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47" w:name="_Toc28531174"/>
      <w:r>
        <w:lastRenderedPageBreak/>
        <w:t>Additional references</w:t>
      </w:r>
      <w:bookmarkEnd w:id="47"/>
    </w:p>
    <w:p w:rsidR="002E187B" w:rsidRPr="002E187B" w:rsidRDefault="00582484" w:rsidP="00582484">
      <w:pPr>
        <w:pStyle w:val="Heading2"/>
      </w:pPr>
      <w:bookmarkStart w:id="48" w:name="_Toc28531175"/>
      <w:r>
        <w:t xml:space="preserve">Appendix A: </w:t>
      </w:r>
      <w:r w:rsidR="007667CE">
        <w:t>AI</w:t>
      </w:r>
      <w:r w:rsidR="002E187B" w:rsidRPr="002E187B">
        <w:t xml:space="preserve"> </w:t>
      </w:r>
      <w:r w:rsidR="007667CE">
        <w:t>and</w:t>
      </w:r>
      <w:r w:rsidR="002E187B" w:rsidRPr="002E187B">
        <w:t xml:space="preserve"> Azure Machine Learning</w:t>
      </w:r>
      <w:bookmarkEnd w:id="48"/>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bookmarkStart w:id="49" w:name="_Toc28531176"/>
      <w:r w:rsidRPr="002E187B">
        <w:t>What Artificial Intelligence/Machine Learning/Deep Learning mean to the data scientist, data engineer, and developer</w:t>
      </w:r>
      <w:bookmarkEnd w:id="49"/>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bookmarkStart w:id="50" w:name="_Toc28531177"/>
      <w:r w:rsidRPr="002E187B">
        <w:t>Machine learning</w:t>
      </w:r>
      <w:bookmarkEnd w:id="50"/>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bookmarkStart w:id="51" w:name="_Toc28531178"/>
      <w:r w:rsidRPr="002E187B">
        <w:t>Supervised learning</w:t>
      </w:r>
      <w:bookmarkEnd w:id="51"/>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delayed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8" w:history="1">
        <w:r w:rsidRPr="002E187B">
          <w:rPr>
            <w:rStyle w:val="Hyperlink"/>
          </w:rPr>
          <w:t>Azure Machine Learning Algorithm Cheat Sheet</w:t>
        </w:r>
      </w:hyperlink>
      <w:r w:rsidRPr="002E187B">
        <w:t xml:space="preserve"> to view a list of some of </w:t>
      </w:r>
      <w:r w:rsidR="007667CE">
        <w:t xml:space="preserve">the </w:t>
      </w:r>
      <w:r w:rsidRPr="002E187B">
        <w:t>algorithms you can use to conduct supervised learning. All of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bookmarkStart w:id="52" w:name="_Toc28531179"/>
      <w:r w:rsidRPr="002E187B">
        <w:t>Unsupervised learning</w:t>
      </w:r>
      <w:bookmarkEnd w:id="52"/>
    </w:p>
    <w:p w:rsidR="002E187B" w:rsidRPr="002E187B" w:rsidRDefault="002E187B" w:rsidP="002E187B">
      <w:pPr>
        <w:pStyle w:val="BodyText"/>
      </w:pPr>
      <w:r w:rsidRPr="002E187B">
        <w:t>The majority of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9"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E24F54">
      <w:pPr>
        <w:pStyle w:val="BodyText"/>
        <w:numPr>
          <w:ilvl w:val="0"/>
          <w:numId w:val="24"/>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E24F54">
      <w:pPr>
        <w:pStyle w:val="BodyText"/>
        <w:numPr>
          <w:ilvl w:val="0"/>
          <w:numId w:val="24"/>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E24F54">
      <w:pPr>
        <w:pStyle w:val="BodyText"/>
        <w:numPr>
          <w:ilvl w:val="0"/>
          <w:numId w:val="24"/>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narrowly-defined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bookmarkStart w:id="53" w:name="_Toc28531180"/>
      <w:r w:rsidRPr="002E187B">
        <w:t>Reinforcement learning</w:t>
      </w:r>
      <w:bookmarkEnd w:id="53"/>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making a decision.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bookmarkStart w:id="54" w:name="_Toc28531181"/>
      <w:r w:rsidRPr="002E187B">
        <w:t>Deep learning</w:t>
      </w:r>
      <w:bookmarkEnd w:id="54"/>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Some applications of deep learning include speech recognition, image and object recognition, and Natural Language Processing (NLP). These capabilities are achieved through the use of neural network architectures, such as convolutional, recurrent neural networks, and multilayer perceptron.</w:t>
      </w:r>
    </w:p>
    <w:p w:rsidR="002E187B" w:rsidRPr="002E187B" w:rsidRDefault="002E187B" w:rsidP="002E187B">
      <w:pPr>
        <w:pStyle w:val="Heading3"/>
      </w:pPr>
      <w:bookmarkStart w:id="55" w:name="_Toc28531182"/>
      <w:r w:rsidRPr="002E187B">
        <w:lastRenderedPageBreak/>
        <w:t>Transfer learning</w:t>
      </w:r>
      <w:bookmarkEnd w:id="55"/>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60" w:history="1">
        <w:r w:rsidRPr="002E187B">
          <w:rPr>
            <w:rStyle w:val="Hyperlink"/>
          </w:rPr>
          <w:t>deep convolutional neural network</w:t>
        </w:r>
      </w:hyperlink>
      <w:r w:rsidRPr="002E187B">
        <w:t> model, named </w:t>
      </w:r>
      <w:hyperlink r:id="rId161" w:history="1">
        <w:r w:rsidRPr="002E187B">
          <w:rPr>
            <w:rStyle w:val="Hyperlink"/>
          </w:rPr>
          <w:t>Inception</w:t>
        </w:r>
      </w:hyperlink>
      <w:r w:rsidRPr="002E187B">
        <w:t>,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all of the layers of the neural net.</w:t>
      </w:r>
    </w:p>
    <w:p w:rsidR="002E187B" w:rsidRPr="002E187B" w:rsidRDefault="002E187B" w:rsidP="00A02667">
      <w:pPr>
        <w:pStyle w:val="Heading3"/>
      </w:pPr>
      <w:bookmarkStart w:id="56" w:name="_Toc28531183"/>
      <w:r w:rsidRPr="002E187B">
        <w:t>The Microsoft AI and ML spectrum</w:t>
      </w:r>
      <w:bookmarkEnd w:id="56"/>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62" w:anchor="986818e162ff" w:history="1">
        <w:r w:rsidRPr="002E187B">
          <w:rPr>
            <w:rStyle w:val="Hyperlink"/>
            <w:i/>
            <w:iCs/>
          </w:rPr>
          <w:t>Satya Nadella</w:t>
        </w:r>
      </w:hyperlink>
    </w:p>
    <w:p w:rsidR="002E187B" w:rsidRPr="002E187B" w:rsidRDefault="002E187B" w:rsidP="002E187B">
      <w:pPr>
        <w:pStyle w:val="BodyText"/>
      </w:pPr>
      <w:r w:rsidRPr="002E187B">
        <w:t>Microsoft provides a vast number of technologies that you, as a developer, data scientist, or data engineer, can use to harness the power of AI and machine learning (ML). The number of options can be overwhelming if you are not a seasoned AI expert and Azure professional, and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63" tgtFrame="&quot;_blank&quot;"/>
                    </pic:cNvPr>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65" w:history="1">
        <w:r w:rsidRPr="002E187B">
          <w:rPr>
            <w:rStyle w:val="Hyperlink"/>
          </w:rPr>
          <w:t>Azure Cognitive Services</w:t>
        </w:r>
      </w:hyperlink>
      <w:r w:rsidRPr="002E187B">
        <w:t>.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sufficient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are a plethora of libraries you can use to aid your development, and a large number of pre-built models you can use to simplify the code you need to write. However, sometimes, even these options are not sufficient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66" w:history="1">
        <w:r w:rsidRPr="002E187B">
          <w:rPr>
            <w:rStyle w:val="Hyperlink"/>
            <w:b/>
            <w:bCs/>
          </w:rPr>
          <w:t>Azure Machine Learning</w:t>
        </w:r>
      </w:hyperlink>
      <w:r w:rsidRPr="002E187B">
        <w:t> comes to play.</w:t>
      </w:r>
    </w:p>
    <w:p w:rsidR="002E187B" w:rsidRPr="002E187B" w:rsidRDefault="002E187B" w:rsidP="00A02667">
      <w:pPr>
        <w:pStyle w:val="Heading3"/>
      </w:pPr>
      <w:bookmarkStart w:id="57" w:name="_Toc28531184"/>
      <w:r w:rsidRPr="002E187B">
        <w:t>How the Azure Machine Learning fits in the picture and addresses your needs</w:t>
      </w:r>
      <w:bookmarkEnd w:id="57"/>
    </w:p>
    <w:p w:rsidR="002E187B" w:rsidRPr="002E187B" w:rsidRDefault="00FB0AC8" w:rsidP="002E187B">
      <w:pPr>
        <w:pStyle w:val="BodyText"/>
      </w:pPr>
      <w:hyperlink r:id="rId167"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Azure Machine Learning fully supports open-source technologies so that you can use tens of thousands of open-source Python packages such as TensorFlow, PyTorch, MXNet, and scikit-learn. All you need is a Python-enabled environment to get started with setting up and using Azure Machine Learning through its </w:t>
      </w:r>
      <w:hyperlink r:id="rId168" w:history="1">
        <w:r w:rsidRPr="002E187B">
          <w:rPr>
            <w:rStyle w:val="Hyperlink"/>
          </w:rPr>
          <w:t>Python SDK</w:t>
        </w:r>
      </w:hyperlink>
      <w:r w:rsidRPr="002E187B">
        <w:t>. Powerful tools are also available, such as </w:t>
      </w:r>
      <w:hyperlink r:id="rId169" w:anchor="notebookvm" w:history="1">
        <w:r w:rsidRPr="002E187B">
          <w:rPr>
            <w:rStyle w:val="Hyperlink"/>
          </w:rPr>
          <w:t>notebook VMs</w:t>
        </w:r>
      </w:hyperlink>
      <w:r w:rsidRPr="002E187B">
        <w:t>, </w:t>
      </w:r>
      <w:hyperlink r:id="rId170" w:history="1">
        <w:r w:rsidRPr="002E187B">
          <w:rPr>
            <w:rStyle w:val="Hyperlink"/>
          </w:rPr>
          <w:t>Azure notebooks</w:t>
        </w:r>
      </w:hyperlink>
      <w:r w:rsidRPr="002E187B">
        <w:t>, </w:t>
      </w:r>
      <w:hyperlink r:id="rId171" w:history="1">
        <w:r w:rsidRPr="002E187B">
          <w:rPr>
            <w:rStyle w:val="Hyperlink"/>
          </w:rPr>
          <w:t>Jupyter notebooks</w:t>
        </w:r>
      </w:hyperlink>
      <w:r w:rsidRPr="002E187B">
        <w:t>, or the </w:t>
      </w:r>
      <w:hyperlink r:id="rId172"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73"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7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74" tgtFrame="&quot;_blank&quot;"/>
                    </pic:cNvPr>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E24F54">
      <w:pPr>
        <w:pStyle w:val="BodyText"/>
        <w:numPr>
          <w:ilvl w:val="0"/>
          <w:numId w:val="25"/>
        </w:numPr>
      </w:pPr>
      <w:r w:rsidRPr="002E187B">
        <w:rPr>
          <w:b/>
          <w:bCs/>
        </w:rPr>
        <w:t>Data preparation</w:t>
      </w:r>
      <w:r w:rsidRPr="002E187B">
        <w:t>: Prepare your data for model training, using notebooks that can run on </w:t>
      </w:r>
      <w:hyperlink r:id="rId176" w:history="1">
        <w:r w:rsidRPr="002E187B">
          <w:rPr>
            <w:rStyle w:val="Hyperlink"/>
          </w:rPr>
          <w:t>compute resources</w:t>
        </w:r>
      </w:hyperlink>
      <w:r w:rsidRPr="002E187B">
        <w:t> (</w:t>
      </w:r>
      <w:hyperlink r:id="rId177"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8" w:history="1">
        <w:r w:rsidRPr="002E187B">
          <w:rPr>
            <w:rStyle w:val="Hyperlink"/>
          </w:rPr>
          <w:t>tutorial that uses the data prep package from the Azure Machine Learning SDK</w:t>
        </w:r>
      </w:hyperlink>
      <w:r w:rsidRPr="002E187B">
        <w:t>.</w:t>
      </w:r>
    </w:p>
    <w:p w:rsidR="002E187B" w:rsidRPr="002E187B" w:rsidRDefault="002E187B" w:rsidP="00E24F54">
      <w:pPr>
        <w:pStyle w:val="BodyText"/>
        <w:numPr>
          <w:ilvl w:val="0"/>
          <w:numId w:val="25"/>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E24F54">
      <w:pPr>
        <w:pStyle w:val="BodyText"/>
        <w:numPr>
          <w:ilvl w:val="0"/>
          <w:numId w:val="25"/>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9" w:history="1">
        <w:r w:rsidRPr="002E187B">
          <w:rPr>
            <w:rStyle w:val="Hyperlink"/>
          </w:rPr>
          <w:t>Machine Learning Operations (MLOps) approach</w:t>
        </w:r>
      </w:hyperlink>
      <w:r w:rsidRPr="002E187B">
        <w:t>, which improves the quality and consistency of your ML solutions.</w:t>
      </w:r>
    </w:p>
    <w:p w:rsidR="002E187B" w:rsidRPr="002E187B" w:rsidRDefault="002E187B" w:rsidP="00E24F54">
      <w:pPr>
        <w:pStyle w:val="BodyText"/>
        <w:numPr>
          <w:ilvl w:val="0"/>
          <w:numId w:val="25"/>
        </w:numPr>
      </w:pPr>
      <w:r w:rsidRPr="002E187B">
        <w:rPr>
          <w:b/>
          <w:bCs/>
        </w:rPr>
        <w:t>Deployment</w:t>
      </w:r>
      <w:r w:rsidRPr="002E187B">
        <w:t>: The Azure Machine Learning SDK makes it easy to package your trained models in Docker containers and deploy them to </w:t>
      </w:r>
      <w:hyperlink r:id="rId180" w:anchor="amlcompute" w:history="1">
        <w:r w:rsidRPr="002E187B">
          <w:rPr>
            <w:rStyle w:val="Hyperlink"/>
          </w:rPr>
          <w:t>AML Compute</w:t>
        </w:r>
      </w:hyperlink>
      <w:r w:rsidRPr="002E187B">
        <w:t>, </w:t>
      </w:r>
      <w:hyperlink r:id="rId181" w:history="1">
        <w:r w:rsidRPr="002E187B">
          <w:rPr>
            <w:rStyle w:val="Hyperlink"/>
          </w:rPr>
          <w:t>Azure Kubernetes Service</w:t>
        </w:r>
      </w:hyperlink>
      <w:r w:rsidRPr="002E187B">
        <w:t> (AKS), </w:t>
      </w:r>
      <w:hyperlink r:id="rId182" w:history="1">
        <w:r w:rsidRPr="002E187B">
          <w:rPr>
            <w:rStyle w:val="Hyperlink"/>
          </w:rPr>
          <w:t>Azure Container Instances</w:t>
        </w:r>
      </w:hyperlink>
      <w:r w:rsidRPr="002E187B">
        <w:t> (ACI), and </w:t>
      </w:r>
      <w:hyperlink r:id="rId183"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Developers and data engineers benefit from improved productivity with autoscaling compute and DevOps for machine learning. The Azure Machine Learning SDK makes it easy to script one-click deployments to the cloud and the edge, and use DevOps tools to automate that process if desired. Data engineers can harness the power of Apache Spark from Azure notebooks and Jupyter notebooks to perform data exploration and preparation at scale. All of these capabilities are accessible from your favorite Python environment using the latest open-source frameworks, such as TensorFlow, PyTorch, scikit-learn, and MXNe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58" w:name="_Toc28531185"/>
      <w:r>
        <w:lastRenderedPageBreak/>
        <w:t xml:space="preserve">Appendix B: </w:t>
      </w:r>
      <w:r w:rsidR="00F27FA5">
        <w:t>Logic Apps</w:t>
      </w:r>
      <w:bookmarkEnd w:id="58"/>
    </w:p>
    <w:p w:rsidR="00C87C10" w:rsidRPr="00C87C10" w:rsidRDefault="00C87C10" w:rsidP="00C87C10">
      <w:r w:rsidRPr="00C87C10">
        <w:t>The Azure Logic Apps service works as a powerful workflow orchestrator that natively </w:t>
      </w:r>
      <w:hyperlink r:id="rId184" w:history="1">
        <w:r w:rsidRPr="00C87C10">
          <w:rPr>
            <w:rStyle w:val="Hyperlink"/>
          </w:rPr>
          <w:t>integrates with hundreds</w:t>
        </w:r>
      </w:hyperlink>
      <w:r w:rsidRPr="00C87C10">
        <w:t> of Azure and 3rd-party services. Users usually build logic apps with the Logic Apps Designer, which provides a simple web-based, drag-and-drop interface. Alternately, logic apps can be built using JavaScript Object Notation (JSON) for scripting, Azure PowerShell commands, and Azure Resource Manager (ARM) templates.</w:t>
      </w:r>
    </w:p>
    <w:p w:rsidR="00C87C10" w:rsidRPr="00C87C10" w:rsidRDefault="00C87C10" w:rsidP="00C87C10">
      <w:r w:rsidRPr="00C87C10">
        <w:t>The logic app that is deployed in the solution accelerator sends email notifications to recipients when certain event milestones occur, such as when a package delivery is running behind schedule, or when an oil pump encounters an anomaly.</w:t>
      </w:r>
    </w:p>
    <w:p w:rsidR="00C87C10" w:rsidRPr="00C87C10" w:rsidRDefault="00C87C10" w:rsidP="00C87C10">
      <w:r w:rsidRPr="00C87C10">
        <w:t>To view the logic app, select </w:t>
      </w:r>
      <w:r w:rsidRPr="00C87C10">
        <w:rPr>
          <w:b/>
          <w:bCs/>
        </w:rPr>
        <w:t>Logic app designer</w:t>
      </w:r>
      <w:r w:rsidRPr="00C87C10">
        <w:t> in the left-hand menu. This will display the current workflow in the visual designer. There are currently two activities:</w:t>
      </w:r>
    </w:p>
    <w:p w:rsidR="00C87C10" w:rsidRPr="00C87C10" w:rsidRDefault="00C87C10" w:rsidP="00E24F54">
      <w:pPr>
        <w:numPr>
          <w:ilvl w:val="0"/>
          <w:numId w:val="36"/>
        </w:numPr>
      </w:pPr>
      <w:r w:rsidRPr="00C87C10">
        <w:rPr>
          <w:b/>
          <w:bCs/>
        </w:rPr>
        <w:t>HTTP trigger</w:t>
      </w:r>
      <w:r w:rsidRPr="00C87C10">
        <w:t xml:space="preserve">: This is the entry point for the logic app. When you post a request to the URL provided by this activity, the logic app is </w:t>
      </w:r>
      <w:r w:rsidR="00E93679" w:rsidRPr="00C87C10">
        <w:t>triggered,</w:t>
      </w:r>
      <w:r w:rsidRPr="00C87C10">
        <w:t xml:space="preserve"> and it receives a payload of data from the request body in JSON format. This is the shape of the JSON document that the Azure Function sends to the logic app through this HTTP trigger:</w:t>
      </w:r>
    </w:p>
    <w:p w:rsidR="00353811" w:rsidRDefault="00353811" w:rsidP="00353811">
      <w:pPr>
        <w:pStyle w:val="Code"/>
      </w:pPr>
      <w:r>
        <w:t>{</w:t>
      </w:r>
    </w:p>
    <w:p w:rsidR="00353811" w:rsidRDefault="00353811" w:rsidP="00353811">
      <w:pPr>
        <w:pStyle w:val="Code"/>
      </w:pPr>
      <w:r>
        <w:t xml:space="preserve">    "properties": {</w:t>
      </w:r>
    </w:p>
    <w:p w:rsidR="00353811" w:rsidRDefault="00353811" w:rsidP="00353811">
      <w:pPr>
        <w:pStyle w:val="Code"/>
      </w:pPr>
      <w:r>
        <w:t xml:space="preserve">        "consignmentI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customer":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delayedVINs":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deliveryDueDate":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distanceDriven":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hasHighValuePackages": {</w:t>
      </w:r>
    </w:p>
    <w:p w:rsidR="00353811" w:rsidRDefault="00353811" w:rsidP="00353811">
      <w:pPr>
        <w:pStyle w:val="Code"/>
      </w:pPr>
      <w:r>
        <w:t xml:space="preserve">            "type": "boolean"</w:t>
      </w:r>
    </w:p>
    <w:p w:rsidR="00353811" w:rsidRDefault="00353811" w:rsidP="00353811">
      <w:pPr>
        <w:pStyle w:val="Code"/>
      </w:pPr>
      <w:r>
        <w:t xml:space="preserve">        },</w:t>
      </w:r>
    </w:p>
    <w:p w:rsidR="00353811" w:rsidRDefault="00353811" w:rsidP="00353811">
      <w:pPr>
        <w:pStyle w:val="Code"/>
      </w:pPr>
      <w:r>
        <w:t xml:space="preserve">        "i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isSummary": {</w:t>
      </w:r>
    </w:p>
    <w:p w:rsidR="00353811" w:rsidRDefault="00353811" w:rsidP="00353811">
      <w:pPr>
        <w:pStyle w:val="Code"/>
      </w:pPr>
      <w:r>
        <w:t xml:space="preserve">            "type": "boolean"</w:t>
      </w:r>
    </w:p>
    <w:p w:rsidR="00353811" w:rsidRDefault="00353811" w:rsidP="00353811">
      <w:pPr>
        <w:pStyle w:val="Code"/>
      </w:pPr>
      <w:r>
        <w:t xml:space="preserve">        },</w:t>
      </w:r>
    </w:p>
    <w:p w:rsidR="00353811" w:rsidRDefault="00353811" w:rsidP="00353811">
      <w:pPr>
        <w:pStyle w:val="Code"/>
      </w:pPr>
      <w:r>
        <w:t xml:space="preserve">        "lastRefrigerationUnitTemperatureReading":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locatio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lowestPackageStorageTemperature":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odometerBegin": {</w:t>
      </w:r>
    </w:p>
    <w:p w:rsidR="00353811" w:rsidRDefault="00353811" w:rsidP="00353811">
      <w:pPr>
        <w:pStyle w:val="Code"/>
      </w:pPr>
      <w:r>
        <w:lastRenderedPageBreak/>
        <w:t xml:space="preserve">            "type": "integer"</w:t>
      </w:r>
    </w:p>
    <w:p w:rsidR="00353811" w:rsidRDefault="00353811" w:rsidP="00353811">
      <w:pPr>
        <w:pStyle w:val="Code"/>
      </w:pPr>
      <w:r>
        <w:t xml:space="preserve">        },</w:t>
      </w:r>
    </w:p>
    <w:p w:rsidR="00353811" w:rsidRDefault="00353811" w:rsidP="00353811">
      <w:pPr>
        <w:pStyle w:val="Code"/>
      </w:pPr>
      <w:r>
        <w:t xml:space="preserve">        "odometerEnd":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plannedTripDistance":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recipientEmail":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status":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temperatureSetting":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tripEnde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tripStarte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tripsCompleted":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tripsDelayed":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tripsStarted":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vi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
    <w:p w:rsidR="00353811" w:rsidRDefault="00353811" w:rsidP="00353811">
      <w:pPr>
        <w:pStyle w:val="Code"/>
      </w:pPr>
      <w:r>
        <w:t xml:space="preserve">    "type": "object"</w:t>
      </w:r>
    </w:p>
    <w:p w:rsidR="00C87C10" w:rsidRPr="00C87C10" w:rsidRDefault="00353811" w:rsidP="00353811">
      <w:pPr>
        <w:pStyle w:val="Code"/>
      </w:pPr>
      <w:r>
        <w:t>}</w:t>
      </w:r>
    </w:p>
    <w:p w:rsidR="00C87C10" w:rsidRDefault="00C87C10" w:rsidP="00C87C10"/>
    <w:p w:rsidR="00C87C10" w:rsidRPr="00C87C10" w:rsidRDefault="00C87C10" w:rsidP="00C87C10">
      <w:pPr>
        <w:ind w:left="360"/>
      </w:pPr>
      <w:r w:rsidRPr="00C87C10">
        <w:t>Defining this payload allows subsequent activities to reference the fields to dynamically add the values, as you can see below.</w:t>
      </w:r>
    </w:p>
    <w:p w:rsidR="00E93679" w:rsidRPr="00E93679" w:rsidRDefault="00E93679" w:rsidP="00E93679">
      <w:pPr>
        <w:numPr>
          <w:ilvl w:val="0"/>
          <w:numId w:val="37"/>
        </w:numPr>
      </w:pPr>
      <w:r w:rsidRPr="00E93679">
        <w:rPr>
          <w:b/>
          <w:bCs/>
        </w:rPr>
        <w:t>Condition</w:t>
      </w:r>
      <w:r w:rsidRPr="00E93679">
        <w:t>: The Condition evaluates the </w:t>
      </w:r>
      <w:r w:rsidRPr="00E93679">
        <w:rPr>
          <w:rStyle w:val="CodeChar"/>
        </w:rPr>
        <w:t>isSummary</w:t>
      </w:r>
      <w:r w:rsidRPr="00E93679">
        <w:t> value, which indicates whether the passed in alert is for a summary email (summary of alerts sent every x minutes) or an individual alert message. There are two paths, based on the value: </w:t>
      </w:r>
      <w:r w:rsidRPr="00E93679">
        <w:rPr>
          <w:b/>
          <w:bCs/>
        </w:rPr>
        <w:t>If true</w:t>
      </w:r>
      <w:r w:rsidRPr="00E93679">
        <w:t>, which contains an activity that sends the summary email, and </w:t>
      </w:r>
      <w:r w:rsidRPr="00E93679">
        <w:rPr>
          <w:b/>
          <w:bCs/>
        </w:rPr>
        <w:t>If false</w:t>
      </w:r>
      <w:r w:rsidRPr="00E93679">
        <w:t>, which contains an activity that sends the individual alert email.</w:t>
      </w:r>
    </w:p>
    <w:p w:rsidR="00E93679" w:rsidRPr="00E93679" w:rsidRDefault="00E93679" w:rsidP="00E93679">
      <w:r w:rsidRPr="00E93679">
        <w:rPr>
          <w:noProof/>
        </w:rPr>
        <w:lastRenderedPageBreak/>
        <w:drawing>
          <wp:inline distT="0" distB="0" distL="0" distR="0">
            <wp:extent cx="7048500" cy="3152140"/>
            <wp:effectExtent l="0" t="0" r="0" b="0"/>
            <wp:docPr id="140" name="Picture 140" descr="The Condition within the logic app's designer is displayed.">
              <a:hlinkClick xmlns:a="http://schemas.openxmlformats.org/drawingml/2006/main" r:id="rId18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The Condition within the logic app's designer is displayed.">
                      <a:hlinkClick r:id="rId185" tgtFrame="&quot;_blank&quot;"/>
                    </pic:cNvPr>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7048500" cy="3152140"/>
                    </a:xfrm>
                    <a:prstGeom prst="rect">
                      <a:avLst/>
                    </a:prstGeom>
                    <a:noFill/>
                    <a:ln>
                      <a:noFill/>
                    </a:ln>
                  </pic:spPr>
                </pic:pic>
              </a:graphicData>
            </a:graphic>
          </wp:inline>
        </w:drawing>
      </w:r>
    </w:p>
    <w:p w:rsidR="00E93679" w:rsidRPr="00E93679" w:rsidRDefault="00E93679" w:rsidP="00E93679">
      <w:pPr>
        <w:numPr>
          <w:ilvl w:val="0"/>
          <w:numId w:val="37"/>
        </w:numPr>
      </w:pPr>
      <w:r w:rsidRPr="00E93679">
        <w:rPr>
          <w:b/>
          <w:bCs/>
        </w:rPr>
        <w:t>Send an alert summary email</w:t>
      </w:r>
      <w:r w:rsidRPr="00E93679">
        <w:t>: This activity uses Office 365 to send an email to the defined email recipient (</w:t>
      </w:r>
      <w:r w:rsidRPr="00E93679">
        <w:rPr>
          <w:rStyle w:val="CodeChar"/>
        </w:rPr>
        <w:t>recipientEmail</w:t>
      </w:r>
      <w:r w:rsidRPr="00E93679">
        <w:t> field). Office 365 is only one of many connections for sending emails. You can use Outlook, Gmail, SendGrid, and other email services. You can also use one of the </w:t>
      </w:r>
      <w:hyperlink r:id="rId187" w:history="1">
        <w:r w:rsidRPr="00E93679">
          <w:rPr>
            <w:rStyle w:val="Hyperlink"/>
          </w:rPr>
          <w:t>hundreds of service connectors</w:t>
        </w:r>
      </w:hyperlink>
      <w:r w:rsidRPr="00E93679">
        <w:t> to send notifications or create multi-step workflows. Notice in the screenshot below that we are using dynamic field references in the email activity from the payload sent to the HTTP trigger:</w:t>
      </w:r>
    </w:p>
    <w:p w:rsidR="00E93679" w:rsidRPr="00E93679" w:rsidRDefault="00E93679" w:rsidP="00E93679">
      <w:r w:rsidRPr="00E93679">
        <w:rPr>
          <w:noProof/>
        </w:rPr>
        <w:lastRenderedPageBreak/>
        <w:drawing>
          <wp:inline distT="0" distB="0" distL="0" distR="0">
            <wp:extent cx="7048500" cy="5432425"/>
            <wp:effectExtent l="0" t="0" r="0" b="0"/>
            <wp:docPr id="139" name="Picture 139" descr="The email activity within the logic app's designer is displayed.">
              <a:hlinkClick xmlns:a="http://schemas.openxmlformats.org/drawingml/2006/main" r:id="rId18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The email activity within the logic app's designer is displayed.">
                      <a:hlinkClick r:id="rId188" tgtFrame="&quot;_blank&quot;"/>
                    </pic:cNvPr>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7048500" cy="5432425"/>
                    </a:xfrm>
                    <a:prstGeom prst="rect">
                      <a:avLst/>
                    </a:prstGeom>
                    <a:noFill/>
                    <a:ln>
                      <a:noFill/>
                    </a:ln>
                  </pic:spPr>
                </pic:pic>
              </a:graphicData>
            </a:graphic>
          </wp:inline>
        </w:drawing>
      </w:r>
    </w:p>
    <w:p w:rsidR="00E93679" w:rsidRPr="00E93679" w:rsidRDefault="00E93679" w:rsidP="00E93679">
      <w:pPr>
        <w:ind w:left="720"/>
      </w:pPr>
      <w:r w:rsidRPr="00E93679">
        <w:t>You can use a dialog within the designer to add the dynamic fields from a list, or you can use a special dynamic field reference syntax (@{source()?['field']}) instead. When you paste the following into the email body, for instance, the dynamic fields will appear in the same way as in the screenshot above:</w:t>
      </w:r>
    </w:p>
    <w:p w:rsidR="00E93679" w:rsidRPr="00E93679" w:rsidRDefault="00E93679" w:rsidP="00E93679">
      <w:pPr>
        <w:pStyle w:val="Code"/>
      </w:pPr>
      <w:r w:rsidRPr="00E93679">
        <w:t>Here is a summary of the status of your trips:</w:t>
      </w:r>
    </w:p>
    <w:p w:rsidR="00E93679" w:rsidRPr="00E93679" w:rsidRDefault="00E93679" w:rsidP="00E93679">
      <w:pPr>
        <w:pStyle w:val="Code"/>
      </w:pPr>
    </w:p>
    <w:p w:rsidR="00E93679" w:rsidRPr="00E93679" w:rsidRDefault="00E93679" w:rsidP="00E93679">
      <w:pPr>
        <w:pStyle w:val="Code"/>
      </w:pPr>
      <w:r w:rsidRPr="00E93679">
        <w:t>Number of trips that started: @{triggerBody()?['tripsStarted']}</w:t>
      </w:r>
    </w:p>
    <w:p w:rsidR="00E93679" w:rsidRPr="00E93679" w:rsidRDefault="00E93679" w:rsidP="00E93679">
      <w:pPr>
        <w:pStyle w:val="Code"/>
      </w:pPr>
      <w:r w:rsidRPr="00E93679">
        <w:t>Number of trips that ended: @{triggerBody()?['tripsCompleted']}</w:t>
      </w:r>
    </w:p>
    <w:p w:rsidR="00E93679" w:rsidRPr="00E93679" w:rsidRDefault="00E93679" w:rsidP="00E93679">
      <w:pPr>
        <w:pStyle w:val="Code"/>
      </w:pPr>
      <w:r w:rsidRPr="00E93679">
        <w:t>Delayed trips: @{triggerBody()?['tripsDelayed']}</w:t>
      </w:r>
    </w:p>
    <w:p w:rsidR="00E93679" w:rsidRPr="00E93679" w:rsidRDefault="00E93679" w:rsidP="00E93679">
      <w:pPr>
        <w:pStyle w:val="Code"/>
      </w:pPr>
      <w:r w:rsidRPr="00E93679">
        <w:t>Delayed vehicles (VINs): @{triggerBody()?['delayedVINs']}</w:t>
      </w:r>
    </w:p>
    <w:p w:rsidR="00E93679" w:rsidRPr="00E93679" w:rsidRDefault="00E93679" w:rsidP="00E93679">
      <w:pPr>
        <w:pStyle w:val="Code"/>
      </w:pPr>
    </w:p>
    <w:p w:rsidR="00E93679" w:rsidRPr="00E93679" w:rsidRDefault="00E93679" w:rsidP="00E93679">
      <w:pPr>
        <w:pStyle w:val="Code"/>
      </w:pPr>
      <w:r w:rsidRPr="00E93679">
        <w:t>Regards,</w:t>
      </w:r>
    </w:p>
    <w:p w:rsidR="00E93679" w:rsidRDefault="00E93679" w:rsidP="00E93679">
      <w:pPr>
        <w:pStyle w:val="Code"/>
      </w:pPr>
      <w:r w:rsidRPr="00E93679">
        <w:t>Contoso Auto Bot</w:t>
      </w:r>
    </w:p>
    <w:p w:rsidR="00E93679" w:rsidRPr="00E93679" w:rsidRDefault="00E93679" w:rsidP="00E93679"/>
    <w:p w:rsidR="00E93679" w:rsidRPr="00E93679" w:rsidRDefault="00E93679" w:rsidP="00E93679">
      <w:pPr>
        <w:numPr>
          <w:ilvl w:val="0"/>
          <w:numId w:val="37"/>
        </w:numPr>
      </w:pPr>
      <w:r w:rsidRPr="00E93679">
        <w:rPr>
          <w:b/>
          <w:bCs/>
        </w:rPr>
        <w:t>Send an individual alert email</w:t>
      </w:r>
      <w:r w:rsidRPr="00E93679">
        <w:t>: This activity also uses Office 365 to send an email to the defined email recipient (</w:t>
      </w:r>
      <w:r w:rsidRPr="00E93679">
        <w:rPr>
          <w:rStyle w:val="CodeChar"/>
        </w:rPr>
        <w:t>recipientEmail</w:t>
      </w:r>
      <w:r w:rsidRPr="00E93679">
        <w:t> field).</w:t>
      </w:r>
    </w:p>
    <w:p w:rsidR="00E93679" w:rsidRPr="00E93679" w:rsidRDefault="00E93679" w:rsidP="00E93679">
      <w:r w:rsidRPr="00E93679">
        <w:rPr>
          <w:noProof/>
        </w:rPr>
        <w:lastRenderedPageBreak/>
        <w:drawing>
          <wp:inline distT="0" distB="0" distL="0" distR="0">
            <wp:extent cx="5704205" cy="9017000"/>
            <wp:effectExtent l="0" t="0" r="0" b="0"/>
            <wp:docPr id="138" name="Picture 138" descr="The email activity within the logic app's designer is displayed.">
              <a:hlinkClick xmlns:a="http://schemas.openxmlformats.org/drawingml/2006/main" r:id="rId19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The email activity within the logic app's designer is displayed.">
                      <a:hlinkClick r:id="rId190" tgtFrame="&quot;_blank&quot;"/>
                    </pic:cNvPr>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04205" cy="9017000"/>
                    </a:xfrm>
                    <a:prstGeom prst="rect">
                      <a:avLst/>
                    </a:prstGeom>
                    <a:noFill/>
                    <a:ln>
                      <a:noFill/>
                    </a:ln>
                  </pic:spPr>
                </pic:pic>
              </a:graphicData>
            </a:graphic>
          </wp:inline>
        </w:drawing>
      </w:r>
    </w:p>
    <w:p w:rsidR="00E93679" w:rsidRPr="00E93679" w:rsidRDefault="00E93679" w:rsidP="00E93679">
      <w:pPr>
        <w:ind w:firstLine="720"/>
      </w:pPr>
      <w:r w:rsidRPr="00E93679">
        <w:lastRenderedPageBreak/>
        <w:t>The email body is as follows:</w:t>
      </w:r>
    </w:p>
    <w:p w:rsidR="00E93679" w:rsidRPr="00E93679" w:rsidRDefault="00E93679" w:rsidP="00E93679">
      <w:pPr>
        <w:pStyle w:val="Code"/>
      </w:pPr>
      <w:r w:rsidRPr="00E93679">
        <w:t>Here are the details of the trip and consignment:</w:t>
      </w:r>
    </w:p>
    <w:p w:rsidR="00E93679" w:rsidRPr="00E93679" w:rsidRDefault="00E93679" w:rsidP="00E93679">
      <w:pPr>
        <w:pStyle w:val="Code"/>
      </w:pPr>
    </w:p>
    <w:p w:rsidR="00E93679" w:rsidRPr="00E93679" w:rsidRDefault="00E93679" w:rsidP="00E93679">
      <w:pPr>
        <w:pStyle w:val="Code"/>
      </w:pPr>
      <w:r w:rsidRPr="00E93679">
        <w:t>CONSIGNMENT INFORMATION:</w:t>
      </w:r>
    </w:p>
    <w:p w:rsidR="00E93679" w:rsidRPr="00E93679" w:rsidRDefault="00E93679" w:rsidP="00E93679">
      <w:pPr>
        <w:pStyle w:val="Code"/>
      </w:pPr>
    </w:p>
    <w:p w:rsidR="00E93679" w:rsidRPr="00E93679" w:rsidRDefault="00E93679" w:rsidP="00E93679">
      <w:pPr>
        <w:pStyle w:val="Code"/>
      </w:pPr>
      <w:r w:rsidRPr="00E93679">
        <w:t>Customer: @{triggerBody()?['customer']}</w:t>
      </w:r>
    </w:p>
    <w:p w:rsidR="00E93679" w:rsidRPr="00E93679" w:rsidRDefault="00E93679" w:rsidP="00E93679">
      <w:pPr>
        <w:pStyle w:val="Code"/>
      </w:pPr>
      <w:r w:rsidRPr="00E93679">
        <w:t>Delivery Due Date: @{triggerBody()?['deliveryDueDate']}</w:t>
      </w:r>
    </w:p>
    <w:p w:rsidR="00E93679" w:rsidRPr="00E93679" w:rsidRDefault="00E93679" w:rsidP="00E93679">
      <w:pPr>
        <w:pStyle w:val="Code"/>
      </w:pPr>
      <w:r w:rsidRPr="00E93679">
        <w:t>Location: @{triggerBody()?['location']}</w:t>
      </w:r>
    </w:p>
    <w:p w:rsidR="00E93679" w:rsidRPr="00E93679" w:rsidRDefault="00E93679" w:rsidP="00E93679">
      <w:pPr>
        <w:pStyle w:val="Code"/>
      </w:pPr>
      <w:r w:rsidRPr="00E93679">
        <w:t>Status: @{triggerBody()?['status']}</w:t>
      </w:r>
    </w:p>
    <w:p w:rsidR="00E93679" w:rsidRPr="00E93679" w:rsidRDefault="00E93679" w:rsidP="00E93679">
      <w:pPr>
        <w:pStyle w:val="Code"/>
      </w:pPr>
    </w:p>
    <w:p w:rsidR="00E93679" w:rsidRPr="00E93679" w:rsidRDefault="00E93679" w:rsidP="00E93679">
      <w:pPr>
        <w:pStyle w:val="Code"/>
      </w:pPr>
      <w:r w:rsidRPr="00E93679">
        <w:t>TRIP INFORMATION:</w:t>
      </w:r>
    </w:p>
    <w:p w:rsidR="00E93679" w:rsidRPr="00E93679" w:rsidRDefault="00E93679" w:rsidP="00E93679">
      <w:pPr>
        <w:pStyle w:val="Code"/>
      </w:pPr>
    </w:p>
    <w:p w:rsidR="00E93679" w:rsidRPr="00E93679" w:rsidRDefault="00E93679" w:rsidP="00E93679">
      <w:pPr>
        <w:pStyle w:val="Code"/>
      </w:pPr>
      <w:r w:rsidRPr="00E93679">
        <w:t>Trip Start Time: @{triggerBody()?['tripStarted']}</w:t>
      </w:r>
    </w:p>
    <w:p w:rsidR="00E93679" w:rsidRPr="00E93679" w:rsidRDefault="00E93679" w:rsidP="00E93679">
      <w:pPr>
        <w:pStyle w:val="Code"/>
      </w:pPr>
      <w:r w:rsidRPr="00E93679">
        <w:t>Trip End Time: @{triggerBody()?['tripEnded']}</w:t>
      </w:r>
    </w:p>
    <w:p w:rsidR="00E93679" w:rsidRPr="00E93679" w:rsidRDefault="00E93679" w:rsidP="00E93679">
      <w:pPr>
        <w:pStyle w:val="Code"/>
      </w:pPr>
      <w:r w:rsidRPr="00E93679">
        <w:t>Vehicle (VIN): @{triggerBody()?['vin']}</w:t>
      </w:r>
    </w:p>
    <w:p w:rsidR="00E93679" w:rsidRPr="00E93679" w:rsidRDefault="00E93679" w:rsidP="00E93679">
      <w:pPr>
        <w:pStyle w:val="Code"/>
      </w:pPr>
      <w:r w:rsidRPr="00E93679">
        <w:t>Planned Trip Distance: @{triggerBody()?['plannedTripDistance']}</w:t>
      </w:r>
    </w:p>
    <w:p w:rsidR="00E93679" w:rsidRPr="00E93679" w:rsidRDefault="00E93679" w:rsidP="00E93679">
      <w:pPr>
        <w:pStyle w:val="Code"/>
      </w:pPr>
      <w:r w:rsidRPr="00E93679">
        <w:t>Distance Driven: @{triggerBody()?['distanceDriven']}</w:t>
      </w:r>
    </w:p>
    <w:p w:rsidR="00E93679" w:rsidRPr="00E93679" w:rsidRDefault="00E93679" w:rsidP="00E93679">
      <w:pPr>
        <w:pStyle w:val="Code"/>
      </w:pPr>
      <w:r w:rsidRPr="00E93679">
        <w:t>Start Odometer Reading: @{triggerBody()?['odometerBegin']}</w:t>
      </w:r>
    </w:p>
    <w:p w:rsidR="00E93679" w:rsidRPr="00E93679" w:rsidRDefault="00E93679" w:rsidP="00E93679">
      <w:pPr>
        <w:pStyle w:val="Code"/>
      </w:pPr>
      <w:r w:rsidRPr="00E93679">
        <w:t>End Odometer Reading: @{triggerBody()?['odometerEnd']}</w:t>
      </w:r>
    </w:p>
    <w:p w:rsidR="00E93679" w:rsidRPr="00E93679" w:rsidRDefault="00E93679" w:rsidP="00E93679">
      <w:pPr>
        <w:pStyle w:val="Code"/>
      </w:pPr>
    </w:p>
    <w:p w:rsidR="00E93679" w:rsidRPr="00E93679" w:rsidRDefault="00E93679" w:rsidP="00E93679">
      <w:pPr>
        <w:pStyle w:val="Code"/>
      </w:pPr>
      <w:r w:rsidRPr="00E93679">
        <w:t>PACKAGE INFORMATION:</w:t>
      </w:r>
    </w:p>
    <w:p w:rsidR="00E93679" w:rsidRPr="00E93679" w:rsidRDefault="00E93679" w:rsidP="00E93679">
      <w:pPr>
        <w:pStyle w:val="Code"/>
      </w:pPr>
    </w:p>
    <w:p w:rsidR="00E93679" w:rsidRPr="00E93679" w:rsidRDefault="00E93679" w:rsidP="00E93679">
      <w:pPr>
        <w:pStyle w:val="Code"/>
      </w:pPr>
      <w:r w:rsidRPr="00E93679">
        <w:t>Has High Value Packages: @{triggerBody()?['hasHighValuePackages']}</w:t>
      </w:r>
    </w:p>
    <w:p w:rsidR="00E93679" w:rsidRPr="00E93679" w:rsidRDefault="00E93679" w:rsidP="00E93679">
      <w:pPr>
        <w:pStyle w:val="Code"/>
      </w:pPr>
      <w:r w:rsidRPr="00E93679">
        <w:t>Lowest Package Storage Temp (F): @{triggerBody()?['lowestPackageStorageTemperature']}</w:t>
      </w:r>
    </w:p>
    <w:p w:rsidR="00E93679" w:rsidRPr="00E93679" w:rsidRDefault="00E93679" w:rsidP="00E93679">
      <w:pPr>
        <w:pStyle w:val="Code"/>
      </w:pPr>
      <w:r w:rsidRPr="00E93679">
        <w:t>Trip Temp Setting (F): @{triggerBody()?['temperatureSetting']}</w:t>
      </w:r>
    </w:p>
    <w:p w:rsidR="00E93679" w:rsidRPr="00E93679" w:rsidRDefault="00E93679" w:rsidP="00E93679">
      <w:pPr>
        <w:pStyle w:val="Code"/>
      </w:pPr>
      <w:r w:rsidRPr="00E93679">
        <w:t>Last Refrigeration Unit Temp Reading (F): @{triggerBody()?['lastRefrigerationUnitTemperatureReading']}</w:t>
      </w:r>
    </w:p>
    <w:p w:rsidR="00E93679" w:rsidRPr="00E93679" w:rsidRDefault="00E93679" w:rsidP="00E93679">
      <w:pPr>
        <w:pStyle w:val="Code"/>
      </w:pPr>
    </w:p>
    <w:p w:rsidR="00E93679" w:rsidRPr="00E93679" w:rsidRDefault="00E93679" w:rsidP="00E93679">
      <w:pPr>
        <w:pStyle w:val="Code"/>
      </w:pPr>
      <w:r w:rsidRPr="00E93679">
        <w:t>REFERENCE INFORMATION:</w:t>
      </w:r>
    </w:p>
    <w:p w:rsidR="00E93679" w:rsidRPr="00E93679" w:rsidRDefault="00E93679" w:rsidP="00E93679">
      <w:pPr>
        <w:pStyle w:val="Code"/>
      </w:pPr>
    </w:p>
    <w:p w:rsidR="00E93679" w:rsidRPr="00E93679" w:rsidRDefault="00E93679" w:rsidP="00E93679">
      <w:pPr>
        <w:pStyle w:val="Code"/>
      </w:pPr>
      <w:r w:rsidRPr="00E93679">
        <w:t>Trip ID: @{triggerBody()?['id']}</w:t>
      </w:r>
    </w:p>
    <w:p w:rsidR="00E93679" w:rsidRPr="00E93679" w:rsidRDefault="00E93679" w:rsidP="00E93679">
      <w:pPr>
        <w:pStyle w:val="Code"/>
      </w:pPr>
      <w:r w:rsidRPr="00E93679">
        <w:t>Consignment ID: @{triggerBody()?['consignmentId']}</w:t>
      </w:r>
    </w:p>
    <w:p w:rsidR="00E93679" w:rsidRPr="00E93679" w:rsidRDefault="00E93679" w:rsidP="00E93679">
      <w:pPr>
        <w:pStyle w:val="Code"/>
      </w:pPr>
      <w:r w:rsidRPr="00E93679">
        <w:t>Vehicle VIN: @{triggerBody()?['vin']}</w:t>
      </w:r>
    </w:p>
    <w:p w:rsidR="00E93679" w:rsidRPr="00E93679" w:rsidRDefault="00E93679" w:rsidP="00E93679">
      <w:pPr>
        <w:pStyle w:val="Code"/>
      </w:pPr>
    </w:p>
    <w:p w:rsidR="00E93679" w:rsidRPr="00E93679" w:rsidRDefault="00E93679" w:rsidP="00E93679">
      <w:pPr>
        <w:pStyle w:val="Code"/>
      </w:pPr>
      <w:r w:rsidRPr="00E93679">
        <w:t>Regards,</w:t>
      </w:r>
    </w:p>
    <w:p w:rsidR="00E93679" w:rsidRPr="00E93679" w:rsidRDefault="00E93679" w:rsidP="00E93679">
      <w:pPr>
        <w:pStyle w:val="Code"/>
      </w:pPr>
      <w:r w:rsidRPr="00E93679">
        <w:t>Contoso Auto Bot</w:t>
      </w:r>
    </w:p>
    <w:p w:rsidR="00F27FA5" w:rsidRDefault="00F27FA5" w:rsidP="002E187B"/>
    <w:p w:rsidR="00F27FA5" w:rsidRDefault="00F27FA5" w:rsidP="002E187B">
      <w:bookmarkStart w:id="59" w:name="_Toc28531186"/>
      <w:r w:rsidRPr="00C87C10">
        <w:rPr>
          <w:rStyle w:val="Heading3Char"/>
        </w:rPr>
        <w:t>Connectors</w:t>
      </w:r>
      <w:bookmarkEnd w:id="59"/>
    </w:p>
    <w:p w:rsidR="00C87C10" w:rsidRDefault="00C87C10" w:rsidP="002E187B">
      <w:r>
        <w:t>The sample Logic Apps implementation we provide in the solution accelerator is intentionally simplistic. The goal is to help you understand where logic apps fit in the architecture and how you can trigger them as part of your workflow. Despite the ease in which you can design a logic app, their ability to orchestrate complex workflows through linked activities and connectors make logic apps a powerful no-code/low-code tool in your toolbelt.</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92" w:history="1">
        <w:r w:rsidRPr="00F27FA5">
          <w:rPr>
            <w:rStyle w:val="Hyperlink"/>
          </w:rPr>
          <w:t>hundreds of connectors</w:t>
        </w:r>
      </w:hyperlink>
      <w:r w:rsidRPr="00F27FA5">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193" w:history="1">
        <w:r w:rsidRPr="00F27FA5">
          <w:rPr>
            <w:rStyle w:val="Hyperlink"/>
          </w:rPr>
          <w:t>Connectors overview</w:t>
        </w:r>
      </w:hyperlink>
      <w:r w:rsidRPr="00F27FA5">
        <w:t>. Also, learn more about </w:t>
      </w:r>
      <w:hyperlink r:id="rId194" w:anchor="triggers-actions" w:history="1">
        <w:r w:rsidRPr="00F27FA5">
          <w:rPr>
            <w:rStyle w:val="Hyperlink"/>
          </w:rPr>
          <w:t>triggers and actions</w:t>
        </w:r>
      </w:hyperlink>
      <w:r w:rsidRPr="00F27FA5">
        <w:t>, </w:t>
      </w:r>
      <w:hyperlink r:id="rId195" w:history="1">
        <w:r w:rsidRPr="00F27FA5">
          <w:rPr>
            <w:rStyle w:val="Hyperlink"/>
          </w:rPr>
          <w:t>Logic Apps pricing model</w:t>
        </w:r>
      </w:hyperlink>
      <w:r w:rsidRPr="00F27FA5">
        <w:t>, and </w:t>
      </w:r>
      <w:hyperlink r:id="rId196" w:history="1">
        <w:r w:rsidRPr="00F27FA5">
          <w:rPr>
            <w:rStyle w:val="Hyperlink"/>
          </w:rPr>
          <w:t>Logic Apps pricing details</w:t>
        </w:r>
      </w:hyperlink>
      <w:r w:rsidRPr="00F27FA5">
        <w:t>.</w:t>
      </w:r>
    </w:p>
    <w:p w:rsidR="00F27FA5" w:rsidRPr="00F27FA5" w:rsidRDefault="00F27FA5" w:rsidP="002E187B">
      <w:r w:rsidRPr="00F27FA5">
        <w:lastRenderedPageBreak/>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97"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60" w:name="built-in"/>
    <w:bookmarkEnd w:id="60"/>
    <w:p w:rsidR="00F27FA5" w:rsidRPr="00F27FA5" w:rsidRDefault="00F27FA5" w:rsidP="00E24F54">
      <w:pPr>
        <w:pStyle w:val="ListParagraph"/>
        <w:numPr>
          <w:ilvl w:val="0"/>
          <w:numId w:val="15"/>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and also work with data.</w:t>
      </w:r>
    </w:p>
    <w:p w:rsidR="00F27FA5" w:rsidRPr="00F27FA5" w:rsidRDefault="00F27FA5" w:rsidP="00E24F54">
      <w:pPr>
        <w:pStyle w:val="ListParagraph"/>
        <w:numPr>
          <w:ilvl w:val="0"/>
          <w:numId w:val="16"/>
        </w:numPr>
      </w:pPr>
      <w:bookmarkStart w:id="61" w:name="managed-connectors"/>
      <w:bookmarkEnd w:id="61"/>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98"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99" w:anchor="on-premises-connectors" w:history="1">
        <w:r w:rsidRPr="00F27FA5">
          <w:rPr>
            <w:rStyle w:val="Hyperlink"/>
          </w:rPr>
          <w:t>BizTalk Server on-premises connector</w:t>
        </w:r>
      </w:hyperlink>
      <w:r w:rsidRPr="00F27FA5">
        <w:t>. You can then extend or perform BizTalk-like operations in your logic apps by using the </w:t>
      </w:r>
      <w:hyperlink r:id="rId200"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201"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202"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03" w:anchor="managed-api-connectors" w:history="1">
              <w:r w:rsidR="00F27FA5" w:rsidRPr="00F27FA5">
                <w:rPr>
                  <w:rStyle w:val="Hyperlink"/>
                  <w:b/>
                  <w:bCs/>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04"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205"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06"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lastRenderedPageBreak/>
        <w:t>For the full list of connectors and each connector's reference information, such as actions and any triggers, which are defined by an OpenAPI (formerly Swagger) description, plus any limits, you can find the full list under the </w:t>
      </w:r>
      <w:hyperlink r:id="rId207" w:history="1">
        <w:r w:rsidRPr="00F27FA5">
          <w:rPr>
            <w:rStyle w:val="Hyperlink"/>
          </w:rPr>
          <w:t>Connectors overview</w:t>
        </w:r>
      </w:hyperlink>
      <w:r w:rsidRPr="00F27FA5">
        <w:t>. For pricing information, see </w:t>
      </w:r>
      <w:hyperlink r:id="rId208" w:history="1">
        <w:r w:rsidRPr="00F27FA5">
          <w:rPr>
            <w:rStyle w:val="Hyperlink"/>
          </w:rPr>
          <w:t>Logic Apps pricing model</w:t>
        </w:r>
      </w:hyperlink>
      <w:r w:rsidRPr="00F27FA5">
        <w:t>, and </w:t>
      </w:r>
      <w:hyperlink r:id="rId209" w:history="1">
        <w:r w:rsidRPr="00F27FA5">
          <w:rPr>
            <w:rStyle w:val="Hyperlink"/>
          </w:rPr>
          <w:t>Logic Apps pricing details</w:t>
        </w:r>
      </w:hyperlink>
      <w:r w:rsidRPr="00F27FA5">
        <w:t>.</w:t>
      </w:r>
    </w:p>
    <w:p w:rsidR="00F27FA5" w:rsidRPr="00F27FA5" w:rsidRDefault="00F27FA5" w:rsidP="00582484">
      <w:pPr>
        <w:pStyle w:val="Heading3"/>
      </w:pPr>
      <w:bookmarkStart w:id="62" w:name="built-ins"/>
      <w:bookmarkStart w:id="63" w:name="_Toc28531187"/>
      <w:bookmarkEnd w:id="62"/>
      <w:r w:rsidRPr="00F27FA5">
        <w:t>Built-ins</w:t>
      </w:r>
      <w:bookmarkEnd w:id="63"/>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0"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8" type="#_x0000_t75" alt="API icon" href="https://docs.microsoft.com/en-us/azure/connectors/connectors-native-recurrence" title="&quot;Trigger recurring actions for logic app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1"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9" type="#_x0000_t75" alt="API icon" href="https://docs.microsoft.com/en-us/azure/connectors/connectors-native-http" title="&quot;Make HTTP calls with the HTTP connector&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2"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30" type="#_x0000_t75" alt="API icon" href="https://docs.microsoft.com/en-us/azure/connectors/connectors-native-reqres" title="&quot;Add actions for HTTP requests and responses to your logic app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3"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31" type="#_x0000_t75" alt="API icon" href="https://docs.microsoft.com/en-us/azure/logic-apps/logic-apps-batch-process-send-receive-messages" title="&quot;Process messages in groups, or as batche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4"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2" type="#_x0000_t75" alt="API icon" href="https://docs.microsoft.com/en-us/azure/logic-apps/logic-apps-azure-functions" title="&quot;Integrate logic apps with Azure Function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5"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3" type="#_x0000_t75" alt="API icon" href="https://docs.microsoft.com/en-us/azure/api-management/get-started-create-service-instance" title="&quot;Create an Azure API Management service instance for managing and publishing your API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6"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4" type="#_x0000_t75" alt="API icon" href="https://docs.microsoft.com/en-us/azure/logic-apps/logic-apps-custom-hosted-api" title="&quot;Integrate logic apps with App Service API App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7"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5" type="#_x0000_t75" alt="API icon" href="https://docs.microsoft.com/en-us/azure/logic-apps/logic-apps-http-endpoint" title="&quot;Integrate logic apps with nested workflow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bookmarkStart w:id="64" w:name="_Toc28531188"/>
      <w:r w:rsidRPr="00F27FA5">
        <w:lastRenderedPageBreak/>
        <w:t>Control workflow</w:t>
      </w:r>
      <w:bookmarkEnd w:id="64"/>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8"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6" type="#_x0000_t75" alt="Built-in Icon" href="https://docs.microsoft.com/en-us/azure/logic-apps/logic-apps-control-flow-conditional-statement" title="&quot;Evaluate a condition and run different actions based on whether the condition is true or fals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9"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7" type="#_x0000_t75" alt="Built-in Icon" href="https://docs.microsoft.com/en-us/azure/logic-apps/logic-apps-control-flow-loops#foreach-loop" title="&quot;Perform the same actions on every item in an array&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0"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8" type="#_x0000_t75" alt="Built-in Icon" href="https://docs.microsoft.com/en-us/azure/logic-apps/logic-apps-control-flow-run-steps-group-scopes" title="&quot;Organize actions into groups, which get their own status after the actions in group finish running&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1"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9"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2"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40" type="#_x0000_t75" alt="Built-in Icon" href="https://docs.microsoft.com/en-us/azure/logic-apps/logic-apps-workflow-actions-triggers#terminate-action" title="&quot;Stop or cancel an actively running workflow for your logic app&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3"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41" type="#_x0000_t75" alt="Built-in Icon" href="https://docs.microsoft.com/en-us/azure/logic-apps/logic-apps-control-flow-loops#until-loop" title="&quot;Repeat actions until the specified condition is true or some state has changed&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bookmarkStart w:id="65" w:name="_Toc28531189"/>
      <w:r w:rsidRPr="00F27FA5">
        <w:t>Manage or manipulate data</w:t>
      </w:r>
      <w:bookmarkEnd w:id="65"/>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4"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2" type="#_x0000_t75" alt="Built-in Icon" href="https://docs.microsoft.com/en-us/azure/logic-apps/logic-apps-perform-data-operations" title="&quot;Perform data operations such as filtering arrays or creating CSV and HTML table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date-time.png" \* MERGEFORMATINET </w:instrText>
            </w:r>
            <w:r w:rsidRPr="00F27FA5">
              <w:fldChar w:fldCharType="separate"/>
            </w:r>
            <w:r w:rsidR="00FB0AC8">
              <w:pict>
                <v:shape id="_x0000_i1043" type="#_x0000_t75" alt="Built-in Icon" style="width:23.25pt;height:23.25pt"/>
              </w:pict>
            </w:r>
            <w:r w:rsidRPr="00F27FA5">
              <w:fldChar w:fldCharType="end"/>
            </w:r>
            <w:r w:rsidRPr="00F27FA5">
              <w:br/>
            </w:r>
            <w:r w:rsidRPr="00F27FA5">
              <w:rPr>
                <w:b/>
                <w:bCs/>
              </w:rPr>
              <w:lastRenderedPageBreak/>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Perform operations with timestamps:</w:t>
            </w:r>
          </w:p>
          <w:p w:rsidR="00F27FA5" w:rsidRPr="00F27FA5" w:rsidRDefault="00F27FA5" w:rsidP="002E187B">
            <w:r w:rsidRPr="00F27FA5">
              <w:lastRenderedPageBreak/>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5"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4" type="#_x0000_t75" alt="Built-in Icon" href="https://docs.microsoft.com/en-us/azure/logic-apps/logic-apps-create-variables-store-values" title="&quot;Perform operations with variables, such as initialize, set, increment, decrement, and append to string or array variabl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66" w:name="managed-api-connectors"/>
      <w:bookmarkEnd w:id="66"/>
    </w:p>
    <w:p w:rsidR="00F27FA5" w:rsidRPr="00F27FA5" w:rsidRDefault="00F27FA5" w:rsidP="00582484">
      <w:pPr>
        <w:pStyle w:val="Heading3"/>
      </w:pPr>
      <w:bookmarkStart w:id="67" w:name="_Toc28531190"/>
      <w:r w:rsidRPr="00F27FA5">
        <w:t>Managed API connectors</w:t>
      </w:r>
      <w:bookmarkEnd w:id="67"/>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6"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5" type="#_x0000_t75" alt="API icon" href="https://docs.microsoft.com/en-us/azure/connectors/connectors-create-api-servicebus" title="&quot;Send messages from Service Bus Queues and Topics and receive messages from Service Bus Queues and Subscription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anage asynchronous messages, sessions, and topic subscriptions with the most commonly used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7"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6" type="#_x0000_t75" alt="API icon" href="https://docs.microsoft.com/en-us/azure/connectors/connectors-create-api-sqlazure" title="&quot;Connect to Azure SQL Database or SQL Server. Create, update, get, and delete entries in a SQL database tabl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8"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7" type="#_x0000_t75" alt="API icon" href="https://docs.microsoft.com/en-us/azure/connectors/connectors-create-api-office365-outlook" title="&quot;Connect to your Office 365 account. Send and receive emails, manage your calendar and contacts, and mor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9"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8" type="#_x0000_t75" alt="API icon" href="https://docs.microsoft.com/en-us/azure/connectors/connectors-create-api-azureblobstorage" title="&quot;Manage files in your blob container with Azure blob storage connector&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0"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9" type="#_x0000_t75" alt="API icon" href="https://docs.microsoft.com/en-us/azure/connectors/connectors-create-api-sftp" title="&quot;Connect to your SFTP account. Upload, get, delete files, and mor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1"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50" type="#_x0000_t75" alt="API icon" href="https://docs.microsoft.com/en-us/azure/connectors/connectors-create-api-sharepointonline" title="&quot;Connect to SharePoint Online. Manage documents, list items, and mor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2"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51" type="#_x0000_t75" alt="API icon" href="https://docs.microsoft.com/en-us/azure/connectors/connectors-create-api-crmonline" title="&quot;Connect to Dynamics CRM Online so you can work with CRM Online data&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3"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2" type="#_x0000_t75" alt="API icon" href="https://docs.microsoft.com/en-us/azure/connectors/connectors-create-api-ftp" title="&quot;Connect to an FTP / FTPS server for FTP tasks, like uploading, getting, deleting files, and mor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4"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3" type="#_x0000_t75" alt="API icon" href="https://docs.microsoft.com/en-us/azure/connectors/connectors-create-api-salesforce" title="&quot;Connect to your Salesforce account. Manage accounts, leads, opportunities, and mor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5"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4" type="#_x0000_t75" alt="API icon" href="https://docs.microsoft.com/en-us/azure/connectors/connectors-create-api-twitter" title="&quot;Connect to Twitter. Get timelines, post tweets, and mor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6"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5" type="#_x0000_t75" alt="API icon" href="https://docs.microsoft.com/en-us/azure/connectors/connectors-create-api-azure-event-hubs" title="&quot;Connect to Azure Event Hubs. Receive and send events between logic apps and Event Hub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7"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6" type="#_x0000_t75" alt="API icon" href="https://docs.microsoft.com/en-us/azure/event-grid/monitor-virtual-machine-changes-event-grid-logic-app" title="&quot; Monitor events published by an Event Grid, for example, when Azure resources or third-party resources chang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68" w:name="on-premises-connectors"/>
      <w:bookmarkEnd w:id="68"/>
    </w:p>
    <w:p w:rsidR="00F27FA5" w:rsidRPr="00F27FA5" w:rsidRDefault="00F27FA5" w:rsidP="00582484">
      <w:pPr>
        <w:pStyle w:val="Heading3"/>
      </w:pPr>
      <w:bookmarkStart w:id="69" w:name="_Toc28531191"/>
      <w:r w:rsidRPr="00F27FA5">
        <w:t>On-premises connectors</w:t>
      </w:r>
      <w:bookmarkEnd w:id="69"/>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38" w:tooltip="Connect to data sources on-premises from logic apps with on-premises data gateway" w:history="1">
        <w:r w:rsidRPr="00F27FA5">
          <w:rPr>
            <w:rStyle w:val="Hyperlink"/>
          </w:rPr>
          <w:t>download, 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FB0AC8">
              <w:pict>
                <v:shape id="_x0000_i1057" type="#_x0000_t75" alt="API icon" style="width:23.25pt;height:23.25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9"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8" type="#_x0000_t75" alt="API icon" href="https://docs.microsoft.com/en-us/azure/logic-apps/logic-apps-using-file-connector" title="&quot;Connect to an on-premises file system&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0"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9" type="#_x0000_t75" alt="API icon" href="https://docs.microsoft.com/en-us/azure/connectors/connectors-create-api-db2" title="&quot;Connect to IBM DB2 in the cloud or on-premises. Update a row, get a table, and mor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1"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60" type="#_x0000_t75" alt="API icon" href="https://docs.microsoft.com/en-us/azure/connectors/connectors-create-api-informix" title="&quot;Connect to Informix in the cloud or on-premises. Read a row, list the tables, and mor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FB0AC8">
              <w:pict>
                <v:shape id="_x0000_i1061" type="#_x0000_t75" alt="API icon" style="width:23.25pt;height:23.25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2"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2" type="#_x0000_t75" alt="API icon" href="https://docs.microsoft.com/en-us/azure/connectors/connectors-create-api-oracledatabase" title="&quot;Connect to an Oracle database to add, insert, delete rows, and mor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FB0AC8">
              <w:pict>
                <v:shape id="_x0000_i1063" type="#_x0000_t75" alt="API icon" style="width:23.25pt;height:23.25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3"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4" type="#_x0000_t75" alt="API icon" href="https://docs.microsoft.com/en-us/azure/connectors/connectors-create-api-sharepointserver" title="&quot;Connect to SharePoint on-premises server. Manage documents, list items, and mor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4"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5" type="#_x0000_t75" alt="API icon" href="https://docs.microsoft.com/en-us/azure/connectors/connectors-create-api-sqlazure" title="&quot;Connect to Azure SQL Database or SQL Server. Create, update, get, and delete entries in a SQL database tabl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FB0AC8">
              <w:pict>
                <v:shape id="_x0000_i1066" type="#_x0000_t75" alt="API icon" style="width:23.25pt;height:23.25pt"/>
              </w:pict>
            </w:r>
            <w:r w:rsidRPr="00F27FA5">
              <w:fldChar w:fldCharType="end"/>
            </w:r>
            <w:r w:rsidRPr="00F27FA5">
              <w:br/>
            </w:r>
            <w:r w:rsidRPr="00F27FA5">
              <w:rPr>
                <w:b/>
                <w:bCs/>
              </w:rPr>
              <w:t>Teradata</w:t>
            </w:r>
          </w:p>
        </w:tc>
      </w:tr>
    </w:tbl>
    <w:p w:rsidR="00582484" w:rsidRDefault="00582484" w:rsidP="002E187B">
      <w:bookmarkStart w:id="70" w:name="integration-account-connectors"/>
      <w:bookmarkEnd w:id="70"/>
    </w:p>
    <w:p w:rsidR="00F27FA5" w:rsidRPr="00F27FA5" w:rsidRDefault="00F27FA5" w:rsidP="00582484">
      <w:pPr>
        <w:pStyle w:val="Heading3"/>
      </w:pPr>
      <w:bookmarkStart w:id="71" w:name="_Toc28531192"/>
      <w:r w:rsidRPr="00F27FA5">
        <w:t>Integration account connectors</w:t>
      </w:r>
      <w:bookmarkEnd w:id="71"/>
    </w:p>
    <w:p w:rsidR="00F27FA5" w:rsidRPr="00F27FA5" w:rsidRDefault="00F27FA5" w:rsidP="002E187B">
      <w:r w:rsidRPr="00F27FA5">
        <w:lastRenderedPageBreak/>
        <w:t>Logic Apps provides Standard connectors for building business-to-business (B2B) solutions with your logic apps when you create and pay for an </w:t>
      </w:r>
      <w:hyperlink r:id="rId245"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6"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7" type="#_x0000_t75" alt="API icon" href="https://docs.microsoft.com/en-us/azure/logic-apps/logic-apps-enterprise-integration-as2" title="&quot;Learn about enterprise integration AS2.&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7"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8" type="#_x0000_t75" alt="API icon" href="https://docs.microsoft.com/en-us/azure/logic-apps/logic-apps-enterprise-integration-as2" title="&quot;Learn about enterprise integration AS2.&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8"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9" type="#_x0000_t75" alt="API icon" href="https://docs.microsoft.com/en-us/azure/logic-apps/logic-apps-enterprise-integration-edifact-decode" title="&quot;Learn about enterprise integration EDIFACT decod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9"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70" type="#_x0000_t75" alt="API icon" href="https://docs.microsoft.com/en-us/azure/logic-apps/logic-apps-enterprise-integration-edifact-encode" title="&quot;Learn about enterprise integration EDIFACT encod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0"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71" type="#_x0000_t75" alt="API icon" href="https://docs.microsoft.com/en-us/azure/logic-apps/logic-apps-enterprise-integration-flatfile" title="&quot;Learn about enterprise integration flat fil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1"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2" type="#_x0000_t75" alt="API icon" href="https://docs.microsoft.com/en-us/azure/logic-apps/logic-apps-enterprise-integration-flatfile" title="&quot;Learn about enterprise integration flat fil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2"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3" type="#_x0000_t75" alt="API icon" href="https://docs.microsoft.com/en-us/azure/logic-apps/logic-apps-enterprise-integration-metadata" title="&quot;Look up schemas, maps, partners, and more in your integration account&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3"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4" type="#_x0000_t75" alt="API icon" href="https://docs.microsoft.com/en-us/azure/logic-apps/logic-apps-enterprise-integration-liquid-transform" title="&quot;Learn about JSON transformations with Liquid&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4"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5" type="#_x0000_t75" alt="API icon" href="https://docs.microsoft.com/en-us/azure/logic-apps/logic-apps-enterprise-integration-x12-decode" title="&quot;Learn about enterprise integration X12 decod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5"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6" type="#_x0000_t75" alt="API icon" href="https://docs.microsoft.com/en-us/azure/logic-apps/logic-apps-enterprise-integration-x12-encode" title="&quot;Learn about enterprise integration X12 encode&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6"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7" type="#_x0000_t75" alt="API icon" href="https://docs.microsoft.com/en-us/azure/logic-apps/logic-apps-enterprise-integration-transform" title="&quot;Learn about enterprise integration transform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7"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8" type="#_x0000_t75" alt="API icon" href="https://docs.microsoft.com/en-us/azure/logic-apps/logic-apps-enterprise-integration-xml-validation" title="&quot;Learn about enterprise integration XML validation.&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72" w:name="enterprise-connectors"/>
      <w:bookmarkEnd w:id="72"/>
    </w:p>
    <w:p w:rsidR="00F27FA5" w:rsidRPr="00F27FA5" w:rsidRDefault="00F27FA5" w:rsidP="00582484">
      <w:pPr>
        <w:pStyle w:val="Heading3"/>
      </w:pPr>
      <w:bookmarkStart w:id="73" w:name="_Toc28531193"/>
      <w:r w:rsidRPr="00F27FA5">
        <w:t>Enterprise connectors</w:t>
      </w:r>
      <w:bookmarkEnd w:id="73"/>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4"/>
        <w:gridCol w:w="4038"/>
        <w:gridCol w:w="2882"/>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8"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9" type="#_x0000_t75" alt="API icon" href="https://docs.microsoft.com/en-us/azure/connectors/connectors-run-3270-apps-ibm-mainframe-create-api-3270" title="&quot;Connect to 3270 apps on IBM mainframe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9"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80" type="#_x0000_t75" alt="API icon" href="https://docs.microsoft.com/en-us/azure/connectors/connectors-create-api-mq" title="&quot;Connect to IBM MQ on-premises or in Azure to send and receive messages&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60"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81" type="#_x0000_t75" alt="API icon" href="https://docs.microsoft.com/en-us/azure/logic-apps/logic-apps-using-sap-connector" title="&quot;Connect to an on-premises SAP system&quot;" style="width:23.25pt;height:23.25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74" w:name="_Toc28531194"/>
      <w:r>
        <w:rPr>
          <w:lang w:bidi="en-US"/>
        </w:rPr>
        <w:lastRenderedPageBreak/>
        <w:t xml:space="preserve">Appendix C: </w:t>
      </w:r>
      <w:r w:rsidR="00AD04EA">
        <w:rPr>
          <w:lang w:bidi="en-US"/>
        </w:rPr>
        <w:t>IoT device and s</w:t>
      </w:r>
      <w:r w:rsidRPr="00E12A46">
        <w:rPr>
          <w:lang w:bidi="en-US"/>
        </w:rPr>
        <w:t>olution design considerations</w:t>
      </w:r>
      <w:bookmarkEnd w:id="74"/>
    </w:p>
    <w:p w:rsidR="00E12A46" w:rsidRPr="00E12A46" w:rsidRDefault="00E12A46" w:rsidP="00AD04EA">
      <w:pPr>
        <w:pStyle w:val="Heading3"/>
        <w:rPr>
          <w:lang w:bidi="en-US"/>
        </w:rPr>
      </w:pPr>
      <w:bookmarkStart w:id="75" w:name="_Toc28531195"/>
      <w:r w:rsidRPr="00E12A46">
        <w:rPr>
          <w:lang w:bidi="en-US"/>
        </w:rPr>
        <w:t>Device intelligence</w:t>
      </w:r>
      <w:bookmarkEnd w:id="75"/>
    </w:p>
    <w:p w:rsidR="00E12A46" w:rsidRPr="00E12A46" w:rsidRDefault="00E12A46" w:rsidP="00E12A46">
      <w:pPr>
        <w:rPr>
          <w:lang w:bidi="en-US"/>
        </w:rPr>
      </w:pPr>
      <w:r w:rsidRPr="00E12A46">
        <w:rPr>
          <w:lang w:bidi="en-US"/>
        </w:rPr>
        <w:t>Connected devices aim to form intelligent systems. A key question is how intelligent devices should be versus how intelligent the system as a whole should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bookmarkStart w:id="76" w:name="_Toc28531196"/>
      <w:r w:rsidRPr="00E12A46">
        <w:rPr>
          <w:lang w:bidi="en-US"/>
        </w:rPr>
        <w:lastRenderedPageBreak/>
        <w:t>Device telemetry</w:t>
      </w:r>
      <w:bookmarkEnd w:id="76"/>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unnecessary data makes it more difficult to differentiate useful information from “noise,” and also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stream_id”)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bookmarkStart w:id="77" w:name="_Toc28531197"/>
      <w:r w:rsidRPr="00E12A46">
        <w:rPr>
          <w:lang w:bidi="en-US"/>
        </w:rPr>
        <w:lastRenderedPageBreak/>
        <w:t>Edge connectivity</w:t>
      </w:r>
      <w:bookmarkEnd w:id="77"/>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noProof/>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61"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In addition to the topology, a number of other aspects need to be designed for the solution, as described in the following sections.</w:t>
      </w:r>
    </w:p>
    <w:p w:rsidR="00E12A46" w:rsidRPr="00E12A46" w:rsidRDefault="00E12A46" w:rsidP="00DD14B8">
      <w:pPr>
        <w:pStyle w:val="Heading3"/>
        <w:rPr>
          <w:lang w:bidi="en-US"/>
        </w:rPr>
      </w:pPr>
      <w:bookmarkStart w:id="78" w:name="_Toc28531198"/>
      <w:r w:rsidRPr="00E12A46">
        <w:rPr>
          <w:lang w:bidi="en-US"/>
        </w:rPr>
        <w:t>Transport protocol</w:t>
      </w:r>
      <w:bookmarkEnd w:id="78"/>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FB0AC8" w:rsidP="00E12A46">
      <w:pPr>
        <w:rPr>
          <w:lang w:bidi="en-US"/>
        </w:rPr>
      </w:pPr>
      <w:r>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FB0AC8" w:rsidRDefault="00FB0AC8" w:rsidP="00DD14B8">
                  <w:pPr>
                    <w:pStyle w:val="IntenseQuote"/>
                  </w:pPr>
                  <w:r>
                    <w:t>Note: There are additional efforts related to local network communications—Microsoft</w:t>
                  </w:r>
                  <w:r>
                    <w:rPr>
                      <w:spacing w:val="-25"/>
                    </w:rPr>
                    <w:t xml:space="preserve"> </w:t>
                  </w:r>
                  <w:r>
                    <w:t xml:space="preserve">engagement with the AllSeen Alliance, which develops the AllJoyn standard (covering local network interaction of devices with an optional cloud gateway)—and for Industrial IoT scenarios— Microsoft engagement with the OPC Foundation around the OPC Unified Architecture (OPC UA). </w:t>
                  </w:r>
                  <w:r w:rsidRPr="00DD14B8">
                    <w:rPr>
                      <w:b/>
                      <w:bCs/>
                    </w:rPr>
                    <w:t>Both of thes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bookmarkStart w:id="79" w:name="_Toc28531199"/>
      <w:r w:rsidRPr="00DD14B8">
        <w:rPr>
          <w:lang w:bidi="en-US"/>
        </w:rPr>
        <w:t>Device interaction</w:t>
      </w:r>
      <w:bookmarkEnd w:id="79"/>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E24F54">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E24F54">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E24F54">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E24F54">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E24F54">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E24F54">
      <w:pPr>
        <w:numPr>
          <w:ilvl w:val="2"/>
          <w:numId w:val="5"/>
        </w:numPr>
        <w:shd w:val="clear" w:color="auto" w:fill="FFFFFF"/>
        <w:rPr>
          <w:bCs/>
          <w:lang w:bidi="en-US"/>
        </w:rPr>
      </w:pPr>
      <w:r w:rsidRPr="00DD14B8">
        <w:rPr>
          <w:bCs/>
          <w:lang w:bidi="en-US"/>
        </w:rPr>
        <w:t>Application payload data may be separately secured for protected transit through gateways to a particular service.</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FB0AC8"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62">
        <w:r>
          <w:rPr>
            <w:color w:val="00AFEF"/>
            <w:sz w:val="16"/>
          </w:rPr>
          <w:t>http://blogs.msdn.com/b/clemensv/archive/2014/02/10/service</w:t>
        </w:r>
      </w:hyperlink>
      <w:hyperlink r:id="rId263">
        <w:r>
          <w:rPr>
            <w:color w:val="00AFEF"/>
            <w:sz w:val="16"/>
          </w:rPr>
          <w:t>-assisted</w:t>
        </w:r>
      </w:hyperlink>
      <w:hyperlink r:id="rId264">
        <w:r>
          <w:rPr>
            <w:color w:val="00AFEF"/>
            <w:sz w:val="16"/>
          </w:rPr>
          <w:t>-communication</w:t>
        </w:r>
      </w:hyperlink>
      <w:hyperlink r:id="rId265">
        <w:r>
          <w:rPr>
            <w:color w:val="00AFEF"/>
            <w:sz w:val="16"/>
          </w:rPr>
          <w:t>-fo</w:t>
        </w:r>
      </w:hyperlink>
      <w:hyperlink r:id="rId266">
        <w:r>
          <w:rPr>
            <w:color w:val="00AFEF"/>
            <w:sz w:val="16"/>
          </w:rPr>
          <w:t>r</w:t>
        </w:r>
      </w:hyperlink>
      <w:hyperlink r:id="rId267">
        <w:r>
          <w:rPr>
            <w:color w:val="00AFEF"/>
            <w:sz w:val="16"/>
          </w:rPr>
          <w:t>-connected</w:t>
        </w:r>
      </w:hyperlink>
      <w:hyperlink r:id="rId268">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ill not be reachable at all times. Mobile operator networks (such as GSM, 3G, 4G) compensate for many of the effects of radio-based technologies, but higher packet latencies and packet loss are nevertheless common. With domestic roaming, whereby devices are allowed to roam across different operator networks, devices may quite frequently switch connections and IP addresses. A moving vehicle may switch between base stations every couple of minutes, depending on the reach of the particular frequency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Virtual private network (VPN) technology allows for integrating and isolating a network, creating a single address space functionally equivalent to a local network, while in reality spanning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CoAP protocol discussed in the next section.</w:t>
      </w:r>
    </w:p>
    <w:p w:rsidR="00E12A46" w:rsidRPr="000F7338" w:rsidRDefault="00FB0AC8" w:rsidP="00E12A46">
      <w:pPr>
        <w:rPr>
          <w:sz w:val="16"/>
          <w:szCs w:val="16"/>
          <w:lang w:bidi="en-US"/>
        </w:rPr>
      </w:pPr>
      <w:r>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00E12A46" w:rsidRPr="000F7338">
        <w:rPr>
          <w:sz w:val="16"/>
          <w:szCs w:val="16"/>
          <w:lang w:bidi="en-US"/>
        </w:rPr>
        <w:t xml:space="preserve"> </w:t>
      </w:r>
      <w:hyperlink r:id="rId269">
        <w:r w:rsidR="00E12A46" w:rsidRPr="000F7338">
          <w:rPr>
            <w:rStyle w:val="Hyperlink"/>
            <w:sz w:val="16"/>
            <w:szCs w:val="16"/>
            <w:lang w:bidi="en-US"/>
          </w:rPr>
          <w:t>http://azure.microsoft.com/services/virtual-network</w:t>
        </w:r>
      </w:hyperlink>
    </w:p>
    <w:p w:rsidR="00E12A46" w:rsidRPr="000F7338" w:rsidRDefault="00FB0AC8" w:rsidP="00E12A46">
      <w:pPr>
        <w:rPr>
          <w:sz w:val="16"/>
          <w:szCs w:val="16"/>
          <w:lang w:bidi="en-US"/>
        </w:rPr>
      </w:pPr>
      <w:r>
        <w:rPr>
          <w:sz w:val="16"/>
          <w:szCs w:val="16"/>
          <w:lang w:bidi="en-US"/>
        </w:rPr>
        <w:pict>
          <v:line id="_x0000_s1231" style="position:absolute;z-index:251671552;mso-position-horizontal-relative:page" from="36pt,-.95pt" to="214.35pt,-.95pt" strokecolor="#00afef" strokeweight=".16936mm">
            <w10:wrap anchorx="page"/>
          </v:line>
        </w:pict>
      </w:r>
      <w:r>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00E12A46" w:rsidRPr="000F7338">
        <w:rPr>
          <w:sz w:val="16"/>
          <w:szCs w:val="16"/>
          <w:lang w:bidi="en-US"/>
        </w:rPr>
        <w:t xml:space="preserve"> </w:t>
      </w:r>
      <w:hyperlink r:id="rId270">
        <w:r w:rsidR="00E12A46" w:rsidRPr="000F7338">
          <w:rPr>
            <w:rStyle w:val="Hyperlink"/>
            <w:sz w:val="16"/>
            <w:szCs w:val="16"/>
            <w:lang w:bidi="en-US"/>
          </w:rPr>
          <w:t>http://azure.microsoft.com/services/expressroute</w:t>
        </w:r>
      </w:hyperlink>
    </w:p>
    <w:p w:rsidR="00E12A46" w:rsidRPr="000F7338" w:rsidRDefault="00FB0AC8" w:rsidP="00E12A46">
      <w:pPr>
        <w:rPr>
          <w:sz w:val="16"/>
          <w:szCs w:val="16"/>
          <w:lang w:bidi="en-US"/>
        </w:rPr>
      </w:pPr>
      <w:r>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00E12A46" w:rsidRPr="000F7338">
        <w:rPr>
          <w:sz w:val="16"/>
          <w:szCs w:val="16"/>
          <w:lang w:bidi="en-US"/>
        </w:rPr>
        <w:t xml:space="preserve"> </w:t>
      </w:r>
      <w:hyperlink r:id="rId271">
        <w:r w:rsidR="00E12A46" w:rsidRPr="000F7338">
          <w:rPr>
            <w:rStyle w:val="Hyperlink"/>
            <w:sz w:val="16"/>
            <w:szCs w:val="16"/>
            <w:lang w:bidi="en-US"/>
          </w:rPr>
          <w:t>https://docs.microsoft.com/azure/vpn-gateway/vpn-gateway-howto-site-to-site-resource-manager-portal</w:t>
        </w:r>
      </w:hyperlink>
    </w:p>
    <w:p w:rsidR="00E12A46" w:rsidRPr="000F7338" w:rsidRDefault="00FB0AC8" w:rsidP="00E12A46">
      <w:pPr>
        <w:rPr>
          <w:sz w:val="16"/>
          <w:szCs w:val="16"/>
          <w:lang w:bidi="en-US"/>
        </w:rPr>
      </w:pPr>
      <w:r>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00E12A46" w:rsidRPr="000F7338">
        <w:rPr>
          <w:sz w:val="16"/>
          <w:szCs w:val="16"/>
          <w:lang w:bidi="en-US"/>
        </w:rPr>
        <w:t xml:space="preserve"> </w:t>
      </w:r>
      <w:hyperlink r:id="rId272">
        <w:r w:rsidR="00E12A46" w:rsidRPr="000F7338">
          <w:rPr>
            <w:rStyle w:val="Hyperlink"/>
            <w:sz w:val="16"/>
            <w:szCs w:val="16"/>
            <w:lang w:bidi="en-US"/>
          </w:rPr>
          <w:t>http://en.wikipedia.org/wiki/IPv6_transition_mechanisms</w:t>
        </w:r>
      </w:hyperlink>
    </w:p>
    <w:p w:rsidR="00E12A46" w:rsidRPr="000F7338" w:rsidRDefault="00FB0AC8" w:rsidP="00E12A46">
      <w:pPr>
        <w:rPr>
          <w:sz w:val="16"/>
          <w:szCs w:val="16"/>
          <w:lang w:bidi="en-US"/>
        </w:rPr>
      </w:pPr>
      <w:r>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00E12A46" w:rsidRPr="000F7338">
        <w:rPr>
          <w:sz w:val="16"/>
          <w:szCs w:val="16"/>
          <w:lang w:bidi="en-US"/>
        </w:rPr>
        <w:t xml:space="preserve">  </w:t>
      </w:r>
      <w:hyperlink r:id="rId273">
        <w:r w:rsidR="00E12A46"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74">
        <w:r w:rsidR="00E12A46" w:rsidRPr="000F7338">
          <w:rPr>
            <w:rStyle w:val="Hyperlink"/>
            <w:sz w:val="16"/>
            <w:szCs w:val="16"/>
            <w:lang w:bidi="en-US"/>
          </w:rPr>
          <w:t>http://tools.ietf.org/html/rfc768</w:t>
        </w:r>
      </w:hyperlink>
    </w:p>
    <w:p w:rsidR="00E12A46" w:rsidRPr="000F7338" w:rsidRDefault="00FB0AC8" w:rsidP="00E12A46">
      <w:pPr>
        <w:rPr>
          <w:sz w:val="16"/>
          <w:szCs w:val="16"/>
          <w:lang w:bidi="en-US"/>
        </w:rPr>
      </w:pPr>
      <w:r>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00E12A46" w:rsidRPr="000F7338">
        <w:rPr>
          <w:sz w:val="16"/>
          <w:szCs w:val="16"/>
          <w:lang w:bidi="en-US"/>
        </w:rPr>
        <w:t xml:space="preserve"> </w:t>
      </w:r>
      <w:hyperlink r:id="rId275">
        <w:r w:rsidR="00E12A46"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Devices and services that actively listen for UDP packets are prone to flooding attacks, which includes the DTLS handshake. In those scenarios additional protection, such as isolated network tunnels in a trusted network relationship, should be applied.</w:t>
      </w:r>
    </w:p>
    <w:p w:rsidR="00E12A46" w:rsidRPr="00E12A46" w:rsidRDefault="00E12A46" w:rsidP="000F7338">
      <w:pPr>
        <w:pStyle w:val="Heading3"/>
        <w:rPr>
          <w:lang w:bidi="en-US"/>
        </w:rPr>
      </w:pPr>
      <w:bookmarkStart w:id="80" w:name="_Toc28531200"/>
      <w:r w:rsidRPr="00E12A46">
        <w:rPr>
          <w:lang w:bidi="en-US"/>
        </w:rPr>
        <w:t>Messaging protocol</w:t>
      </w:r>
      <w:bookmarkEnd w:id="80"/>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r w:rsidRPr="00E12A46">
        <w:rPr>
          <w:lang w:bidi="en-US"/>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The HTTP connection management model is optimized around relatively short client and server interactions. The interaction pattern supported by HTTP is a request/response model with responses correlated to requests by stream order. There are a number of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r w:rsidRPr="00E12A46">
        <w:rPr>
          <w:lang w:bidi="en-US"/>
        </w:rPr>
        <w:t>Libraries for AMQP 1.0 are available for a number of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is a bidirectional layer over TCP with negotiation over HTTP/HTTPS. It allows for sharing (multiplexing) the HTTP/HTTPS infrastructure and ports with other protocols that run over TCP, even though those protocols and their implementations require explicit support for WebSockets.</w:t>
      </w:r>
    </w:p>
    <w:p w:rsidR="00E12A46" w:rsidRPr="008D5B72" w:rsidRDefault="00FB0AC8" w:rsidP="00E12A46">
      <w:pPr>
        <w:rPr>
          <w:sz w:val="16"/>
          <w:szCs w:val="16"/>
          <w:lang w:bidi="en-US"/>
        </w:rPr>
      </w:pPr>
      <w:r>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00E12A46" w:rsidRPr="008D5B72">
        <w:rPr>
          <w:sz w:val="16"/>
          <w:szCs w:val="16"/>
          <w:lang w:bidi="en-US"/>
        </w:rPr>
        <w:t xml:space="preserve">9 </w:t>
      </w:r>
      <w:hyperlink r:id="rId276">
        <w:r w:rsidR="00E12A46" w:rsidRPr="008D5B72">
          <w:rPr>
            <w:rStyle w:val="Hyperlink"/>
            <w:sz w:val="16"/>
            <w:szCs w:val="16"/>
            <w:lang w:bidi="en-US"/>
          </w:rPr>
          <w:t>http://docs.oasis</w:t>
        </w:r>
      </w:hyperlink>
      <w:hyperlink r:id="rId277">
        <w:r w:rsidR="00E12A46" w:rsidRPr="008D5B72">
          <w:rPr>
            <w:rStyle w:val="Hyperlink"/>
            <w:sz w:val="16"/>
            <w:szCs w:val="16"/>
            <w:lang w:bidi="en-US"/>
          </w:rPr>
          <w:t>-open.org/amqp/core/v1.0/os/amqp</w:t>
        </w:r>
      </w:hyperlink>
      <w:hyperlink r:id="rId278">
        <w:r w:rsidR="00E12A46" w:rsidRPr="008D5B72">
          <w:rPr>
            <w:rStyle w:val="Hyperlink"/>
            <w:sz w:val="16"/>
            <w:szCs w:val="16"/>
            <w:lang w:bidi="en-US"/>
          </w:rPr>
          <w:t>-core</w:t>
        </w:r>
      </w:hyperlink>
      <w:hyperlink r:id="rId279">
        <w:r w:rsidR="00E12A46" w:rsidRPr="008D5B72">
          <w:rPr>
            <w:rStyle w:val="Hyperlink"/>
            <w:sz w:val="16"/>
            <w:szCs w:val="16"/>
            <w:lang w:bidi="en-US"/>
          </w:rPr>
          <w:t>-overview</w:t>
        </w:r>
      </w:hyperlink>
      <w:hyperlink r:id="rId280">
        <w:r w:rsidR="00E12A46" w:rsidRPr="008D5B72">
          <w:rPr>
            <w:rStyle w:val="Hyperlink"/>
            <w:sz w:val="16"/>
            <w:szCs w:val="16"/>
            <w:lang w:bidi="en-US"/>
          </w:rPr>
          <w:t>-v1.0</w:t>
        </w:r>
      </w:hyperlink>
      <w:hyperlink r:id="rId281">
        <w:r w:rsidR="00E12A46" w:rsidRPr="008D5B72">
          <w:rPr>
            <w:rStyle w:val="Hyperlink"/>
            <w:sz w:val="16"/>
            <w:szCs w:val="16"/>
            <w:lang w:bidi="en-US"/>
          </w:rPr>
          <w:t>-os.html</w:t>
        </w:r>
      </w:hyperlink>
    </w:p>
    <w:p w:rsidR="00E12A46" w:rsidRPr="008D5B72" w:rsidRDefault="00FB0AC8" w:rsidP="00E12A46">
      <w:pPr>
        <w:rPr>
          <w:sz w:val="16"/>
          <w:szCs w:val="16"/>
          <w:lang w:bidi="en-US"/>
        </w:rPr>
      </w:pPr>
      <w:r>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00E12A46" w:rsidRPr="008D5B72">
        <w:rPr>
          <w:sz w:val="16"/>
          <w:szCs w:val="16"/>
          <w:lang w:bidi="en-US"/>
        </w:rPr>
        <w:t xml:space="preserve"> </w:t>
      </w:r>
      <w:hyperlink r:id="rId282">
        <w:r w:rsidR="00E12A46"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aforementioned data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There are a few MQTT features that represent a challenge when used in large-scale distributed, high-availability IoT infrastructures. In a multi-node messaging system, the QoS2 “exactly once” delivery assurance would require a fully consistent system (across multiple nodes) at all times.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If MQTT is a candidate in a particular scenario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 xml:space="preserve">Constrained Application Protocol (CoAP). </w:t>
      </w:r>
      <w:r w:rsidRPr="00E12A46">
        <w:rPr>
          <w:lang w:bidi="en-US"/>
        </w:rPr>
        <w:t>The Constrained Application Protocol (CoAP, IETF RFC7252</w:t>
      </w:r>
      <w:r w:rsidR="008D5B72">
        <w:rPr>
          <w:vertAlign w:val="superscript"/>
          <w:lang w:bidi="en-US"/>
        </w:rPr>
        <w:t>13</w:t>
      </w:r>
      <w:r w:rsidRPr="00E12A46">
        <w:rPr>
          <w:lang w:bidi="en-US"/>
        </w:rPr>
        <w:t>) is a datagram- based protocol that can be implemented over UDP or any other datagram transport, including GSM short-message service (SMS). CoAP is a very compact reformulation of the principles and methods of HTTP over a datagram transport. The Open Mobile Alliance’s (OMA) Lightweight M2M protocol (LWM2M) layers on top of CoAP (see the Management protocol section below for more details on OMA LWM2M).</w:t>
      </w:r>
    </w:p>
    <w:p w:rsidR="00E12A46" w:rsidRPr="008D5B72" w:rsidRDefault="00FB0AC8" w:rsidP="00E12A46">
      <w:pPr>
        <w:rPr>
          <w:sz w:val="16"/>
          <w:szCs w:val="16"/>
          <w:lang w:bidi="en-US"/>
        </w:rPr>
      </w:pPr>
      <w:r>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83">
        <w:r w:rsidR="00E12A46" w:rsidRPr="008D5B72">
          <w:rPr>
            <w:rStyle w:val="Hyperlink"/>
            <w:sz w:val="16"/>
            <w:szCs w:val="16"/>
            <w:lang w:bidi="en-US"/>
          </w:rPr>
          <w:t>http://docs.oasis</w:t>
        </w:r>
      </w:hyperlink>
      <w:hyperlink r:id="rId284">
        <w:r w:rsidR="00E12A46" w:rsidRPr="008D5B72">
          <w:rPr>
            <w:rStyle w:val="Hyperlink"/>
            <w:sz w:val="16"/>
            <w:szCs w:val="16"/>
            <w:lang w:bidi="en-US"/>
          </w:rPr>
          <w:t>-open.org/mqtt/mqtt/v3.1.1/mqt</w:t>
        </w:r>
      </w:hyperlink>
      <w:hyperlink r:id="rId285">
        <w:r w:rsidR="00E12A46" w:rsidRPr="008D5B72">
          <w:rPr>
            <w:rStyle w:val="Hyperlink"/>
            <w:sz w:val="16"/>
            <w:szCs w:val="16"/>
            <w:lang w:bidi="en-US"/>
          </w:rPr>
          <w:t>t</w:t>
        </w:r>
      </w:hyperlink>
      <w:hyperlink r:id="rId286">
        <w:r w:rsidR="00E12A46" w:rsidRPr="008D5B72">
          <w:rPr>
            <w:rStyle w:val="Hyperlink"/>
            <w:sz w:val="16"/>
            <w:szCs w:val="16"/>
            <w:lang w:bidi="en-US"/>
          </w:rPr>
          <w:t>-v3.1.1.htm</w:t>
        </w:r>
      </w:hyperlink>
      <w:hyperlink r:id="rId287">
        <w:r w:rsidR="00E12A46" w:rsidRPr="008D5B72">
          <w:rPr>
            <w:rStyle w:val="Hyperlink"/>
            <w:sz w:val="16"/>
            <w:szCs w:val="16"/>
            <w:lang w:bidi="en-US"/>
          </w:rPr>
          <w:t>l</w:t>
        </w:r>
      </w:hyperlink>
    </w:p>
    <w:p w:rsidR="00E12A46" w:rsidRPr="008D5B72" w:rsidRDefault="00FB0AC8" w:rsidP="00E12A46">
      <w:pPr>
        <w:rPr>
          <w:sz w:val="16"/>
          <w:szCs w:val="16"/>
          <w:lang w:bidi="en-US"/>
        </w:rPr>
      </w:pPr>
      <w:r>
        <w:rPr>
          <w:sz w:val="16"/>
          <w:szCs w:val="16"/>
          <w:lang w:bidi="en-US"/>
        </w:rPr>
        <w:pict>
          <v:line id="_x0000_s1240" style="position:absolute;z-index:251680768;mso-position-horizontal-relative:page" from="36pt,-.95pt" to="249.4pt,-.95pt" strokecolor="#00afef" strokeweight=".16936mm">
            <w10:wrap anchorx="page"/>
          </v:line>
        </w:pict>
      </w:r>
      <w:r>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00E12A46" w:rsidRPr="008D5B72">
        <w:rPr>
          <w:sz w:val="16"/>
          <w:szCs w:val="16"/>
          <w:lang w:bidi="en-US"/>
        </w:rPr>
        <w:t xml:space="preserve"> </w:t>
      </w:r>
      <w:hyperlink r:id="rId288">
        <w:r w:rsidR="00E12A46" w:rsidRPr="008D5B72">
          <w:rPr>
            <w:rStyle w:val="Hyperlink"/>
            <w:sz w:val="16"/>
            <w:szCs w:val="16"/>
            <w:lang w:bidi="en-US"/>
          </w:rPr>
          <w:t>http://www.julianbrowne.com/article/viewer/brewers</w:t>
        </w:r>
      </w:hyperlink>
      <w:hyperlink r:id="rId289">
        <w:r w:rsidR="00E12A46" w:rsidRPr="008D5B72">
          <w:rPr>
            <w:rStyle w:val="Hyperlink"/>
            <w:sz w:val="16"/>
            <w:szCs w:val="16"/>
            <w:lang w:bidi="en-US"/>
          </w:rPr>
          <w:t>-cap</w:t>
        </w:r>
      </w:hyperlink>
      <w:hyperlink r:id="rId290">
        <w:r w:rsidR="00E12A46" w:rsidRPr="008D5B72">
          <w:rPr>
            <w:rStyle w:val="Hyperlink"/>
            <w:sz w:val="16"/>
            <w:szCs w:val="16"/>
            <w:lang w:bidi="en-US"/>
          </w:rPr>
          <w:t>-theorem</w:t>
        </w:r>
      </w:hyperlink>
    </w:p>
    <w:p w:rsidR="00E12A46" w:rsidRPr="008D5B72" w:rsidRDefault="00FB0AC8" w:rsidP="00E12A46">
      <w:pPr>
        <w:rPr>
          <w:sz w:val="16"/>
          <w:szCs w:val="16"/>
          <w:lang w:bidi="en-US"/>
        </w:rPr>
      </w:pPr>
      <w:r>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00E12A46" w:rsidRPr="008D5B72">
        <w:rPr>
          <w:sz w:val="16"/>
          <w:szCs w:val="16"/>
          <w:lang w:bidi="en-US"/>
        </w:rPr>
        <w:t xml:space="preserve"> </w:t>
      </w:r>
      <w:hyperlink r:id="rId291">
        <w:r w:rsidR="00E12A46"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CoAP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CoAP on mobile carrier networks or to connect to field devices, the CoAP traffic can be isolated and reliably virtualized over VPN or ExpressRoute, either to a VPN gateway at the site where the devices reside or to the mobile carrier’s “private APNs.” (</w:t>
      </w:r>
      <w:r w:rsidRPr="00E12A46">
        <w:rPr>
          <w:i/>
          <w:lang w:bidi="en-US"/>
        </w:rPr>
        <w:t xml:space="preserve">Note: </w:t>
      </w:r>
      <w:r w:rsidRPr="00E12A46">
        <w:rPr>
          <w:lang w:bidi="en-US"/>
        </w:rPr>
        <w:t>CoAP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PubSub,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bookmarkStart w:id="81" w:name="_Toc28531201"/>
      <w:r w:rsidRPr="00E12A46">
        <w:rPr>
          <w:lang w:bidi="en-US"/>
        </w:rPr>
        <w:t>Security</w:t>
      </w:r>
      <w:bookmarkEnd w:id="81"/>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E24F54">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E24F54">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E24F54">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E24F54">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E24F54">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FB0AC8" w:rsidP="008D5B72">
      <w:pPr>
        <w:rPr>
          <w:sz w:val="16"/>
          <w:szCs w:val="16"/>
          <w:lang w:bidi="en-US"/>
        </w:rPr>
      </w:pPr>
      <w:r>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92">
        <w:r w:rsidRPr="008D5B72">
          <w:rPr>
            <w:rStyle w:val="Hyperlink"/>
            <w:sz w:val="16"/>
            <w:szCs w:val="16"/>
            <w:lang w:bidi="en-US"/>
          </w:rPr>
          <w:t>http://tools.ietf.org/html/rfc5246</w:t>
        </w:r>
      </w:hyperlink>
    </w:p>
    <w:p w:rsidR="008D5B72" w:rsidRPr="008D5B72" w:rsidRDefault="00FB0AC8" w:rsidP="008D5B72">
      <w:pPr>
        <w:rPr>
          <w:sz w:val="16"/>
          <w:szCs w:val="16"/>
          <w:lang w:bidi="en-US"/>
        </w:rPr>
      </w:pPr>
      <w:r>
        <w:rPr>
          <w:sz w:val="16"/>
          <w:szCs w:val="16"/>
          <w:lang w:bidi="en-US"/>
        </w:rPr>
        <w:pict>
          <v:line id="_x0000_s1258" style="position:absolute;z-index:251700224;mso-position-horizontal-relative:page" from="36pt,-.95pt" to="152.9pt,-.95pt" strokecolor="#00afef" strokeweight=".16936mm">
            <w10:wrap anchorx="page"/>
          </v:line>
        </w:pict>
      </w:r>
      <w:r w:rsidR="008D5B72" w:rsidRPr="008D5B72">
        <w:rPr>
          <w:sz w:val="16"/>
          <w:szCs w:val="16"/>
          <w:lang w:bidi="en-US"/>
        </w:rPr>
        <w:t xml:space="preserve">15  </w:t>
      </w:r>
      <w:hyperlink r:id="rId293">
        <w:r w:rsidR="008D5B72"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bookmarkStart w:id="82" w:name="_Toc28531202"/>
      <w:r w:rsidRPr="00E12A46">
        <w:rPr>
          <w:lang w:bidi="en-US"/>
        </w:rPr>
        <w:lastRenderedPageBreak/>
        <w:t>Physical tamper proofing and safety</w:t>
      </w:r>
      <w:bookmarkEnd w:id="82"/>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and also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E24F54">
      <w:pPr>
        <w:pStyle w:val="ListParagraph"/>
        <w:numPr>
          <w:ilvl w:val="0"/>
          <w:numId w:val="30"/>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E24F54">
      <w:pPr>
        <w:numPr>
          <w:ilvl w:val="1"/>
          <w:numId w:val="4"/>
        </w:numPr>
        <w:rPr>
          <w:lang w:bidi="en-US"/>
        </w:rPr>
      </w:pPr>
      <w:r w:rsidRPr="00E12A46">
        <w:rPr>
          <w:lang w:bidi="en-US"/>
        </w:rPr>
        <w:t>Secure boot loader and secure software loading, anchored in the TPM.</w:t>
      </w:r>
    </w:p>
    <w:p w:rsidR="00E12A46" w:rsidRPr="00E12A46" w:rsidRDefault="00E12A46" w:rsidP="00E24F54">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94">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bookmarkStart w:id="83" w:name="_Toc28531203"/>
      <w:r w:rsidRPr="00E12A46">
        <w:rPr>
          <w:lang w:bidi="en-US"/>
        </w:rPr>
        <w:lastRenderedPageBreak/>
        <w:t>Data encoding</w:t>
      </w:r>
      <w:bookmarkEnd w:id="83"/>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BSON and MessagePack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Protobuf”)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Apache Avro is generally as efficient—or more efficient—than the prior options and also natively supports layered-on compression. With Avro, the schema is embedded as a preamble for a set of records. This preamble requirement puts Avro at a disadvantage compared to MessagePack or BSON for small or highly structured payloads with minimal structural repetition.</w:t>
      </w:r>
    </w:p>
    <w:p w:rsidR="00E12A46" w:rsidRPr="00E12A46" w:rsidRDefault="00E12A46" w:rsidP="000B71F8">
      <w:pPr>
        <w:pStyle w:val="Heading3"/>
        <w:rPr>
          <w:lang w:bidi="en-US"/>
        </w:rPr>
      </w:pPr>
      <w:bookmarkStart w:id="84" w:name="_Toc28531204"/>
      <w:r w:rsidRPr="00E12A46">
        <w:rPr>
          <w:lang w:bidi="en-US"/>
        </w:rPr>
        <w:t>Data layout</w:t>
      </w:r>
      <w:bookmarkEnd w:id="84"/>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For the map/array/value structural model supported by the JSON, Avro, AMQP, and MessagePack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MsgPack</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bookmarkStart w:id="85" w:name="_Toc28531205"/>
      <w:r w:rsidRPr="00E12A46">
        <w:rPr>
          <w:lang w:bidi="en-US"/>
        </w:rPr>
        <w:t>Edge processing</w:t>
      </w:r>
      <w:bookmarkEnd w:id="85"/>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Often, IoT solutions specifically require evaluation of signal data streams, with video and audio covering particular signal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95"/>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bookmarkStart w:id="86" w:name="_Toc28531206"/>
      <w:r w:rsidRPr="00E12A46">
        <w:rPr>
          <w:lang w:bidi="en-US"/>
        </w:rPr>
        <w:t>Management protocol</w:t>
      </w:r>
      <w:bookmarkEnd w:id="86"/>
    </w:p>
    <w:p w:rsidR="00E12A46" w:rsidRPr="00E12A46" w:rsidRDefault="00E12A46" w:rsidP="00E12A46">
      <w:pPr>
        <w:rPr>
          <w:lang w:bidi="en-US"/>
        </w:rPr>
      </w:pPr>
      <w:r w:rsidRPr="00E12A46">
        <w:rPr>
          <w:lang w:bidi="en-US"/>
        </w:rPr>
        <w:t>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CoAP for constrained devices.</w:t>
      </w:r>
    </w:p>
    <w:p w:rsidR="00E12A46" w:rsidRPr="00E12A46" w:rsidRDefault="00E12A46" w:rsidP="00E12A46">
      <w:pPr>
        <w:rPr>
          <w:lang w:bidi="en-US"/>
        </w:rPr>
      </w:pPr>
      <w:r w:rsidRPr="00E12A46">
        <w:rPr>
          <w:lang w:bidi="en-US"/>
        </w:rPr>
        <w:t>Other device management protocols, including OMA DM, TR-069, and CoMI define device models and interactions with devices. OMA DM, used in mobile device management and some IoT implementations, uses XML (defined by SyncML) to enable device management and therefore is more verbose than OMA LWM2M. TR-069 is a technical specification published by the Broadband Forum that uses a bidirectional SOAP/HTTP-based protocol to manage devices. In addition to the high number of device management standards, a number of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bookmarkStart w:id="87" w:name="_Toc28531207"/>
      <w:r w:rsidRPr="00E12A46">
        <w:rPr>
          <w:lang w:bidi="en-US"/>
        </w:rPr>
        <w:t>Device management</w:t>
      </w:r>
      <w:bookmarkEnd w:id="87"/>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E24F54">
      <w:pPr>
        <w:numPr>
          <w:ilvl w:val="0"/>
          <w:numId w:val="3"/>
        </w:numPr>
        <w:rPr>
          <w:lang w:bidi="en-US"/>
        </w:rPr>
      </w:pPr>
      <w:r w:rsidRPr="00E12A46">
        <w:rPr>
          <w:lang w:bidi="en-US"/>
        </w:rPr>
        <w:t>Device provisioning and discovery</w:t>
      </w:r>
    </w:p>
    <w:p w:rsidR="00E12A46" w:rsidRPr="00E12A46" w:rsidRDefault="00E12A46" w:rsidP="00E24F54">
      <w:pPr>
        <w:numPr>
          <w:ilvl w:val="0"/>
          <w:numId w:val="3"/>
        </w:numPr>
        <w:rPr>
          <w:lang w:bidi="en-US"/>
        </w:rPr>
      </w:pPr>
      <w:r w:rsidRPr="00E12A46">
        <w:rPr>
          <w:lang w:bidi="en-US"/>
        </w:rPr>
        <w:t>Device access management</w:t>
      </w:r>
    </w:p>
    <w:p w:rsidR="00E12A46" w:rsidRPr="00E12A46" w:rsidRDefault="00E12A46" w:rsidP="00E24F54">
      <w:pPr>
        <w:numPr>
          <w:ilvl w:val="0"/>
          <w:numId w:val="3"/>
        </w:numPr>
        <w:rPr>
          <w:lang w:bidi="en-US"/>
        </w:rPr>
      </w:pPr>
      <w:r w:rsidRPr="00E12A46">
        <w:rPr>
          <w:lang w:bidi="en-US"/>
        </w:rPr>
        <w:t>Remote control</w:t>
      </w:r>
    </w:p>
    <w:p w:rsidR="00E12A46" w:rsidRPr="00E12A46" w:rsidRDefault="00E12A46" w:rsidP="00E24F54">
      <w:pPr>
        <w:numPr>
          <w:ilvl w:val="0"/>
          <w:numId w:val="3"/>
        </w:numPr>
        <w:rPr>
          <w:lang w:bidi="en-US"/>
        </w:rPr>
      </w:pPr>
      <w:r w:rsidRPr="00E12A46">
        <w:rPr>
          <w:lang w:bidi="en-US"/>
        </w:rPr>
        <w:t>Remote administration and monitoring</w:t>
      </w:r>
    </w:p>
    <w:p w:rsidR="00E12A46" w:rsidRPr="00E12A46" w:rsidRDefault="00E12A46" w:rsidP="00E24F54">
      <w:pPr>
        <w:numPr>
          <w:ilvl w:val="0"/>
          <w:numId w:val="3"/>
        </w:numPr>
        <w:rPr>
          <w:lang w:bidi="en-US"/>
        </w:rPr>
      </w:pPr>
      <w:r w:rsidRPr="00E12A46">
        <w:rPr>
          <w:lang w:bidi="en-US"/>
        </w:rPr>
        <w:t>Remote configuration</w:t>
      </w:r>
    </w:p>
    <w:p w:rsidR="00E12A46" w:rsidRPr="00E12A46" w:rsidRDefault="00E12A46" w:rsidP="00E24F54">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bookmarkStart w:id="88" w:name="_Toc28531208"/>
      <w:r w:rsidRPr="00E12A46">
        <w:rPr>
          <w:lang w:bidi="en-US"/>
        </w:rPr>
        <w:t>Device provisioning and discovery.</w:t>
      </w:r>
      <w:bookmarkEnd w:id="88"/>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E24F54">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E24F54">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E24F54">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E24F54">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E24F54">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E24F54">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E24F54">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Because most IoT devices do not have a direct user after deployment in a solution, remote administration is the experience where administrators can monitor the state of their devices and remotely update the state or configuration of devices through the use of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known good state could be the last known good stat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E24F54">
      <w:pPr>
        <w:numPr>
          <w:ilvl w:val="0"/>
          <w:numId w:val="1"/>
        </w:numPr>
        <w:rPr>
          <w:lang w:bidi="en-US"/>
        </w:rPr>
      </w:pPr>
      <w:r w:rsidRPr="00E12A46">
        <w:rPr>
          <w:b/>
          <w:lang w:bidi="en-US"/>
        </w:rPr>
        <w:t xml:space="preserve">Single-site. </w:t>
      </w:r>
      <w:r w:rsidRPr="00E12A46">
        <w:rPr>
          <w:lang w:bidi="en-US"/>
        </w:rPr>
        <w:t>This is the simplest model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E24F54">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E24F54">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E24F54">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E24F54">
      <w:pPr>
        <w:numPr>
          <w:ilvl w:val="0"/>
          <w:numId w:val="1"/>
        </w:numPr>
        <w:rPr>
          <w:lang w:bidi="en-US"/>
        </w:rPr>
      </w:pPr>
      <w:r w:rsidRPr="00E12A46">
        <w:rPr>
          <w:b/>
          <w:lang w:bidi="en-US"/>
        </w:rPr>
        <w:t xml:space="preserve">Multisite, multihom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Applications running in Azure benefit from the high availability (HA) of the underlying services provided by Azure. For many Azure services and solutions, high availability is provided by using redundancies at the Azure region level. In addition, Azure offers a number of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period of time.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FB0AC8" w:rsidP="00E12A46">
      <w:pPr>
        <w:rPr>
          <w:sz w:val="16"/>
          <w:szCs w:val="16"/>
          <w:lang w:bidi="en-US"/>
        </w:rPr>
      </w:pPr>
      <w:r>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96">
        <w:r w:rsidR="00E12A46" w:rsidRPr="000B71F8">
          <w:rPr>
            <w:rStyle w:val="Hyperlink"/>
            <w:sz w:val="16"/>
            <w:szCs w:val="16"/>
            <w:lang w:bidi="en-US"/>
          </w:rPr>
          <w:t>https://msdn.microsoft.com/library/azure/hh873027.aspx</w:t>
        </w:r>
      </w:hyperlink>
    </w:p>
    <w:p w:rsidR="00E12A46" w:rsidRPr="000B71F8" w:rsidRDefault="00FB0AC8" w:rsidP="00E12A46">
      <w:pPr>
        <w:rPr>
          <w:sz w:val="16"/>
          <w:szCs w:val="16"/>
          <w:lang w:bidi="en-US"/>
        </w:rPr>
      </w:pPr>
      <w:r>
        <w:rPr>
          <w:sz w:val="16"/>
          <w:szCs w:val="16"/>
          <w:lang w:bidi="en-US"/>
        </w:rPr>
        <w:pict>
          <v:line id="_x0000_s1248" style="position:absolute;z-index:251688960;mso-position-horizontal-relative:page" from="36pt,-1pt" to="235.35pt,-1pt" strokecolor="#00afef" strokeweight=".48pt">
            <w10:wrap anchorx="page"/>
          </v:line>
        </w:pict>
      </w:r>
      <w:r w:rsidR="00E12A46" w:rsidRPr="000B71F8">
        <w:rPr>
          <w:sz w:val="16"/>
          <w:szCs w:val="16"/>
          <w:lang w:bidi="en-US"/>
        </w:rPr>
        <w:t>1</w:t>
      </w:r>
      <w:r w:rsidR="00D41424">
        <w:rPr>
          <w:sz w:val="16"/>
          <w:szCs w:val="16"/>
          <w:lang w:bidi="en-US"/>
        </w:rPr>
        <w:t>8</w:t>
      </w:r>
      <w:r w:rsidR="00E12A46" w:rsidRPr="000B71F8">
        <w:rPr>
          <w:sz w:val="16"/>
          <w:szCs w:val="16"/>
          <w:lang w:bidi="en-US"/>
        </w:rPr>
        <w:t xml:space="preserve">   </w:t>
      </w:r>
      <w:hyperlink r:id="rId297">
        <w:r w:rsidR="00E12A46"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sufficient. In some cases, data might not need to be replicated to each site if it’s sufficient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E24F54">
      <w:pPr>
        <w:numPr>
          <w:ilvl w:val="0"/>
          <w:numId w:val="1"/>
        </w:numPr>
        <w:rPr>
          <w:lang w:bidi="en-US"/>
        </w:rPr>
      </w:pPr>
      <w:r w:rsidRPr="00D41424">
        <w:rPr>
          <w:b/>
          <w:lang w:bidi="en-US"/>
        </w:rPr>
        <w:t xml:space="preserve">Device identity store. </w:t>
      </w:r>
      <w:r w:rsidRPr="00E12A46">
        <w:rPr>
          <w:lang w:bidi="en-US"/>
        </w:rPr>
        <w:t>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sufficient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E24F54">
      <w:pPr>
        <w:numPr>
          <w:ilvl w:val="0"/>
          <w:numId w:val="1"/>
        </w:numPr>
        <w:rPr>
          <w:lang w:bidi="en-US"/>
        </w:rPr>
      </w:pPr>
      <w:r w:rsidRPr="00D41424">
        <w:rPr>
          <w:b/>
          <w:lang w:bidi="en-US"/>
        </w:rPr>
        <w:t xml:space="preserve">Topology store. </w:t>
      </w:r>
      <w:r w:rsidRPr="00E12A46">
        <w:rPr>
          <w:lang w:bidi="en-US"/>
        </w:rPr>
        <w:t>The topology store serves as an index for device discoverability, and for the majority of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In many cases the device registry contains only slowly changing data, and regular import/export might represent a sufficient alternative to a continuous replication of entries.</w:t>
      </w:r>
    </w:p>
    <w:p w:rsidR="00E12A46" w:rsidRPr="00E12A46" w:rsidRDefault="00E12A46" w:rsidP="00E24F54">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E24F54">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E24F54">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E24F54">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E24F54">
      <w:pPr>
        <w:numPr>
          <w:ilvl w:val="0"/>
          <w:numId w:val="1"/>
        </w:numPr>
        <w:rPr>
          <w:lang w:bidi="en-US"/>
        </w:rPr>
      </w:pPr>
      <w:r w:rsidRPr="00D41424">
        <w:rPr>
          <w:b/>
          <w:lang w:bidi="en-US"/>
        </w:rPr>
        <w:t xml:space="preserve">Brokered messaging. </w:t>
      </w:r>
      <w:r w:rsidRPr="00E12A46">
        <w:rPr>
          <w:lang w:bidi="en-US"/>
        </w:rPr>
        <w:t>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absolutely critical for cross-region failovers, then they might need to be replicated to a secondary site. However, typically the messages are brokered for a very short period of tim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E24F54">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E24F54">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E24F54">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r w:rsidRPr="00E12A46">
        <w:rPr>
          <w:lang w:bidi="en-US"/>
        </w:rPr>
        <w:t>In spite of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Assuming the example of a vehicle, there are many cases where the geolocation of the vehicle at any given time may be a very private matter that the current driver would not want to make known to anybody. That means that the geolocation cannot appear, associated with the vehicle, as long as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FB0AC8" w:rsidP="00E12A46">
      <w:pPr>
        <w:rPr>
          <w:sz w:val="16"/>
          <w:szCs w:val="16"/>
          <w:lang w:bidi="en-US"/>
        </w:rPr>
      </w:pPr>
      <w:r>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00E12A46" w:rsidRPr="00D41424">
        <w:rPr>
          <w:sz w:val="16"/>
          <w:szCs w:val="16"/>
          <w:lang w:bidi="en-US"/>
        </w:rPr>
        <w:t xml:space="preserve"> </w:t>
      </w:r>
      <w:hyperlink r:id="rId298">
        <w:r w:rsidR="00E12A46" w:rsidRPr="00D41424">
          <w:rPr>
            <w:rStyle w:val="Hyperlink"/>
            <w:sz w:val="16"/>
            <w:szCs w:val="16"/>
            <w:lang w:bidi="en-US"/>
          </w:rPr>
          <w:t>https://docs.microsoft.com/aspnet/aspnet/overview/developing-apps-with-windows-azure/building-real-world-cloud-apps-with-windows-azure/more-patterns-</w:t>
        </w:r>
      </w:hyperlink>
      <w:r w:rsidR="00E12A46" w:rsidRPr="00D41424">
        <w:rPr>
          <w:sz w:val="16"/>
          <w:szCs w:val="16"/>
          <w:lang w:bidi="en-US"/>
        </w:rPr>
        <w:t xml:space="preserve"> </w:t>
      </w:r>
      <w:hyperlink r:id="rId299">
        <w:r w:rsidR="00E12A46"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take into account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59B8" w:rsidRDefault="004F59B8" w:rsidP="002E187B">
      <w:r>
        <w:separator/>
      </w:r>
    </w:p>
  </w:endnote>
  <w:endnote w:type="continuationSeparator" w:id="0">
    <w:p w:rsidR="004F59B8" w:rsidRDefault="004F59B8"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FB0AC8" w:rsidRDefault="00FB0AC8"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FB0AC8" w:rsidRDefault="00FB0AC8">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59B8" w:rsidRDefault="004F59B8" w:rsidP="002E187B">
      <w:r>
        <w:separator/>
      </w:r>
    </w:p>
  </w:footnote>
  <w:footnote w:type="continuationSeparator" w:id="0">
    <w:p w:rsidR="004F59B8" w:rsidRDefault="004F59B8"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E34289"/>
    <w:multiLevelType w:val="hybridMultilevel"/>
    <w:tmpl w:val="6D4A5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6"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4C3D80"/>
    <w:multiLevelType w:val="multilevel"/>
    <w:tmpl w:val="8B8CE72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2"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0544A"/>
    <w:multiLevelType w:val="multilevel"/>
    <w:tmpl w:val="E0E8A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6"/>
  </w:num>
  <w:num w:numId="3">
    <w:abstractNumId w:val="31"/>
  </w:num>
  <w:num w:numId="4">
    <w:abstractNumId w:val="0"/>
  </w:num>
  <w:num w:numId="5">
    <w:abstractNumId w:val="7"/>
  </w:num>
  <w:num w:numId="6">
    <w:abstractNumId w:val="34"/>
  </w:num>
  <w:num w:numId="7">
    <w:abstractNumId w:val="24"/>
  </w:num>
  <w:num w:numId="8">
    <w:abstractNumId w:val="32"/>
  </w:num>
  <w:num w:numId="9">
    <w:abstractNumId w:val="22"/>
  </w:num>
  <w:num w:numId="10">
    <w:abstractNumId w:val="28"/>
  </w:num>
  <w:num w:numId="11">
    <w:abstractNumId w:val="36"/>
  </w:num>
  <w:num w:numId="12">
    <w:abstractNumId w:val="21"/>
  </w:num>
  <w:num w:numId="13">
    <w:abstractNumId w:val="5"/>
  </w:num>
  <w:num w:numId="14">
    <w:abstractNumId w:val="8"/>
  </w:num>
  <w:num w:numId="15">
    <w:abstractNumId w:val="20"/>
  </w:num>
  <w:num w:numId="16">
    <w:abstractNumId w:val="15"/>
  </w:num>
  <w:num w:numId="17">
    <w:abstractNumId w:val="2"/>
  </w:num>
  <w:num w:numId="18">
    <w:abstractNumId w:val="9"/>
  </w:num>
  <w:num w:numId="19">
    <w:abstractNumId w:val="17"/>
  </w:num>
  <w:num w:numId="20">
    <w:abstractNumId w:val="26"/>
  </w:num>
  <w:num w:numId="21">
    <w:abstractNumId w:val="3"/>
  </w:num>
  <w:num w:numId="22">
    <w:abstractNumId w:val="18"/>
  </w:num>
  <w:num w:numId="23">
    <w:abstractNumId w:val="33"/>
  </w:num>
  <w:num w:numId="24">
    <w:abstractNumId w:val="19"/>
  </w:num>
  <w:num w:numId="25">
    <w:abstractNumId w:val="13"/>
  </w:num>
  <w:num w:numId="26">
    <w:abstractNumId w:val="30"/>
  </w:num>
  <w:num w:numId="27">
    <w:abstractNumId w:val="11"/>
  </w:num>
  <w:num w:numId="28">
    <w:abstractNumId w:val="1"/>
  </w:num>
  <w:num w:numId="29">
    <w:abstractNumId w:val="35"/>
  </w:num>
  <w:num w:numId="30">
    <w:abstractNumId w:val="4"/>
  </w:num>
  <w:num w:numId="31">
    <w:abstractNumId w:val="10"/>
  </w:num>
  <w:num w:numId="32">
    <w:abstractNumId w:val="29"/>
  </w:num>
  <w:num w:numId="33">
    <w:abstractNumId w:val="16"/>
  </w:num>
  <w:num w:numId="34">
    <w:abstractNumId w:val="12"/>
  </w:num>
  <w:num w:numId="35">
    <w:abstractNumId w:val="23"/>
  </w:num>
  <w:num w:numId="36">
    <w:abstractNumId w:val="37"/>
  </w:num>
  <w:num w:numId="37">
    <w:abstractNumId w:val="27"/>
  </w:num>
  <w:num w:numId="38">
    <w:abstractNumId w:val="1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mwrAUARowzAywAAAA="/>
  </w:docVars>
  <w:rsids>
    <w:rsidRoot w:val="00D66E13"/>
    <w:rsid w:val="000832C2"/>
    <w:rsid w:val="000B58C9"/>
    <w:rsid w:val="000B71F8"/>
    <w:rsid w:val="000B775C"/>
    <w:rsid w:val="000D50E3"/>
    <w:rsid w:val="000E0D8D"/>
    <w:rsid w:val="000E7A73"/>
    <w:rsid w:val="000F35C1"/>
    <w:rsid w:val="000F7338"/>
    <w:rsid w:val="001039EF"/>
    <w:rsid w:val="001207C5"/>
    <w:rsid w:val="001837C3"/>
    <w:rsid w:val="00212211"/>
    <w:rsid w:val="00223581"/>
    <w:rsid w:val="0024573B"/>
    <w:rsid w:val="00256BFE"/>
    <w:rsid w:val="002E187B"/>
    <w:rsid w:val="002E62E6"/>
    <w:rsid w:val="003218B3"/>
    <w:rsid w:val="00332777"/>
    <w:rsid w:val="00353811"/>
    <w:rsid w:val="00387B60"/>
    <w:rsid w:val="003F6FD7"/>
    <w:rsid w:val="003F7CB1"/>
    <w:rsid w:val="00430086"/>
    <w:rsid w:val="00436962"/>
    <w:rsid w:val="0044070D"/>
    <w:rsid w:val="00464B3D"/>
    <w:rsid w:val="00474A35"/>
    <w:rsid w:val="004D04E1"/>
    <w:rsid w:val="004E2F8C"/>
    <w:rsid w:val="004E3A32"/>
    <w:rsid w:val="004F59B8"/>
    <w:rsid w:val="00555958"/>
    <w:rsid w:val="0058060D"/>
    <w:rsid w:val="00582484"/>
    <w:rsid w:val="00583F61"/>
    <w:rsid w:val="00594245"/>
    <w:rsid w:val="005D39AC"/>
    <w:rsid w:val="0062459A"/>
    <w:rsid w:val="00655052"/>
    <w:rsid w:val="00697245"/>
    <w:rsid w:val="00697E2D"/>
    <w:rsid w:val="006E5E77"/>
    <w:rsid w:val="007642FB"/>
    <w:rsid w:val="007667CE"/>
    <w:rsid w:val="00773CC6"/>
    <w:rsid w:val="0077752A"/>
    <w:rsid w:val="007A527D"/>
    <w:rsid w:val="007B59D3"/>
    <w:rsid w:val="00832029"/>
    <w:rsid w:val="00836F1F"/>
    <w:rsid w:val="0088355D"/>
    <w:rsid w:val="008D5B72"/>
    <w:rsid w:val="009344AB"/>
    <w:rsid w:val="00942499"/>
    <w:rsid w:val="009D4AFE"/>
    <w:rsid w:val="009F61F0"/>
    <w:rsid w:val="00A01234"/>
    <w:rsid w:val="00A02667"/>
    <w:rsid w:val="00A347B7"/>
    <w:rsid w:val="00A621F2"/>
    <w:rsid w:val="00A91063"/>
    <w:rsid w:val="00AA44D8"/>
    <w:rsid w:val="00AD04EA"/>
    <w:rsid w:val="00B16783"/>
    <w:rsid w:val="00B234C6"/>
    <w:rsid w:val="00B37768"/>
    <w:rsid w:val="00B67CF5"/>
    <w:rsid w:val="00B70FCA"/>
    <w:rsid w:val="00B866F8"/>
    <w:rsid w:val="00B86952"/>
    <w:rsid w:val="00BA4F9C"/>
    <w:rsid w:val="00BD2192"/>
    <w:rsid w:val="00BD5F0F"/>
    <w:rsid w:val="00BE175E"/>
    <w:rsid w:val="00BF14A2"/>
    <w:rsid w:val="00BF40D1"/>
    <w:rsid w:val="00C367CF"/>
    <w:rsid w:val="00C517C2"/>
    <w:rsid w:val="00C63E59"/>
    <w:rsid w:val="00C87C10"/>
    <w:rsid w:val="00CF625D"/>
    <w:rsid w:val="00D070FE"/>
    <w:rsid w:val="00D275A4"/>
    <w:rsid w:val="00D3298F"/>
    <w:rsid w:val="00D41424"/>
    <w:rsid w:val="00D548E5"/>
    <w:rsid w:val="00D66E13"/>
    <w:rsid w:val="00D70633"/>
    <w:rsid w:val="00D85BC4"/>
    <w:rsid w:val="00DA35EB"/>
    <w:rsid w:val="00DB5BDC"/>
    <w:rsid w:val="00DD14B8"/>
    <w:rsid w:val="00DF0A86"/>
    <w:rsid w:val="00E12327"/>
    <w:rsid w:val="00E12A46"/>
    <w:rsid w:val="00E24F54"/>
    <w:rsid w:val="00E2564D"/>
    <w:rsid w:val="00E93679"/>
    <w:rsid w:val="00EA2364"/>
    <w:rsid w:val="00EB64BE"/>
    <w:rsid w:val="00ED4FB4"/>
    <w:rsid w:val="00EF01C9"/>
    <w:rsid w:val="00EF1544"/>
    <w:rsid w:val="00F27FA5"/>
    <w:rsid w:val="00F7311B"/>
    <w:rsid w:val="00F902DC"/>
    <w:rsid w:val="00FA37B6"/>
    <w:rsid w:val="00FB0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3A037EE9"/>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18170762">
      <w:bodyDiv w:val="1"/>
      <w:marLeft w:val="0"/>
      <w:marRight w:val="0"/>
      <w:marTop w:val="0"/>
      <w:marBottom w:val="0"/>
      <w:divBdr>
        <w:top w:val="none" w:sz="0" w:space="0" w:color="auto"/>
        <w:left w:val="none" w:sz="0" w:space="0" w:color="auto"/>
        <w:bottom w:val="none" w:sz="0" w:space="0" w:color="auto"/>
        <w:right w:val="none" w:sz="0" w:space="0" w:color="auto"/>
      </w:divBdr>
      <w:divsChild>
        <w:div w:id="964042642">
          <w:marLeft w:val="0"/>
          <w:marRight w:val="0"/>
          <w:marTop w:val="0"/>
          <w:marBottom w:val="240"/>
          <w:divBdr>
            <w:top w:val="none" w:sz="0" w:space="0" w:color="auto"/>
            <w:left w:val="none" w:sz="0" w:space="0" w:color="auto"/>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15194198">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31176063">
      <w:bodyDiv w:val="1"/>
      <w:marLeft w:val="0"/>
      <w:marRight w:val="0"/>
      <w:marTop w:val="0"/>
      <w:marBottom w:val="0"/>
      <w:divBdr>
        <w:top w:val="none" w:sz="0" w:space="0" w:color="auto"/>
        <w:left w:val="none" w:sz="0" w:space="0" w:color="auto"/>
        <w:bottom w:val="none" w:sz="0" w:space="0" w:color="auto"/>
        <w:right w:val="none" w:sz="0" w:space="0" w:color="auto"/>
      </w:divBdr>
      <w:divsChild>
        <w:div w:id="370225738">
          <w:marLeft w:val="0"/>
          <w:marRight w:val="0"/>
          <w:marTop w:val="0"/>
          <w:marBottom w:val="0"/>
          <w:divBdr>
            <w:top w:val="none" w:sz="0" w:space="0" w:color="auto"/>
            <w:left w:val="none" w:sz="0" w:space="0" w:color="auto"/>
            <w:bottom w:val="none" w:sz="0" w:space="0" w:color="auto"/>
            <w:right w:val="none" w:sz="0" w:space="0" w:color="auto"/>
          </w:divBdr>
          <w:divsChild>
            <w:div w:id="8856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476337411">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681197672">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53916">
      <w:bodyDiv w:val="1"/>
      <w:marLeft w:val="0"/>
      <w:marRight w:val="0"/>
      <w:marTop w:val="0"/>
      <w:marBottom w:val="0"/>
      <w:divBdr>
        <w:top w:val="none" w:sz="0" w:space="0" w:color="auto"/>
        <w:left w:val="none" w:sz="0" w:space="0" w:color="auto"/>
        <w:bottom w:val="none" w:sz="0" w:space="0" w:color="auto"/>
        <w:right w:val="none" w:sz="0" w:space="0" w:color="auto"/>
      </w:divBdr>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36.png"/><Relationship Id="rId299" Type="http://schemas.openxmlformats.org/officeDocument/2006/relationships/hyperlink" Target="https://docs.microsoft.com/aspnet/aspnet/overview/developing-apps-with-windows-azure/building-real-world-cloud-apps-with-windows-azure/more-patterns-and-guidance" TargetMode="External"/><Relationship Id="rId21" Type="http://schemas.openxmlformats.org/officeDocument/2006/relationships/image" Target="media/image3.png"/><Relationship Id="rId63" Type="http://schemas.openxmlformats.org/officeDocument/2006/relationships/hyperlink" Target="https://docs.microsoft.com/azure/iot-hub/iot-hub-devguide-sdks" TargetMode="External"/><Relationship Id="rId159" Type="http://schemas.openxmlformats.org/officeDocument/2006/relationships/hyperlink" Target="http://people.csail.mit.edu/dsontag/courses/mlhc_summer18/day2/causal_inference.pdf" TargetMode="External"/><Relationship Id="rId170" Type="http://schemas.openxmlformats.org/officeDocument/2006/relationships/hyperlink" Target="https://notebooks.azure.com/" TargetMode="External"/><Relationship Id="rId226" Type="http://schemas.openxmlformats.org/officeDocument/2006/relationships/hyperlink" Target="https://docs.microsoft.com/en-us/azure/connectors/connectors-create-api-servicebus" TargetMode="External"/><Relationship Id="rId268" Type="http://schemas.openxmlformats.org/officeDocument/2006/relationships/hyperlink" Target="http://blogs.msdn.com/b/clemensv/archive/2014/02/10/service-assisted-communication-for-connected-devices.aspx" TargetMode="External"/><Relationship Id="rId32" Type="http://schemas.openxmlformats.org/officeDocument/2006/relationships/hyperlink" Target="https://docs.microsoft.com/azure/iot-edge/" TargetMode="External"/><Relationship Id="rId74" Type="http://schemas.openxmlformats.org/officeDocument/2006/relationships/hyperlink" Target="https://azure.microsoft.com/pricing/details/databricks/" TargetMode="External"/><Relationship Id="rId128" Type="http://schemas.openxmlformats.org/officeDocument/2006/relationships/hyperlink" Target="https://github.com/solliancenet/Azure-Machine-Learning-Dev-Guide/blob/master/model-deployment/media/model-deployment-process.png" TargetMode="External"/><Relationship Id="rId5" Type="http://schemas.openxmlformats.org/officeDocument/2006/relationships/webSettings" Target="webSettings.xml"/><Relationship Id="rId181" Type="http://schemas.openxmlformats.org/officeDocument/2006/relationships/hyperlink" Target="https://docs.microsoft.com/azure/aks/intro-kubernetes" TargetMode="External"/><Relationship Id="rId237" Type="http://schemas.openxmlformats.org/officeDocument/2006/relationships/hyperlink" Target="https://docs.microsoft.com/en-us/azure/event-grid/monitor-virtual-machine-changes-event-grid-logic-app" TargetMode="External"/><Relationship Id="rId279" Type="http://schemas.openxmlformats.org/officeDocument/2006/relationships/hyperlink" Target="http://docs.oasis-open.org/amqp/core/v1.0/os/amqp-core-overview-v1.0-os.html" TargetMode="External"/><Relationship Id="rId43" Type="http://schemas.openxmlformats.org/officeDocument/2006/relationships/hyperlink" Target="https://docs.microsoft.com/azure/active-directory/" TargetMode="External"/><Relationship Id="rId139" Type="http://schemas.openxmlformats.org/officeDocument/2006/relationships/hyperlink" Target="https://docs.microsoft.com/azure/app-service/overview-managed-identity" TargetMode="External"/><Relationship Id="rId290" Type="http://schemas.openxmlformats.org/officeDocument/2006/relationships/hyperlink" Target="http://www.julianbrowne.com/article/viewer/brewers-cap-theorem" TargetMode="External"/><Relationship Id="rId85" Type="http://schemas.openxmlformats.org/officeDocument/2006/relationships/image" Target="media/image13.png"/><Relationship Id="rId150" Type="http://schemas.openxmlformats.org/officeDocument/2006/relationships/image" Target="media/image48.png"/><Relationship Id="rId192" Type="http://schemas.openxmlformats.org/officeDocument/2006/relationships/hyperlink" Target="https://docs.microsoft.com/connectors" TargetMode="External"/><Relationship Id="rId206" Type="http://schemas.openxmlformats.org/officeDocument/2006/relationships/hyperlink" Target="https://docs.microsoft.com/en-us/azure/connectors/apis-list" TargetMode="External"/><Relationship Id="rId248" Type="http://schemas.openxmlformats.org/officeDocument/2006/relationships/hyperlink" Target="https://docs.microsoft.com/en-us/azure/logic-apps/logic-apps-enterprise-integration-edifact-decode" TargetMode="External"/><Relationship Id="rId12" Type="http://schemas.openxmlformats.org/officeDocument/2006/relationships/footer" Target="footer2.xml"/><Relationship Id="rId108" Type="http://schemas.openxmlformats.org/officeDocument/2006/relationships/image" Target="media/image30.png"/><Relationship Id="rId54" Type="http://schemas.openxmlformats.org/officeDocument/2006/relationships/hyperlink" Target="https://docs.microsoft.com/azure/iot-hub/" TargetMode="External"/><Relationship Id="rId96" Type="http://schemas.openxmlformats.org/officeDocument/2006/relationships/image" Target="media/image23.png"/><Relationship Id="rId161" Type="http://schemas.openxmlformats.org/officeDocument/2006/relationships/hyperlink" Target="https://storage.googleapis.com/download.tensorflow.org/models/inception5h.zip" TargetMode="External"/><Relationship Id="rId217" Type="http://schemas.openxmlformats.org/officeDocument/2006/relationships/hyperlink" Target="https://docs.microsoft.com/en-us/azure/logic-apps/logic-apps-http-endpoint" TargetMode="External"/><Relationship Id="rId6" Type="http://schemas.openxmlformats.org/officeDocument/2006/relationships/footnotes" Target="footnotes.xml"/><Relationship Id="rId238" Type="http://schemas.openxmlformats.org/officeDocument/2006/relationships/hyperlink" Target="https://docs.microsoft.com/en-us/azure/logic-apps/logic-apps-gateway-connection" TargetMode="External"/><Relationship Id="rId259" Type="http://schemas.openxmlformats.org/officeDocument/2006/relationships/hyperlink" Target="https://docs.microsoft.com/en-us/azure/connectors/connectors-create-api-mq" TargetMode="External"/><Relationship Id="rId23" Type="http://schemas.openxmlformats.org/officeDocument/2006/relationships/hyperlink" Target="https://docs.microsoft.com/azure/cosmos-db/introduction" TargetMode="External"/><Relationship Id="rId119" Type="http://schemas.openxmlformats.org/officeDocument/2006/relationships/image" Target="media/image38.png"/><Relationship Id="rId270" Type="http://schemas.openxmlformats.org/officeDocument/2006/relationships/hyperlink" Target="http://azure.microsoft.com/services/expressroute" TargetMode="External"/><Relationship Id="rId291" Type="http://schemas.openxmlformats.org/officeDocument/2006/relationships/hyperlink" Target="http://tools.ietf.org/html/rfc7252"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stream-analytics/" TargetMode="External"/><Relationship Id="rId86" Type="http://schemas.openxmlformats.org/officeDocument/2006/relationships/image" Target="media/image14.png"/><Relationship Id="rId130" Type="http://schemas.openxmlformats.org/officeDocument/2006/relationships/hyperlink" Target="https://github.com/solliancenet/Azure-Machine-Learning-Dev-Guide/blob/master/model-deployment/media/aml-deployment-process.png" TargetMode="External"/><Relationship Id="rId151" Type="http://schemas.openxmlformats.org/officeDocument/2006/relationships/image" Target="media/image49.png"/><Relationship Id="rId172" Type="http://schemas.openxmlformats.org/officeDocument/2006/relationships/hyperlink" Target="https://aka.ms/vscodetoolsforai" TargetMode="External"/><Relationship Id="rId193" Type="http://schemas.openxmlformats.org/officeDocument/2006/relationships/hyperlink" Target="https://docs.microsoft.com/connectors" TargetMode="External"/><Relationship Id="rId207" Type="http://schemas.openxmlformats.org/officeDocument/2006/relationships/hyperlink" Target="https://docs.microsoft.com/en-us/connectors/" TargetMode="External"/><Relationship Id="rId228" Type="http://schemas.openxmlformats.org/officeDocument/2006/relationships/hyperlink" Target="https://docs.microsoft.com/en-us/azure/connectors/connectors-create-api-office365-outlook" TargetMode="External"/><Relationship Id="rId249" Type="http://schemas.openxmlformats.org/officeDocument/2006/relationships/hyperlink" Target="https://docs.microsoft.com/en-us/azure/logic-apps/logic-apps-enterprise-integration-edifact-encode" TargetMode="External"/><Relationship Id="rId13" Type="http://schemas.openxmlformats.org/officeDocument/2006/relationships/header" Target="header3.xml"/><Relationship Id="rId109" Type="http://schemas.openxmlformats.org/officeDocument/2006/relationships/hyperlink" Target="https://powerbi.microsoft.com/" TargetMode="External"/><Relationship Id="rId260" Type="http://schemas.openxmlformats.org/officeDocument/2006/relationships/hyperlink" Target="https://docs.microsoft.com/en-us/azure/logic-apps/logic-apps-using-sap-connector" TargetMode="External"/><Relationship Id="rId281" Type="http://schemas.openxmlformats.org/officeDocument/2006/relationships/hyperlink" Target="http://docs.oasis-open.org/amqp/core/v1.0/os/amqp-core-overview-v1.0-os.html" TargetMode="External"/><Relationship Id="rId34" Type="http://schemas.openxmlformats.org/officeDocument/2006/relationships/hyperlink" Target="https://docs.microsoft.com/azure/iot-dps/" TargetMode="External"/><Relationship Id="rId55" Type="http://schemas.openxmlformats.org/officeDocument/2006/relationships/image" Target="media/image7.png"/><Relationship Id="rId76" Type="http://schemas.openxmlformats.org/officeDocument/2006/relationships/hyperlink" Target="https://docs.microsoft.com/en-us/azure/azure-functions/functions-triggers-bindings" TargetMode="External"/><Relationship Id="rId97" Type="http://schemas.openxmlformats.org/officeDocument/2006/relationships/image" Target="media/image24.png"/><Relationship Id="rId120" Type="http://schemas.openxmlformats.org/officeDocument/2006/relationships/image" Target="media/image39.png"/><Relationship Id="rId141" Type="http://schemas.openxmlformats.org/officeDocument/2006/relationships/hyperlink" Target="https://docs.microsoft.com/azure/active-directory/managed-identities-azure-resources/overview" TargetMode="External"/><Relationship Id="rId7" Type="http://schemas.openxmlformats.org/officeDocument/2006/relationships/endnotes" Target="endnotes.xml"/><Relationship Id="rId162" Type="http://schemas.openxmlformats.org/officeDocument/2006/relationships/hyperlink" Target="https://www.forbes.com/sites/bobevans1/2018/06/04/microsoft-ceo-satya-nadella-on-the-extraordinary-potential-of-ai/" TargetMode="External"/><Relationship Id="rId183" Type="http://schemas.openxmlformats.org/officeDocument/2006/relationships/hyperlink" Target="https://docs.microsoft.com/azure/iot-edge/about-iot-edge" TargetMode="External"/><Relationship Id="rId218" Type="http://schemas.openxmlformats.org/officeDocument/2006/relationships/hyperlink" Target="https://docs.microsoft.com/en-us/azure/logic-apps/logic-apps-control-flow-conditional-statement" TargetMode="External"/><Relationship Id="rId239" Type="http://schemas.openxmlformats.org/officeDocument/2006/relationships/hyperlink" Target="https://docs.microsoft.com/en-us/azure/logic-apps/logic-apps-using-file-connector" TargetMode="External"/><Relationship Id="rId250" Type="http://schemas.openxmlformats.org/officeDocument/2006/relationships/hyperlink" Target="https://docs.microsoft.com/en-us/azure/logic-apps/logic-apps-enterprise-integration-flatfile" TargetMode="External"/><Relationship Id="rId271" Type="http://schemas.openxmlformats.org/officeDocument/2006/relationships/hyperlink" Target="https://docs.microsoft.com/azure/vpn-gateway/vpn-gateway-howto-site-to-site-resource-manager-portal" TargetMode="External"/><Relationship Id="rId292" Type="http://schemas.openxmlformats.org/officeDocument/2006/relationships/hyperlink" Target="http://tools.ietf.org/html/rfc5246"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hdinsight/spark/apache-spark-streaming-overview" TargetMode="External"/><Relationship Id="rId87" Type="http://schemas.openxmlformats.org/officeDocument/2006/relationships/hyperlink" Target="https://github.com/Azure/azure-cosmos-dotnet-v3/" TargetMode="External"/><Relationship Id="rId110" Type="http://schemas.openxmlformats.org/officeDocument/2006/relationships/hyperlink" Target="https://powerbi.microsoft.com" TargetMode="External"/><Relationship Id="rId131" Type="http://schemas.openxmlformats.org/officeDocument/2006/relationships/image" Target="media/image43.png"/><Relationship Id="rId152" Type="http://schemas.openxmlformats.org/officeDocument/2006/relationships/hyperlink" Target="https://docs.microsoft.com/en-us/azure/databricks/dev-tools/api/latest/secrets" TargetMode="External"/><Relationship Id="rId173" Type="http://schemas.openxmlformats.org/officeDocument/2006/relationships/hyperlink" Target="https://docs.microsoft.com/azure/machine-learning/service/ui-quickstart-run-experiment" TargetMode="External"/><Relationship Id="rId194" Type="http://schemas.openxmlformats.org/officeDocument/2006/relationships/hyperlink" Target="https://docs.microsoft.com/en-us/azure/connectors/apis-list" TargetMode="External"/><Relationship Id="rId208" Type="http://schemas.openxmlformats.org/officeDocument/2006/relationships/hyperlink" Target="https://docs.microsoft.com/en-us/azure/logic-apps/logic-apps-pricing" TargetMode="External"/><Relationship Id="rId229" Type="http://schemas.openxmlformats.org/officeDocument/2006/relationships/hyperlink" Target="https://docs.microsoft.com/en-us/azure/connectors/connectors-create-api-azureblobstorage" TargetMode="External"/><Relationship Id="rId240" Type="http://schemas.openxmlformats.org/officeDocument/2006/relationships/hyperlink" Target="https://docs.microsoft.com/en-us/azure/connectors/connectors-create-api-db2" TargetMode="External"/><Relationship Id="rId261" Type="http://schemas.openxmlformats.org/officeDocument/2006/relationships/image" Target="media/image57.jpeg"/><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event-hubs/event-hubs-about" TargetMode="External"/><Relationship Id="rId77" Type="http://schemas.openxmlformats.org/officeDocument/2006/relationships/hyperlink" Target="https://docs.microsoft.com/en-us/azure/stream-analytics/stream-analytics-parallelization" TargetMode="External"/><Relationship Id="rId100" Type="http://schemas.openxmlformats.org/officeDocument/2006/relationships/image" Target="media/image27.png"/><Relationship Id="rId282" Type="http://schemas.openxmlformats.org/officeDocument/2006/relationships/hyperlink" Target="http://tools.ietf.org/html/rfc6455" TargetMode="External"/><Relationship Id="rId8" Type="http://schemas.openxmlformats.org/officeDocument/2006/relationships/image" Target="media/image1.png"/><Relationship Id="rId98" Type="http://schemas.openxmlformats.org/officeDocument/2006/relationships/image" Target="media/image25.png"/><Relationship Id="rId121" Type="http://schemas.openxmlformats.org/officeDocument/2006/relationships/image" Target="media/image40.png"/><Relationship Id="rId142" Type="http://schemas.openxmlformats.org/officeDocument/2006/relationships/hyperlink" Target="https://docs.microsoft.com/azure/active-directory/managed-identities-azure-resources/overview" TargetMode="External"/><Relationship Id="rId163" Type="http://schemas.openxmlformats.org/officeDocument/2006/relationships/hyperlink" Target="https://github.com/solliancenet/Azure-Machine-Learning-Dev-Guide/blob/master/intro/media/ai-spectrum.png" TargetMode="External"/><Relationship Id="rId184" Type="http://schemas.openxmlformats.org/officeDocument/2006/relationships/hyperlink" Target="https://docs.microsoft.com/azure/connectors/apis-list" TargetMode="External"/><Relationship Id="rId219" Type="http://schemas.openxmlformats.org/officeDocument/2006/relationships/hyperlink" Target="https://docs.microsoft.com/en-us/azure/logic-apps/logic-apps-control-flow-loops" TargetMode="External"/><Relationship Id="rId230" Type="http://schemas.openxmlformats.org/officeDocument/2006/relationships/hyperlink" Target="https://docs.microsoft.com/en-us/azure/connectors/connectors-create-api-sftp" TargetMode="External"/><Relationship Id="rId251" Type="http://schemas.openxmlformats.org/officeDocument/2006/relationships/hyperlink" Target="https://docs.microsoft.com/en-us/azure/logic-apps/logic-apps-enterprise-integration-flatfile"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azure-databricks/" TargetMode="External"/><Relationship Id="rId272" Type="http://schemas.openxmlformats.org/officeDocument/2006/relationships/hyperlink" Target="http://en.wikipedia.org/wiki/IPv6_transition_mechanisms" TargetMode="External"/><Relationship Id="rId293" Type="http://schemas.openxmlformats.org/officeDocument/2006/relationships/hyperlink" Target="http://tools.ietf.org/html/rfc4279" TargetMode="External"/><Relationship Id="rId88" Type="http://schemas.openxmlformats.org/officeDocument/2006/relationships/image" Target="media/image15.png"/><Relationship Id="rId111" Type="http://schemas.openxmlformats.org/officeDocument/2006/relationships/image" Target="media/image31.png"/><Relationship Id="rId132" Type="http://schemas.openxmlformats.org/officeDocument/2006/relationships/hyperlink" Target="https://docs.microsoft.com/azure/machine-learning/service/how-to-deploy-and-where" TargetMode="External"/><Relationship Id="rId153" Type="http://schemas.openxmlformats.org/officeDocument/2006/relationships/hyperlink" Target="https://docs.microsoft.com/rest/api/keyvault/setsecret" TargetMode="External"/><Relationship Id="rId174" Type="http://schemas.openxmlformats.org/officeDocument/2006/relationships/hyperlink" Target="https://github.com/solliancenet/Azure-Machine-Learning-Dev-Guide/blob/master/intro/media/steps-to-using-azureml.png" TargetMode="External"/><Relationship Id="rId195" Type="http://schemas.openxmlformats.org/officeDocument/2006/relationships/hyperlink" Target="https://docs.microsoft.com/en-us/azure/logic-apps/logic-apps-pricing" TargetMode="External"/><Relationship Id="rId209" Type="http://schemas.openxmlformats.org/officeDocument/2006/relationships/hyperlink" Target="https://azure.microsoft.com/pricing/details/logic-apps/" TargetMode="External"/><Relationship Id="rId220" Type="http://schemas.openxmlformats.org/officeDocument/2006/relationships/hyperlink" Target="https://docs.microsoft.com/en-us/azure/logic-apps/logic-apps-control-flow-run-steps-group-scopes" TargetMode="External"/><Relationship Id="rId241" Type="http://schemas.openxmlformats.org/officeDocument/2006/relationships/hyperlink" Target="https://docs.microsoft.com/en-us/azure/connectors/connectors-create-api-informix"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hyperlink" Target="https://docs.microsoft.com/en-us/azure/iot-hub/iot-hub-scaling" TargetMode="External"/><Relationship Id="rId262" Type="http://schemas.openxmlformats.org/officeDocument/2006/relationships/hyperlink" Target="http://blogs.msdn.com/b/clemensv/archive/2014/02/10/service-assisted-communication-for-connected-devices.aspx" TargetMode="External"/><Relationship Id="rId283" Type="http://schemas.openxmlformats.org/officeDocument/2006/relationships/hyperlink" Target="http://docs.oasis-open.org/mqtt/mqtt/v3.1.1/mqtt-v3.1.1.html" TargetMode="External"/><Relationship Id="rId78" Type="http://schemas.openxmlformats.org/officeDocument/2006/relationships/image" Target="media/image9.png"/><Relationship Id="rId99" Type="http://schemas.openxmlformats.org/officeDocument/2006/relationships/image" Target="media/image26.png"/><Relationship Id="rId101" Type="http://schemas.openxmlformats.org/officeDocument/2006/relationships/image" Target="media/image28.png"/><Relationship Id="rId122" Type="http://schemas.openxmlformats.org/officeDocument/2006/relationships/image" Target="media/image41.png"/><Relationship Id="rId143" Type="http://schemas.openxmlformats.org/officeDocument/2006/relationships/hyperlink" Target="https://github.com/AzureCosmosDB/scenario-based-labs/blob/master/IoT/media/key-vault-add-access-policy.png" TargetMode="External"/><Relationship Id="rId164" Type="http://schemas.openxmlformats.org/officeDocument/2006/relationships/image" Target="media/image52.png"/><Relationship Id="rId185" Type="http://schemas.openxmlformats.org/officeDocument/2006/relationships/hyperlink" Target="https://github.com/solliancenet/cosmos-db-iot-solution-accelerator/blob/master/media/logic-app-condition.png" TargetMode="External"/><Relationship Id="rId9" Type="http://schemas.openxmlformats.org/officeDocument/2006/relationships/header" Target="header1.xml"/><Relationship Id="rId210" Type="http://schemas.openxmlformats.org/officeDocument/2006/relationships/hyperlink" Target="https://docs.microsoft.com/en-us/azure/connectors/connectors-native-recurrence"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connectors/connectors-create-api-sharepointonline" TargetMode="External"/><Relationship Id="rId252" Type="http://schemas.openxmlformats.org/officeDocument/2006/relationships/hyperlink" Target="https://docs.microsoft.com/en-us/azure/logic-apps/logic-apps-enterprise-integration-metadata" TargetMode="External"/><Relationship Id="rId273" Type="http://schemas.openxmlformats.org/officeDocument/2006/relationships/hyperlink" Target="http://tools.ietf.org/html/rfc793" TargetMode="External"/><Relationship Id="rId294" Type="http://schemas.openxmlformats.org/officeDocument/2006/relationships/hyperlink" Target="http://www.trustedcomputinggroup.org/developers/trusted_platform_module" TargetMode="Externa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hdinsight/storm/apache-storm-overview" TargetMode="External"/><Relationship Id="rId89" Type="http://schemas.openxmlformats.org/officeDocument/2006/relationships/image" Target="media/image16.png"/><Relationship Id="rId112" Type="http://schemas.openxmlformats.org/officeDocument/2006/relationships/image" Target="media/image32.png"/><Relationship Id="rId133" Type="http://schemas.openxmlformats.org/officeDocument/2006/relationships/hyperlink" Target="https://docs.microsoft.com/azure/machine-learning/service/how-to-deploy-and-where" TargetMode="External"/><Relationship Id="rId154" Type="http://schemas.openxmlformats.org/officeDocument/2006/relationships/hyperlink" Target="https://eastus.azuredatabricks.net/" TargetMode="External"/><Relationship Id="rId175" Type="http://schemas.openxmlformats.org/officeDocument/2006/relationships/image" Target="media/image53.png"/><Relationship Id="rId196" Type="http://schemas.openxmlformats.org/officeDocument/2006/relationships/hyperlink" Target="https://azure.microsoft.com/pricing/details/logic-apps/" TargetMode="External"/><Relationship Id="rId200" Type="http://schemas.openxmlformats.org/officeDocument/2006/relationships/hyperlink" Target="https://docs.microsoft.com/en-us/azure/connectors/apis-list"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logic-apps/logic-apps-control-flow-switch-statement" TargetMode="External"/><Relationship Id="rId242" Type="http://schemas.openxmlformats.org/officeDocument/2006/relationships/hyperlink" Target="https://docs.microsoft.com/en-us/azure/connectors/connectors-create-api-oracledatabase" TargetMode="External"/><Relationship Id="rId263" Type="http://schemas.openxmlformats.org/officeDocument/2006/relationships/hyperlink" Target="http://blogs.msdn.com/b/clemensv/archive/2014/02/10/service-assisted-communication-for-connected-devices.aspx" TargetMode="External"/><Relationship Id="rId284" Type="http://schemas.openxmlformats.org/officeDocument/2006/relationships/hyperlink" Target="http://docs.oasis-open.org/mqtt/mqtt/v3.1.1/mqtt-v3.1.1.html" TargetMode="External"/><Relationship Id="rId37" Type="http://schemas.openxmlformats.org/officeDocument/2006/relationships/hyperlink" Target="https://docs.microsoft.com/azure/machine-learning/service/" TargetMode="External"/><Relationship Id="rId58" Type="http://schemas.openxmlformats.org/officeDocument/2006/relationships/image" Target="media/image8.png"/><Relationship Id="rId79" Type="http://schemas.openxmlformats.org/officeDocument/2006/relationships/image" Target="media/image10.png"/><Relationship Id="rId102" Type="http://schemas.openxmlformats.org/officeDocument/2006/relationships/hyperlink" Target="https://github.com/solliancenet/cosmos-db-iot-solution-accelerator/blob/master/media/webapp-vehicles-search-deleted.png" TargetMode="External"/><Relationship Id="rId123" Type="http://schemas.openxmlformats.org/officeDocument/2006/relationships/hyperlink" Target="https://azure.microsoft.com/services/databricks/" TargetMode="External"/><Relationship Id="rId144" Type="http://schemas.openxmlformats.org/officeDocument/2006/relationships/image" Target="media/image45.png"/><Relationship Id="rId90" Type="http://schemas.openxmlformats.org/officeDocument/2006/relationships/image" Target="media/image17.png"/><Relationship Id="rId165" Type="http://schemas.openxmlformats.org/officeDocument/2006/relationships/hyperlink" Target="https://azure.microsoft.com/services/cognitive-services/" TargetMode="External"/><Relationship Id="rId186" Type="http://schemas.openxmlformats.org/officeDocument/2006/relationships/image" Target="media/image54.png"/><Relationship Id="rId211" Type="http://schemas.openxmlformats.org/officeDocument/2006/relationships/hyperlink" Target="https://docs.microsoft.com/en-us/azure/connectors/connectors-native-http" TargetMode="External"/><Relationship Id="rId232" Type="http://schemas.openxmlformats.org/officeDocument/2006/relationships/hyperlink" Target="https://docs.microsoft.com/en-us/azure/connectors/connectors-create-api-crmonline" TargetMode="External"/><Relationship Id="rId253" Type="http://schemas.openxmlformats.org/officeDocument/2006/relationships/hyperlink" Target="https://docs.microsoft.com/en-us/azure/logic-apps/logic-apps-enterprise-integration-liquid-transform" TargetMode="External"/><Relationship Id="rId274" Type="http://schemas.openxmlformats.org/officeDocument/2006/relationships/hyperlink" Target="http://tools.ietf.org/html/rfc768" TargetMode="External"/><Relationship Id="rId295" Type="http://schemas.openxmlformats.org/officeDocument/2006/relationships/footer" Target="footer4.xm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zure-functions/functions-overview" TargetMode="External"/><Relationship Id="rId113" Type="http://schemas.openxmlformats.org/officeDocument/2006/relationships/image" Target="media/image33.png"/><Relationship Id="rId134" Type="http://schemas.openxmlformats.org/officeDocument/2006/relationships/hyperlink" Target="https://docs.microsoft.com/azure/machine-learning/service/how-to-deploy-and-where" TargetMode="External"/><Relationship Id="rId80" Type="http://schemas.openxmlformats.org/officeDocument/2006/relationships/hyperlink" Target="https://github.com/solliancenet/cosmos-db-iot-solution-accelerator/blob/master/media/solution-architecture-function1.png" TargetMode="External"/><Relationship Id="rId155" Type="http://schemas.openxmlformats.org/officeDocument/2006/relationships/image" Target="media/image50.png"/><Relationship Id="rId176" Type="http://schemas.openxmlformats.org/officeDocument/2006/relationships/hyperlink" Target="https://github.com/solliancenet/Azure-Machine-Learning-Dev-Guide/blob/master/intro/tools.md" TargetMode="External"/><Relationship Id="rId197" Type="http://schemas.openxmlformats.org/officeDocument/2006/relationships/hyperlink" Target="https://docs.microsoft.com/en-us/azure/connectors/apis-list" TargetMode="External"/><Relationship Id="rId201" Type="http://schemas.openxmlformats.org/officeDocument/2006/relationships/hyperlink" Target="https://docs.microsoft.com/en-us/azure/connectors/apis-list" TargetMode="External"/><Relationship Id="rId222" Type="http://schemas.openxmlformats.org/officeDocument/2006/relationships/hyperlink" Target="https://docs.microsoft.com/en-us/azure/logic-apps/logic-apps-workflow-actions-triggers" TargetMode="External"/><Relationship Id="rId243" Type="http://schemas.openxmlformats.org/officeDocument/2006/relationships/hyperlink" Target="https://docs.microsoft.com/en-us/azure/connectors/connectors-create-api-sharepointserver" TargetMode="External"/><Relationship Id="rId264" Type="http://schemas.openxmlformats.org/officeDocument/2006/relationships/hyperlink" Target="http://blogs.msdn.com/b/clemensv/archive/2014/02/10/service-assisted-communication-for-connected-devices.aspx" TargetMode="External"/><Relationship Id="rId285" Type="http://schemas.openxmlformats.org/officeDocument/2006/relationships/hyperlink" Target="http://docs.oasis-open.org/mqtt/mqtt/v3.1.1/mqtt-v3.1.1.html" TargetMode="Externa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www.nuget.org/packages/Microsoft.Azure.Devices.Client/" TargetMode="External"/><Relationship Id="rId103" Type="http://schemas.openxmlformats.org/officeDocument/2006/relationships/hyperlink" Target="https://docs.microsoft.com/azure/active-directory/fundamentals/active-directory-whatis" TargetMode="External"/><Relationship Id="rId124" Type="http://schemas.openxmlformats.org/officeDocument/2006/relationships/hyperlink" Target="https://github.com/Azure/azure-cosmosdb-spark" TargetMode="External"/><Relationship Id="rId70" Type="http://schemas.openxmlformats.org/officeDocument/2006/relationships/hyperlink" Target="https://docs.microsoft.com/en-us/azure/app-service/web-sites-create-web-jobs" TargetMode="External"/><Relationship Id="rId91" Type="http://schemas.openxmlformats.org/officeDocument/2006/relationships/image" Target="media/image18.png"/><Relationship Id="rId145" Type="http://schemas.openxmlformats.org/officeDocument/2006/relationships/hyperlink" Target="https://github.com/AzureCosmosDB/scenario-based-labs/blob/master/IoT/media/key-vault-add-access-policy-select-principal.png" TargetMode="External"/><Relationship Id="rId166" Type="http://schemas.openxmlformats.org/officeDocument/2006/relationships/hyperlink" Target="https://docs.microsoft.com/azure/machine-learning/service/overview-what-is-azure-ml" TargetMode="External"/><Relationship Id="rId187" Type="http://schemas.openxmlformats.org/officeDocument/2006/relationships/hyperlink" Target="https://docs.microsoft.com/azure/connectors/apis-list" TargetMode="External"/><Relationship Id="rId1" Type="http://schemas.openxmlformats.org/officeDocument/2006/relationships/customXml" Target="../customXml/item1.xml"/><Relationship Id="rId212" Type="http://schemas.openxmlformats.org/officeDocument/2006/relationships/hyperlink" Target="https://docs.microsoft.com/en-us/azure/connectors/connectors-native-reqres" TargetMode="External"/><Relationship Id="rId233" Type="http://schemas.openxmlformats.org/officeDocument/2006/relationships/hyperlink" Target="https://docs.microsoft.com/en-us/azure/connectors/connectors-create-api-ftp" TargetMode="External"/><Relationship Id="rId254" Type="http://schemas.openxmlformats.org/officeDocument/2006/relationships/hyperlink" Target="https://docs.microsoft.com/en-us/azure/logic-apps/logic-apps-enterprise-integration-x12-decode"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4.png"/><Relationship Id="rId275" Type="http://schemas.openxmlformats.org/officeDocument/2006/relationships/hyperlink" Target="http://tools.ietf.org/html/rfc6347" TargetMode="External"/><Relationship Id="rId296" Type="http://schemas.openxmlformats.org/officeDocument/2006/relationships/hyperlink" Target="https://msdn.microsoft.com/library/azure/hh873027.aspx" TargetMode="External"/><Relationship Id="rId300" Type="http://schemas.openxmlformats.org/officeDocument/2006/relationships/fontTable" Target="fontTable.xml"/><Relationship Id="rId60" Type="http://schemas.openxmlformats.org/officeDocument/2006/relationships/hyperlink" Target="https://docs.microsoft.com/azure/iot-hub/iot-hub-devguide-sdks" TargetMode="External"/><Relationship Id="rId81" Type="http://schemas.openxmlformats.org/officeDocument/2006/relationships/image" Target="media/image11.png"/><Relationship Id="rId135" Type="http://schemas.openxmlformats.org/officeDocument/2006/relationships/hyperlink" Target="https://docs.microsoft.com/azure/machine-learning/service/how-to-run-batch-predictions" TargetMode="External"/><Relationship Id="rId156" Type="http://schemas.openxmlformats.org/officeDocument/2006/relationships/hyperlink" Target="https://docs.microsoft.com/azure/azure-monitor/app/app-insights-overview" TargetMode="External"/><Relationship Id="rId177" Type="http://schemas.openxmlformats.org/officeDocument/2006/relationships/hyperlink" Target="https://docs.microsoft.com/azure/machine-learning/service/how-to-set-up-training-targets" TargetMode="External"/><Relationship Id="rId198" Type="http://schemas.openxmlformats.org/officeDocument/2006/relationships/hyperlink" Target="https://docs.microsoft.com/en-us/azure/logic-apps/logic-apps-enterprise-integration-create-integration-account" TargetMode="External"/><Relationship Id="rId202" Type="http://schemas.openxmlformats.org/officeDocument/2006/relationships/hyperlink" Target="https://docs.microsoft.com/connectors" TargetMode="External"/><Relationship Id="rId223" Type="http://schemas.openxmlformats.org/officeDocument/2006/relationships/hyperlink" Target="https://docs.microsoft.com/en-us/azure/logic-apps/logic-apps-control-flow-loops" TargetMode="External"/><Relationship Id="rId244" Type="http://schemas.openxmlformats.org/officeDocument/2006/relationships/hyperlink" Target="https://docs.microsoft.com/en-us/azure/connectors/connectors-create-api-sqlazure"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blogs.msdn.com/b/clemensv/archive/2014/02/10/service-assisted-communication-for-connected-devices.aspx" TargetMode="External"/><Relationship Id="rId286" Type="http://schemas.openxmlformats.org/officeDocument/2006/relationships/hyperlink" Target="http://docs.oasis-open.org/mqtt/mqtt/v3.1.1/mqtt-v3.1.1.html" TargetMode="External"/><Relationship Id="rId50" Type="http://schemas.openxmlformats.org/officeDocument/2006/relationships/image" Target="media/image4.png"/><Relationship Id="rId104" Type="http://schemas.openxmlformats.org/officeDocument/2006/relationships/image" Target="media/image29.png"/><Relationship Id="rId125" Type="http://schemas.openxmlformats.org/officeDocument/2006/relationships/hyperlink" Target="https://docs.microsoft.com/en-us/azure/machine-learning/service/how-to-configure-auto-train" TargetMode="External"/><Relationship Id="rId146" Type="http://schemas.openxmlformats.org/officeDocument/2006/relationships/image" Target="media/image46.png"/><Relationship Id="rId167" Type="http://schemas.openxmlformats.org/officeDocument/2006/relationships/hyperlink" Target="https://docs.microsoft.com/azure/machine-learning/service/overview-what-is-azure-ml" TargetMode="External"/><Relationship Id="rId188" Type="http://schemas.openxmlformats.org/officeDocument/2006/relationships/hyperlink" Target="https://github.com/solliancenet/cosmos-db-iot-solution-accelerator/blob/master/media/logic-app-summary-email-activity.png" TargetMode="External"/><Relationship Id="rId71" Type="http://schemas.openxmlformats.org/officeDocument/2006/relationships/hyperlink" Target="https://docs.microsoft.com/en-us/azure/architecture/data-guide/technology-choices/stream-processing" TargetMode="External"/><Relationship Id="rId92" Type="http://schemas.openxmlformats.org/officeDocument/2006/relationships/image" Target="media/image19.png"/><Relationship Id="rId213" Type="http://schemas.openxmlformats.org/officeDocument/2006/relationships/hyperlink" Target="https://docs.microsoft.com/en-us/azure/logic-apps/logic-apps-batch-process-send-receive-messages" TargetMode="External"/><Relationship Id="rId234" Type="http://schemas.openxmlformats.org/officeDocument/2006/relationships/hyperlink" Target="https://docs.microsoft.com/en-us/azure/connectors/connectors-create-api-salesforce"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hyperlink" Target="https://docs.microsoft.com/en-us/azure/logic-apps/logic-apps-enterprise-integration-x12-encode" TargetMode="External"/><Relationship Id="rId276" Type="http://schemas.openxmlformats.org/officeDocument/2006/relationships/hyperlink" Target="http://docs.oasis-open.org/amqp/core/v1.0/os/amqp-core-overview-v1.0-os.html" TargetMode="External"/><Relationship Id="rId297" Type="http://schemas.openxmlformats.org/officeDocument/2006/relationships/hyperlink" Target="https://msdn.microsoft.com/library/azure/dn251004.aspx" TargetMode="External"/><Relationship Id="rId40" Type="http://schemas.openxmlformats.org/officeDocument/2006/relationships/hyperlink" Target="https://docs.microsoft.com/azure/iot-hub/iot-hub-protocol-gateway" TargetMode="External"/><Relationship Id="rId115" Type="http://schemas.openxmlformats.org/officeDocument/2006/relationships/hyperlink" Target="https://powerbi.microsoft.com/desktop/" TargetMode="External"/><Relationship Id="rId136" Type="http://schemas.openxmlformats.org/officeDocument/2006/relationships/hyperlink" Target="https://docs.microsoft.com/azure/machine-learning/service/how-to-deploy-and-where" TargetMode="External"/><Relationship Id="rId157" Type="http://schemas.openxmlformats.org/officeDocument/2006/relationships/image" Target="media/image51.png"/><Relationship Id="rId178" Type="http://schemas.openxmlformats.org/officeDocument/2006/relationships/hyperlink" Target="https://docs.microsoft.com/azure/machine-learning/service/tutorial-data-prep" TargetMode="External"/><Relationship Id="rId301" Type="http://schemas.openxmlformats.org/officeDocument/2006/relationships/theme" Target="theme/theme1.xml"/><Relationship Id="rId61" Type="http://schemas.openxmlformats.org/officeDocument/2006/relationships/hyperlink" Target="https://docs.microsoft.com/en-us/azure/iot-hub/iot-hub-get-started-physical" TargetMode="External"/><Relationship Id="rId82" Type="http://schemas.openxmlformats.org/officeDocument/2006/relationships/hyperlink" Target="https://docs.microsoft.com/azure/stream-analytics/stream-analytics-introduction" TargetMode="External"/><Relationship Id="rId199" Type="http://schemas.openxmlformats.org/officeDocument/2006/relationships/hyperlink" Target="https://docs.microsoft.com/en-us/azure/connectors/apis-list" TargetMode="External"/><Relationship Id="rId203" Type="http://schemas.openxmlformats.org/officeDocument/2006/relationships/hyperlink" Target="https://docs.microsoft.com/en-us/azure/connectors/apis-list"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logic-apps/logic-apps-perform-data-operations" TargetMode="External"/><Relationship Id="rId245" Type="http://schemas.openxmlformats.org/officeDocument/2006/relationships/hyperlink" Target="https://docs.microsoft.com/en-us/azure/logic-apps/logic-apps-enterprise-integration-create-integration-account" TargetMode="External"/><Relationship Id="rId266" Type="http://schemas.openxmlformats.org/officeDocument/2006/relationships/hyperlink" Target="http://blogs.msdn.com/b/clemensv/archive/2014/02/10/service-assisted-communication-for-connected-devices.aspx" TargetMode="External"/><Relationship Id="rId287" Type="http://schemas.openxmlformats.org/officeDocument/2006/relationships/hyperlink" Target="http://docs.oasis-open.org/mqtt/mqtt/v3.1.1/mqtt-v3.1.1.html"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hyperlink" Target="https://github.com/Azure-Samples/active-directory-aspnetcore-webapp-openidconnect-v2" TargetMode="External"/><Relationship Id="rId126" Type="http://schemas.openxmlformats.org/officeDocument/2006/relationships/hyperlink" Target="https://docs.microsoft.com/en-us/azure/machine-learning/service/overview-what-is-azure-ml" TargetMode="External"/><Relationship Id="rId147" Type="http://schemas.openxmlformats.org/officeDocument/2006/relationships/hyperlink" Target="https://github.com/AzureCosmosDB/scenario-based-labs/blob/master/IoT/media/key-vault-principal-user.png" TargetMode="External"/><Relationship Id="rId168" Type="http://schemas.openxmlformats.org/officeDocument/2006/relationships/hyperlink" Target="https://docs.microsoft.com/python/api/overview/azure/ml/intro?view=azure-ml-py" TargetMode="External"/><Relationship Id="rId51" Type="http://schemas.openxmlformats.org/officeDocument/2006/relationships/image" Target="media/image5.png"/><Relationship Id="rId72" Type="http://schemas.openxmlformats.org/officeDocument/2006/relationships/hyperlink" Target="https://github.com/dotnet/spark" TargetMode="External"/><Relationship Id="rId93" Type="http://schemas.openxmlformats.org/officeDocument/2006/relationships/image" Target="media/image20.png"/><Relationship Id="rId189" Type="http://schemas.openxmlformats.org/officeDocument/2006/relationships/image" Target="media/image55.png"/><Relationship Id="rId3" Type="http://schemas.openxmlformats.org/officeDocument/2006/relationships/styles" Target="styles.xml"/><Relationship Id="rId214" Type="http://schemas.openxmlformats.org/officeDocument/2006/relationships/hyperlink" Target="https://docs.microsoft.com/en-us/azure/logic-apps/logic-apps-azure-functions" TargetMode="External"/><Relationship Id="rId235" Type="http://schemas.openxmlformats.org/officeDocument/2006/relationships/hyperlink" Target="https://docs.microsoft.com/en-us/azure/connectors/connectors-create-api-twitter" TargetMode="External"/><Relationship Id="rId256" Type="http://schemas.openxmlformats.org/officeDocument/2006/relationships/hyperlink" Target="https://docs.microsoft.com/en-us/azure/logic-apps/logic-apps-enterprise-integration-transform" TargetMode="External"/><Relationship Id="rId277" Type="http://schemas.openxmlformats.org/officeDocument/2006/relationships/hyperlink" Target="http://docs.oasis-open.org/amqp/core/v1.0/os/amqp-core-overview-v1.0-os.html" TargetMode="External"/><Relationship Id="rId298" Type="http://schemas.openxmlformats.org/officeDocument/2006/relationships/hyperlink" Target="https://docs.microsoft.com/aspnet/aspnet/overview/developing-apps-with-windows-azure/building-real-world-cloud-apps-with-windows-azure/more-patterns-and-guidance" TargetMode="External"/><Relationship Id="rId116" Type="http://schemas.openxmlformats.org/officeDocument/2006/relationships/image" Target="media/image35.png"/><Relationship Id="rId137" Type="http://schemas.openxmlformats.org/officeDocument/2006/relationships/image" Target="media/image44.png"/><Relationship Id="rId158" Type="http://schemas.openxmlformats.org/officeDocument/2006/relationships/hyperlink" Target="https://docs.microsoft.com/azure/machine-learning/studio/algorithm-cheat-sheet" TargetMode="External"/><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dps/about-iot-dps" TargetMode="External"/><Relationship Id="rId83" Type="http://schemas.openxmlformats.org/officeDocument/2006/relationships/image" Target="media/image12.png"/><Relationship Id="rId179" Type="http://schemas.openxmlformats.org/officeDocument/2006/relationships/hyperlink" Target="https://docs.microsoft.com/azure/machine-learning/service/concept-model-management-and-deployment" TargetMode="External"/><Relationship Id="rId190" Type="http://schemas.openxmlformats.org/officeDocument/2006/relationships/hyperlink" Target="https://github.com/solliancenet/cosmos-db-iot-solution-accelerator/blob/master/media/logic-app-email-activity.png" TargetMode="External"/><Relationship Id="rId204" Type="http://schemas.openxmlformats.org/officeDocument/2006/relationships/hyperlink" Target="https://docs.microsoft.com/en-us/azure/connectors/apis-list" TargetMode="External"/><Relationship Id="rId225" Type="http://schemas.openxmlformats.org/officeDocument/2006/relationships/hyperlink" Target="https://docs.microsoft.com/en-us/azure/logic-apps/logic-apps-create-variables-store-values" TargetMode="External"/><Relationship Id="rId246" Type="http://schemas.openxmlformats.org/officeDocument/2006/relationships/hyperlink" Target="https://docs.microsoft.com/en-us/azure/logic-apps/logic-apps-enterprise-integration-as2" TargetMode="External"/><Relationship Id="rId267" Type="http://schemas.openxmlformats.org/officeDocument/2006/relationships/hyperlink" Target="http://blogs.msdn.com/b/clemensv/archive/2014/02/10/service-assisted-communication-for-connected-devices.aspx" TargetMode="External"/><Relationship Id="rId288" Type="http://schemas.openxmlformats.org/officeDocument/2006/relationships/hyperlink" Target="http://www.julianbrowne.com/article/viewer/brewers-cap-theorem" TargetMode="External"/><Relationship Id="rId106" Type="http://schemas.openxmlformats.org/officeDocument/2006/relationships/hyperlink" Target="https://github.com/Azure-Samples/active-directory-aspnetcore-webapp-openidconnect-v2/blob/master/5-WebApp-AuthZ/5-1-Roles/README-incremental-instructions.md" TargetMode="External"/><Relationship Id="rId127" Type="http://schemas.openxmlformats.org/officeDocument/2006/relationships/hyperlink" Target="https://github.com/solliancenet/aml-notebook-tutorials"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stream-analytics/" TargetMode="External"/><Relationship Id="rId94" Type="http://schemas.openxmlformats.org/officeDocument/2006/relationships/image" Target="media/image21.png"/><Relationship Id="rId148" Type="http://schemas.openxmlformats.org/officeDocument/2006/relationships/image" Target="media/image47.png"/><Relationship Id="rId169" Type="http://schemas.openxmlformats.org/officeDocument/2006/relationships/hyperlink" Target="https://docs.microsoft.com/azure/machine-learning/service/how-to-configure-environment" TargetMode="External"/><Relationship Id="rId4" Type="http://schemas.openxmlformats.org/officeDocument/2006/relationships/settings" Target="settings.xml"/><Relationship Id="rId180" Type="http://schemas.openxmlformats.org/officeDocument/2006/relationships/hyperlink" Target="https://docs.microsoft.com/azure/machine-learning/service/how-to-set-up-training-targets" TargetMode="External"/><Relationship Id="rId215" Type="http://schemas.openxmlformats.org/officeDocument/2006/relationships/hyperlink" Target="https://docs.microsoft.com/en-us/azure/api-management/get-started-create-service-instance" TargetMode="External"/><Relationship Id="rId236" Type="http://schemas.openxmlformats.org/officeDocument/2006/relationships/hyperlink" Target="https://docs.microsoft.com/en-us/azure/connectors/connectors-create-api-azure-event-hubs" TargetMode="External"/><Relationship Id="rId257" Type="http://schemas.openxmlformats.org/officeDocument/2006/relationships/hyperlink" Target="https://docs.microsoft.com/en-us/azure/logic-apps/logic-apps-enterprise-integration-xml-validation" TargetMode="External"/><Relationship Id="rId278" Type="http://schemas.openxmlformats.org/officeDocument/2006/relationships/hyperlink" Target="http://docs.oasis-open.org/amqp/core/v1.0/os/amqp-core-overview-v1.0-os.html" TargetMode="External"/><Relationship Id="rId42" Type="http://schemas.openxmlformats.org/officeDocument/2006/relationships/hyperlink" Target="https://docs.microsoft.com/azure/logic-apps/logic-apps-overview" TargetMode="External"/><Relationship Id="rId84" Type="http://schemas.openxmlformats.org/officeDocument/2006/relationships/hyperlink" Target="https://github.com/Azure/azure-cosmos-dotnet-v3/" TargetMode="External"/><Relationship Id="rId138" Type="http://schemas.openxmlformats.org/officeDocument/2006/relationships/hyperlink" Target="https://docs.microsoft.com/azure/key-vault/key-vault-overview" TargetMode="External"/><Relationship Id="rId191" Type="http://schemas.openxmlformats.org/officeDocument/2006/relationships/image" Target="media/image56.png"/><Relationship Id="rId205" Type="http://schemas.openxmlformats.org/officeDocument/2006/relationships/hyperlink" Target="https://docs.microsoft.com/en-us/azure/logic-apps/logic-apps-gateway-connection" TargetMode="External"/><Relationship Id="rId247" Type="http://schemas.openxmlformats.org/officeDocument/2006/relationships/hyperlink" Target="https://docs.microsoft.com/en-us/azure/logic-apps/logic-apps-enterprise-integration-as2" TargetMode="External"/><Relationship Id="rId107" Type="http://schemas.openxmlformats.org/officeDocument/2006/relationships/hyperlink" Target="https://github.com/Azure-Samples/active-directory-aspnetcore-webapp-openidconnect-v2/blob/master/5-WebApp-AuthZ/5-2-Groups/README-incremental-instructions.md" TargetMode="External"/><Relationship Id="rId289" Type="http://schemas.openxmlformats.org/officeDocument/2006/relationships/hyperlink" Target="http://www.julianbrowne.com/article/viewer/brewers-cap-theorem" TargetMode="External"/><Relationship Id="rId11" Type="http://schemas.openxmlformats.org/officeDocument/2006/relationships/footer" Target="footer1.xml"/><Relationship Id="rId53" Type="http://schemas.openxmlformats.org/officeDocument/2006/relationships/hyperlink" Target="https://github.com/Azure/azure-cosmos-dotnet-v3" TargetMode="External"/><Relationship Id="rId149" Type="http://schemas.openxmlformats.org/officeDocument/2006/relationships/hyperlink" Target="https://github.com/AzureCosmosDB/scenario-based-labs/blob/master/IoT/media/key-vault-all-secret-policy.png" TargetMode="External"/><Relationship Id="rId95" Type="http://schemas.openxmlformats.org/officeDocument/2006/relationships/image" Target="media/image22.png"/><Relationship Id="rId160" Type="http://schemas.openxmlformats.org/officeDocument/2006/relationships/hyperlink" Target="https://en.wikipedia.org/wiki/Convolutional_neural_network" TargetMode="External"/><Relationship Id="rId216" Type="http://schemas.openxmlformats.org/officeDocument/2006/relationships/hyperlink" Target="https://docs.microsoft.com/en-us/azure/logic-apps/logic-apps-custom-hosted-api" TargetMode="External"/><Relationship Id="rId258" Type="http://schemas.openxmlformats.org/officeDocument/2006/relationships/hyperlink" Target="https://docs.microsoft.com/en-us/azure/connectors/connectors-run-3270-apps-ibm-mainframe-create-api-3270"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azure/architecture/patterns/event-sourcing" TargetMode="External"/><Relationship Id="rId118" Type="http://schemas.openxmlformats.org/officeDocument/2006/relationships/image" Target="media/image37.png"/><Relationship Id="rId171" Type="http://schemas.openxmlformats.org/officeDocument/2006/relationships/hyperlink" Target="http://jupyter.org/" TargetMode="External"/><Relationship Id="rId227" Type="http://schemas.openxmlformats.org/officeDocument/2006/relationships/hyperlink" Target="https://docs.microsoft.com/en-us/azure/connectors/connectors-create-api-sqlazure" TargetMode="External"/><Relationship Id="rId269" Type="http://schemas.openxmlformats.org/officeDocument/2006/relationships/hyperlink" Target="http://azure.microsoft.com/services/virtual-network" TargetMode="External"/><Relationship Id="rId33" Type="http://schemas.openxmlformats.org/officeDocument/2006/relationships/hyperlink" Target="https://docs.microsoft.com/azure/iot-hub/" TargetMode="External"/><Relationship Id="rId129" Type="http://schemas.openxmlformats.org/officeDocument/2006/relationships/image" Target="media/image42.png"/><Relationship Id="rId280" Type="http://schemas.openxmlformats.org/officeDocument/2006/relationships/hyperlink" Target="http://docs.oasis-open.org/amqp/core/v1.0/os/amqp-core-overview-v1.0-os.html" TargetMode="External"/><Relationship Id="rId75" Type="http://schemas.openxmlformats.org/officeDocument/2006/relationships/hyperlink" Target="https://docs.microsoft.com/en-us/azure/azure-functions/functions-triggers-bindings" TargetMode="External"/><Relationship Id="rId140" Type="http://schemas.openxmlformats.org/officeDocument/2006/relationships/hyperlink" Target="https://docs.microsoft.com/azure/key-vault/key-vault-secure-your-key-vault" TargetMode="External"/><Relationship Id="rId182" Type="http://schemas.openxmlformats.org/officeDocument/2006/relationships/hyperlink" Target="https://docs.microsoft.com/azure/container-instances/container-instances-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FCCACF-C2AA-4748-BEBF-706FB60C0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4</TotalTime>
  <Pages>128</Pages>
  <Words>40092</Words>
  <Characters>228525</Characters>
  <Application>Microsoft Office Word</Application>
  <DocSecurity>0</DocSecurity>
  <Lines>1904</Lines>
  <Paragraphs>536</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6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45</cp:revision>
  <dcterms:created xsi:type="dcterms:W3CDTF">2019-12-19T03:32:00Z</dcterms:created>
  <dcterms:modified xsi:type="dcterms:W3CDTF">2019-12-29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